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687447996"/>
        <w:docPartObj>
          <w:docPartGallery w:val="Cover Pages"/>
          <w:docPartUnique/>
        </w:docPartObj>
      </w:sdtPr>
      <w:sdtEndPr/>
      <w:sdtContent>
        <w:p w:rsidR="00066931" w:rsidRDefault="00066931"/>
        <w:p w:rsidR="00066931" w:rsidRDefault="00066931">
          <w:pPr>
            <w:widowControl/>
            <w:jc w:val="left"/>
          </w:pPr>
          <w:r>
            <w:rPr>
              <w:noProof/>
            </w:rPr>
            <mc:AlternateContent>
              <mc:Choice Requires="wps">
                <w:drawing>
                  <wp:anchor distT="0" distB="0" distL="114300" distR="114300" simplePos="0" relativeHeight="251661312" behindDoc="0" locked="0" layoutInCell="1" allowOverlap="1" wp14:anchorId="22AB9865" wp14:editId="2C023129">
                    <wp:simplePos x="0" y="0"/>
                    <wp:positionH relativeFrom="page">
                      <wp:posOffset>1138136</wp:posOffset>
                    </wp:positionH>
                    <wp:positionV relativeFrom="page">
                      <wp:posOffset>8949446</wp:posOffset>
                    </wp:positionV>
                    <wp:extent cx="5753100" cy="1507787"/>
                    <wp:effectExtent l="0" t="0" r="13335" b="0"/>
                    <wp:wrapSquare wrapText="bothSides"/>
                    <wp:docPr id="112" name="文本框 112"/>
                    <wp:cNvGraphicFramePr/>
                    <a:graphic xmlns:a="http://schemas.openxmlformats.org/drawingml/2006/main">
                      <a:graphicData uri="http://schemas.microsoft.com/office/word/2010/wordprocessingShape">
                        <wps:wsp>
                          <wps:cNvSpPr txBox="1"/>
                          <wps:spPr>
                            <a:xfrm>
                              <a:off x="0" y="0"/>
                              <a:ext cx="5753100" cy="150778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66931" w:rsidRDefault="00066931">
                                <w:pPr>
                                  <w:pStyle w:val="ab"/>
                                  <w:jc w:val="right"/>
                                  <w:rPr>
                                    <w:caps/>
                                    <w:color w:val="262626" w:themeColor="text1" w:themeTint="D9"/>
                                    <w:sz w:val="28"/>
                                    <w:szCs w:val="28"/>
                                  </w:rPr>
                                </w:pPr>
                                <w:r>
                                  <w:rPr>
                                    <w:caps/>
                                    <w:color w:val="262626" w:themeColor="text1" w:themeTint="D9"/>
                                    <w:sz w:val="28"/>
                                    <w:szCs w:val="28"/>
                                  </w:rPr>
                                  <w:t>Tianheng Ma</w:t>
                                </w:r>
                              </w:p>
                              <w:p w:rsidR="00066931" w:rsidRDefault="00066931">
                                <w:pPr>
                                  <w:pStyle w:val="ab"/>
                                  <w:jc w:val="right"/>
                                  <w:rPr>
                                    <w:caps/>
                                    <w:color w:val="262626" w:themeColor="text1" w:themeTint="D9"/>
                                    <w:sz w:val="28"/>
                                    <w:szCs w:val="28"/>
                                  </w:rPr>
                                </w:pPr>
                                <w:r>
                                  <w:rPr>
                                    <w:caps/>
                                    <w:color w:val="262626" w:themeColor="text1" w:themeTint="D9"/>
                                    <w:sz w:val="28"/>
                                    <w:szCs w:val="28"/>
                                  </w:rPr>
                                  <w:t>839931320</w:t>
                                </w:r>
                              </w:p>
                              <w:p w:rsidR="00066931" w:rsidRDefault="00066931">
                                <w:pPr>
                                  <w:pStyle w:val="ab"/>
                                  <w:jc w:val="right"/>
                                  <w:rPr>
                                    <w:caps/>
                                    <w:color w:val="262626" w:themeColor="text1" w:themeTint="D9"/>
                                    <w:sz w:val="20"/>
                                    <w:szCs w:val="20"/>
                                  </w:rPr>
                                </w:pPr>
                                <w:r>
                                  <w:rPr>
                                    <w:caps/>
                                    <w:color w:val="262626" w:themeColor="text1" w:themeTint="D9"/>
                                    <w:sz w:val="28"/>
                                    <w:szCs w:val="28"/>
                                  </w:rPr>
                                  <w:t>UPI:TMA502</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w:pict>
                  <v:shapetype w14:anchorId="22AB9865" id="_x0000_t202" coordsize="21600,21600" o:spt="202" path="m,l,21600r21600,l21600,xe">
                    <v:stroke joinstyle="miter"/>
                    <v:path gradientshapeok="t" o:connecttype="rect"/>
                  </v:shapetype>
                  <v:shape id="文本框 112" o:spid="_x0000_s1026" type="#_x0000_t202" style="position:absolute;margin-left:89.6pt;margin-top:704.7pt;width:453pt;height:118.7pt;z-index:251661312;visibility:visible;mso-wrap-style:square;mso-width-percent:734;mso-height-percent:0;mso-wrap-distance-left:9pt;mso-wrap-distance-top:0;mso-wrap-distance-right:9pt;mso-wrap-distance-bottom:0;mso-position-horizontal:absolute;mso-position-horizontal-relative:page;mso-position-vertical:absolute;mso-position-vertical-relative:page;mso-width-percent:734;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" filled="f" stroked="f" strokeweight=".5pt">
                    <v:textbox inset="0,0,0,0">
                      <w:txbxContent>
                        <w:p w:rsidR="00066931" w:rsidRDefault="00066931">
                          <w:pPr>
                            <w:pStyle w:val="ab"/>
                            <w:jc w:val="right"/>
                            <w:rPr>
                              <w:caps/>
                              <w:color w:val="262626" w:themeColor="text1" w:themeTint="D9"/>
                              <w:sz w:val="28"/>
                              <w:szCs w:val="28"/>
                            </w:rPr>
                          </w:pPr>
                          <w:r>
                            <w:rPr>
                              <w:caps/>
                              <w:color w:val="262626" w:themeColor="text1" w:themeTint="D9"/>
                              <w:sz w:val="28"/>
                              <w:szCs w:val="28"/>
                            </w:rPr>
                            <w:t>Tianheng Ma</w:t>
                          </w:r>
                        </w:p>
                        <w:p w:rsidR="00066931" w:rsidRDefault="00066931">
                          <w:pPr>
                            <w:pStyle w:val="ab"/>
                            <w:jc w:val="right"/>
                            <w:rPr>
                              <w:caps/>
                              <w:color w:val="262626" w:themeColor="text1" w:themeTint="D9"/>
                              <w:sz w:val="28"/>
                              <w:szCs w:val="28"/>
                            </w:rPr>
                          </w:pPr>
                          <w:r>
                            <w:rPr>
                              <w:caps/>
                              <w:color w:val="262626" w:themeColor="text1" w:themeTint="D9"/>
                              <w:sz w:val="28"/>
                              <w:szCs w:val="28"/>
                            </w:rPr>
                            <w:t>839931320</w:t>
                          </w:r>
                        </w:p>
                        <w:p w:rsidR="00066931" w:rsidRDefault="00066931">
                          <w:pPr>
                            <w:pStyle w:val="ab"/>
                            <w:jc w:val="right"/>
                            <w:rPr>
                              <w:caps/>
                              <w:color w:val="262626" w:themeColor="text1" w:themeTint="D9"/>
                              <w:sz w:val="20"/>
                              <w:szCs w:val="20"/>
                            </w:rPr>
                          </w:pPr>
                          <w:r>
                            <w:rPr>
                              <w:caps/>
                              <w:color w:val="262626" w:themeColor="text1" w:themeTint="D9"/>
                              <w:sz w:val="28"/>
                              <w:szCs w:val="28"/>
                            </w:rPr>
                            <w:t>UPI:TMA502</w:t>
                          </w:r>
                        </w:p>
                      </w:txbxContent>
                    </v:textbox>
                    <w10:wrap type="square" anchorx="page" anchory="page"/>
                  </v:shape>
                </w:pict>
              </mc:Fallback>
            </mc:AlternateContent>
          </w:r>
          <w:r>
            <w:rPr>
              <w:noProof/>
            </w:rPr>
            <mc:AlternateContent>
              <mc:Choice Requires="wps">
                <w:drawing>
                  <wp:anchor distT="0" distB="0" distL="114300" distR="114300" simplePos="0" relativeHeight="251662336" behindDoc="0" locked="0" layoutInCell="1" allowOverlap="1" wp14:anchorId="6FA8F811" wp14:editId="404199BD">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9100</wp14:pctPosVOffset>
                        </wp:positionV>
                      </mc:Choice>
                      <mc:Fallback>
                        <wp:positionV relativeFrom="page">
                          <wp:posOffset>972820</wp:posOffset>
                        </wp:positionV>
                      </mc:Fallback>
                    </mc:AlternateContent>
                    <wp:extent cx="3660775" cy="3651250"/>
                    <wp:effectExtent l="0" t="0" r="10160" b="7620"/>
                    <wp:wrapSquare wrapText="bothSides"/>
                    <wp:docPr id="111" name="文本框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323E4F" w:themeColor="text2" w:themeShade="BF"/>
                                    <w:sz w:val="40"/>
                                    <w:szCs w:val="40"/>
                                  </w:rPr>
                                  <w:alias w:val="发布日期"/>
                                  <w:tag w:val=""/>
                                  <w:id w:val="400952559"/>
                                  <w:showingPlcHdr/>
                                  <w:dataBinding w:prefixMappings="xmlns:ns0='http://schemas.microsoft.com/office/2006/coverPageProps' " w:xpath="/ns0:CoverPageProperties[1]/ns0:PublishDate[1]" w:storeItemID="{55AF091B-3C7A-41E3-B477-F2FDAA23CFDA}"/>
                                  <w:date w:fullDate="2021-04-08T00:00:00Z">
                                    <w:dateFormat w:val="yyyy-M-d"/>
                                    <w:lid w:val="zh-CN"/>
                                    <w:storeMappedDataAs w:val="dateTime"/>
                                    <w:calendar w:val="gregorian"/>
                                  </w:date>
                                </w:sdtPr>
                                <w:sdtEndPr/>
                                <w:sdtContent>
                                  <w:p w:rsidR="00066931" w:rsidRDefault="00396E57">
                                    <w:pPr>
                                      <w:pStyle w:val="ab"/>
                                      <w:jc w:val="right"/>
                                      <w:rPr>
                                        <w:caps/>
                                        <w:color w:val="323E4F" w:themeColor="text2" w:themeShade="BF"/>
                                        <w:sz w:val="40"/>
                                        <w:szCs w:val="40"/>
                                      </w:rPr>
                                    </w:pPr>
                                    <w:r>
                                      <w:rPr>
                                        <w:caps/>
                                        <w:color w:val="323E4F" w:themeColor="text2" w:themeShade="BF"/>
                                        <w:sz w:val="40"/>
                                        <w:szCs w:val="40"/>
                                      </w:rPr>
                                      <w:t xml:space="preserve">     </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 w14:anchorId="6FA8F811" id="文本框 111" o:spid="_x0000_s1027" type="#_x0000_t202" style="position:absolute;margin-left:0;margin-top:0;width:288.25pt;height:287.5pt;z-index:251662336;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" filled="f" stroked="f" strokeweight=".5pt">
                    <v:textbox style="mso-fit-shape-to-text:t" inset="0,0,0,0">
                      <w:txbxContent>
                        <w:sdt>
                          <w:sdtPr>
                            <w:rPr>
                              <w:caps/>
                              <w:color w:val="323E4F" w:themeColor="text2" w:themeShade="BF"/>
                              <w:sz w:val="40"/>
                              <w:szCs w:val="40"/>
                            </w:rPr>
                            <w:alias w:val="发布日期"/>
                            <w:tag w:val=""/>
                            <w:id w:val="400952559"/>
                            <w:showingPlcHdr/>
                            <w:dataBinding w:prefixMappings="xmlns:ns0='http://schemas.microsoft.com/office/2006/coverPageProps' " w:xpath="/ns0:CoverPageProperties[1]/ns0:PublishDate[1]" w:storeItemID="{55AF091B-3C7A-41E3-B477-F2FDAA23CFDA}"/>
                            <w:date w:fullDate="2021-04-08T00:00:00Z">
                              <w:dateFormat w:val="yyyy-M-d"/>
                              <w:lid w:val="zh-CN"/>
                              <w:storeMappedDataAs w:val="dateTime"/>
                              <w:calendar w:val="gregorian"/>
                            </w:date>
                          </w:sdtPr>
                          <w:sdtEndPr/>
                          <w:sdtContent>
                            <w:p w:rsidR="00066931" w:rsidRDefault="00396E57">
                              <w:pPr>
                                <w:pStyle w:val="ab"/>
                                <w:jc w:val="right"/>
                                <w:rPr>
                                  <w:caps/>
                                  <w:color w:val="323E4F" w:themeColor="text2" w:themeShade="BF"/>
                                  <w:sz w:val="40"/>
                                  <w:szCs w:val="40"/>
                                </w:rPr>
                              </w:pPr>
                              <w:r>
                                <w:rPr>
                                  <w:caps/>
                                  <w:color w:val="323E4F" w:themeColor="text2" w:themeShade="BF"/>
                                  <w:sz w:val="40"/>
                                  <w:szCs w:val="40"/>
                                </w:rPr>
                                <w:t xml:space="preserve">     </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60288" behindDoc="0" locked="0" layoutInCell="1" allowOverlap="1">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文本框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66931" w:rsidRDefault="00F515CE">
                                <w:pPr>
                                  <w:pStyle w:val="ab"/>
                                  <w:jc w:val="right"/>
                                  <w:rPr>
                                    <w:caps/>
                                    <w:color w:val="323E4F" w:themeColor="text2" w:themeShade="BF"/>
                                    <w:sz w:val="52"/>
                                    <w:szCs w:val="52"/>
                                  </w:rPr>
                                </w:pPr>
                                <w:sdt>
                                  <w:sdtPr>
                                    <w:rPr>
                                      <w:caps/>
                                      <w:color w:val="323E4F" w:themeColor="text2" w:themeShade="BF"/>
                                      <w:sz w:val="52"/>
                                      <w:szCs w:val="52"/>
                                    </w:rPr>
                                    <w:alias w:val="标题"/>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7D3646">
                                      <w:rPr>
                                        <w:caps/>
                                        <w:color w:val="323E4F" w:themeColor="text2" w:themeShade="BF"/>
                                        <w:sz w:val="52"/>
                                        <w:szCs w:val="52"/>
                                      </w:rPr>
                                      <w:t>Iteration 4</w:t>
                                    </w:r>
                                  </w:sdtContent>
                                </w:sdt>
                              </w:p>
                              <w:sdt>
                                <w:sdtPr>
                                  <w:rPr>
                                    <w:smallCaps/>
                                    <w:color w:val="44546A" w:themeColor="text2"/>
                                    <w:sz w:val="36"/>
                                    <w:szCs w:val="36"/>
                                  </w:rPr>
                                  <w:alias w:val="副标题"/>
                                  <w:tag w:val=""/>
                                  <w:id w:val="1615247542"/>
                                  <w:showingPlcHdr/>
                                  <w:dataBinding w:prefixMappings="xmlns:ns0='http://purl.org/dc/elements/1.1/' xmlns:ns1='http://schemas.openxmlformats.org/package/2006/metadata/core-properties' " w:xpath="/ns1:coreProperties[1]/ns0:subject[1]" w:storeItemID="{6C3C8BC8-F283-45AE-878A-BAB7291924A1}"/>
                                  <w:text/>
                                </w:sdtPr>
                                <w:sdtEndPr/>
                                <w:sdtContent>
                                  <w:p w:rsidR="00066931" w:rsidRDefault="004E5981">
                                    <w:pPr>
                                      <w:pStyle w:val="ab"/>
                                      <w:jc w:val="right"/>
                                      <w:rPr>
                                        <w:smallCaps/>
                                        <w:color w:val="44546A" w:themeColor="text2"/>
                                        <w:sz w:val="36"/>
                                        <w:szCs w:val="36"/>
                                      </w:rPr>
                                    </w:pPr>
                                    <w:r>
                                      <w:rPr>
                                        <w:smallCaps/>
                                        <w:color w:val="44546A" w:themeColor="text2"/>
                                        <w:sz w:val="36"/>
                                        <w:szCs w:val="36"/>
                                      </w:rPr>
                                      <w:t xml:space="preserve">     </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id="文本框 113" o:spid="_x0000_s1028" type="#_x0000_t202" style="position:absolute;margin-left:0;margin-top:0;width:453pt;height:41.4pt;z-index:251660288;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" filled="f" stroked="f" strokeweight=".5pt">
                    <v:textbox inset="0,0,0,0">
                      <w:txbxContent>
                        <w:p w:rsidR="00066931" w:rsidRDefault="00F515CE">
                          <w:pPr>
                            <w:pStyle w:val="ab"/>
                            <w:jc w:val="right"/>
                            <w:rPr>
                              <w:caps/>
                              <w:color w:val="323E4F" w:themeColor="text2" w:themeShade="BF"/>
                              <w:sz w:val="52"/>
                              <w:szCs w:val="52"/>
                            </w:rPr>
                          </w:pPr>
                          <w:sdt>
                            <w:sdtPr>
                              <w:rPr>
                                <w:caps/>
                                <w:color w:val="323E4F" w:themeColor="text2" w:themeShade="BF"/>
                                <w:sz w:val="52"/>
                                <w:szCs w:val="52"/>
                              </w:rPr>
                              <w:alias w:val="标题"/>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7D3646">
                                <w:rPr>
                                  <w:caps/>
                                  <w:color w:val="323E4F" w:themeColor="text2" w:themeShade="BF"/>
                                  <w:sz w:val="52"/>
                                  <w:szCs w:val="52"/>
                                </w:rPr>
                                <w:t>Iteration 4</w:t>
                              </w:r>
                            </w:sdtContent>
                          </w:sdt>
                        </w:p>
                        <w:sdt>
                          <w:sdtPr>
                            <w:rPr>
                              <w:smallCaps/>
                              <w:color w:val="44546A" w:themeColor="text2"/>
                              <w:sz w:val="36"/>
                              <w:szCs w:val="36"/>
                            </w:rPr>
                            <w:alias w:val="副标题"/>
                            <w:tag w:val=""/>
                            <w:id w:val="1615247542"/>
                            <w:showingPlcHdr/>
                            <w:dataBinding w:prefixMappings="xmlns:ns0='http://purl.org/dc/elements/1.1/' xmlns:ns1='http://schemas.openxmlformats.org/package/2006/metadata/core-properties' " w:xpath="/ns1:coreProperties[1]/ns0:subject[1]" w:storeItemID="{6C3C8BC8-F283-45AE-878A-BAB7291924A1}"/>
                            <w:text/>
                          </w:sdtPr>
                          <w:sdtEndPr/>
                          <w:sdtContent>
                            <w:p w:rsidR="00066931" w:rsidRDefault="004E5981">
                              <w:pPr>
                                <w:pStyle w:val="ab"/>
                                <w:jc w:val="right"/>
                                <w:rPr>
                                  <w:smallCaps/>
                                  <w:color w:val="44546A" w:themeColor="text2"/>
                                  <w:sz w:val="36"/>
                                  <w:szCs w:val="36"/>
                                </w:rPr>
                              </w:pPr>
                              <w:r>
                                <w:rPr>
                                  <w:smallCaps/>
                                  <w:color w:val="44546A" w:themeColor="text2"/>
                                  <w:sz w:val="36"/>
                                  <w:szCs w:val="36"/>
                                </w:rPr>
                                <w:t xml:space="preserve">     </w:t>
                              </w:r>
                            </w:p>
                          </w:sdtContent>
                        </w:sdt>
                      </w:txbxContent>
                    </v:textbox>
                    <w10:wrap type="square" anchorx="page" anchory="page"/>
                  </v:shape>
                </w:pict>
              </mc:Fallback>
            </mc:AlternateContent>
          </w:r>
          <w:r>
            <w:rPr>
              <w:noProof/>
            </w:rPr>
            <mc:AlternateContent>
              <mc:Choice Requires="wpg">
                <w:drawing>
                  <wp:anchor distT="0" distB="0" distL="114300" distR="114300" simplePos="0" relativeHeight="251659264" behindDoc="0" locked="0" layoutInCell="1" allowOverlap="1">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组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矩形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矩形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4A15EB50" id="组 114" o:spid="_x0000_s1026"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">
                    <v:rect id="矩形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ed7d31 [3205]" stroked="f" strokeweight="1pt"/>
                    <v:rect id="矩形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" fillcolor="#5b9bd5 [3204]" stroked="f" strokeweight="1pt">
                      <v:path arrowok="t"/>
                      <o:lock v:ext="edit" aspectratio="t"/>
                    </v:rect>
                    <w10:wrap anchorx="page" anchory="page"/>
                  </v:group>
                </w:pict>
              </mc:Fallback>
            </mc:AlternateContent>
          </w:r>
          <w:r>
            <w:br w:type="page"/>
          </w:r>
        </w:p>
      </w:sdtContent>
    </w:sdt>
    <w:sdt>
      <w:sdtPr>
        <w:rPr>
          <w:rFonts w:asciiTheme="minorHAnsi" w:eastAsiaTheme="minorEastAsia" w:hAnsiTheme="minorHAnsi" w:cstheme="minorBidi"/>
          <w:color w:val="auto"/>
          <w:kern w:val="2"/>
          <w:sz w:val="21"/>
          <w:szCs w:val="22"/>
          <w:lang w:val="zh-CN"/>
        </w:rPr>
        <w:id w:val="-1439210075"/>
        <w:docPartObj>
          <w:docPartGallery w:val="Table of Contents"/>
          <w:docPartUnique/>
        </w:docPartObj>
      </w:sdtPr>
      <w:sdtEndPr>
        <w:rPr>
          <w:b/>
          <w:bCs/>
        </w:rPr>
      </w:sdtEndPr>
      <w:sdtContent>
        <w:p w:rsidR="004C19DE" w:rsidRDefault="004C19DE">
          <w:pPr>
            <w:pStyle w:val="TOC"/>
          </w:pPr>
          <w:r>
            <w:rPr>
              <w:lang w:val="zh-CN"/>
            </w:rPr>
            <w:t>Contents</w:t>
          </w:r>
        </w:p>
        <w:p w:rsidR="004C19DE" w:rsidRDefault="004C19DE">
          <w:pPr>
            <w:pStyle w:val="11"/>
            <w:tabs>
              <w:tab w:val="right" w:leader="dot" w:pos="8296"/>
            </w:tabs>
            <w:rPr>
              <w:rFonts w:cstheme="minorBidi"/>
              <w:noProof/>
            </w:rPr>
          </w:pPr>
          <w:r>
            <w:fldChar w:fldCharType="begin"/>
          </w:r>
          <w:r>
            <w:instrText xml:space="preserve"> TOC \o "1-3" \h \z \u </w:instrText>
          </w:r>
          <w:r>
            <w:fldChar w:fldCharType="separate"/>
          </w:r>
          <w:hyperlink w:anchor="_Toc68767416" w:history="1">
            <w:r w:rsidRPr="003534A5">
              <w:rPr>
                <w:rStyle w:val="a4"/>
                <w:noProof/>
              </w:rPr>
              <w:t>Step 1 business and situation understanding</w:t>
            </w:r>
            <w:r>
              <w:rPr>
                <w:noProof/>
                <w:webHidden/>
              </w:rPr>
              <w:tab/>
            </w:r>
            <w:r>
              <w:rPr>
                <w:noProof/>
                <w:webHidden/>
              </w:rPr>
              <w:fldChar w:fldCharType="begin"/>
            </w:r>
            <w:r>
              <w:rPr>
                <w:noProof/>
                <w:webHidden/>
              </w:rPr>
              <w:instrText xml:space="preserve"> PAGEREF _Toc68767416 \h </w:instrText>
            </w:r>
            <w:r>
              <w:rPr>
                <w:noProof/>
                <w:webHidden/>
              </w:rPr>
            </w:r>
            <w:r>
              <w:rPr>
                <w:noProof/>
                <w:webHidden/>
              </w:rPr>
              <w:fldChar w:fldCharType="separate"/>
            </w:r>
            <w:r w:rsidR="00CF7E01">
              <w:rPr>
                <w:noProof/>
                <w:webHidden/>
              </w:rPr>
              <w:t>3</w:t>
            </w:r>
            <w:r>
              <w:rPr>
                <w:noProof/>
                <w:webHidden/>
              </w:rPr>
              <w:fldChar w:fldCharType="end"/>
            </w:r>
          </w:hyperlink>
        </w:p>
        <w:p w:rsidR="004C19DE" w:rsidRDefault="00F515CE">
          <w:pPr>
            <w:pStyle w:val="21"/>
            <w:tabs>
              <w:tab w:val="right" w:leader="dot" w:pos="8296"/>
            </w:tabs>
            <w:rPr>
              <w:rFonts w:cstheme="minorBidi"/>
              <w:noProof/>
            </w:rPr>
          </w:pPr>
          <w:hyperlink w:anchor="_Toc68767417" w:history="1">
            <w:r w:rsidR="004C19DE" w:rsidRPr="003534A5">
              <w:rPr>
                <w:rStyle w:val="a4"/>
                <w:noProof/>
              </w:rPr>
              <w:t>1.1 Identify the objectives of the business/situation</w:t>
            </w:r>
            <w:r w:rsidR="004C19DE">
              <w:rPr>
                <w:noProof/>
                <w:webHidden/>
              </w:rPr>
              <w:tab/>
            </w:r>
            <w:r w:rsidR="004C19DE">
              <w:rPr>
                <w:noProof/>
                <w:webHidden/>
              </w:rPr>
              <w:fldChar w:fldCharType="begin"/>
            </w:r>
            <w:r w:rsidR="004C19DE">
              <w:rPr>
                <w:noProof/>
                <w:webHidden/>
              </w:rPr>
              <w:instrText xml:space="preserve"> PAGEREF _Toc68767417 \h </w:instrText>
            </w:r>
            <w:r w:rsidR="004C19DE">
              <w:rPr>
                <w:noProof/>
                <w:webHidden/>
              </w:rPr>
            </w:r>
            <w:r w:rsidR="004C19DE">
              <w:rPr>
                <w:noProof/>
                <w:webHidden/>
              </w:rPr>
              <w:fldChar w:fldCharType="separate"/>
            </w:r>
            <w:r w:rsidR="00CF7E01">
              <w:rPr>
                <w:noProof/>
                <w:webHidden/>
              </w:rPr>
              <w:t>3</w:t>
            </w:r>
            <w:r w:rsidR="004C19DE">
              <w:rPr>
                <w:noProof/>
                <w:webHidden/>
              </w:rPr>
              <w:fldChar w:fldCharType="end"/>
            </w:r>
          </w:hyperlink>
        </w:p>
        <w:p w:rsidR="004C19DE" w:rsidRDefault="00F515CE">
          <w:pPr>
            <w:pStyle w:val="21"/>
            <w:tabs>
              <w:tab w:val="right" w:leader="dot" w:pos="8296"/>
            </w:tabs>
            <w:rPr>
              <w:rFonts w:cstheme="minorBidi"/>
              <w:noProof/>
            </w:rPr>
          </w:pPr>
          <w:hyperlink w:anchor="_Toc68767418" w:history="1">
            <w:r w:rsidR="004C19DE" w:rsidRPr="003534A5">
              <w:rPr>
                <w:rStyle w:val="a4"/>
                <w:noProof/>
              </w:rPr>
              <w:t>1.2 Assess the situation</w:t>
            </w:r>
            <w:r w:rsidR="004C19DE">
              <w:rPr>
                <w:noProof/>
                <w:webHidden/>
              </w:rPr>
              <w:tab/>
            </w:r>
            <w:r w:rsidR="004C19DE">
              <w:rPr>
                <w:noProof/>
                <w:webHidden/>
              </w:rPr>
              <w:fldChar w:fldCharType="begin"/>
            </w:r>
            <w:r w:rsidR="004C19DE">
              <w:rPr>
                <w:noProof/>
                <w:webHidden/>
              </w:rPr>
              <w:instrText xml:space="preserve"> PAGEREF _Toc68767418 \h </w:instrText>
            </w:r>
            <w:r w:rsidR="004C19DE">
              <w:rPr>
                <w:noProof/>
                <w:webHidden/>
              </w:rPr>
            </w:r>
            <w:r w:rsidR="004C19DE">
              <w:rPr>
                <w:noProof/>
                <w:webHidden/>
              </w:rPr>
              <w:fldChar w:fldCharType="separate"/>
            </w:r>
            <w:r w:rsidR="00CF7E01">
              <w:rPr>
                <w:noProof/>
                <w:webHidden/>
              </w:rPr>
              <w:t>4</w:t>
            </w:r>
            <w:r w:rsidR="004C19DE">
              <w:rPr>
                <w:noProof/>
                <w:webHidden/>
              </w:rPr>
              <w:fldChar w:fldCharType="end"/>
            </w:r>
          </w:hyperlink>
        </w:p>
        <w:p w:rsidR="004C19DE" w:rsidRDefault="00F515CE">
          <w:pPr>
            <w:pStyle w:val="21"/>
            <w:tabs>
              <w:tab w:val="right" w:leader="dot" w:pos="8296"/>
            </w:tabs>
            <w:rPr>
              <w:rFonts w:cstheme="minorBidi"/>
              <w:noProof/>
            </w:rPr>
          </w:pPr>
          <w:hyperlink w:anchor="_Toc68767419" w:history="1">
            <w:r w:rsidR="004C19DE" w:rsidRPr="003534A5">
              <w:rPr>
                <w:rStyle w:val="a4"/>
                <w:noProof/>
              </w:rPr>
              <w:t>1.3 Determine data mining objectives</w:t>
            </w:r>
            <w:r w:rsidR="004C19DE">
              <w:rPr>
                <w:noProof/>
                <w:webHidden/>
              </w:rPr>
              <w:tab/>
            </w:r>
            <w:r w:rsidR="004C19DE">
              <w:rPr>
                <w:noProof/>
                <w:webHidden/>
              </w:rPr>
              <w:fldChar w:fldCharType="begin"/>
            </w:r>
            <w:r w:rsidR="004C19DE">
              <w:rPr>
                <w:noProof/>
                <w:webHidden/>
              </w:rPr>
              <w:instrText xml:space="preserve"> PAGEREF _Toc68767419 \h </w:instrText>
            </w:r>
            <w:r w:rsidR="004C19DE">
              <w:rPr>
                <w:noProof/>
                <w:webHidden/>
              </w:rPr>
            </w:r>
            <w:r w:rsidR="004C19DE">
              <w:rPr>
                <w:noProof/>
                <w:webHidden/>
              </w:rPr>
              <w:fldChar w:fldCharType="separate"/>
            </w:r>
            <w:r w:rsidR="00CF7E01">
              <w:rPr>
                <w:noProof/>
                <w:webHidden/>
              </w:rPr>
              <w:t>5</w:t>
            </w:r>
            <w:r w:rsidR="004C19DE">
              <w:rPr>
                <w:noProof/>
                <w:webHidden/>
              </w:rPr>
              <w:fldChar w:fldCharType="end"/>
            </w:r>
          </w:hyperlink>
        </w:p>
        <w:p w:rsidR="004C19DE" w:rsidRDefault="00F515CE">
          <w:pPr>
            <w:pStyle w:val="21"/>
            <w:tabs>
              <w:tab w:val="right" w:leader="dot" w:pos="8296"/>
            </w:tabs>
            <w:rPr>
              <w:rFonts w:cstheme="minorBidi"/>
              <w:noProof/>
            </w:rPr>
          </w:pPr>
          <w:hyperlink w:anchor="_Toc68767420" w:history="1">
            <w:r w:rsidR="004C19DE" w:rsidRPr="003534A5">
              <w:rPr>
                <w:rStyle w:val="a4"/>
                <w:noProof/>
              </w:rPr>
              <w:t>1.4 Produce a project plan</w:t>
            </w:r>
            <w:r w:rsidR="004C19DE">
              <w:rPr>
                <w:noProof/>
                <w:webHidden/>
              </w:rPr>
              <w:tab/>
            </w:r>
            <w:r w:rsidR="004C19DE">
              <w:rPr>
                <w:noProof/>
                <w:webHidden/>
              </w:rPr>
              <w:fldChar w:fldCharType="begin"/>
            </w:r>
            <w:r w:rsidR="004C19DE">
              <w:rPr>
                <w:noProof/>
                <w:webHidden/>
              </w:rPr>
              <w:instrText xml:space="preserve"> PAGEREF _Toc68767420 \h </w:instrText>
            </w:r>
            <w:r w:rsidR="004C19DE">
              <w:rPr>
                <w:noProof/>
                <w:webHidden/>
              </w:rPr>
            </w:r>
            <w:r w:rsidR="004C19DE">
              <w:rPr>
                <w:noProof/>
                <w:webHidden/>
              </w:rPr>
              <w:fldChar w:fldCharType="separate"/>
            </w:r>
            <w:r w:rsidR="00CF7E01">
              <w:rPr>
                <w:noProof/>
                <w:webHidden/>
              </w:rPr>
              <w:t>6</w:t>
            </w:r>
            <w:r w:rsidR="004C19DE">
              <w:rPr>
                <w:noProof/>
                <w:webHidden/>
              </w:rPr>
              <w:fldChar w:fldCharType="end"/>
            </w:r>
          </w:hyperlink>
        </w:p>
        <w:p w:rsidR="004C19DE" w:rsidRDefault="00F515CE">
          <w:pPr>
            <w:pStyle w:val="11"/>
            <w:tabs>
              <w:tab w:val="right" w:leader="dot" w:pos="8296"/>
            </w:tabs>
            <w:rPr>
              <w:rFonts w:cstheme="minorBidi"/>
              <w:noProof/>
            </w:rPr>
          </w:pPr>
          <w:hyperlink w:anchor="_Toc68767421" w:history="1">
            <w:r w:rsidR="004C19DE" w:rsidRPr="003534A5">
              <w:rPr>
                <w:rStyle w:val="a4"/>
                <w:noProof/>
              </w:rPr>
              <w:t>Step 2: business and situation understanding</w:t>
            </w:r>
            <w:r w:rsidR="004C19DE">
              <w:rPr>
                <w:noProof/>
                <w:webHidden/>
              </w:rPr>
              <w:tab/>
            </w:r>
            <w:r w:rsidR="004C19DE">
              <w:rPr>
                <w:noProof/>
                <w:webHidden/>
              </w:rPr>
              <w:fldChar w:fldCharType="begin"/>
            </w:r>
            <w:r w:rsidR="004C19DE">
              <w:rPr>
                <w:noProof/>
                <w:webHidden/>
              </w:rPr>
              <w:instrText xml:space="preserve"> PAGEREF _Toc68767421 \h </w:instrText>
            </w:r>
            <w:r w:rsidR="004C19DE">
              <w:rPr>
                <w:noProof/>
                <w:webHidden/>
              </w:rPr>
            </w:r>
            <w:r w:rsidR="004C19DE">
              <w:rPr>
                <w:noProof/>
                <w:webHidden/>
              </w:rPr>
              <w:fldChar w:fldCharType="separate"/>
            </w:r>
            <w:r w:rsidR="00CF7E01">
              <w:rPr>
                <w:noProof/>
                <w:webHidden/>
              </w:rPr>
              <w:t>7</w:t>
            </w:r>
            <w:r w:rsidR="004C19DE">
              <w:rPr>
                <w:noProof/>
                <w:webHidden/>
              </w:rPr>
              <w:fldChar w:fldCharType="end"/>
            </w:r>
          </w:hyperlink>
        </w:p>
        <w:p w:rsidR="004C19DE" w:rsidRDefault="00F515CE">
          <w:pPr>
            <w:pStyle w:val="21"/>
            <w:tabs>
              <w:tab w:val="right" w:leader="dot" w:pos="8296"/>
            </w:tabs>
            <w:rPr>
              <w:rFonts w:cstheme="minorBidi"/>
              <w:noProof/>
            </w:rPr>
          </w:pPr>
          <w:hyperlink w:anchor="_Toc68767422" w:history="1">
            <w:r w:rsidR="004C19DE" w:rsidRPr="003534A5">
              <w:rPr>
                <w:rStyle w:val="a4"/>
                <w:noProof/>
              </w:rPr>
              <w:t>2.1 Collect initial data</w:t>
            </w:r>
            <w:r w:rsidR="004C19DE">
              <w:rPr>
                <w:noProof/>
                <w:webHidden/>
              </w:rPr>
              <w:tab/>
            </w:r>
            <w:r w:rsidR="004C19DE">
              <w:rPr>
                <w:noProof/>
                <w:webHidden/>
              </w:rPr>
              <w:fldChar w:fldCharType="begin"/>
            </w:r>
            <w:r w:rsidR="004C19DE">
              <w:rPr>
                <w:noProof/>
                <w:webHidden/>
              </w:rPr>
              <w:instrText xml:space="preserve"> PAGEREF _Toc68767422 \h </w:instrText>
            </w:r>
            <w:r w:rsidR="004C19DE">
              <w:rPr>
                <w:noProof/>
                <w:webHidden/>
              </w:rPr>
            </w:r>
            <w:r w:rsidR="004C19DE">
              <w:rPr>
                <w:noProof/>
                <w:webHidden/>
              </w:rPr>
              <w:fldChar w:fldCharType="separate"/>
            </w:r>
            <w:r w:rsidR="00CF7E01">
              <w:rPr>
                <w:noProof/>
                <w:webHidden/>
              </w:rPr>
              <w:t>7</w:t>
            </w:r>
            <w:r w:rsidR="004C19DE">
              <w:rPr>
                <w:noProof/>
                <w:webHidden/>
              </w:rPr>
              <w:fldChar w:fldCharType="end"/>
            </w:r>
          </w:hyperlink>
        </w:p>
        <w:p w:rsidR="004C19DE" w:rsidRDefault="00F515CE">
          <w:pPr>
            <w:pStyle w:val="21"/>
            <w:tabs>
              <w:tab w:val="right" w:leader="dot" w:pos="8296"/>
            </w:tabs>
            <w:rPr>
              <w:rFonts w:cstheme="minorBidi"/>
              <w:noProof/>
            </w:rPr>
          </w:pPr>
          <w:hyperlink w:anchor="_Toc68767423" w:history="1">
            <w:r w:rsidR="004C19DE" w:rsidRPr="003534A5">
              <w:rPr>
                <w:rStyle w:val="a4"/>
                <w:noProof/>
              </w:rPr>
              <w:t>2.2 Describe the data</w:t>
            </w:r>
            <w:r w:rsidR="004C19DE">
              <w:rPr>
                <w:noProof/>
                <w:webHidden/>
              </w:rPr>
              <w:tab/>
            </w:r>
            <w:r w:rsidR="004C19DE">
              <w:rPr>
                <w:noProof/>
                <w:webHidden/>
              </w:rPr>
              <w:fldChar w:fldCharType="begin"/>
            </w:r>
            <w:r w:rsidR="004C19DE">
              <w:rPr>
                <w:noProof/>
                <w:webHidden/>
              </w:rPr>
              <w:instrText xml:space="preserve"> PAGEREF _Toc68767423 \h </w:instrText>
            </w:r>
            <w:r w:rsidR="004C19DE">
              <w:rPr>
                <w:noProof/>
                <w:webHidden/>
              </w:rPr>
            </w:r>
            <w:r w:rsidR="004C19DE">
              <w:rPr>
                <w:noProof/>
                <w:webHidden/>
              </w:rPr>
              <w:fldChar w:fldCharType="separate"/>
            </w:r>
            <w:r w:rsidR="00CF7E01">
              <w:rPr>
                <w:noProof/>
                <w:webHidden/>
              </w:rPr>
              <w:t>7</w:t>
            </w:r>
            <w:r w:rsidR="004C19DE">
              <w:rPr>
                <w:noProof/>
                <w:webHidden/>
              </w:rPr>
              <w:fldChar w:fldCharType="end"/>
            </w:r>
          </w:hyperlink>
        </w:p>
        <w:p w:rsidR="004C19DE" w:rsidRDefault="00F515CE">
          <w:pPr>
            <w:pStyle w:val="21"/>
            <w:tabs>
              <w:tab w:val="right" w:leader="dot" w:pos="8296"/>
            </w:tabs>
            <w:rPr>
              <w:rFonts w:cstheme="minorBidi"/>
              <w:noProof/>
            </w:rPr>
          </w:pPr>
          <w:hyperlink w:anchor="_Toc68767424" w:history="1">
            <w:r w:rsidR="004C19DE" w:rsidRPr="003534A5">
              <w:rPr>
                <w:rStyle w:val="a4"/>
                <w:noProof/>
              </w:rPr>
              <w:t>2.3 Explore the data</w:t>
            </w:r>
            <w:r w:rsidR="004C19DE">
              <w:rPr>
                <w:noProof/>
                <w:webHidden/>
              </w:rPr>
              <w:tab/>
            </w:r>
            <w:r w:rsidR="004C19DE">
              <w:rPr>
                <w:noProof/>
                <w:webHidden/>
              </w:rPr>
              <w:fldChar w:fldCharType="begin"/>
            </w:r>
            <w:r w:rsidR="004C19DE">
              <w:rPr>
                <w:noProof/>
                <w:webHidden/>
              </w:rPr>
              <w:instrText xml:space="preserve"> PAGEREF _Toc68767424 \h </w:instrText>
            </w:r>
            <w:r w:rsidR="004C19DE">
              <w:rPr>
                <w:noProof/>
                <w:webHidden/>
              </w:rPr>
            </w:r>
            <w:r w:rsidR="004C19DE">
              <w:rPr>
                <w:noProof/>
                <w:webHidden/>
              </w:rPr>
              <w:fldChar w:fldCharType="separate"/>
            </w:r>
            <w:r w:rsidR="00CF7E01">
              <w:rPr>
                <w:noProof/>
                <w:webHidden/>
              </w:rPr>
              <w:t>9</w:t>
            </w:r>
            <w:r w:rsidR="004C19DE">
              <w:rPr>
                <w:noProof/>
                <w:webHidden/>
              </w:rPr>
              <w:fldChar w:fldCharType="end"/>
            </w:r>
          </w:hyperlink>
        </w:p>
        <w:p w:rsidR="004C19DE" w:rsidRDefault="00F515CE">
          <w:pPr>
            <w:pStyle w:val="21"/>
            <w:tabs>
              <w:tab w:val="right" w:leader="dot" w:pos="8296"/>
            </w:tabs>
            <w:rPr>
              <w:rFonts w:cstheme="minorBidi"/>
              <w:noProof/>
            </w:rPr>
          </w:pPr>
          <w:hyperlink w:anchor="_Toc68767425" w:history="1">
            <w:r w:rsidR="004C19DE" w:rsidRPr="003534A5">
              <w:rPr>
                <w:rStyle w:val="a4"/>
                <w:noProof/>
              </w:rPr>
              <w:t>2.4 Verify the data quality</w:t>
            </w:r>
            <w:r w:rsidR="004C19DE">
              <w:rPr>
                <w:noProof/>
                <w:webHidden/>
              </w:rPr>
              <w:tab/>
            </w:r>
            <w:r w:rsidR="004C19DE">
              <w:rPr>
                <w:noProof/>
                <w:webHidden/>
              </w:rPr>
              <w:fldChar w:fldCharType="begin"/>
            </w:r>
            <w:r w:rsidR="004C19DE">
              <w:rPr>
                <w:noProof/>
                <w:webHidden/>
              </w:rPr>
              <w:instrText xml:space="preserve"> PAGEREF _Toc68767425 \h </w:instrText>
            </w:r>
            <w:r w:rsidR="004C19DE">
              <w:rPr>
                <w:noProof/>
                <w:webHidden/>
              </w:rPr>
            </w:r>
            <w:r w:rsidR="004C19DE">
              <w:rPr>
                <w:noProof/>
                <w:webHidden/>
              </w:rPr>
              <w:fldChar w:fldCharType="separate"/>
            </w:r>
            <w:r w:rsidR="00CF7E01">
              <w:rPr>
                <w:noProof/>
                <w:webHidden/>
              </w:rPr>
              <w:t>14</w:t>
            </w:r>
            <w:r w:rsidR="004C19DE">
              <w:rPr>
                <w:noProof/>
                <w:webHidden/>
              </w:rPr>
              <w:fldChar w:fldCharType="end"/>
            </w:r>
          </w:hyperlink>
        </w:p>
        <w:p w:rsidR="004C19DE" w:rsidRDefault="00F515CE">
          <w:pPr>
            <w:pStyle w:val="11"/>
            <w:tabs>
              <w:tab w:val="right" w:leader="dot" w:pos="8296"/>
            </w:tabs>
            <w:rPr>
              <w:rFonts w:cstheme="minorBidi"/>
              <w:noProof/>
            </w:rPr>
          </w:pPr>
          <w:hyperlink w:anchor="_Toc68767426" w:history="1">
            <w:r w:rsidR="004C19DE" w:rsidRPr="003534A5">
              <w:rPr>
                <w:rStyle w:val="a4"/>
                <w:noProof/>
              </w:rPr>
              <w:t>Step 3 Data preparation</w:t>
            </w:r>
            <w:r w:rsidR="004C19DE">
              <w:rPr>
                <w:noProof/>
                <w:webHidden/>
              </w:rPr>
              <w:tab/>
            </w:r>
            <w:r w:rsidR="004C19DE">
              <w:rPr>
                <w:noProof/>
                <w:webHidden/>
              </w:rPr>
              <w:fldChar w:fldCharType="begin"/>
            </w:r>
            <w:r w:rsidR="004C19DE">
              <w:rPr>
                <w:noProof/>
                <w:webHidden/>
              </w:rPr>
              <w:instrText xml:space="preserve"> PAGEREF _Toc68767426 \h </w:instrText>
            </w:r>
            <w:r w:rsidR="004C19DE">
              <w:rPr>
                <w:noProof/>
                <w:webHidden/>
              </w:rPr>
            </w:r>
            <w:r w:rsidR="004C19DE">
              <w:rPr>
                <w:noProof/>
                <w:webHidden/>
              </w:rPr>
              <w:fldChar w:fldCharType="separate"/>
            </w:r>
            <w:r w:rsidR="00CF7E01">
              <w:rPr>
                <w:noProof/>
                <w:webHidden/>
              </w:rPr>
              <w:t>16</w:t>
            </w:r>
            <w:r w:rsidR="004C19DE">
              <w:rPr>
                <w:noProof/>
                <w:webHidden/>
              </w:rPr>
              <w:fldChar w:fldCharType="end"/>
            </w:r>
          </w:hyperlink>
        </w:p>
        <w:p w:rsidR="004C19DE" w:rsidRDefault="00F515CE">
          <w:pPr>
            <w:pStyle w:val="21"/>
            <w:tabs>
              <w:tab w:val="right" w:leader="dot" w:pos="8296"/>
            </w:tabs>
            <w:rPr>
              <w:rFonts w:cstheme="minorBidi"/>
              <w:noProof/>
            </w:rPr>
          </w:pPr>
          <w:hyperlink w:anchor="_Toc68767427" w:history="1">
            <w:r w:rsidR="004C19DE" w:rsidRPr="003534A5">
              <w:rPr>
                <w:rStyle w:val="a4"/>
                <w:noProof/>
              </w:rPr>
              <w:t>3.1 Select the data</w:t>
            </w:r>
            <w:r w:rsidR="004C19DE">
              <w:rPr>
                <w:noProof/>
                <w:webHidden/>
              </w:rPr>
              <w:tab/>
            </w:r>
            <w:r w:rsidR="004C19DE">
              <w:rPr>
                <w:noProof/>
                <w:webHidden/>
              </w:rPr>
              <w:fldChar w:fldCharType="begin"/>
            </w:r>
            <w:r w:rsidR="004C19DE">
              <w:rPr>
                <w:noProof/>
                <w:webHidden/>
              </w:rPr>
              <w:instrText xml:space="preserve"> PAGEREF _Toc68767427 \h </w:instrText>
            </w:r>
            <w:r w:rsidR="004C19DE">
              <w:rPr>
                <w:noProof/>
                <w:webHidden/>
              </w:rPr>
            </w:r>
            <w:r w:rsidR="004C19DE">
              <w:rPr>
                <w:noProof/>
                <w:webHidden/>
              </w:rPr>
              <w:fldChar w:fldCharType="separate"/>
            </w:r>
            <w:r w:rsidR="00CF7E01">
              <w:rPr>
                <w:noProof/>
                <w:webHidden/>
              </w:rPr>
              <w:t>16</w:t>
            </w:r>
            <w:r w:rsidR="004C19DE">
              <w:rPr>
                <w:noProof/>
                <w:webHidden/>
              </w:rPr>
              <w:fldChar w:fldCharType="end"/>
            </w:r>
          </w:hyperlink>
        </w:p>
        <w:p w:rsidR="004C19DE" w:rsidRDefault="00F515CE">
          <w:pPr>
            <w:pStyle w:val="21"/>
            <w:tabs>
              <w:tab w:val="right" w:leader="dot" w:pos="8296"/>
            </w:tabs>
            <w:rPr>
              <w:rFonts w:cstheme="minorBidi"/>
              <w:noProof/>
            </w:rPr>
          </w:pPr>
          <w:hyperlink w:anchor="_Toc68767428" w:history="1">
            <w:r w:rsidR="004C19DE" w:rsidRPr="003534A5">
              <w:rPr>
                <w:rStyle w:val="a4"/>
                <w:noProof/>
              </w:rPr>
              <w:t>3.2 Clean the data</w:t>
            </w:r>
            <w:r w:rsidR="004C19DE">
              <w:rPr>
                <w:noProof/>
                <w:webHidden/>
              </w:rPr>
              <w:tab/>
            </w:r>
            <w:r w:rsidR="004C19DE">
              <w:rPr>
                <w:noProof/>
                <w:webHidden/>
              </w:rPr>
              <w:fldChar w:fldCharType="begin"/>
            </w:r>
            <w:r w:rsidR="004C19DE">
              <w:rPr>
                <w:noProof/>
                <w:webHidden/>
              </w:rPr>
              <w:instrText xml:space="preserve"> PAGEREF _Toc68767428 \h </w:instrText>
            </w:r>
            <w:r w:rsidR="004C19DE">
              <w:rPr>
                <w:noProof/>
                <w:webHidden/>
              </w:rPr>
            </w:r>
            <w:r w:rsidR="004C19DE">
              <w:rPr>
                <w:noProof/>
                <w:webHidden/>
              </w:rPr>
              <w:fldChar w:fldCharType="separate"/>
            </w:r>
            <w:r w:rsidR="00CF7E01">
              <w:rPr>
                <w:noProof/>
                <w:webHidden/>
              </w:rPr>
              <w:t>18</w:t>
            </w:r>
            <w:r w:rsidR="004C19DE">
              <w:rPr>
                <w:noProof/>
                <w:webHidden/>
              </w:rPr>
              <w:fldChar w:fldCharType="end"/>
            </w:r>
          </w:hyperlink>
        </w:p>
        <w:p w:rsidR="004C19DE" w:rsidRDefault="00F515CE">
          <w:pPr>
            <w:pStyle w:val="21"/>
            <w:tabs>
              <w:tab w:val="right" w:leader="dot" w:pos="8296"/>
            </w:tabs>
            <w:rPr>
              <w:rFonts w:cstheme="minorBidi"/>
              <w:noProof/>
            </w:rPr>
          </w:pPr>
          <w:hyperlink w:anchor="_Toc68767429" w:history="1">
            <w:r w:rsidR="004C19DE" w:rsidRPr="003534A5">
              <w:rPr>
                <w:rStyle w:val="a4"/>
                <w:noProof/>
              </w:rPr>
              <w:t>3.3 Construct the data</w:t>
            </w:r>
            <w:r w:rsidR="004C19DE">
              <w:rPr>
                <w:noProof/>
                <w:webHidden/>
              </w:rPr>
              <w:tab/>
            </w:r>
            <w:r w:rsidR="004C19DE">
              <w:rPr>
                <w:noProof/>
                <w:webHidden/>
              </w:rPr>
              <w:fldChar w:fldCharType="begin"/>
            </w:r>
            <w:r w:rsidR="004C19DE">
              <w:rPr>
                <w:noProof/>
                <w:webHidden/>
              </w:rPr>
              <w:instrText xml:space="preserve"> PAGEREF _Toc68767429 \h </w:instrText>
            </w:r>
            <w:r w:rsidR="004C19DE">
              <w:rPr>
                <w:noProof/>
                <w:webHidden/>
              </w:rPr>
            </w:r>
            <w:r w:rsidR="004C19DE">
              <w:rPr>
                <w:noProof/>
                <w:webHidden/>
              </w:rPr>
              <w:fldChar w:fldCharType="separate"/>
            </w:r>
            <w:r w:rsidR="00CF7E01">
              <w:rPr>
                <w:noProof/>
                <w:webHidden/>
              </w:rPr>
              <w:t>19</w:t>
            </w:r>
            <w:r w:rsidR="004C19DE">
              <w:rPr>
                <w:noProof/>
                <w:webHidden/>
              </w:rPr>
              <w:fldChar w:fldCharType="end"/>
            </w:r>
          </w:hyperlink>
        </w:p>
        <w:p w:rsidR="004C19DE" w:rsidRDefault="00F515CE">
          <w:pPr>
            <w:pStyle w:val="21"/>
            <w:tabs>
              <w:tab w:val="right" w:leader="dot" w:pos="8296"/>
            </w:tabs>
            <w:rPr>
              <w:rFonts w:cstheme="minorBidi"/>
              <w:noProof/>
            </w:rPr>
          </w:pPr>
          <w:hyperlink w:anchor="_Toc68767430" w:history="1">
            <w:r w:rsidR="004C19DE" w:rsidRPr="003534A5">
              <w:rPr>
                <w:rStyle w:val="a4"/>
                <w:noProof/>
              </w:rPr>
              <w:t>3.4 Integrate various data sources</w:t>
            </w:r>
            <w:r w:rsidR="004C19DE">
              <w:rPr>
                <w:noProof/>
                <w:webHidden/>
              </w:rPr>
              <w:tab/>
            </w:r>
            <w:r w:rsidR="004C19DE">
              <w:rPr>
                <w:noProof/>
                <w:webHidden/>
              </w:rPr>
              <w:fldChar w:fldCharType="begin"/>
            </w:r>
            <w:r w:rsidR="004C19DE">
              <w:rPr>
                <w:noProof/>
                <w:webHidden/>
              </w:rPr>
              <w:instrText xml:space="preserve"> PAGEREF _Toc68767430 \h </w:instrText>
            </w:r>
            <w:r w:rsidR="004C19DE">
              <w:rPr>
                <w:noProof/>
                <w:webHidden/>
              </w:rPr>
            </w:r>
            <w:r w:rsidR="004C19DE">
              <w:rPr>
                <w:noProof/>
                <w:webHidden/>
              </w:rPr>
              <w:fldChar w:fldCharType="separate"/>
            </w:r>
            <w:r w:rsidR="00CF7E01">
              <w:rPr>
                <w:noProof/>
                <w:webHidden/>
              </w:rPr>
              <w:t>20</w:t>
            </w:r>
            <w:r w:rsidR="004C19DE">
              <w:rPr>
                <w:noProof/>
                <w:webHidden/>
              </w:rPr>
              <w:fldChar w:fldCharType="end"/>
            </w:r>
          </w:hyperlink>
        </w:p>
        <w:p w:rsidR="004C19DE" w:rsidRDefault="00F515CE">
          <w:pPr>
            <w:pStyle w:val="21"/>
            <w:tabs>
              <w:tab w:val="right" w:leader="dot" w:pos="8296"/>
            </w:tabs>
            <w:rPr>
              <w:rFonts w:cstheme="minorBidi"/>
              <w:noProof/>
            </w:rPr>
          </w:pPr>
          <w:hyperlink w:anchor="_Toc68767431" w:history="1">
            <w:r w:rsidR="004C19DE" w:rsidRPr="003534A5">
              <w:rPr>
                <w:rStyle w:val="a4"/>
                <w:noProof/>
              </w:rPr>
              <w:t>3.5 Format the data as required</w:t>
            </w:r>
            <w:r w:rsidR="004C19DE">
              <w:rPr>
                <w:noProof/>
                <w:webHidden/>
              </w:rPr>
              <w:tab/>
            </w:r>
            <w:r w:rsidR="004C19DE">
              <w:rPr>
                <w:noProof/>
                <w:webHidden/>
              </w:rPr>
              <w:fldChar w:fldCharType="begin"/>
            </w:r>
            <w:r w:rsidR="004C19DE">
              <w:rPr>
                <w:noProof/>
                <w:webHidden/>
              </w:rPr>
              <w:instrText xml:space="preserve"> PAGEREF _Toc68767431 \h </w:instrText>
            </w:r>
            <w:r w:rsidR="004C19DE">
              <w:rPr>
                <w:noProof/>
                <w:webHidden/>
              </w:rPr>
            </w:r>
            <w:r w:rsidR="004C19DE">
              <w:rPr>
                <w:noProof/>
                <w:webHidden/>
              </w:rPr>
              <w:fldChar w:fldCharType="separate"/>
            </w:r>
            <w:r w:rsidR="00CF7E01">
              <w:rPr>
                <w:noProof/>
                <w:webHidden/>
              </w:rPr>
              <w:t>21</w:t>
            </w:r>
            <w:r w:rsidR="004C19DE">
              <w:rPr>
                <w:noProof/>
                <w:webHidden/>
              </w:rPr>
              <w:fldChar w:fldCharType="end"/>
            </w:r>
          </w:hyperlink>
        </w:p>
        <w:p w:rsidR="004C19DE" w:rsidRDefault="00F515CE">
          <w:pPr>
            <w:pStyle w:val="11"/>
            <w:tabs>
              <w:tab w:val="right" w:leader="dot" w:pos="8296"/>
            </w:tabs>
            <w:rPr>
              <w:rFonts w:cstheme="minorBidi"/>
              <w:noProof/>
            </w:rPr>
          </w:pPr>
          <w:hyperlink w:anchor="_Toc68767432" w:history="1">
            <w:r w:rsidR="004C19DE" w:rsidRPr="003534A5">
              <w:rPr>
                <w:rStyle w:val="a4"/>
                <w:noProof/>
              </w:rPr>
              <w:t>Step 4 Data Transformation</w:t>
            </w:r>
            <w:r w:rsidR="004C19DE">
              <w:rPr>
                <w:noProof/>
                <w:webHidden/>
              </w:rPr>
              <w:tab/>
            </w:r>
            <w:r w:rsidR="004C19DE">
              <w:rPr>
                <w:noProof/>
                <w:webHidden/>
              </w:rPr>
              <w:fldChar w:fldCharType="begin"/>
            </w:r>
            <w:r w:rsidR="004C19DE">
              <w:rPr>
                <w:noProof/>
                <w:webHidden/>
              </w:rPr>
              <w:instrText xml:space="preserve"> PAGEREF _Toc68767432 \h </w:instrText>
            </w:r>
            <w:r w:rsidR="004C19DE">
              <w:rPr>
                <w:noProof/>
                <w:webHidden/>
              </w:rPr>
            </w:r>
            <w:r w:rsidR="004C19DE">
              <w:rPr>
                <w:noProof/>
                <w:webHidden/>
              </w:rPr>
              <w:fldChar w:fldCharType="separate"/>
            </w:r>
            <w:r w:rsidR="00CF7E01">
              <w:rPr>
                <w:noProof/>
                <w:webHidden/>
              </w:rPr>
              <w:t>21</w:t>
            </w:r>
            <w:r w:rsidR="004C19DE">
              <w:rPr>
                <w:noProof/>
                <w:webHidden/>
              </w:rPr>
              <w:fldChar w:fldCharType="end"/>
            </w:r>
          </w:hyperlink>
        </w:p>
        <w:p w:rsidR="004C19DE" w:rsidRDefault="00F515CE">
          <w:pPr>
            <w:pStyle w:val="21"/>
            <w:tabs>
              <w:tab w:val="right" w:leader="dot" w:pos="8296"/>
            </w:tabs>
            <w:rPr>
              <w:rFonts w:cstheme="minorBidi"/>
              <w:noProof/>
            </w:rPr>
          </w:pPr>
          <w:hyperlink w:anchor="_Toc68767433" w:history="1">
            <w:r w:rsidR="004C19DE" w:rsidRPr="003534A5">
              <w:rPr>
                <w:rStyle w:val="a4"/>
                <w:noProof/>
              </w:rPr>
              <w:t>4.1 Reduce the data</w:t>
            </w:r>
            <w:r w:rsidR="004C19DE">
              <w:rPr>
                <w:noProof/>
                <w:webHidden/>
              </w:rPr>
              <w:tab/>
            </w:r>
            <w:r w:rsidR="004C19DE">
              <w:rPr>
                <w:noProof/>
                <w:webHidden/>
              </w:rPr>
              <w:fldChar w:fldCharType="begin"/>
            </w:r>
            <w:r w:rsidR="004C19DE">
              <w:rPr>
                <w:noProof/>
                <w:webHidden/>
              </w:rPr>
              <w:instrText xml:space="preserve"> PAGEREF _Toc68767433 \h </w:instrText>
            </w:r>
            <w:r w:rsidR="004C19DE">
              <w:rPr>
                <w:noProof/>
                <w:webHidden/>
              </w:rPr>
            </w:r>
            <w:r w:rsidR="004C19DE">
              <w:rPr>
                <w:noProof/>
                <w:webHidden/>
              </w:rPr>
              <w:fldChar w:fldCharType="separate"/>
            </w:r>
            <w:r w:rsidR="00CF7E01">
              <w:rPr>
                <w:noProof/>
                <w:webHidden/>
              </w:rPr>
              <w:t>21</w:t>
            </w:r>
            <w:r w:rsidR="004C19DE">
              <w:rPr>
                <w:noProof/>
                <w:webHidden/>
              </w:rPr>
              <w:fldChar w:fldCharType="end"/>
            </w:r>
          </w:hyperlink>
        </w:p>
        <w:p w:rsidR="004C19DE" w:rsidRDefault="00F515CE">
          <w:pPr>
            <w:pStyle w:val="21"/>
            <w:tabs>
              <w:tab w:val="right" w:leader="dot" w:pos="8296"/>
            </w:tabs>
            <w:rPr>
              <w:rFonts w:cstheme="minorBidi"/>
              <w:noProof/>
            </w:rPr>
          </w:pPr>
          <w:hyperlink w:anchor="_Toc68767434" w:history="1">
            <w:r w:rsidR="004C19DE" w:rsidRPr="003534A5">
              <w:rPr>
                <w:rStyle w:val="a4"/>
                <w:noProof/>
              </w:rPr>
              <w:t>4.2 Project the data</w:t>
            </w:r>
            <w:r w:rsidR="004C19DE">
              <w:rPr>
                <w:noProof/>
                <w:webHidden/>
              </w:rPr>
              <w:tab/>
            </w:r>
            <w:r w:rsidR="004C19DE">
              <w:rPr>
                <w:noProof/>
                <w:webHidden/>
              </w:rPr>
              <w:fldChar w:fldCharType="begin"/>
            </w:r>
            <w:r w:rsidR="004C19DE">
              <w:rPr>
                <w:noProof/>
                <w:webHidden/>
              </w:rPr>
              <w:instrText xml:space="preserve"> PAGEREF _Toc68767434 \h </w:instrText>
            </w:r>
            <w:r w:rsidR="004C19DE">
              <w:rPr>
                <w:noProof/>
                <w:webHidden/>
              </w:rPr>
            </w:r>
            <w:r w:rsidR="004C19DE">
              <w:rPr>
                <w:noProof/>
                <w:webHidden/>
              </w:rPr>
              <w:fldChar w:fldCharType="separate"/>
            </w:r>
            <w:r w:rsidR="00CF7E01">
              <w:rPr>
                <w:noProof/>
                <w:webHidden/>
              </w:rPr>
              <w:t>22</w:t>
            </w:r>
            <w:r w:rsidR="004C19DE">
              <w:rPr>
                <w:noProof/>
                <w:webHidden/>
              </w:rPr>
              <w:fldChar w:fldCharType="end"/>
            </w:r>
          </w:hyperlink>
        </w:p>
        <w:p w:rsidR="004C19DE" w:rsidRDefault="00F515CE">
          <w:pPr>
            <w:pStyle w:val="11"/>
            <w:tabs>
              <w:tab w:val="right" w:leader="dot" w:pos="8296"/>
            </w:tabs>
            <w:rPr>
              <w:rFonts w:cstheme="minorBidi"/>
              <w:noProof/>
            </w:rPr>
          </w:pPr>
          <w:hyperlink w:anchor="_Toc68767435" w:history="1">
            <w:r w:rsidR="004C19DE" w:rsidRPr="003534A5">
              <w:rPr>
                <w:rStyle w:val="a4"/>
                <w:noProof/>
              </w:rPr>
              <w:t>Step 5 Data-Mining Method</w:t>
            </w:r>
            <w:r w:rsidR="004C19DE">
              <w:rPr>
                <w:noProof/>
                <w:webHidden/>
              </w:rPr>
              <w:tab/>
            </w:r>
            <w:r w:rsidR="004C19DE">
              <w:rPr>
                <w:noProof/>
                <w:webHidden/>
              </w:rPr>
              <w:fldChar w:fldCharType="begin"/>
            </w:r>
            <w:r w:rsidR="004C19DE">
              <w:rPr>
                <w:noProof/>
                <w:webHidden/>
              </w:rPr>
              <w:instrText xml:space="preserve"> PAGEREF _Toc68767435 \h </w:instrText>
            </w:r>
            <w:r w:rsidR="004C19DE">
              <w:rPr>
                <w:noProof/>
                <w:webHidden/>
              </w:rPr>
            </w:r>
            <w:r w:rsidR="004C19DE">
              <w:rPr>
                <w:noProof/>
                <w:webHidden/>
              </w:rPr>
              <w:fldChar w:fldCharType="separate"/>
            </w:r>
            <w:r w:rsidR="00CF7E01">
              <w:rPr>
                <w:noProof/>
                <w:webHidden/>
              </w:rPr>
              <w:t>23</w:t>
            </w:r>
            <w:r w:rsidR="004C19DE">
              <w:rPr>
                <w:noProof/>
                <w:webHidden/>
              </w:rPr>
              <w:fldChar w:fldCharType="end"/>
            </w:r>
          </w:hyperlink>
        </w:p>
        <w:p w:rsidR="004C19DE" w:rsidRDefault="00F515CE">
          <w:pPr>
            <w:pStyle w:val="21"/>
            <w:tabs>
              <w:tab w:val="right" w:leader="dot" w:pos="8296"/>
            </w:tabs>
            <w:rPr>
              <w:rFonts w:cstheme="minorBidi"/>
              <w:noProof/>
            </w:rPr>
          </w:pPr>
          <w:hyperlink w:anchor="_Toc68767436" w:history="1">
            <w:r w:rsidR="004C19DE" w:rsidRPr="003534A5">
              <w:rPr>
                <w:rStyle w:val="a4"/>
                <w:noProof/>
              </w:rPr>
              <w:t>5.1 Match and discuss the objectives of data mining to data mining method.</w:t>
            </w:r>
            <w:r w:rsidR="004C19DE">
              <w:rPr>
                <w:noProof/>
                <w:webHidden/>
              </w:rPr>
              <w:tab/>
            </w:r>
            <w:r w:rsidR="004C19DE">
              <w:rPr>
                <w:noProof/>
                <w:webHidden/>
              </w:rPr>
              <w:fldChar w:fldCharType="begin"/>
            </w:r>
            <w:r w:rsidR="004C19DE">
              <w:rPr>
                <w:noProof/>
                <w:webHidden/>
              </w:rPr>
              <w:instrText xml:space="preserve"> PAGEREF _Toc68767436 \h </w:instrText>
            </w:r>
            <w:r w:rsidR="004C19DE">
              <w:rPr>
                <w:noProof/>
                <w:webHidden/>
              </w:rPr>
            </w:r>
            <w:r w:rsidR="004C19DE">
              <w:rPr>
                <w:noProof/>
                <w:webHidden/>
              </w:rPr>
              <w:fldChar w:fldCharType="separate"/>
            </w:r>
            <w:r w:rsidR="00CF7E01">
              <w:rPr>
                <w:noProof/>
                <w:webHidden/>
              </w:rPr>
              <w:t>23</w:t>
            </w:r>
            <w:r w:rsidR="004C19DE">
              <w:rPr>
                <w:noProof/>
                <w:webHidden/>
              </w:rPr>
              <w:fldChar w:fldCharType="end"/>
            </w:r>
          </w:hyperlink>
        </w:p>
        <w:p w:rsidR="004C19DE" w:rsidRDefault="00F515CE">
          <w:pPr>
            <w:pStyle w:val="21"/>
            <w:tabs>
              <w:tab w:val="right" w:leader="dot" w:pos="8296"/>
            </w:tabs>
            <w:rPr>
              <w:rFonts w:cstheme="minorBidi"/>
              <w:noProof/>
            </w:rPr>
          </w:pPr>
          <w:hyperlink w:anchor="_Toc68767437" w:history="1">
            <w:r w:rsidR="004C19DE" w:rsidRPr="003534A5">
              <w:rPr>
                <w:rStyle w:val="a4"/>
                <w:noProof/>
              </w:rPr>
              <w:t>5.2 Select the appropriate data mining method based on discussion.</w:t>
            </w:r>
            <w:r w:rsidR="004C19DE">
              <w:rPr>
                <w:noProof/>
                <w:webHidden/>
              </w:rPr>
              <w:tab/>
            </w:r>
            <w:r w:rsidR="004C19DE">
              <w:rPr>
                <w:noProof/>
                <w:webHidden/>
              </w:rPr>
              <w:fldChar w:fldCharType="begin"/>
            </w:r>
            <w:r w:rsidR="004C19DE">
              <w:rPr>
                <w:noProof/>
                <w:webHidden/>
              </w:rPr>
              <w:instrText xml:space="preserve"> PAGEREF _Toc68767437 \h </w:instrText>
            </w:r>
            <w:r w:rsidR="004C19DE">
              <w:rPr>
                <w:noProof/>
                <w:webHidden/>
              </w:rPr>
            </w:r>
            <w:r w:rsidR="004C19DE">
              <w:rPr>
                <w:noProof/>
                <w:webHidden/>
              </w:rPr>
              <w:fldChar w:fldCharType="separate"/>
            </w:r>
            <w:r w:rsidR="00CF7E01">
              <w:rPr>
                <w:noProof/>
                <w:webHidden/>
              </w:rPr>
              <w:t>24</w:t>
            </w:r>
            <w:r w:rsidR="004C19DE">
              <w:rPr>
                <w:noProof/>
                <w:webHidden/>
              </w:rPr>
              <w:fldChar w:fldCharType="end"/>
            </w:r>
          </w:hyperlink>
        </w:p>
        <w:p w:rsidR="004C19DE" w:rsidRDefault="00F515CE">
          <w:pPr>
            <w:pStyle w:val="11"/>
            <w:tabs>
              <w:tab w:val="right" w:leader="dot" w:pos="8296"/>
            </w:tabs>
            <w:rPr>
              <w:rFonts w:cstheme="minorBidi"/>
              <w:noProof/>
            </w:rPr>
          </w:pPr>
          <w:hyperlink w:anchor="_Toc68767438" w:history="1">
            <w:r w:rsidR="004C19DE" w:rsidRPr="003534A5">
              <w:rPr>
                <w:rStyle w:val="a4"/>
                <w:noProof/>
              </w:rPr>
              <w:t>Step 6 Data mining algorithms selection</w:t>
            </w:r>
            <w:r w:rsidR="004C19DE">
              <w:rPr>
                <w:noProof/>
                <w:webHidden/>
              </w:rPr>
              <w:tab/>
            </w:r>
            <w:r w:rsidR="004C19DE">
              <w:rPr>
                <w:noProof/>
                <w:webHidden/>
              </w:rPr>
              <w:fldChar w:fldCharType="begin"/>
            </w:r>
            <w:r w:rsidR="004C19DE">
              <w:rPr>
                <w:noProof/>
                <w:webHidden/>
              </w:rPr>
              <w:instrText xml:space="preserve"> PAGEREF _Toc68767438 \h </w:instrText>
            </w:r>
            <w:r w:rsidR="004C19DE">
              <w:rPr>
                <w:noProof/>
                <w:webHidden/>
              </w:rPr>
            </w:r>
            <w:r w:rsidR="004C19DE">
              <w:rPr>
                <w:noProof/>
                <w:webHidden/>
              </w:rPr>
              <w:fldChar w:fldCharType="separate"/>
            </w:r>
            <w:r w:rsidR="00CF7E01">
              <w:rPr>
                <w:noProof/>
                <w:webHidden/>
              </w:rPr>
              <w:t>24</w:t>
            </w:r>
            <w:r w:rsidR="004C19DE">
              <w:rPr>
                <w:noProof/>
                <w:webHidden/>
              </w:rPr>
              <w:fldChar w:fldCharType="end"/>
            </w:r>
          </w:hyperlink>
        </w:p>
        <w:p w:rsidR="004C19DE" w:rsidRDefault="00F515CE">
          <w:pPr>
            <w:pStyle w:val="21"/>
            <w:tabs>
              <w:tab w:val="right" w:leader="dot" w:pos="8296"/>
            </w:tabs>
            <w:rPr>
              <w:rFonts w:cstheme="minorBidi"/>
              <w:noProof/>
            </w:rPr>
          </w:pPr>
          <w:hyperlink w:anchor="_Toc68767439" w:history="1">
            <w:r w:rsidR="004C19DE" w:rsidRPr="003534A5">
              <w:rPr>
                <w:rStyle w:val="a4"/>
                <w:noProof/>
              </w:rPr>
              <w:t>6.1 Conduct exploratory analysis and discuss</w:t>
            </w:r>
            <w:r w:rsidR="004C19DE">
              <w:rPr>
                <w:noProof/>
                <w:webHidden/>
              </w:rPr>
              <w:tab/>
            </w:r>
            <w:r w:rsidR="004C19DE">
              <w:rPr>
                <w:noProof/>
                <w:webHidden/>
              </w:rPr>
              <w:fldChar w:fldCharType="begin"/>
            </w:r>
            <w:r w:rsidR="004C19DE">
              <w:rPr>
                <w:noProof/>
                <w:webHidden/>
              </w:rPr>
              <w:instrText xml:space="preserve"> PAGEREF _Toc68767439 \h </w:instrText>
            </w:r>
            <w:r w:rsidR="004C19DE">
              <w:rPr>
                <w:noProof/>
                <w:webHidden/>
              </w:rPr>
            </w:r>
            <w:r w:rsidR="004C19DE">
              <w:rPr>
                <w:noProof/>
                <w:webHidden/>
              </w:rPr>
              <w:fldChar w:fldCharType="separate"/>
            </w:r>
            <w:r w:rsidR="00CF7E01">
              <w:rPr>
                <w:noProof/>
                <w:webHidden/>
              </w:rPr>
              <w:t>24</w:t>
            </w:r>
            <w:r w:rsidR="004C19DE">
              <w:rPr>
                <w:noProof/>
                <w:webHidden/>
              </w:rPr>
              <w:fldChar w:fldCharType="end"/>
            </w:r>
          </w:hyperlink>
        </w:p>
        <w:p w:rsidR="004C19DE" w:rsidRDefault="00F515CE">
          <w:pPr>
            <w:pStyle w:val="21"/>
            <w:tabs>
              <w:tab w:val="right" w:leader="dot" w:pos="8296"/>
            </w:tabs>
            <w:rPr>
              <w:rFonts w:cstheme="minorBidi"/>
              <w:noProof/>
            </w:rPr>
          </w:pPr>
          <w:hyperlink w:anchor="_Toc68767440" w:history="1">
            <w:r w:rsidR="004C19DE" w:rsidRPr="003534A5">
              <w:rPr>
                <w:rStyle w:val="a4"/>
                <w:noProof/>
              </w:rPr>
              <w:t>6.2 Selecting data mining algorithms based on discussion</w:t>
            </w:r>
            <w:r w:rsidR="004C19DE">
              <w:rPr>
                <w:noProof/>
                <w:webHidden/>
              </w:rPr>
              <w:tab/>
            </w:r>
            <w:r w:rsidR="004C19DE">
              <w:rPr>
                <w:noProof/>
                <w:webHidden/>
              </w:rPr>
              <w:fldChar w:fldCharType="begin"/>
            </w:r>
            <w:r w:rsidR="004C19DE">
              <w:rPr>
                <w:noProof/>
                <w:webHidden/>
              </w:rPr>
              <w:instrText xml:space="preserve"> PAGEREF _Toc68767440 \h </w:instrText>
            </w:r>
            <w:r w:rsidR="004C19DE">
              <w:rPr>
                <w:noProof/>
                <w:webHidden/>
              </w:rPr>
            </w:r>
            <w:r w:rsidR="004C19DE">
              <w:rPr>
                <w:noProof/>
                <w:webHidden/>
              </w:rPr>
              <w:fldChar w:fldCharType="separate"/>
            </w:r>
            <w:r w:rsidR="00CF7E01">
              <w:rPr>
                <w:noProof/>
                <w:webHidden/>
              </w:rPr>
              <w:t>25</w:t>
            </w:r>
            <w:r w:rsidR="004C19DE">
              <w:rPr>
                <w:noProof/>
                <w:webHidden/>
              </w:rPr>
              <w:fldChar w:fldCharType="end"/>
            </w:r>
          </w:hyperlink>
        </w:p>
        <w:p w:rsidR="004C19DE" w:rsidRDefault="00F515CE">
          <w:pPr>
            <w:pStyle w:val="21"/>
            <w:tabs>
              <w:tab w:val="right" w:leader="dot" w:pos="8296"/>
            </w:tabs>
            <w:rPr>
              <w:rFonts w:cstheme="minorBidi"/>
              <w:noProof/>
            </w:rPr>
          </w:pPr>
          <w:hyperlink w:anchor="_Toc68767441" w:history="1">
            <w:r w:rsidR="004C19DE" w:rsidRPr="003534A5">
              <w:rPr>
                <w:rStyle w:val="a4"/>
                <w:noProof/>
              </w:rPr>
              <w:t>6.3 Build/Select appropriate models and choose relevant parameter</w:t>
            </w:r>
            <w:r w:rsidR="004C19DE">
              <w:rPr>
                <w:noProof/>
                <w:webHidden/>
              </w:rPr>
              <w:tab/>
            </w:r>
            <w:r w:rsidR="004C19DE">
              <w:rPr>
                <w:noProof/>
                <w:webHidden/>
              </w:rPr>
              <w:fldChar w:fldCharType="begin"/>
            </w:r>
            <w:r w:rsidR="004C19DE">
              <w:rPr>
                <w:noProof/>
                <w:webHidden/>
              </w:rPr>
              <w:instrText xml:space="preserve"> PAGEREF _Toc68767441 \h </w:instrText>
            </w:r>
            <w:r w:rsidR="004C19DE">
              <w:rPr>
                <w:noProof/>
                <w:webHidden/>
              </w:rPr>
            </w:r>
            <w:r w:rsidR="004C19DE">
              <w:rPr>
                <w:noProof/>
                <w:webHidden/>
              </w:rPr>
              <w:fldChar w:fldCharType="separate"/>
            </w:r>
            <w:r w:rsidR="00CF7E01">
              <w:rPr>
                <w:noProof/>
                <w:webHidden/>
              </w:rPr>
              <w:t>27</w:t>
            </w:r>
            <w:r w:rsidR="004C19DE">
              <w:rPr>
                <w:noProof/>
                <w:webHidden/>
              </w:rPr>
              <w:fldChar w:fldCharType="end"/>
            </w:r>
          </w:hyperlink>
        </w:p>
        <w:p w:rsidR="004C19DE" w:rsidRDefault="00F515CE">
          <w:pPr>
            <w:pStyle w:val="11"/>
            <w:tabs>
              <w:tab w:val="right" w:leader="dot" w:pos="8296"/>
            </w:tabs>
            <w:rPr>
              <w:rFonts w:cstheme="minorBidi"/>
              <w:noProof/>
            </w:rPr>
          </w:pPr>
          <w:hyperlink w:anchor="_Toc68767442" w:history="1">
            <w:r w:rsidR="004C19DE" w:rsidRPr="003534A5">
              <w:rPr>
                <w:rStyle w:val="a4"/>
                <w:noProof/>
              </w:rPr>
              <w:t>Step 7 Data Mining</w:t>
            </w:r>
            <w:r w:rsidR="004C19DE">
              <w:rPr>
                <w:noProof/>
                <w:webHidden/>
              </w:rPr>
              <w:tab/>
            </w:r>
            <w:r w:rsidR="004C19DE">
              <w:rPr>
                <w:noProof/>
                <w:webHidden/>
              </w:rPr>
              <w:fldChar w:fldCharType="begin"/>
            </w:r>
            <w:r w:rsidR="004C19DE">
              <w:rPr>
                <w:noProof/>
                <w:webHidden/>
              </w:rPr>
              <w:instrText xml:space="preserve"> PAGEREF _Toc68767442 \h </w:instrText>
            </w:r>
            <w:r w:rsidR="004C19DE">
              <w:rPr>
                <w:noProof/>
                <w:webHidden/>
              </w:rPr>
            </w:r>
            <w:r w:rsidR="004C19DE">
              <w:rPr>
                <w:noProof/>
                <w:webHidden/>
              </w:rPr>
              <w:fldChar w:fldCharType="separate"/>
            </w:r>
            <w:r w:rsidR="00CF7E01">
              <w:rPr>
                <w:noProof/>
                <w:webHidden/>
              </w:rPr>
              <w:t>29</w:t>
            </w:r>
            <w:r w:rsidR="004C19DE">
              <w:rPr>
                <w:noProof/>
                <w:webHidden/>
              </w:rPr>
              <w:fldChar w:fldCharType="end"/>
            </w:r>
          </w:hyperlink>
        </w:p>
        <w:p w:rsidR="004C19DE" w:rsidRDefault="00F515CE">
          <w:pPr>
            <w:pStyle w:val="21"/>
            <w:tabs>
              <w:tab w:val="right" w:leader="dot" w:pos="8296"/>
            </w:tabs>
            <w:rPr>
              <w:rFonts w:cstheme="minorBidi"/>
              <w:noProof/>
            </w:rPr>
          </w:pPr>
          <w:hyperlink w:anchor="_Toc68767443" w:history="1">
            <w:r w:rsidR="004C19DE" w:rsidRPr="003534A5">
              <w:rPr>
                <w:rStyle w:val="a4"/>
                <w:noProof/>
              </w:rPr>
              <w:t>7.1 Create and justify test design</w:t>
            </w:r>
            <w:r w:rsidR="004C19DE">
              <w:rPr>
                <w:noProof/>
                <w:webHidden/>
              </w:rPr>
              <w:tab/>
            </w:r>
            <w:r w:rsidR="004C19DE">
              <w:rPr>
                <w:noProof/>
                <w:webHidden/>
              </w:rPr>
              <w:fldChar w:fldCharType="begin"/>
            </w:r>
            <w:r w:rsidR="004C19DE">
              <w:rPr>
                <w:noProof/>
                <w:webHidden/>
              </w:rPr>
              <w:instrText xml:space="preserve"> PAGEREF _Toc68767443 \h </w:instrText>
            </w:r>
            <w:r w:rsidR="004C19DE">
              <w:rPr>
                <w:noProof/>
                <w:webHidden/>
              </w:rPr>
            </w:r>
            <w:r w:rsidR="004C19DE">
              <w:rPr>
                <w:noProof/>
                <w:webHidden/>
              </w:rPr>
              <w:fldChar w:fldCharType="separate"/>
            </w:r>
            <w:r w:rsidR="00CF7E01">
              <w:rPr>
                <w:noProof/>
                <w:webHidden/>
              </w:rPr>
              <w:t>29</w:t>
            </w:r>
            <w:r w:rsidR="004C19DE">
              <w:rPr>
                <w:noProof/>
                <w:webHidden/>
              </w:rPr>
              <w:fldChar w:fldCharType="end"/>
            </w:r>
          </w:hyperlink>
        </w:p>
        <w:p w:rsidR="004C19DE" w:rsidRDefault="00F515CE">
          <w:pPr>
            <w:pStyle w:val="21"/>
            <w:tabs>
              <w:tab w:val="right" w:leader="dot" w:pos="8296"/>
            </w:tabs>
            <w:rPr>
              <w:rFonts w:cstheme="minorBidi"/>
              <w:noProof/>
            </w:rPr>
          </w:pPr>
          <w:hyperlink w:anchor="_Toc68767444" w:history="1">
            <w:r w:rsidR="004C19DE" w:rsidRPr="003534A5">
              <w:rPr>
                <w:rStyle w:val="a4"/>
                <w:noProof/>
              </w:rPr>
              <w:t>7.2 Conduct Data Mining</w:t>
            </w:r>
            <w:r w:rsidR="004C19DE">
              <w:rPr>
                <w:noProof/>
                <w:webHidden/>
              </w:rPr>
              <w:tab/>
            </w:r>
            <w:r w:rsidR="004C19DE">
              <w:rPr>
                <w:noProof/>
                <w:webHidden/>
              </w:rPr>
              <w:fldChar w:fldCharType="begin"/>
            </w:r>
            <w:r w:rsidR="004C19DE">
              <w:rPr>
                <w:noProof/>
                <w:webHidden/>
              </w:rPr>
              <w:instrText xml:space="preserve"> PAGEREF _Toc68767444 \h </w:instrText>
            </w:r>
            <w:r w:rsidR="004C19DE">
              <w:rPr>
                <w:noProof/>
                <w:webHidden/>
              </w:rPr>
            </w:r>
            <w:r w:rsidR="004C19DE">
              <w:rPr>
                <w:noProof/>
                <w:webHidden/>
              </w:rPr>
              <w:fldChar w:fldCharType="separate"/>
            </w:r>
            <w:r w:rsidR="00CF7E01">
              <w:rPr>
                <w:noProof/>
                <w:webHidden/>
              </w:rPr>
              <w:t>29</w:t>
            </w:r>
            <w:r w:rsidR="004C19DE">
              <w:rPr>
                <w:noProof/>
                <w:webHidden/>
              </w:rPr>
              <w:fldChar w:fldCharType="end"/>
            </w:r>
          </w:hyperlink>
        </w:p>
        <w:p w:rsidR="004C19DE" w:rsidRDefault="00F515CE">
          <w:pPr>
            <w:pStyle w:val="21"/>
            <w:tabs>
              <w:tab w:val="right" w:leader="dot" w:pos="8296"/>
            </w:tabs>
            <w:rPr>
              <w:rFonts w:cstheme="minorBidi"/>
              <w:noProof/>
            </w:rPr>
          </w:pPr>
          <w:hyperlink w:anchor="_Toc68767445" w:history="1">
            <w:r w:rsidR="004C19DE" w:rsidRPr="003534A5">
              <w:rPr>
                <w:rStyle w:val="a4"/>
                <w:noProof/>
              </w:rPr>
              <w:t>7.3 Search for Patterns</w:t>
            </w:r>
            <w:r w:rsidR="004C19DE">
              <w:rPr>
                <w:noProof/>
                <w:webHidden/>
              </w:rPr>
              <w:tab/>
            </w:r>
            <w:r w:rsidR="004C19DE">
              <w:rPr>
                <w:noProof/>
                <w:webHidden/>
              </w:rPr>
              <w:fldChar w:fldCharType="begin"/>
            </w:r>
            <w:r w:rsidR="004C19DE">
              <w:rPr>
                <w:noProof/>
                <w:webHidden/>
              </w:rPr>
              <w:instrText xml:space="preserve"> PAGEREF _Toc68767445 \h </w:instrText>
            </w:r>
            <w:r w:rsidR="004C19DE">
              <w:rPr>
                <w:noProof/>
                <w:webHidden/>
              </w:rPr>
            </w:r>
            <w:r w:rsidR="004C19DE">
              <w:rPr>
                <w:noProof/>
                <w:webHidden/>
              </w:rPr>
              <w:fldChar w:fldCharType="separate"/>
            </w:r>
            <w:r w:rsidR="00CF7E01">
              <w:rPr>
                <w:noProof/>
                <w:webHidden/>
              </w:rPr>
              <w:t>31</w:t>
            </w:r>
            <w:r w:rsidR="004C19DE">
              <w:rPr>
                <w:noProof/>
                <w:webHidden/>
              </w:rPr>
              <w:fldChar w:fldCharType="end"/>
            </w:r>
          </w:hyperlink>
        </w:p>
        <w:p w:rsidR="004C19DE" w:rsidRDefault="00F515CE">
          <w:pPr>
            <w:pStyle w:val="11"/>
            <w:tabs>
              <w:tab w:val="right" w:leader="dot" w:pos="8296"/>
            </w:tabs>
            <w:rPr>
              <w:rFonts w:cstheme="minorBidi"/>
              <w:noProof/>
            </w:rPr>
          </w:pPr>
          <w:hyperlink w:anchor="_Toc68767446" w:history="1">
            <w:r w:rsidR="004C19DE" w:rsidRPr="003534A5">
              <w:rPr>
                <w:rStyle w:val="a4"/>
                <w:noProof/>
              </w:rPr>
              <w:t>Step 8 interpretation</w:t>
            </w:r>
            <w:r w:rsidR="004C19DE">
              <w:rPr>
                <w:noProof/>
                <w:webHidden/>
              </w:rPr>
              <w:tab/>
            </w:r>
            <w:r w:rsidR="004C19DE">
              <w:rPr>
                <w:noProof/>
                <w:webHidden/>
              </w:rPr>
              <w:fldChar w:fldCharType="begin"/>
            </w:r>
            <w:r w:rsidR="004C19DE">
              <w:rPr>
                <w:noProof/>
                <w:webHidden/>
              </w:rPr>
              <w:instrText xml:space="preserve"> PAGEREF _Toc68767446 \h </w:instrText>
            </w:r>
            <w:r w:rsidR="004C19DE">
              <w:rPr>
                <w:noProof/>
                <w:webHidden/>
              </w:rPr>
            </w:r>
            <w:r w:rsidR="004C19DE">
              <w:rPr>
                <w:noProof/>
                <w:webHidden/>
              </w:rPr>
              <w:fldChar w:fldCharType="separate"/>
            </w:r>
            <w:r w:rsidR="00CF7E01">
              <w:rPr>
                <w:noProof/>
                <w:webHidden/>
              </w:rPr>
              <w:t>32</w:t>
            </w:r>
            <w:r w:rsidR="004C19DE">
              <w:rPr>
                <w:noProof/>
                <w:webHidden/>
              </w:rPr>
              <w:fldChar w:fldCharType="end"/>
            </w:r>
          </w:hyperlink>
        </w:p>
        <w:p w:rsidR="004C19DE" w:rsidRDefault="00F515CE">
          <w:pPr>
            <w:pStyle w:val="21"/>
            <w:tabs>
              <w:tab w:val="right" w:leader="dot" w:pos="8296"/>
            </w:tabs>
            <w:rPr>
              <w:rFonts w:cstheme="minorBidi"/>
              <w:noProof/>
            </w:rPr>
          </w:pPr>
          <w:hyperlink w:anchor="_Toc68767447" w:history="1">
            <w:r w:rsidR="004C19DE" w:rsidRPr="003534A5">
              <w:rPr>
                <w:rStyle w:val="a4"/>
                <w:noProof/>
              </w:rPr>
              <w:t>8.1 Study and discuss the mined pattern</w:t>
            </w:r>
            <w:r w:rsidR="004C19DE">
              <w:rPr>
                <w:noProof/>
                <w:webHidden/>
              </w:rPr>
              <w:tab/>
            </w:r>
            <w:r w:rsidR="004C19DE">
              <w:rPr>
                <w:noProof/>
                <w:webHidden/>
              </w:rPr>
              <w:fldChar w:fldCharType="begin"/>
            </w:r>
            <w:r w:rsidR="004C19DE">
              <w:rPr>
                <w:noProof/>
                <w:webHidden/>
              </w:rPr>
              <w:instrText xml:space="preserve"> PAGEREF _Toc68767447 \h </w:instrText>
            </w:r>
            <w:r w:rsidR="004C19DE">
              <w:rPr>
                <w:noProof/>
                <w:webHidden/>
              </w:rPr>
            </w:r>
            <w:r w:rsidR="004C19DE">
              <w:rPr>
                <w:noProof/>
                <w:webHidden/>
              </w:rPr>
              <w:fldChar w:fldCharType="separate"/>
            </w:r>
            <w:r w:rsidR="00CF7E01">
              <w:rPr>
                <w:noProof/>
                <w:webHidden/>
              </w:rPr>
              <w:t>32</w:t>
            </w:r>
            <w:r w:rsidR="004C19DE">
              <w:rPr>
                <w:noProof/>
                <w:webHidden/>
              </w:rPr>
              <w:fldChar w:fldCharType="end"/>
            </w:r>
          </w:hyperlink>
        </w:p>
        <w:p w:rsidR="004C19DE" w:rsidRDefault="00F515CE">
          <w:pPr>
            <w:pStyle w:val="21"/>
            <w:tabs>
              <w:tab w:val="right" w:leader="dot" w:pos="8296"/>
            </w:tabs>
            <w:rPr>
              <w:rFonts w:cstheme="minorBidi"/>
              <w:noProof/>
            </w:rPr>
          </w:pPr>
          <w:hyperlink w:anchor="_Toc68767448" w:history="1">
            <w:r w:rsidR="004C19DE" w:rsidRPr="003534A5">
              <w:rPr>
                <w:rStyle w:val="a4"/>
                <w:noProof/>
              </w:rPr>
              <w:t>8.2 Visualize the data, result, models and patterns:</w:t>
            </w:r>
            <w:r w:rsidR="004C19DE">
              <w:rPr>
                <w:noProof/>
                <w:webHidden/>
              </w:rPr>
              <w:tab/>
            </w:r>
            <w:r w:rsidR="004C19DE">
              <w:rPr>
                <w:noProof/>
                <w:webHidden/>
              </w:rPr>
              <w:fldChar w:fldCharType="begin"/>
            </w:r>
            <w:r w:rsidR="004C19DE">
              <w:rPr>
                <w:noProof/>
                <w:webHidden/>
              </w:rPr>
              <w:instrText xml:space="preserve"> PAGEREF _Toc68767448 \h </w:instrText>
            </w:r>
            <w:r w:rsidR="004C19DE">
              <w:rPr>
                <w:noProof/>
                <w:webHidden/>
              </w:rPr>
            </w:r>
            <w:r w:rsidR="004C19DE">
              <w:rPr>
                <w:noProof/>
                <w:webHidden/>
              </w:rPr>
              <w:fldChar w:fldCharType="separate"/>
            </w:r>
            <w:r w:rsidR="00CF7E01">
              <w:rPr>
                <w:noProof/>
                <w:webHidden/>
              </w:rPr>
              <w:t>33</w:t>
            </w:r>
            <w:r w:rsidR="004C19DE">
              <w:rPr>
                <w:noProof/>
                <w:webHidden/>
              </w:rPr>
              <w:fldChar w:fldCharType="end"/>
            </w:r>
          </w:hyperlink>
        </w:p>
        <w:p w:rsidR="004C19DE" w:rsidRDefault="00F515CE">
          <w:pPr>
            <w:pStyle w:val="21"/>
            <w:tabs>
              <w:tab w:val="right" w:leader="dot" w:pos="8296"/>
            </w:tabs>
            <w:rPr>
              <w:rFonts w:cstheme="minorBidi"/>
              <w:noProof/>
            </w:rPr>
          </w:pPr>
          <w:hyperlink w:anchor="_Toc68767449" w:history="1">
            <w:r w:rsidR="004C19DE" w:rsidRPr="003534A5">
              <w:rPr>
                <w:rStyle w:val="a4"/>
                <w:noProof/>
              </w:rPr>
              <w:t>8.3 Interpret the result, model and patterns</w:t>
            </w:r>
            <w:r w:rsidR="004C19DE">
              <w:rPr>
                <w:noProof/>
                <w:webHidden/>
              </w:rPr>
              <w:tab/>
            </w:r>
            <w:r w:rsidR="004C19DE">
              <w:rPr>
                <w:noProof/>
                <w:webHidden/>
              </w:rPr>
              <w:fldChar w:fldCharType="begin"/>
            </w:r>
            <w:r w:rsidR="004C19DE">
              <w:rPr>
                <w:noProof/>
                <w:webHidden/>
              </w:rPr>
              <w:instrText xml:space="preserve"> PAGEREF _Toc68767449 \h </w:instrText>
            </w:r>
            <w:r w:rsidR="004C19DE">
              <w:rPr>
                <w:noProof/>
                <w:webHidden/>
              </w:rPr>
            </w:r>
            <w:r w:rsidR="004C19DE">
              <w:rPr>
                <w:noProof/>
                <w:webHidden/>
              </w:rPr>
              <w:fldChar w:fldCharType="separate"/>
            </w:r>
            <w:r w:rsidR="00CF7E01">
              <w:rPr>
                <w:noProof/>
                <w:webHidden/>
              </w:rPr>
              <w:t>36</w:t>
            </w:r>
            <w:r w:rsidR="004C19DE">
              <w:rPr>
                <w:noProof/>
                <w:webHidden/>
              </w:rPr>
              <w:fldChar w:fldCharType="end"/>
            </w:r>
          </w:hyperlink>
        </w:p>
        <w:p w:rsidR="004C19DE" w:rsidRDefault="00F515CE">
          <w:pPr>
            <w:pStyle w:val="21"/>
            <w:tabs>
              <w:tab w:val="right" w:leader="dot" w:pos="8296"/>
            </w:tabs>
            <w:rPr>
              <w:rFonts w:cstheme="minorBidi"/>
              <w:noProof/>
            </w:rPr>
          </w:pPr>
          <w:hyperlink w:anchor="_Toc68767450" w:history="1">
            <w:r w:rsidR="004C19DE" w:rsidRPr="003534A5">
              <w:rPr>
                <w:rStyle w:val="a4"/>
                <w:noProof/>
              </w:rPr>
              <w:t>8.4 Assess and evaluate results, models and patterns</w:t>
            </w:r>
            <w:r w:rsidR="004C19DE">
              <w:rPr>
                <w:noProof/>
                <w:webHidden/>
              </w:rPr>
              <w:tab/>
            </w:r>
            <w:r w:rsidR="004C19DE">
              <w:rPr>
                <w:noProof/>
                <w:webHidden/>
              </w:rPr>
              <w:fldChar w:fldCharType="begin"/>
            </w:r>
            <w:r w:rsidR="004C19DE">
              <w:rPr>
                <w:noProof/>
                <w:webHidden/>
              </w:rPr>
              <w:instrText xml:space="preserve"> PAGEREF _Toc68767450 \h </w:instrText>
            </w:r>
            <w:r w:rsidR="004C19DE">
              <w:rPr>
                <w:noProof/>
                <w:webHidden/>
              </w:rPr>
            </w:r>
            <w:r w:rsidR="004C19DE">
              <w:rPr>
                <w:noProof/>
                <w:webHidden/>
              </w:rPr>
              <w:fldChar w:fldCharType="separate"/>
            </w:r>
            <w:r w:rsidR="00CF7E01">
              <w:rPr>
                <w:noProof/>
                <w:webHidden/>
              </w:rPr>
              <w:t>38</w:t>
            </w:r>
            <w:r w:rsidR="004C19DE">
              <w:rPr>
                <w:noProof/>
                <w:webHidden/>
              </w:rPr>
              <w:fldChar w:fldCharType="end"/>
            </w:r>
          </w:hyperlink>
        </w:p>
        <w:p w:rsidR="004C19DE" w:rsidRDefault="00F515CE">
          <w:pPr>
            <w:pStyle w:val="21"/>
            <w:tabs>
              <w:tab w:val="right" w:leader="dot" w:pos="8296"/>
            </w:tabs>
            <w:rPr>
              <w:rFonts w:cstheme="minorBidi"/>
              <w:noProof/>
            </w:rPr>
          </w:pPr>
          <w:hyperlink w:anchor="_Toc68767451" w:history="1">
            <w:r w:rsidR="004C19DE" w:rsidRPr="003534A5">
              <w:rPr>
                <w:rStyle w:val="a4"/>
                <w:noProof/>
              </w:rPr>
              <w:t>8.5 Iterate prior step</w:t>
            </w:r>
            <w:r w:rsidR="004C19DE">
              <w:rPr>
                <w:noProof/>
                <w:webHidden/>
              </w:rPr>
              <w:tab/>
            </w:r>
            <w:r w:rsidR="004C19DE">
              <w:rPr>
                <w:noProof/>
                <w:webHidden/>
              </w:rPr>
              <w:fldChar w:fldCharType="begin"/>
            </w:r>
            <w:r w:rsidR="004C19DE">
              <w:rPr>
                <w:noProof/>
                <w:webHidden/>
              </w:rPr>
              <w:instrText xml:space="preserve"> PAGEREF _Toc68767451 \h </w:instrText>
            </w:r>
            <w:r w:rsidR="004C19DE">
              <w:rPr>
                <w:noProof/>
                <w:webHidden/>
              </w:rPr>
            </w:r>
            <w:r w:rsidR="004C19DE">
              <w:rPr>
                <w:noProof/>
                <w:webHidden/>
              </w:rPr>
              <w:fldChar w:fldCharType="separate"/>
            </w:r>
            <w:r w:rsidR="00CF7E01">
              <w:rPr>
                <w:noProof/>
                <w:webHidden/>
              </w:rPr>
              <w:t>39</w:t>
            </w:r>
            <w:r w:rsidR="004C19DE">
              <w:rPr>
                <w:noProof/>
                <w:webHidden/>
              </w:rPr>
              <w:fldChar w:fldCharType="end"/>
            </w:r>
          </w:hyperlink>
        </w:p>
        <w:p w:rsidR="004C19DE" w:rsidRDefault="004C19DE">
          <w:r>
            <w:rPr>
              <w:b/>
              <w:bCs/>
              <w:lang w:val="zh-CN"/>
            </w:rPr>
            <w:fldChar w:fldCharType="end"/>
          </w:r>
        </w:p>
      </w:sdtContent>
    </w:sdt>
    <w:p w:rsidR="00790723" w:rsidRDefault="00790723"/>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4C19DE" w:rsidRDefault="004C19DE" w:rsidP="00066931"/>
    <w:p w:rsidR="00F16FC1" w:rsidRPr="00F16FC1" w:rsidRDefault="00F16FC1" w:rsidP="00066931">
      <w:pPr>
        <w:rPr>
          <w:b/>
          <w:sz w:val="36"/>
          <w:szCs w:val="36"/>
        </w:rPr>
      </w:pPr>
      <w:r w:rsidRPr="00F16FC1">
        <w:rPr>
          <w:b/>
          <w:sz w:val="36"/>
          <w:szCs w:val="36"/>
        </w:rPr>
        <w:t>File’s Github link</w:t>
      </w:r>
    </w:p>
    <w:p w:rsidR="004C19DE" w:rsidRDefault="00F16FC1" w:rsidP="00066931">
      <w:hyperlink r:id="rId9" w:history="1">
        <w:r>
          <w:rPr>
            <w:rStyle w:val="a4"/>
          </w:rPr>
          <w:t>Nitram619/722_Iteration_4 (github.com)</w:t>
        </w:r>
      </w:hyperlink>
      <w:r w:rsidRPr="00F16FC1">
        <w:t xml:space="preserve"> </w:t>
      </w:r>
    </w:p>
    <w:p w:rsidR="00F16FC1" w:rsidRDefault="00F16FC1" w:rsidP="00066931">
      <w:r>
        <w:t>https://github.com/Nitram619/722_Iteration_4</w:t>
      </w:r>
    </w:p>
    <w:p w:rsidR="004C19DE" w:rsidRDefault="004C19DE" w:rsidP="00066931"/>
    <w:p w:rsidR="004C19DE" w:rsidRDefault="004C19DE" w:rsidP="00066931"/>
    <w:p w:rsidR="004C19DE" w:rsidRDefault="004C19DE" w:rsidP="00066931"/>
    <w:p w:rsidR="00066931" w:rsidRDefault="00066931" w:rsidP="004C19DE">
      <w:pPr>
        <w:pStyle w:val="1"/>
      </w:pPr>
      <w:bookmarkStart w:id="0" w:name="_Toc68767416"/>
      <w:r>
        <w:rPr>
          <w:rFonts w:hint="eastAsia"/>
        </w:rPr>
        <w:t>S</w:t>
      </w:r>
      <w:r>
        <w:t>tep 1 business and situation understanding</w:t>
      </w:r>
      <w:bookmarkEnd w:id="0"/>
    </w:p>
    <w:p w:rsidR="00417694" w:rsidRDefault="00417694"/>
    <w:p w:rsidR="00417694" w:rsidRDefault="004C19DE" w:rsidP="004C19DE">
      <w:pPr>
        <w:pStyle w:val="2"/>
      </w:pPr>
      <w:bookmarkStart w:id="1" w:name="_Toc68767417"/>
      <w:r>
        <w:t xml:space="preserve">1.1 </w:t>
      </w:r>
      <w:r w:rsidR="00417694">
        <w:t>Identify the objectives of the business/situation</w:t>
      </w:r>
      <w:bookmarkEnd w:id="1"/>
    </w:p>
    <w:p w:rsidR="00A42FA8" w:rsidRDefault="00A42FA8" w:rsidP="00A42FA8">
      <w:pPr>
        <w:pStyle w:val="a3"/>
        <w:ind w:left="360" w:firstLineChars="0" w:firstLine="0"/>
      </w:pPr>
      <w:r w:rsidRPr="00A42FA8">
        <w:t xml:space="preserve">Study Objective: Trend of the number of </w:t>
      </w:r>
      <w:r w:rsidR="004E5981">
        <w:t>death</w:t>
      </w:r>
      <w:r w:rsidR="00864436">
        <w:t>s caused by covid-19 in Italy and its effec</w:t>
      </w:r>
      <w:r w:rsidR="004E5981">
        <w:t>t.</w:t>
      </w:r>
    </w:p>
    <w:p w:rsidR="00417694" w:rsidRDefault="00417694" w:rsidP="00417694">
      <w:pPr>
        <w:pStyle w:val="a3"/>
        <w:ind w:left="360" w:firstLineChars="0" w:firstLine="0"/>
      </w:pPr>
      <w:r w:rsidRPr="00417694">
        <w:t xml:space="preserve">Covid-19, discovered in </w:t>
      </w:r>
      <w:r w:rsidR="008D68B8">
        <w:t xml:space="preserve">the </w:t>
      </w:r>
      <w:r w:rsidRPr="00417694">
        <w:t>Wuhan seafood market in early 2020, has become a global disaster in the past year</w:t>
      </w:r>
      <w:r w:rsidR="00E86387">
        <w:rPr>
          <w:rFonts w:hint="eastAsia"/>
        </w:rPr>
        <w:t>.</w:t>
      </w:r>
      <w:r w:rsidR="000D4AD0">
        <w:t xml:space="preserve"> </w:t>
      </w:r>
      <w:r w:rsidR="000D4AD0" w:rsidRPr="000D4AD0">
        <w:t>It has cause</w:t>
      </w:r>
      <w:r w:rsidR="000D4AD0">
        <w:t xml:space="preserve">d countless people to get sick and </w:t>
      </w:r>
      <w:r w:rsidR="000D4AD0" w:rsidRPr="000D4AD0">
        <w:t>lose their jobs a. A large number of enterprises closed down</w:t>
      </w:r>
      <w:r w:rsidR="008D68B8">
        <w:t>,</w:t>
      </w:r>
      <w:r w:rsidR="000D4AD0" w:rsidRPr="000D4AD0">
        <w:t xml:space="preserve"> and the national economy regressed</w:t>
      </w:r>
      <w:r w:rsidR="000D4AD0">
        <w:t xml:space="preserve">. </w:t>
      </w:r>
      <w:r w:rsidR="00102ED6" w:rsidRPr="00102ED6">
        <w:t>To fight against this global disease, the</w:t>
      </w:r>
      <w:r w:rsidR="000D4AD0" w:rsidRPr="000D4AD0">
        <w:t xml:space="preserve"> 17 sustainable development goals of the United Nations </w:t>
      </w:r>
      <w:r w:rsidR="00102ED6">
        <w:t>are vital.</w:t>
      </w:r>
      <w:r w:rsidR="00102ED6" w:rsidRPr="00102ED6">
        <w:t xml:space="preserve"> </w:t>
      </w:r>
      <w:r w:rsidR="008D68B8">
        <w:t>Seventeen</w:t>
      </w:r>
      <w:r w:rsidR="00102ED6" w:rsidRPr="00102ED6">
        <w:t xml:space="preserve"> sustainable development goals a</w:t>
      </w:r>
      <w:r w:rsidR="008D68B8">
        <w:t>im to</w:t>
      </w:r>
      <w:r w:rsidR="00102ED6" w:rsidRPr="00102ED6">
        <w:t xml:space="preserve"> sustainable development and solve the development problems in three dimensions</w:t>
      </w:r>
      <w:r w:rsidR="008D68B8">
        <w:t>:</w:t>
      </w:r>
      <w:r w:rsidR="00102ED6" w:rsidRPr="00102ED6">
        <w:t xml:space="preserve"> society, economy</w:t>
      </w:r>
      <w:r w:rsidR="008D68B8">
        <w:t>,</w:t>
      </w:r>
      <w:r w:rsidR="00102ED6" w:rsidRPr="00102ED6">
        <w:t xml:space="preserve"> and environment</w:t>
      </w:r>
      <w:r w:rsidR="00102ED6">
        <w:t>.</w:t>
      </w:r>
      <w:r w:rsidR="008D68B8">
        <w:t xml:space="preserve"> </w:t>
      </w:r>
      <w:sdt>
        <w:sdtPr>
          <w:id w:val="-1240939745"/>
          <w:citation/>
        </w:sdtPr>
        <w:sdtEndPr/>
        <w:sdtContent>
          <w:r w:rsidR="00A42FA8">
            <w:fldChar w:fldCharType="begin"/>
          </w:r>
          <w:r w:rsidR="00A42FA8">
            <w:instrText xml:space="preserve"> </w:instrText>
          </w:r>
          <w:r w:rsidR="00A42FA8">
            <w:rPr>
              <w:rFonts w:hint="eastAsia"/>
            </w:rPr>
            <w:instrText>CITATION Uni \l 2052</w:instrText>
          </w:r>
          <w:r w:rsidR="00A42FA8">
            <w:instrText xml:space="preserve"> </w:instrText>
          </w:r>
          <w:r w:rsidR="00A42FA8">
            <w:fldChar w:fldCharType="separate"/>
          </w:r>
          <w:r w:rsidR="00A42FA8">
            <w:rPr>
              <w:noProof/>
            </w:rPr>
            <w:t>(United Nations, n.d.)</w:t>
          </w:r>
          <w:r w:rsidR="00A42FA8">
            <w:fldChar w:fldCharType="end"/>
          </w:r>
        </w:sdtContent>
      </w:sdt>
    </w:p>
    <w:p w:rsidR="008D68B8" w:rsidRDefault="008D68B8" w:rsidP="00417694">
      <w:pPr>
        <w:pStyle w:val="a3"/>
        <w:ind w:left="360" w:firstLineChars="0" w:firstLine="0"/>
      </w:pPr>
    </w:p>
    <w:p w:rsidR="00102ED6" w:rsidRDefault="00102ED6" w:rsidP="00417694">
      <w:pPr>
        <w:pStyle w:val="a3"/>
        <w:ind w:left="360" w:firstLineChars="0" w:firstLine="0"/>
      </w:pPr>
      <w:r>
        <w:t>Goal 1: No Poverty</w:t>
      </w:r>
    </w:p>
    <w:p w:rsidR="00417694" w:rsidRDefault="00102ED6" w:rsidP="008D68B8">
      <w:pPr>
        <w:pStyle w:val="a3"/>
        <w:ind w:left="360" w:firstLineChars="0" w:firstLine="0"/>
      </w:pPr>
      <w:r w:rsidRPr="00102ED6">
        <w:t xml:space="preserve">According to the latest monitoring of the international labor organization, 114 million jobs </w:t>
      </w:r>
      <w:r>
        <w:t xml:space="preserve">were </w:t>
      </w:r>
      <w:r w:rsidRPr="00102ED6">
        <w:t>lost in 2020</w:t>
      </w:r>
      <w:r w:rsidR="008D68B8">
        <w:t>. T</w:t>
      </w:r>
      <w:r w:rsidRPr="00102ED6">
        <w:t xml:space="preserve">he loss of working hours of </w:t>
      </w:r>
      <w:r w:rsidR="008D68B8">
        <w:t>employment</w:t>
      </w:r>
      <w:r w:rsidRPr="00102ED6">
        <w:t xml:space="preserve"> </w:t>
      </w:r>
      <w:r>
        <w:t>was</w:t>
      </w:r>
      <w:r w:rsidRPr="00102ED6">
        <w:t xml:space="preserve"> about four times that during the financial crisis in 2009. The International Labor Organization</w:t>
      </w:r>
      <w:r>
        <w:t xml:space="preserve"> assesses</w:t>
      </w:r>
      <w:r w:rsidRPr="00102ED6">
        <w:t xml:space="preserve"> that the loss of working hours in 2020 (compa</w:t>
      </w:r>
      <w:r>
        <w:t>red with pre</w:t>
      </w:r>
      <w:r w:rsidR="008D68B8">
        <w:t>-</w:t>
      </w:r>
      <w:r>
        <w:t>pandemic levels) was</w:t>
      </w:r>
      <w:r w:rsidRPr="00102ED6">
        <w:t xml:space="preserve"> equivalent to 255 million full-time jobs, resulting in a loss of $3.7 trillion in labor income. This is even higher than the worst estimate made by the international labor organization in the spring of 2020, when it predicted that the annual loss of labor income would be between </w:t>
      </w:r>
      <w:r>
        <w:t>$860 billion and $3.44 trillion</w:t>
      </w:r>
      <w:sdt>
        <w:sdtPr>
          <w:id w:val="91911264"/>
          <w:citation/>
        </w:sdtPr>
        <w:sdtEndPr/>
        <w:sdtContent>
          <w:r w:rsidR="00867ABE">
            <w:fldChar w:fldCharType="begin"/>
          </w:r>
          <w:r w:rsidR="00867ABE">
            <w:instrText xml:space="preserve">CITATION Fel21 \l 2052 </w:instrText>
          </w:r>
          <w:r w:rsidR="00867ABE">
            <w:fldChar w:fldCharType="separate"/>
          </w:r>
          <w:r w:rsidR="00867ABE">
            <w:rPr>
              <w:noProof/>
            </w:rPr>
            <w:t xml:space="preserve"> (Richter, 2021)</w:t>
          </w:r>
          <w:r w:rsidR="00867ABE">
            <w:fldChar w:fldCharType="end"/>
          </w:r>
        </w:sdtContent>
      </w:sdt>
      <w:r w:rsidR="00867ABE">
        <w:t xml:space="preserve">. </w:t>
      </w:r>
      <w:r w:rsidR="008D68B8">
        <w:rPr>
          <w:rFonts w:hint="eastAsia"/>
        </w:rPr>
        <w:t>In</w:t>
      </w:r>
      <w:r w:rsidR="008D68B8">
        <w:t xml:space="preserve"> order to</w:t>
      </w:r>
      <w:r w:rsidR="00A82877" w:rsidRPr="00A82877">
        <w:t xml:space="preserve"> control the epidemic, many cities have to remain closed for a </w:t>
      </w:r>
      <w:r w:rsidR="008D68B8">
        <w:t>whil</w:t>
      </w:r>
      <w:r w:rsidR="00A82877" w:rsidRPr="00A82877">
        <w:t>e. This led to the impact of enterprise work,</w:t>
      </w:r>
      <w:r w:rsidR="008D68B8">
        <w:t xml:space="preserve"> and</w:t>
      </w:r>
      <w:r w:rsidR="00A82877" w:rsidRPr="00A82877">
        <w:t xml:space="preserve"> enterprises have to lay off staff to control operating costs</w:t>
      </w:r>
      <w:r w:rsidR="008D68B8">
        <w:t xml:space="preserve">. </w:t>
      </w:r>
      <w:r w:rsidR="008D68B8" w:rsidRPr="008D68B8">
        <w:t xml:space="preserve">Even before </w:t>
      </w:r>
      <w:r w:rsidR="008D68B8">
        <w:t>the occurrence of cor</w:t>
      </w:r>
      <w:r w:rsidR="008D68B8" w:rsidRPr="008D68B8">
        <w:t>vid-19, the goal of eliminating poverty by 2030 could not be achieved</w:t>
      </w:r>
      <w:r w:rsidR="008D68B8">
        <w:t xml:space="preserve">. </w:t>
      </w:r>
      <w:r w:rsidR="008D68B8" w:rsidRPr="008D68B8">
        <w:t xml:space="preserve">Therefore, how to reduce the impact of covid19 on poverty eradication is a </w:t>
      </w:r>
      <w:r w:rsidR="008D68B8">
        <w:t>signific</w:t>
      </w:r>
      <w:r w:rsidR="008D68B8" w:rsidRPr="008D68B8">
        <w:t>ant research topic</w:t>
      </w:r>
      <w:r w:rsidR="008D68B8">
        <w:t>.</w:t>
      </w:r>
    </w:p>
    <w:p w:rsidR="008D68B8" w:rsidRDefault="008D68B8" w:rsidP="008D68B8">
      <w:pPr>
        <w:pStyle w:val="a3"/>
        <w:ind w:left="360" w:firstLineChars="0" w:firstLine="0"/>
      </w:pPr>
    </w:p>
    <w:p w:rsidR="008D68B8" w:rsidRDefault="008D68B8" w:rsidP="008D68B8">
      <w:pPr>
        <w:pStyle w:val="a3"/>
        <w:ind w:left="360" w:firstLineChars="0" w:firstLine="0"/>
      </w:pPr>
      <w:r>
        <w:lastRenderedPageBreak/>
        <w:t>Goal 3: Good Health and Well-being</w:t>
      </w:r>
    </w:p>
    <w:p w:rsidR="00A42FA8" w:rsidRDefault="00867ABE" w:rsidP="008D68B8">
      <w:pPr>
        <w:pStyle w:val="a3"/>
        <w:ind w:left="360" w:firstLineChars="0" w:firstLine="0"/>
      </w:pPr>
      <w:r>
        <w:rPr>
          <w:rFonts w:hint="eastAsia"/>
        </w:rPr>
        <w:t>H</w:t>
      </w:r>
      <w:r>
        <w:t xml:space="preserve">ealth is one of the vital aspects of human life. </w:t>
      </w:r>
      <w:r w:rsidR="00A42FA8">
        <w:t xml:space="preserve">The most common symptoms of COVID-19 are fever, dry cough, fatigue, and so on. </w:t>
      </w:r>
      <w:r w:rsidR="00A42FA8" w:rsidRPr="00A42FA8">
        <w:t xml:space="preserve">In some </w:t>
      </w:r>
      <w:r w:rsidR="00A42FA8">
        <w:t>impoverished</w:t>
      </w:r>
      <w:r w:rsidR="00A42FA8" w:rsidRPr="00A42FA8">
        <w:t xml:space="preserve"> areas, such as parts of Africa and parts of South America, the government </w:t>
      </w:r>
      <w:r w:rsidR="00A42FA8">
        <w:t>cannot</w:t>
      </w:r>
      <w:r w:rsidR="00A42FA8" w:rsidRPr="00A42FA8">
        <w:t xml:space="preserve"> provide </w:t>
      </w:r>
      <w:r w:rsidR="00A42FA8">
        <w:t>all citizens treatment. P</w:t>
      </w:r>
      <w:r w:rsidR="00A42FA8" w:rsidRPr="00A42FA8">
        <w:t>oor health conditions also lead to the rapid spread of the disease</w:t>
      </w:r>
      <w:r w:rsidR="00A42FA8">
        <w:t xml:space="preserve">. </w:t>
      </w:r>
      <w:r w:rsidR="00A42FA8" w:rsidRPr="00A42FA8">
        <w:t xml:space="preserve">Even in developed countries, the </w:t>
      </w:r>
      <w:r w:rsidR="00A42FA8">
        <w:t>virus's spread</w:t>
      </w:r>
      <w:r w:rsidR="00A42FA8" w:rsidRPr="00A42FA8">
        <w:t xml:space="preserve"> has not been curbed because effective measures have not been taken at the first time</w:t>
      </w:r>
      <w:r w:rsidR="00A42FA8">
        <w:t xml:space="preserve">. </w:t>
      </w:r>
      <w:r w:rsidR="00A42FA8" w:rsidRPr="00A42FA8">
        <w:t>Because the covid-19 virus is highly infectious, and there is no effective vaccine for it at present, experts from the World Health Organization of the United Nations even warn people to be prepared for the virus not to be eliminated in the short term</w:t>
      </w:r>
      <w:r w:rsidR="00A42FA8">
        <w:t xml:space="preserve">. </w:t>
      </w:r>
      <w:r w:rsidRPr="00867ABE">
        <w:t>As of today, more than 1.3 million people around the world have been infected with covid19</w:t>
      </w:r>
      <w:r>
        <w:t xml:space="preserve">. </w:t>
      </w:r>
      <w:sdt>
        <w:sdtPr>
          <w:id w:val="-175882693"/>
          <w:citation/>
        </w:sdtPr>
        <w:sdtEndPr/>
        <w:sdtContent>
          <w:r>
            <w:fldChar w:fldCharType="begin"/>
          </w:r>
          <w:r>
            <w:instrText xml:space="preserve">CITATION Goo21 \l 2052 </w:instrText>
          </w:r>
          <w:r>
            <w:fldChar w:fldCharType="separate"/>
          </w:r>
          <w:r>
            <w:rPr>
              <w:noProof/>
            </w:rPr>
            <w:t>(News, 2021)</w:t>
          </w:r>
          <w:r>
            <w:fldChar w:fldCharType="end"/>
          </w:r>
        </w:sdtContent>
      </w:sdt>
      <w:r>
        <w:t>The</w:t>
      </w:r>
      <w:r w:rsidR="00A42FA8">
        <w:t xml:space="preserve"> </w:t>
      </w:r>
      <w:r>
        <w:t>United Nations' ultimate goal is to</w:t>
      </w:r>
      <w:r w:rsidRPr="00867ABE">
        <w:t xml:space="preserve"> reduce the global maternal mortality ratio to less </w:t>
      </w:r>
      <w:r>
        <w:t xml:space="preserve">than 70 per 100,000 live births by 2030. </w:t>
      </w:r>
      <w:sdt>
        <w:sdtPr>
          <w:id w:val="1607547311"/>
          <w:citation/>
        </w:sdtPr>
        <w:sdtEndPr/>
        <w:sdtContent>
          <w:r>
            <w:fldChar w:fldCharType="begin"/>
          </w:r>
          <w:r>
            <w:instrText xml:space="preserve"> </w:instrText>
          </w:r>
          <w:r>
            <w:rPr>
              <w:rFonts w:hint="eastAsia"/>
            </w:rPr>
            <w:instrText>CITATION Uni \l 2052</w:instrText>
          </w:r>
          <w:r>
            <w:instrText xml:space="preserve"> </w:instrText>
          </w:r>
          <w:r>
            <w:fldChar w:fldCharType="separate"/>
          </w:r>
          <w:r>
            <w:rPr>
              <w:noProof/>
            </w:rPr>
            <w:t>(United Nations, n.d.)</w:t>
          </w:r>
          <w:r>
            <w:fldChar w:fldCharType="end"/>
          </w:r>
        </w:sdtContent>
      </w:sdt>
      <w:r>
        <w:t xml:space="preserve">. </w:t>
      </w:r>
      <w:r w:rsidRPr="00867ABE">
        <w:t>The control of the covid</w:t>
      </w:r>
      <w:r w:rsidR="00A42FA8">
        <w:t>-19</w:t>
      </w:r>
      <w:r w:rsidRPr="00867ABE">
        <w:t xml:space="preserve"> epidemic is undoubted of great help to goal 3 of the United Nations</w:t>
      </w:r>
      <w:r w:rsidR="00A42FA8">
        <w:rPr>
          <w:rFonts w:hint="eastAsia"/>
        </w:rPr>
        <w:t>.</w:t>
      </w:r>
      <w:r w:rsidR="00A42FA8">
        <w:t xml:space="preserve"> </w:t>
      </w:r>
    </w:p>
    <w:p w:rsidR="00A42FA8" w:rsidRDefault="00A42FA8" w:rsidP="008D68B8">
      <w:pPr>
        <w:pStyle w:val="a3"/>
        <w:ind w:left="360" w:firstLineChars="0" w:firstLine="0"/>
      </w:pPr>
    </w:p>
    <w:p w:rsidR="00A42FA8" w:rsidRDefault="00A42FA8" w:rsidP="008D68B8">
      <w:pPr>
        <w:pStyle w:val="a3"/>
        <w:ind w:left="360" w:firstLineChars="0" w:firstLine="0"/>
      </w:pPr>
      <w:r>
        <w:rPr>
          <w:rFonts w:hint="eastAsia"/>
        </w:rPr>
        <w:t>Goal</w:t>
      </w:r>
      <w:r>
        <w:t xml:space="preserve"> 16: Peace, Justice, and Strong Institutions</w:t>
      </w:r>
    </w:p>
    <w:p w:rsidR="00A42FA8" w:rsidRDefault="00A42FA8" w:rsidP="00A42FA8">
      <w:pPr>
        <w:pStyle w:val="a3"/>
        <w:ind w:left="360"/>
      </w:pPr>
      <w:r w:rsidRPr="00A42FA8">
        <w:t xml:space="preserve">The first confirmed case </w:t>
      </w:r>
      <w:r>
        <w:t xml:space="preserve">of covid-19 </w:t>
      </w:r>
      <w:r w:rsidRPr="00A42FA8">
        <w:t xml:space="preserve">was found in </w:t>
      </w:r>
      <w:r>
        <w:t xml:space="preserve">the </w:t>
      </w:r>
      <w:r w:rsidRPr="00A42FA8">
        <w:t>Wuhan seafood market</w:t>
      </w:r>
      <w:r>
        <w:t xml:space="preserve"> </w:t>
      </w:r>
      <w:r w:rsidRPr="00A42FA8">
        <w:t>and spread</w:t>
      </w:r>
      <w:r>
        <w:t xml:space="preserve"> </w:t>
      </w:r>
      <w:r w:rsidR="00864436">
        <w:t>worldwide</w:t>
      </w:r>
      <w:r w:rsidRPr="00A42FA8">
        <w:t xml:space="preserve"> in the following months</w:t>
      </w:r>
      <w:r>
        <w:t xml:space="preserve">. </w:t>
      </w:r>
      <w:r w:rsidRPr="00A42FA8">
        <w:t>To control the epidemic, major cities have been blocked across China, most of Europe and Australia</w:t>
      </w:r>
      <w:r>
        <w:t xml:space="preserve">. The city's </w:t>
      </w:r>
      <w:r w:rsidRPr="00A42FA8">
        <w:t xml:space="preserve">blockade caused many people to lose their jobs and the unemployed forced to roam the streets. The city's crime rate has been increasing, which </w:t>
      </w:r>
      <w:r>
        <w:t>may significan</w:t>
      </w:r>
      <w:r w:rsidRPr="00A42FA8">
        <w:t xml:space="preserve">tly affect the safety of the </w:t>
      </w:r>
      <w:r>
        <w:t>town.</w:t>
      </w:r>
      <w:r w:rsidRPr="00A42FA8">
        <w:t xml:space="preserve"> </w:t>
      </w:r>
      <w:r>
        <w:t>Besides</w:t>
      </w:r>
      <w:r w:rsidRPr="00A42FA8">
        <w:t>, racial discrimination caused by the epidemic also needs to be considered</w:t>
      </w:r>
      <w:r>
        <w:t>. Some extreme racists</w:t>
      </w:r>
      <w:r w:rsidRPr="00A42FA8">
        <w:t xml:space="preserve"> a</w:t>
      </w:r>
      <w:r>
        <w:t>buse Asians because the virus was</w:t>
      </w:r>
      <w:r w:rsidRPr="00A42FA8">
        <w:t xml:space="preserve"> found in Asia. Many cases of violence against Asian groups have been reported in many countries around the world</w:t>
      </w:r>
      <w:r>
        <w:t xml:space="preserve">. </w:t>
      </w:r>
      <w:r w:rsidRPr="00A42FA8">
        <w:t xml:space="preserve">All of these factors will have a negative impact on the goals of the United Nations All of these factors will have a negative </w:t>
      </w:r>
      <w:r>
        <w:t>effe</w:t>
      </w:r>
      <w:r w:rsidRPr="00A42FA8">
        <w:t>ct on the goals of the United Nations, and these also need to be addressed</w:t>
      </w:r>
    </w:p>
    <w:p w:rsidR="000D7CEB" w:rsidRDefault="000D7CEB" w:rsidP="000D7CEB">
      <w:pPr>
        <w:ind w:left="360" w:firstLine="60"/>
      </w:pPr>
      <w:r>
        <w:t xml:space="preserve">The data mining goal is to figure out the connection between </w:t>
      </w:r>
      <w:r w:rsidRPr="000D7CEB">
        <w:t>disease spread rate and mortality</w:t>
      </w:r>
      <w:r>
        <w:t xml:space="preserve">. </w:t>
      </w:r>
    </w:p>
    <w:p w:rsidR="000D7CEB" w:rsidRDefault="000D7CEB" w:rsidP="000D7CEB">
      <w:pPr>
        <w:ind w:left="360" w:firstLine="60"/>
      </w:pPr>
      <w:r>
        <w:t>The critical success criteria: a</w:t>
      </w:r>
      <w:r w:rsidRPr="000D7CEB">
        <w:t>ccording to the data analysis</w:t>
      </w:r>
      <w:r>
        <w:t>,</w:t>
      </w:r>
      <w:r w:rsidRPr="000D7CEB">
        <w:t xml:space="preserve"> results can effectively curb the trend of virus transmission</w:t>
      </w:r>
    </w:p>
    <w:p w:rsidR="00A42FA8" w:rsidRDefault="00A42FA8" w:rsidP="00A42FA8">
      <w:pPr>
        <w:pStyle w:val="a3"/>
        <w:ind w:left="360"/>
      </w:pPr>
    </w:p>
    <w:p w:rsidR="00A42FA8" w:rsidRDefault="004C19DE" w:rsidP="004C19DE">
      <w:pPr>
        <w:pStyle w:val="2"/>
      </w:pPr>
      <w:bookmarkStart w:id="2" w:name="_Toc68767418"/>
      <w:r>
        <w:t xml:space="preserve">1.2 </w:t>
      </w:r>
      <w:r w:rsidR="00A42FA8">
        <w:t>Assess the situation</w:t>
      </w:r>
      <w:bookmarkEnd w:id="2"/>
    </w:p>
    <w:p w:rsidR="00A42FA8" w:rsidRDefault="00A42FA8" w:rsidP="000D7CEB">
      <w:pPr>
        <w:pStyle w:val="a3"/>
        <w:ind w:left="360" w:firstLineChars="0" w:firstLine="0"/>
      </w:pPr>
      <w:r>
        <w:t xml:space="preserve"> </w:t>
      </w:r>
      <w:r w:rsidRPr="00A42FA8">
        <w:t xml:space="preserve">The epidemic situation of covid has caused </w:t>
      </w:r>
      <w:r>
        <w:t>significan</w:t>
      </w:r>
      <w:r w:rsidRPr="00A42FA8">
        <w:t>t losses all over the world</w:t>
      </w:r>
      <w:r>
        <w:t xml:space="preserve">. </w:t>
      </w:r>
      <w:r w:rsidRPr="00A42FA8">
        <w:t xml:space="preserve">As early as Jan 31, Italy launched a six-month national health emergency, the first country in Europe to stop flights to and from China. </w:t>
      </w:r>
      <w:r>
        <w:t>The datasets’ resource is Kaggle</w:t>
      </w:r>
      <w:sdt>
        <w:sdtPr>
          <w:id w:val="-396204654"/>
          <w:citation/>
        </w:sdtPr>
        <w:sdtEndPr/>
        <w:sdtContent>
          <w:r w:rsidR="000D7CEB">
            <w:fldChar w:fldCharType="begin"/>
          </w:r>
          <w:r w:rsidR="000D7CEB">
            <w:instrText xml:space="preserve"> </w:instrText>
          </w:r>
          <w:r w:rsidR="000D7CEB">
            <w:rPr>
              <w:rFonts w:hint="eastAsia"/>
            </w:rPr>
            <w:instrText>CITATION Kag \l 2052</w:instrText>
          </w:r>
          <w:r w:rsidR="000D7CEB">
            <w:instrText xml:space="preserve"> </w:instrText>
          </w:r>
          <w:r w:rsidR="000D7CEB">
            <w:fldChar w:fldCharType="separate"/>
          </w:r>
          <w:r w:rsidR="000D7CEB">
            <w:rPr>
              <w:rFonts w:hint="eastAsia"/>
              <w:noProof/>
            </w:rPr>
            <w:t xml:space="preserve"> (Kaggle, 2021)</w:t>
          </w:r>
          <w:r w:rsidR="000D7CEB">
            <w:fldChar w:fldCharType="end"/>
          </w:r>
        </w:sdtContent>
      </w:sdt>
      <w:r>
        <w:t xml:space="preserve">, </w:t>
      </w:r>
      <w:r w:rsidRPr="00A42FA8">
        <w:t>a data modeling and data analysis competition platform. Enterprises and researchers can publish data on it, and statisticians and data mining experts can compete on it to produce the best model.</w:t>
      </w:r>
      <w:r>
        <w:t xml:space="preserve"> </w:t>
      </w:r>
    </w:p>
    <w:p w:rsidR="00A42FA8" w:rsidRDefault="00A42FA8" w:rsidP="00A42FA8">
      <w:pPr>
        <w:pStyle w:val="a3"/>
        <w:ind w:left="360" w:firstLineChars="0" w:firstLine="0"/>
      </w:pPr>
      <w:r>
        <w:t xml:space="preserve">My assumptions are: </w:t>
      </w:r>
    </w:p>
    <w:p w:rsidR="00A42FA8" w:rsidRDefault="00A42FA8" w:rsidP="00A42FA8">
      <w:pPr>
        <w:pStyle w:val="a3"/>
        <w:numPr>
          <w:ilvl w:val="0"/>
          <w:numId w:val="2"/>
        </w:numPr>
        <w:ind w:firstLineChars="0"/>
      </w:pPr>
      <w:r w:rsidRPr="00A42FA8">
        <w:t>In the early stage, with the entry of virus carriers, the number of infected people increases over time</w:t>
      </w:r>
      <w:r>
        <w:t xml:space="preserve">. </w:t>
      </w:r>
      <w:r w:rsidRPr="00A42FA8">
        <w:t>At this point, the mortality rate increases</w:t>
      </w:r>
      <w:r>
        <w:t>.</w:t>
      </w:r>
    </w:p>
    <w:p w:rsidR="00A42FA8" w:rsidRDefault="00A42FA8" w:rsidP="00A42FA8">
      <w:pPr>
        <w:pStyle w:val="a3"/>
        <w:numPr>
          <w:ilvl w:val="0"/>
          <w:numId w:val="2"/>
        </w:numPr>
        <w:ind w:firstLineChars="0"/>
      </w:pPr>
      <w:r w:rsidRPr="00A42FA8">
        <w:t xml:space="preserve">With the government's attention to the epidemic, the number of infected people has </w:t>
      </w:r>
      <w:r w:rsidRPr="00A42FA8">
        <w:lastRenderedPageBreak/>
        <w:t>gradually decreased</w:t>
      </w:r>
      <w:r>
        <w:t xml:space="preserve">. </w:t>
      </w:r>
      <w:r w:rsidRPr="00A42FA8">
        <w:t xml:space="preserve">Medical facilities are </w:t>
      </w:r>
      <w:r>
        <w:t>steadi</w:t>
      </w:r>
      <w:r w:rsidRPr="00A42FA8">
        <w:t>ly established around the epidemic, and patients are isolated. At this time, the growth rate of infected people slowed down, but the mortality rate would not decrease immediately</w:t>
      </w:r>
      <w:r>
        <w:t>.</w:t>
      </w:r>
    </w:p>
    <w:p w:rsidR="00A42FA8" w:rsidRDefault="00A42FA8" w:rsidP="00A42FA8">
      <w:pPr>
        <w:pStyle w:val="a3"/>
        <w:numPr>
          <w:ilvl w:val="0"/>
          <w:numId w:val="2"/>
        </w:numPr>
        <w:ind w:firstLineChars="0"/>
      </w:pPr>
      <w:r w:rsidRPr="00A42FA8">
        <w:t xml:space="preserve">In the later stage, if the epidemic situation is gradually controlled, the infection rate and mortality rate will decrease </w:t>
      </w:r>
      <w:r w:rsidR="00864436">
        <w:t>simultaneously</w:t>
      </w:r>
      <w:r w:rsidRPr="00A42FA8">
        <w:t xml:space="preserve">. On the contrary, if the government does not take </w:t>
      </w:r>
      <w:r>
        <w:t>adequat</w:t>
      </w:r>
      <w:r w:rsidRPr="00A42FA8">
        <w:t>e measures, the secondary infection rate may increase</w:t>
      </w:r>
      <w:r>
        <w:t>.</w:t>
      </w:r>
    </w:p>
    <w:p w:rsidR="000D7CEB" w:rsidRDefault="000D7CEB" w:rsidP="000D7CEB">
      <w:pPr>
        <w:ind w:left="420"/>
      </w:pPr>
      <w:r>
        <w:t xml:space="preserve">However, there still may exist some risks. For example, </w:t>
      </w:r>
      <w:r>
        <w:rPr>
          <w:rFonts w:hint="eastAsia"/>
        </w:rPr>
        <w:t>t</w:t>
      </w:r>
      <w:r w:rsidRPr="000D7CEB">
        <w:t>he adequacy of funds may limit the p</w:t>
      </w:r>
      <w:r>
        <w:t>lan's progress;</w:t>
      </w:r>
      <w:r w:rsidRPr="000D7CEB">
        <w:t xml:space="preserve"> </w:t>
      </w:r>
      <w:r>
        <w:t>d</w:t>
      </w:r>
      <w:r w:rsidRPr="000D7CEB">
        <w:t>ue to the epidemic situation, the data communication between different regions is not timely, resulting in more error values</w:t>
      </w:r>
      <w:r>
        <w:t>.</w:t>
      </w:r>
    </w:p>
    <w:p w:rsidR="000D7CEB" w:rsidRDefault="000D7CEB" w:rsidP="000D7CEB">
      <w:pPr>
        <w:pStyle w:val="a3"/>
        <w:ind w:left="780" w:firstLineChars="0" w:firstLine="0"/>
      </w:pPr>
    </w:p>
    <w:p w:rsidR="00A42FA8" w:rsidRDefault="004C19DE" w:rsidP="004C19DE">
      <w:pPr>
        <w:pStyle w:val="2"/>
      </w:pPr>
      <w:bookmarkStart w:id="3" w:name="_Toc68767419"/>
      <w:r>
        <w:t xml:space="preserve">1.3 </w:t>
      </w:r>
      <w:r w:rsidR="00EC26F1">
        <w:t>Determine data mining objectives</w:t>
      </w:r>
      <w:bookmarkEnd w:id="3"/>
    </w:p>
    <w:p w:rsidR="000D7CEB" w:rsidRDefault="000D7CEB" w:rsidP="000D7CEB">
      <w:pPr>
        <w:ind w:left="360"/>
      </w:pPr>
      <w:r>
        <w:t xml:space="preserve">The data mining goal is to figure out the connection between </w:t>
      </w:r>
      <w:r w:rsidRPr="000D7CEB">
        <w:t>disease spread and mortality</w:t>
      </w:r>
      <w:r>
        <w:t xml:space="preserve">. </w:t>
      </w:r>
      <w:r w:rsidRPr="000D7CEB">
        <w:t xml:space="preserve">Reflected in the specific variables is the relationship between the number of deaths and </w:t>
      </w:r>
      <w:r>
        <w:t xml:space="preserve">new infections, the number of intensive care patients, </w:t>
      </w:r>
      <w:r w:rsidRPr="000D7CEB">
        <w:t>and rehabilitation</w:t>
      </w:r>
      <w:r>
        <w:t>. Also, data analysis results can help the government</w:t>
      </w:r>
      <w:r w:rsidRPr="000D7CEB">
        <w:t xml:space="preserve"> predict the trend of the whole epidemic situation and then better allocate medical supplies according to the epidemic situation</w:t>
      </w:r>
      <w:r>
        <w:t xml:space="preserve">. Time </w:t>
      </w:r>
      <w:r w:rsidRPr="000D7CEB">
        <w:t xml:space="preserve">and </w:t>
      </w:r>
      <w:r>
        <w:t xml:space="preserve">quality </w:t>
      </w:r>
      <w:r w:rsidRPr="000D7CEB">
        <w:t xml:space="preserve">are </w:t>
      </w:r>
      <w:r>
        <w:t>critical</w:t>
      </w:r>
      <w:r w:rsidRPr="000D7CEB">
        <w:t xml:space="preserve"> success criteria </w:t>
      </w:r>
      <w:r w:rsidR="00864436">
        <w:t>for</w:t>
      </w:r>
      <w:r w:rsidRPr="000D7CEB">
        <w:t xml:space="preserve"> a project</w:t>
      </w:r>
      <w:r>
        <w:t xml:space="preserve">. </w:t>
      </w:r>
      <w:r w:rsidRPr="000D7CEB">
        <w:t>The earlier the government can get the predicted results from the data analysis, the earlier it</w:t>
      </w:r>
      <w:r>
        <w:t xml:space="preserve"> can take action against the cov</w:t>
      </w:r>
      <w:r w:rsidRPr="000D7CEB">
        <w:t>id-19 epidemic</w:t>
      </w:r>
      <w:r>
        <w:t>.</w:t>
      </w:r>
    </w:p>
    <w:p w:rsidR="000D7CEB" w:rsidRDefault="000D7CEB" w:rsidP="000D7CEB"/>
    <w:p w:rsidR="000D7CEB" w:rsidRDefault="000D7CEB" w:rsidP="000D7CEB">
      <w:pPr>
        <w:pStyle w:val="a3"/>
        <w:ind w:left="360" w:firstLineChars="0" w:firstLine="0"/>
      </w:pPr>
    </w:p>
    <w:p w:rsidR="00EC26F1" w:rsidRDefault="00EC26F1" w:rsidP="00A42FA8"/>
    <w:p w:rsidR="00EC26F1" w:rsidRDefault="00EC26F1" w:rsidP="00A42FA8"/>
    <w:p w:rsidR="00EC26F1" w:rsidRDefault="00EC26F1" w:rsidP="00A42FA8"/>
    <w:p w:rsidR="00EC26F1" w:rsidRDefault="00EC26F1" w:rsidP="00A42FA8"/>
    <w:p w:rsidR="00EC26F1" w:rsidRDefault="00EC26F1" w:rsidP="00A42FA8"/>
    <w:p w:rsidR="00EC26F1" w:rsidRDefault="00EC26F1" w:rsidP="00A42FA8"/>
    <w:p w:rsidR="00EC26F1" w:rsidRDefault="00EC26F1" w:rsidP="00A42FA8"/>
    <w:p w:rsidR="00EC26F1" w:rsidRDefault="00EC26F1" w:rsidP="00A42FA8"/>
    <w:p w:rsidR="00EC26F1" w:rsidRDefault="00EC26F1" w:rsidP="00A42FA8"/>
    <w:p w:rsidR="00EC26F1" w:rsidRDefault="00EC26F1" w:rsidP="00A42FA8"/>
    <w:p w:rsidR="00EC26F1" w:rsidRDefault="00EC26F1" w:rsidP="00A42FA8"/>
    <w:p w:rsidR="00EC26F1" w:rsidRDefault="00EC26F1" w:rsidP="00A42FA8"/>
    <w:p w:rsidR="00EC26F1" w:rsidRDefault="00EC26F1" w:rsidP="00A42FA8"/>
    <w:p w:rsidR="00EC26F1" w:rsidRDefault="00EC26F1" w:rsidP="00A42FA8"/>
    <w:p w:rsidR="00EC26F1" w:rsidRDefault="00EC26F1" w:rsidP="00A42FA8"/>
    <w:p w:rsidR="00EC26F1" w:rsidRDefault="00EC26F1" w:rsidP="00A42FA8"/>
    <w:p w:rsidR="00A42FA8" w:rsidRDefault="00A42FA8" w:rsidP="001452F5">
      <w:pPr>
        <w:pStyle w:val="2"/>
        <w:tabs>
          <w:tab w:val="left" w:pos="3365"/>
        </w:tabs>
      </w:pPr>
      <w:bookmarkStart w:id="4" w:name="_Toc68767420"/>
      <w:r>
        <w:t>1.4</w:t>
      </w:r>
      <w:r w:rsidR="00EC26F1">
        <w:t xml:space="preserve"> Produce a project plan</w:t>
      </w:r>
      <w:bookmarkEnd w:id="4"/>
      <w:r w:rsidR="001452F5">
        <w:tab/>
      </w:r>
    </w:p>
    <w:p w:rsidR="001452F5" w:rsidRPr="001452F5" w:rsidRDefault="001452F5" w:rsidP="001452F5">
      <w:r>
        <w:tab/>
      </w:r>
      <w:r>
        <w:tab/>
      </w:r>
    </w:p>
    <w:tbl>
      <w:tblPr>
        <w:tblStyle w:val="ad"/>
        <w:tblW w:w="0" w:type="auto"/>
        <w:tblLook w:val="04A0" w:firstRow="1" w:lastRow="0" w:firstColumn="1" w:lastColumn="0" w:noHBand="0" w:noVBand="1"/>
      </w:tblPr>
      <w:tblGrid>
        <w:gridCol w:w="1659"/>
        <w:gridCol w:w="1659"/>
        <w:gridCol w:w="1659"/>
        <w:gridCol w:w="1659"/>
        <w:gridCol w:w="1660"/>
      </w:tblGrid>
      <w:tr w:rsidR="001452F5" w:rsidTr="001452F5">
        <w:tc>
          <w:tcPr>
            <w:tcW w:w="1659" w:type="dxa"/>
          </w:tcPr>
          <w:p w:rsidR="001452F5" w:rsidRDefault="001452F5" w:rsidP="001452F5">
            <w:r>
              <w:t>Task</w:t>
            </w:r>
          </w:p>
        </w:tc>
        <w:tc>
          <w:tcPr>
            <w:tcW w:w="1659" w:type="dxa"/>
          </w:tcPr>
          <w:p w:rsidR="001452F5" w:rsidRDefault="001452F5" w:rsidP="001452F5">
            <w:r>
              <w:t>Duration</w:t>
            </w:r>
          </w:p>
        </w:tc>
        <w:tc>
          <w:tcPr>
            <w:tcW w:w="1659" w:type="dxa"/>
          </w:tcPr>
          <w:p w:rsidR="001452F5" w:rsidRDefault="001452F5" w:rsidP="001452F5">
            <w:r>
              <w:t>Start</w:t>
            </w:r>
          </w:p>
        </w:tc>
        <w:tc>
          <w:tcPr>
            <w:tcW w:w="1659" w:type="dxa"/>
          </w:tcPr>
          <w:p w:rsidR="001452F5" w:rsidRDefault="001452F5" w:rsidP="001452F5">
            <w:r>
              <w:t>Finish</w:t>
            </w:r>
          </w:p>
        </w:tc>
        <w:tc>
          <w:tcPr>
            <w:tcW w:w="1660" w:type="dxa"/>
          </w:tcPr>
          <w:p w:rsidR="001452F5" w:rsidRDefault="001452F5" w:rsidP="001452F5">
            <w:r>
              <w:t>Predecessors</w:t>
            </w:r>
          </w:p>
        </w:tc>
      </w:tr>
      <w:tr w:rsidR="001452F5" w:rsidTr="001452F5">
        <w:tc>
          <w:tcPr>
            <w:tcW w:w="1659" w:type="dxa"/>
          </w:tcPr>
          <w:p w:rsidR="001452F5" w:rsidRDefault="001452F5" w:rsidP="001452F5">
            <w:r>
              <w:t>Business Understanding</w:t>
            </w:r>
          </w:p>
        </w:tc>
        <w:tc>
          <w:tcPr>
            <w:tcW w:w="1659" w:type="dxa"/>
          </w:tcPr>
          <w:p w:rsidR="001452F5" w:rsidRDefault="001452F5" w:rsidP="001452F5">
            <w:r>
              <w:t>7 days</w:t>
            </w:r>
          </w:p>
        </w:tc>
        <w:tc>
          <w:tcPr>
            <w:tcW w:w="1659" w:type="dxa"/>
          </w:tcPr>
          <w:p w:rsidR="001452F5" w:rsidRDefault="001452F5" w:rsidP="001452F5">
            <w:r>
              <w:t>06/01/21</w:t>
            </w:r>
          </w:p>
        </w:tc>
        <w:tc>
          <w:tcPr>
            <w:tcW w:w="1659" w:type="dxa"/>
          </w:tcPr>
          <w:p w:rsidR="001452F5" w:rsidRDefault="001452F5" w:rsidP="001452F5">
            <w:r>
              <w:t>06/08/21</w:t>
            </w:r>
          </w:p>
        </w:tc>
        <w:tc>
          <w:tcPr>
            <w:tcW w:w="1660" w:type="dxa"/>
          </w:tcPr>
          <w:p w:rsidR="001452F5" w:rsidRDefault="001452F5" w:rsidP="001452F5">
            <w:r>
              <w:t>1</w:t>
            </w:r>
          </w:p>
        </w:tc>
      </w:tr>
      <w:tr w:rsidR="001452F5" w:rsidTr="001452F5">
        <w:tc>
          <w:tcPr>
            <w:tcW w:w="1659" w:type="dxa"/>
          </w:tcPr>
          <w:p w:rsidR="001452F5" w:rsidRDefault="001452F5" w:rsidP="001452F5">
            <w:r w:rsidRPr="00EC26F1">
              <w:rPr>
                <w:lang w:val="en-GB"/>
              </w:rPr>
              <w:lastRenderedPageBreak/>
              <w:t>Data understanding</w:t>
            </w:r>
          </w:p>
        </w:tc>
        <w:tc>
          <w:tcPr>
            <w:tcW w:w="1659" w:type="dxa"/>
          </w:tcPr>
          <w:p w:rsidR="001452F5" w:rsidRDefault="001452F5" w:rsidP="001452F5">
            <w:r>
              <w:t>14days</w:t>
            </w:r>
          </w:p>
        </w:tc>
        <w:tc>
          <w:tcPr>
            <w:tcW w:w="1659" w:type="dxa"/>
          </w:tcPr>
          <w:p w:rsidR="001452F5" w:rsidRDefault="001452F5" w:rsidP="001452F5">
            <w:r>
              <w:t>06/09/21</w:t>
            </w:r>
          </w:p>
        </w:tc>
        <w:tc>
          <w:tcPr>
            <w:tcW w:w="1659" w:type="dxa"/>
          </w:tcPr>
          <w:p w:rsidR="001452F5" w:rsidRDefault="001452F5" w:rsidP="001452F5">
            <w:r>
              <w:t>06/22/21</w:t>
            </w:r>
          </w:p>
        </w:tc>
        <w:tc>
          <w:tcPr>
            <w:tcW w:w="1660" w:type="dxa"/>
          </w:tcPr>
          <w:p w:rsidR="001452F5" w:rsidRDefault="001452F5" w:rsidP="001452F5">
            <w:r>
              <w:t>1, 2</w:t>
            </w:r>
          </w:p>
        </w:tc>
      </w:tr>
      <w:tr w:rsidR="001452F5" w:rsidTr="001452F5">
        <w:tc>
          <w:tcPr>
            <w:tcW w:w="1659" w:type="dxa"/>
          </w:tcPr>
          <w:p w:rsidR="001452F5" w:rsidRDefault="001452F5" w:rsidP="001452F5">
            <w:r w:rsidRPr="00EC26F1">
              <w:rPr>
                <w:lang w:val="en-GB"/>
              </w:rPr>
              <w:t>Data preparation</w:t>
            </w:r>
          </w:p>
        </w:tc>
        <w:tc>
          <w:tcPr>
            <w:tcW w:w="1659" w:type="dxa"/>
          </w:tcPr>
          <w:p w:rsidR="001452F5" w:rsidRDefault="001452F5" w:rsidP="001452F5">
            <w:r>
              <w:t>14days</w:t>
            </w:r>
          </w:p>
        </w:tc>
        <w:tc>
          <w:tcPr>
            <w:tcW w:w="1659" w:type="dxa"/>
          </w:tcPr>
          <w:p w:rsidR="001452F5" w:rsidRDefault="001452F5" w:rsidP="001452F5">
            <w:r>
              <w:t>06/23/21</w:t>
            </w:r>
          </w:p>
        </w:tc>
        <w:tc>
          <w:tcPr>
            <w:tcW w:w="1659" w:type="dxa"/>
          </w:tcPr>
          <w:p w:rsidR="001452F5" w:rsidRDefault="001452F5" w:rsidP="001452F5">
            <w:r>
              <w:t>07/06/21</w:t>
            </w:r>
          </w:p>
        </w:tc>
        <w:tc>
          <w:tcPr>
            <w:tcW w:w="1660" w:type="dxa"/>
          </w:tcPr>
          <w:p w:rsidR="001452F5" w:rsidRDefault="001452F5" w:rsidP="001452F5">
            <w:r>
              <w:t>1, 2, 3</w:t>
            </w:r>
          </w:p>
        </w:tc>
      </w:tr>
      <w:tr w:rsidR="001452F5" w:rsidTr="001452F5">
        <w:tc>
          <w:tcPr>
            <w:tcW w:w="1659" w:type="dxa"/>
          </w:tcPr>
          <w:p w:rsidR="001452F5" w:rsidRDefault="001452F5" w:rsidP="001452F5">
            <w:r>
              <w:t>Data transformation</w:t>
            </w:r>
          </w:p>
        </w:tc>
        <w:tc>
          <w:tcPr>
            <w:tcW w:w="1659" w:type="dxa"/>
          </w:tcPr>
          <w:p w:rsidR="001452F5" w:rsidRDefault="001452F5" w:rsidP="001452F5">
            <w:r>
              <w:t>14days</w:t>
            </w:r>
          </w:p>
        </w:tc>
        <w:tc>
          <w:tcPr>
            <w:tcW w:w="1659" w:type="dxa"/>
          </w:tcPr>
          <w:p w:rsidR="001452F5" w:rsidRDefault="001452F5" w:rsidP="001452F5">
            <w:pPr>
              <w:jc w:val="left"/>
            </w:pPr>
            <w:r>
              <w:t>07/07/21</w:t>
            </w:r>
          </w:p>
        </w:tc>
        <w:tc>
          <w:tcPr>
            <w:tcW w:w="1659" w:type="dxa"/>
          </w:tcPr>
          <w:p w:rsidR="001452F5" w:rsidRDefault="001452F5" w:rsidP="001452F5">
            <w:r>
              <w:t>07/017/21</w:t>
            </w:r>
          </w:p>
        </w:tc>
        <w:tc>
          <w:tcPr>
            <w:tcW w:w="1660" w:type="dxa"/>
          </w:tcPr>
          <w:p w:rsidR="001452F5" w:rsidRDefault="001452F5" w:rsidP="001452F5">
            <w:r>
              <w:t>4, 1, 2, 3</w:t>
            </w:r>
          </w:p>
        </w:tc>
      </w:tr>
      <w:tr w:rsidR="001452F5" w:rsidTr="001452F5">
        <w:tc>
          <w:tcPr>
            <w:tcW w:w="1659" w:type="dxa"/>
          </w:tcPr>
          <w:p w:rsidR="001452F5" w:rsidRDefault="001452F5" w:rsidP="001452F5">
            <w:r>
              <w:t>evaluation</w:t>
            </w:r>
          </w:p>
        </w:tc>
        <w:tc>
          <w:tcPr>
            <w:tcW w:w="1659" w:type="dxa"/>
          </w:tcPr>
          <w:p w:rsidR="001452F5" w:rsidRDefault="001452F5" w:rsidP="001452F5">
            <w:r>
              <w:t>7days</w:t>
            </w:r>
          </w:p>
        </w:tc>
        <w:tc>
          <w:tcPr>
            <w:tcW w:w="1659" w:type="dxa"/>
          </w:tcPr>
          <w:p w:rsidR="001452F5" w:rsidRDefault="001452F5" w:rsidP="001452F5">
            <w:r>
              <w:t>07/15/21</w:t>
            </w:r>
          </w:p>
        </w:tc>
        <w:tc>
          <w:tcPr>
            <w:tcW w:w="1659" w:type="dxa"/>
          </w:tcPr>
          <w:p w:rsidR="001452F5" w:rsidRDefault="001452F5" w:rsidP="001452F5">
            <w:r>
              <w:t>07/21/21</w:t>
            </w:r>
          </w:p>
        </w:tc>
        <w:tc>
          <w:tcPr>
            <w:tcW w:w="1660" w:type="dxa"/>
          </w:tcPr>
          <w:p w:rsidR="001452F5" w:rsidRDefault="001452F5" w:rsidP="001452F5">
            <w:r>
              <w:t>5</w:t>
            </w:r>
          </w:p>
        </w:tc>
      </w:tr>
      <w:tr w:rsidR="001452F5" w:rsidTr="001452F5">
        <w:tc>
          <w:tcPr>
            <w:tcW w:w="1659" w:type="dxa"/>
          </w:tcPr>
          <w:p w:rsidR="001452F5" w:rsidRDefault="001452F5" w:rsidP="001452F5">
            <w:r>
              <w:t>Data mining method selection</w:t>
            </w:r>
          </w:p>
        </w:tc>
        <w:tc>
          <w:tcPr>
            <w:tcW w:w="1659" w:type="dxa"/>
          </w:tcPr>
          <w:p w:rsidR="001452F5" w:rsidRDefault="001452F5" w:rsidP="001452F5">
            <w:r>
              <w:t>7days</w:t>
            </w:r>
          </w:p>
        </w:tc>
        <w:tc>
          <w:tcPr>
            <w:tcW w:w="1659" w:type="dxa"/>
          </w:tcPr>
          <w:p w:rsidR="001452F5" w:rsidRDefault="001452F5" w:rsidP="001452F5">
            <w:r>
              <w:t>07/22/21</w:t>
            </w:r>
          </w:p>
        </w:tc>
        <w:tc>
          <w:tcPr>
            <w:tcW w:w="1659" w:type="dxa"/>
          </w:tcPr>
          <w:p w:rsidR="001452F5" w:rsidRDefault="001452F5" w:rsidP="001452F5">
            <w:r>
              <w:t>08/04/21</w:t>
            </w:r>
          </w:p>
        </w:tc>
        <w:tc>
          <w:tcPr>
            <w:tcW w:w="1660" w:type="dxa"/>
          </w:tcPr>
          <w:p w:rsidR="001452F5" w:rsidRDefault="001452F5" w:rsidP="001452F5">
            <w:r>
              <w:t>6</w:t>
            </w:r>
          </w:p>
        </w:tc>
      </w:tr>
      <w:tr w:rsidR="001452F5" w:rsidTr="001452F5">
        <w:tc>
          <w:tcPr>
            <w:tcW w:w="1659" w:type="dxa"/>
          </w:tcPr>
          <w:p w:rsidR="001452F5" w:rsidRDefault="001452F5" w:rsidP="001452F5">
            <w:r>
              <w:t>Data mining algorithm selection</w:t>
            </w:r>
          </w:p>
        </w:tc>
        <w:tc>
          <w:tcPr>
            <w:tcW w:w="1659" w:type="dxa"/>
          </w:tcPr>
          <w:p w:rsidR="001452F5" w:rsidRDefault="001452F5" w:rsidP="001452F5">
            <w:r>
              <w:t>14days</w:t>
            </w:r>
          </w:p>
        </w:tc>
        <w:tc>
          <w:tcPr>
            <w:tcW w:w="1659" w:type="dxa"/>
          </w:tcPr>
          <w:p w:rsidR="001452F5" w:rsidRDefault="001452F5" w:rsidP="001452F5">
            <w:r>
              <w:t>08/05/21</w:t>
            </w:r>
          </w:p>
        </w:tc>
        <w:tc>
          <w:tcPr>
            <w:tcW w:w="1659" w:type="dxa"/>
          </w:tcPr>
          <w:p w:rsidR="001452F5" w:rsidRDefault="001452F5" w:rsidP="001452F5">
            <w:r>
              <w:t>08/21/21</w:t>
            </w:r>
          </w:p>
        </w:tc>
        <w:tc>
          <w:tcPr>
            <w:tcW w:w="1660" w:type="dxa"/>
          </w:tcPr>
          <w:p w:rsidR="001452F5" w:rsidRDefault="001452F5" w:rsidP="001452F5">
            <w:r>
              <w:t>5, 6, 7, 8</w:t>
            </w:r>
          </w:p>
        </w:tc>
      </w:tr>
      <w:tr w:rsidR="001452F5" w:rsidTr="001452F5">
        <w:tc>
          <w:tcPr>
            <w:tcW w:w="1659" w:type="dxa"/>
          </w:tcPr>
          <w:p w:rsidR="001452F5" w:rsidRDefault="001452F5" w:rsidP="001452F5">
            <w:r>
              <w:t>Data mining</w:t>
            </w:r>
          </w:p>
        </w:tc>
        <w:tc>
          <w:tcPr>
            <w:tcW w:w="1659" w:type="dxa"/>
          </w:tcPr>
          <w:p w:rsidR="001452F5" w:rsidRDefault="001452F5" w:rsidP="001452F5">
            <w:r>
              <w:t>14days</w:t>
            </w:r>
          </w:p>
        </w:tc>
        <w:tc>
          <w:tcPr>
            <w:tcW w:w="1659" w:type="dxa"/>
          </w:tcPr>
          <w:p w:rsidR="001452F5" w:rsidRDefault="001452F5" w:rsidP="001452F5">
            <w:r>
              <w:t>08/22/21</w:t>
            </w:r>
          </w:p>
        </w:tc>
        <w:tc>
          <w:tcPr>
            <w:tcW w:w="1659" w:type="dxa"/>
          </w:tcPr>
          <w:p w:rsidR="001452F5" w:rsidRDefault="001452F5" w:rsidP="001452F5">
            <w:r>
              <w:t>08/28/21</w:t>
            </w:r>
          </w:p>
        </w:tc>
        <w:tc>
          <w:tcPr>
            <w:tcW w:w="1660" w:type="dxa"/>
          </w:tcPr>
          <w:p w:rsidR="001452F5" w:rsidRDefault="001452F5" w:rsidP="001452F5">
            <w:r>
              <w:t>5, 6, 7, 8</w:t>
            </w:r>
          </w:p>
        </w:tc>
      </w:tr>
      <w:tr w:rsidR="001452F5" w:rsidTr="001452F5">
        <w:tc>
          <w:tcPr>
            <w:tcW w:w="1659" w:type="dxa"/>
          </w:tcPr>
          <w:p w:rsidR="001452F5" w:rsidRDefault="001452F5" w:rsidP="001452F5">
            <w:r>
              <w:t>Interpretation</w:t>
            </w:r>
          </w:p>
        </w:tc>
        <w:tc>
          <w:tcPr>
            <w:tcW w:w="1659" w:type="dxa"/>
          </w:tcPr>
          <w:p w:rsidR="001452F5" w:rsidRDefault="001452F5" w:rsidP="001452F5">
            <w:r>
              <w:t>7days</w:t>
            </w:r>
          </w:p>
        </w:tc>
        <w:tc>
          <w:tcPr>
            <w:tcW w:w="1659" w:type="dxa"/>
          </w:tcPr>
          <w:p w:rsidR="001452F5" w:rsidRDefault="001452F5" w:rsidP="001452F5">
            <w:r>
              <w:t>08/29/21</w:t>
            </w:r>
          </w:p>
        </w:tc>
        <w:tc>
          <w:tcPr>
            <w:tcW w:w="1659" w:type="dxa"/>
          </w:tcPr>
          <w:p w:rsidR="001452F5" w:rsidRDefault="001452F5" w:rsidP="001452F5">
            <w:r>
              <w:t>09/04/21</w:t>
            </w:r>
          </w:p>
        </w:tc>
        <w:tc>
          <w:tcPr>
            <w:tcW w:w="1660" w:type="dxa"/>
          </w:tcPr>
          <w:p w:rsidR="001452F5" w:rsidRDefault="001452F5" w:rsidP="001452F5">
            <w:r>
              <w:t>1, 2, 3, 4, 5, 6, 7, 8</w:t>
            </w:r>
          </w:p>
        </w:tc>
      </w:tr>
      <w:tr w:rsidR="001452F5" w:rsidTr="001452F5">
        <w:tc>
          <w:tcPr>
            <w:tcW w:w="1659" w:type="dxa"/>
          </w:tcPr>
          <w:p w:rsidR="001452F5" w:rsidRDefault="001452F5" w:rsidP="001452F5">
            <w:r>
              <w:t>Action</w:t>
            </w:r>
          </w:p>
        </w:tc>
        <w:tc>
          <w:tcPr>
            <w:tcW w:w="1659" w:type="dxa"/>
          </w:tcPr>
          <w:p w:rsidR="001452F5" w:rsidRDefault="001452F5" w:rsidP="001452F5">
            <w:r>
              <w:t>7days</w:t>
            </w:r>
          </w:p>
        </w:tc>
        <w:tc>
          <w:tcPr>
            <w:tcW w:w="1659" w:type="dxa"/>
          </w:tcPr>
          <w:p w:rsidR="001452F5" w:rsidRDefault="001452F5" w:rsidP="001452F5">
            <w:r>
              <w:t>09/05/21</w:t>
            </w:r>
          </w:p>
        </w:tc>
        <w:tc>
          <w:tcPr>
            <w:tcW w:w="1659" w:type="dxa"/>
          </w:tcPr>
          <w:p w:rsidR="001452F5" w:rsidRDefault="001452F5" w:rsidP="001452F5">
            <w:r>
              <w:t>09/12/21</w:t>
            </w:r>
          </w:p>
        </w:tc>
        <w:tc>
          <w:tcPr>
            <w:tcW w:w="1660" w:type="dxa"/>
          </w:tcPr>
          <w:p w:rsidR="001452F5" w:rsidRDefault="001452F5" w:rsidP="001452F5">
            <w:r>
              <w:t>9</w:t>
            </w:r>
          </w:p>
        </w:tc>
      </w:tr>
    </w:tbl>
    <w:p w:rsidR="001452F5" w:rsidRPr="001452F5" w:rsidRDefault="001452F5" w:rsidP="001452F5"/>
    <w:p w:rsidR="00EC26F1" w:rsidRPr="00EC26F1" w:rsidRDefault="00EC26F1" w:rsidP="00EC26F1">
      <w:pPr>
        <w:rPr>
          <w:lang w:val="en-GB"/>
        </w:rPr>
      </w:pPr>
      <w:r>
        <w:tab/>
      </w:r>
    </w:p>
    <w:tbl>
      <w:tblPr>
        <w:tblW w:w="830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78"/>
        <w:gridCol w:w="2077"/>
        <w:gridCol w:w="2077"/>
        <w:gridCol w:w="2077"/>
      </w:tblGrid>
      <w:tr w:rsidR="00EC26F1" w:rsidRPr="00EC26F1" w:rsidTr="00066931">
        <w:tc>
          <w:tcPr>
            <w:tcW w:w="2078" w:type="dxa"/>
            <w:shd w:val="clear" w:color="auto" w:fill="auto"/>
            <w:tcMar>
              <w:top w:w="100" w:type="dxa"/>
              <w:left w:w="100" w:type="dxa"/>
              <w:bottom w:w="100" w:type="dxa"/>
              <w:right w:w="100" w:type="dxa"/>
            </w:tcMar>
          </w:tcPr>
          <w:p w:rsidR="00EC26F1" w:rsidRPr="00EC26F1" w:rsidRDefault="00EC26F1" w:rsidP="00EC26F1">
            <w:pPr>
              <w:rPr>
                <w:lang w:val="en-GB"/>
              </w:rPr>
            </w:pPr>
            <w:r w:rsidRPr="00EC26F1">
              <w:rPr>
                <w:lang w:val="en-GB"/>
              </w:rPr>
              <w:t>Phase</w:t>
            </w:r>
          </w:p>
        </w:tc>
        <w:tc>
          <w:tcPr>
            <w:tcW w:w="2077" w:type="dxa"/>
            <w:shd w:val="clear" w:color="auto" w:fill="auto"/>
            <w:tcMar>
              <w:top w:w="100" w:type="dxa"/>
              <w:left w:w="100" w:type="dxa"/>
              <w:bottom w:w="100" w:type="dxa"/>
              <w:right w:w="100" w:type="dxa"/>
            </w:tcMar>
          </w:tcPr>
          <w:p w:rsidR="00EC26F1" w:rsidRPr="00EC26F1" w:rsidRDefault="00EC26F1" w:rsidP="00EC26F1">
            <w:pPr>
              <w:rPr>
                <w:lang w:val="en-GB"/>
              </w:rPr>
            </w:pPr>
            <w:r w:rsidRPr="00EC26F1">
              <w:rPr>
                <w:lang w:val="en-GB"/>
              </w:rPr>
              <w:t>Time</w:t>
            </w:r>
          </w:p>
        </w:tc>
        <w:tc>
          <w:tcPr>
            <w:tcW w:w="2077" w:type="dxa"/>
            <w:shd w:val="clear" w:color="auto" w:fill="auto"/>
            <w:tcMar>
              <w:top w:w="100" w:type="dxa"/>
              <w:left w:w="100" w:type="dxa"/>
              <w:bottom w:w="100" w:type="dxa"/>
              <w:right w:w="100" w:type="dxa"/>
            </w:tcMar>
          </w:tcPr>
          <w:p w:rsidR="00EC26F1" w:rsidRPr="001452F5" w:rsidRDefault="00EC26F1" w:rsidP="00EC26F1">
            <w:pPr>
              <w:rPr>
                <w:b/>
                <w:lang w:val="en-GB"/>
              </w:rPr>
            </w:pPr>
            <w:r w:rsidRPr="001452F5">
              <w:rPr>
                <w:b/>
                <w:lang w:val="en-GB"/>
              </w:rPr>
              <w:t>Resources</w:t>
            </w:r>
          </w:p>
        </w:tc>
        <w:tc>
          <w:tcPr>
            <w:tcW w:w="2077" w:type="dxa"/>
            <w:shd w:val="clear" w:color="auto" w:fill="auto"/>
            <w:tcMar>
              <w:top w:w="100" w:type="dxa"/>
              <w:left w:w="100" w:type="dxa"/>
              <w:bottom w:w="100" w:type="dxa"/>
              <w:right w:w="100" w:type="dxa"/>
            </w:tcMar>
          </w:tcPr>
          <w:p w:rsidR="00EC26F1" w:rsidRPr="001452F5" w:rsidRDefault="00EC26F1" w:rsidP="00EC26F1">
            <w:pPr>
              <w:rPr>
                <w:b/>
                <w:lang w:val="en-GB"/>
              </w:rPr>
            </w:pPr>
            <w:r w:rsidRPr="001452F5">
              <w:rPr>
                <w:b/>
                <w:lang w:val="en-GB"/>
              </w:rPr>
              <w:t>Risks</w:t>
            </w:r>
          </w:p>
        </w:tc>
      </w:tr>
      <w:tr w:rsidR="00EC26F1" w:rsidRPr="00EC26F1" w:rsidTr="00066931">
        <w:tc>
          <w:tcPr>
            <w:tcW w:w="2078" w:type="dxa"/>
            <w:shd w:val="clear" w:color="auto" w:fill="auto"/>
            <w:tcMar>
              <w:top w:w="100" w:type="dxa"/>
              <w:left w:w="100" w:type="dxa"/>
              <w:bottom w:w="100" w:type="dxa"/>
              <w:right w:w="100" w:type="dxa"/>
            </w:tcMar>
          </w:tcPr>
          <w:p w:rsidR="00EC26F1" w:rsidRPr="00EC26F1" w:rsidRDefault="00EC26F1" w:rsidP="00EC26F1">
            <w:pPr>
              <w:rPr>
                <w:lang w:val="en-GB"/>
              </w:rPr>
            </w:pPr>
            <w:r w:rsidRPr="00EC26F1">
              <w:rPr>
                <w:lang w:val="en-GB"/>
              </w:rPr>
              <w:t>Business understanding</w:t>
            </w:r>
          </w:p>
        </w:tc>
        <w:tc>
          <w:tcPr>
            <w:tcW w:w="2077" w:type="dxa"/>
            <w:shd w:val="clear" w:color="auto" w:fill="auto"/>
            <w:tcMar>
              <w:top w:w="100" w:type="dxa"/>
              <w:left w:w="100" w:type="dxa"/>
              <w:bottom w:w="100" w:type="dxa"/>
              <w:right w:w="100" w:type="dxa"/>
            </w:tcMar>
          </w:tcPr>
          <w:p w:rsidR="00EC26F1" w:rsidRPr="00EC26F1" w:rsidRDefault="00036DDA" w:rsidP="00EC26F1">
            <w:pPr>
              <w:rPr>
                <w:lang w:val="en-GB"/>
              </w:rPr>
            </w:pPr>
            <w:r>
              <w:rPr>
                <w:lang w:val="en-GB"/>
              </w:rPr>
              <w:t>One week</w:t>
            </w:r>
          </w:p>
        </w:tc>
        <w:tc>
          <w:tcPr>
            <w:tcW w:w="2077" w:type="dxa"/>
            <w:shd w:val="clear" w:color="auto" w:fill="auto"/>
            <w:tcMar>
              <w:top w:w="100" w:type="dxa"/>
              <w:left w:w="100" w:type="dxa"/>
              <w:bottom w:w="100" w:type="dxa"/>
              <w:right w:w="100" w:type="dxa"/>
            </w:tcMar>
          </w:tcPr>
          <w:p w:rsidR="00EC26F1" w:rsidRPr="00EC26F1" w:rsidRDefault="00EC26F1" w:rsidP="00EC26F1">
            <w:pPr>
              <w:rPr>
                <w:lang w:val="en-GB"/>
              </w:rPr>
            </w:pPr>
            <w:r w:rsidRPr="00EC26F1">
              <w:rPr>
                <w:lang w:val="en-GB"/>
              </w:rPr>
              <w:t>All analysts</w:t>
            </w:r>
          </w:p>
        </w:tc>
        <w:tc>
          <w:tcPr>
            <w:tcW w:w="2077" w:type="dxa"/>
            <w:shd w:val="clear" w:color="auto" w:fill="auto"/>
            <w:tcMar>
              <w:top w:w="100" w:type="dxa"/>
              <w:left w:w="100" w:type="dxa"/>
              <w:bottom w:w="100" w:type="dxa"/>
              <w:right w:w="100" w:type="dxa"/>
            </w:tcMar>
          </w:tcPr>
          <w:p w:rsidR="00EC26F1" w:rsidRPr="00EC26F1" w:rsidRDefault="00EC26F1" w:rsidP="00EC26F1">
            <w:pPr>
              <w:rPr>
                <w:lang w:val="en-GB"/>
              </w:rPr>
            </w:pPr>
            <w:r w:rsidRPr="00EC26F1">
              <w:rPr>
                <w:lang w:val="en-GB"/>
              </w:rPr>
              <w:t>National conditions gap</w:t>
            </w:r>
          </w:p>
          <w:p w:rsidR="00EC26F1" w:rsidRPr="00EC26F1" w:rsidRDefault="00EC26F1" w:rsidP="00EC26F1">
            <w:pPr>
              <w:rPr>
                <w:lang w:val="en-GB"/>
              </w:rPr>
            </w:pPr>
            <w:r w:rsidRPr="00EC26F1">
              <w:rPr>
                <w:lang w:val="en-GB"/>
              </w:rPr>
              <w:t>Information gap</w:t>
            </w:r>
          </w:p>
        </w:tc>
      </w:tr>
      <w:tr w:rsidR="00EC26F1" w:rsidRPr="00EC26F1" w:rsidTr="00066931">
        <w:tc>
          <w:tcPr>
            <w:tcW w:w="2078" w:type="dxa"/>
            <w:shd w:val="clear" w:color="auto" w:fill="auto"/>
            <w:tcMar>
              <w:top w:w="100" w:type="dxa"/>
              <w:left w:w="100" w:type="dxa"/>
              <w:bottom w:w="100" w:type="dxa"/>
              <w:right w:w="100" w:type="dxa"/>
            </w:tcMar>
          </w:tcPr>
          <w:p w:rsidR="00EC26F1" w:rsidRPr="00EC26F1" w:rsidRDefault="00EC26F1" w:rsidP="00EC26F1">
            <w:pPr>
              <w:rPr>
                <w:lang w:val="en-GB"/>
              </w:rPr>
            </w:pPr>
            <w:r w:rsidRPr="00EC26F1">
              <w:rPr>
                <w:lang w:val="en-GB"/>
              </w:rPr>
              <w:t>Data understanding</w:t>
            </w:r>
          </w:p>
        </w:tc>
        <w:tc>
          <w:tcPr>
            <w:tcW w:w="2077" w:type="dxa"/>
            <w:shd w:val="clear" w:color="auto" w:fill="auto"/>
            <w:tcMar>
              <w:top w:w="100" w:type="dxa"/>
              <w:left w:w="100" w:type="dxa"/>
              <w:bottom w:w="100" w:type="dxa"/>
              <w:right w:w="100" w:type="dxa"/>
            </w:tcMar>
          </w:tcPr>
          <w:p w:rsidR="00EC26F1" w:rsidRPr="00EC26F1" w:rsidRDefault="00EC26F1" w:rsidP="00EC26F1">
            <w:pPr>
              <w:rPr>
                <w:lang w:val="en-GB"/>
              </w:rPr>
            </w:pPr>
            <w:r>
              <w:rPr>
                <w:lang w:val="en-GB"/>
              </w:rPr>
              <w:t xml:space="preserve">Two </w:t>
            </w:r>
            <w:r w:rsidRPr="00EC26F1">
              <w:rPr>
                <w:lang w:val="en-GB"/>
              </w:rPr>
              <w:t>weeks</w:t>
            </w:r>
          </w:p>
        </w:tc>
        <w:tc>
          <w:tcPr>
            <w:tcW w:w="2077" w:type="dxa"/>
            <w:shd w:val="clear" w:color="auto" w:fill="auto"/>
            <w:tcMar>
              <w:top w:w="100" w:type="dxa"/>
              <w:left w:w="100" w:type="dxa"/>
              <w:bottom w:w="100" w:type="dxa"/>
              <w:right w:w="100" w:type="dxa"/>
            </w:tcMar>
          </w:tcPr>
          <w:p w:rsidR="00EC26F1" w:rsidRPr="00EC26F1" w:rsidRDefault="00EC26F1" w:rsidP="00EC26F1">
            <w:pPr>
              <w:rPr>
                <w:lang w:val="en-GB"/>
              </w:rPr>
            </w:pPr>
            <w:r w:rsidRPr="00EC26F1">
              <w:rPr>
                <w:lang w:val="en-GB"/>
              </w:rPr>
              <w:t>All analysts</w:t>
            </w:r>
          </w:p>
        </w:tc>
        <w:tc>
          <w:tcPr>
            <w:tcW w:w="2077" w:type="dxa"/>
            <w:shd w:val="clear" w:color="auto" w:fill="auto"/>
            <w:tcMar>
              <w:top w:w="100" w:type="dxa"/>
              <w:left w:w="100" w:type="dxa"/>
              <w:bottom w:w="100" w:type="dxa"/>
              <w:right w:w="100" w:type="dxa"/>
            </w:tcMar>
          </w:tcPr>
          <w:p w:rsidR="00EC26F1" w:rsidRPr="00EC26F1" w:rsidRDefault="00EC26F1" w:rsidP="00EC26F1">
            <w:pPr>
              <w:rPr>
                <w:lang w:val="en-GB"/>
              </w:rPr>
            </w:pPr>
            <w:r w:rsidRPr="00EC26F1">
              <w:rPr>
                <w:lang w:val="en-GB"/>
              </w:rPr>
              <w:t>Data problems, technology problems</w:t>
            </w:r>
          </w:p>
        </w:tc>
      </w:tr>
      <w:tr w:rsidR="00EC26F1" w:rsidRPr="00EC26F1" w:rsidTr="00066931">
        <w:tc>
          <w:tcPr>
            <w:tcW w:w="2078" w:type="dxa"/>
            <w:shd w:val="clear" w:color="auto" w:fill="auto"/>
            <w:tcMar>
              <w:top w:w="100" w:type="dxa"/>
              <w:left w:w="100" w:type="dxa"/>
              <w:bottom w:w="100" w:type="dxa"/>
              <w:right w:w="100" w:type="dxa"/>
            </w:tcMar>
          </w:tcPr>
          <w:p w:rsidR="00EC26F1" w:rsidRPr="00EC26F1" w:rsidRDefault="00EC26F1" w:rsidP="00EC26F1">
            <w:pPr>
              <w:rPr>
                <w:lang w:val="en-GB"/>
              </w:rPr>
            </w:pPr>
            <w:r w:rsidRPr="00EC26F1">
              <w:rPr>
                <w:lang w:val="en-GB"/>
              </w:rPr>
              <w:t>Data preparation</w:t>
            </w:r>
          </w:p>
        </w:tc>
        <w:tc>
          <w:tcPr>
            <w:tcW w:w="2077" w:type="dxa"/>
            <w:shd w:val="clear" w:color="auto" w:fill="auto"/>
            <w:tcMar>
              <w:top w:w="100" w:type="dxa"/>
              <w:left w:w="100" w:type="dxa"/>
              <w:bottom w:w="100" w:type="dxa"/>
              <w:right w:w="100" w:type="dxa"/>
            </w:tcMar>
          </w:tcPr>
          <w:p w:rsidR="00EC26F1" w:rsidRPr="00EC26F1" w:rsidRDefault="00EC26F1" w:rsidP="00EC26F1">
            <w:pPr>
              <w:rPr>
                <w:lang w:val="en-GB"/>
              </w:rPr>
            </w:pPr>
            <w:r>
              <w:rPr>
                <w:lang w:val="en-GB"/>
              </w:rPr>
              <w:t xml:space="preserve">Two </w:t>
            </w:r>
            <w:r w:rsidRPr="00EC26F1">
              <w:rPr>
                <w:lang w:val="en-GB"/>
              </w:rPr>
              <w:t>weeks</w:t>
            </w:r>
          </w:p>
        </w:tc>
        <w:tc>
          <w:tcPr>
            <w:tcW w:w="2077" w:type="dxa"/>
            <w:shd w:val="clear" w:color="auto" w:fill="auto"/>
            <w:tcMar>
              <w:top w:w="100" w:type="dxa"/>
              <w:left w:w="100" w:type="dxa"/>
              <w:bottom w:w="100" w:type="dxa"/>
              <w:right w:w="100" w:type="dxa"/>
            </w:tcMar>
          </w:tcPr>
          <w:p w:rsidR="00EC26F1" w:rsidRPr="00EC26F1" w:rsidRDefault="00EC26F1" w:rsidP="00EC26F1">
            <w:pPr>
              <w:rPr>
                <w:lang w:val="en-GB"/>
              </w:rPr>
            </w:pPr>
            <w:r w:rsidRPr="00EC26F1">
              <w:rPr>
                <w:lang w:val="en-GB"/>
              </w:rPr>
              <w:t>Data mining consultant, economist</w:t>
            </w:r>
          </w:p>
        </w:tc>
        <w:tc>
          <w:tcPr>
            <w:tcW w:w="2077" w:type="dxa"/>
            <w:shd w:val="clear" w:color="auto" w:fill="auto"/>
            <w:tcMar>
              <w:top w:w="100" w:type="dxa"/>
              <w:left w:w="100" w:type="dxa"/>
              <w:bottom w:w="100" w:type="dxa"/>
              <w:right w:w="100" w:type="dxa"/>
            </w:tcMar>
          </w:tcPr>
          <w:p w:rsidR="00EC26F1" w:rsidRPr="00EC26F1" w:rsidRDefault="00EC26F1" w:rsidP="00EC26F1">
            <w:pPr>
              <w:rPr>
                <w:lang w:val="en-GB"/>
              </w:rPr>
            </w:pPr>
            <w:r w:rsidRPr="00EC26F1">
              <w:rPr>
                <w:lang w:val="en-GB"/>
              </w:rPr>
              <w:t>Data problems, technology problems,</w:t>
            </w:r>
          </w:p>
        </w:tc>
      </w:tr>
      <w:tr w:rsidR="00EC26F1" w:rsidRPr="00EC26F1" w:rsidTr="00066931">
        <w:tc>
          <w:tcPr>
            <w:tcW w:w="2078" w:type="dxa"/>
            <w:shd w:val="clear" w:color="auto" w:fill="auto"/>
            <w:tcMar>
              <w:top w:w="100" w:type="dxa"/>
              <w:left w:w="100" w:type="dxa"/>
              <w:bottom w:w="100" w:type="dxa"/>
              <w:right w:w="100" w:type="dxa"/>
            </w:tcMar>
          </w:tcPr>
          <w:p w:rsidR="00EC26F1" w:rsidRPr="00EC26F1" w:rsidRDefault="00EC26F1" w:rsidP="00EC26F1">
            <w:pPr>
              <w:rPr>
                <w:lang w:val="en-GB"/>
              </w:rPr>
            </w:pPr>
            <w:r w:rsidRPr="00EC26F1">
              <w:rPr>
                <w:lang w:val="en-GB"/>
              </w:rPr>
              <w:t>Modeling</w:t>
            </w:r>
          </w:p>
        </w:tc>
        <w:tc>
          <w:tcPr>
            <w:tcW w:w="2077" w:type="dxa"/>
            <w:shd w:val="clear" w:color="auto" w:fill="auto"/>
            <w:tcMar>
              <w:top w:w="100" w:type="dxa"/>
              <w:left w:w="100" w:type="dxa"/>
              <w:bottom w:w="100" w:type="dxa"/>
              <w:right w:w="100" w:type="dxa"/>
            </w:tcMar>
          </w:tcPr>
          <w:p w:rsidR="00EC26F1" w:rsidRPr="00EC26F1" w:rsidRDefault="00036DDA" w:rsidP="00EC26F1">
            <w:pPr>
              <w:rPr>
                <w:lang w:val="en-GB"/>
              </w:rPr>
            </w:pPr>
            <w:r>
              <w:rPr>
                <w:lang w:val="en-GB"/>
              </w:rPr>
              <w:t>One week</w:t>
            </w:r>
            <w:r w:rsidR="00EC26F1" w:rsidRPr="00EC26F1">
              <w:rPr>
                <w:lang w:val="en-GB"/>
              </w:rPr>
              <w:t xml:space="preserve"> </w:t>
            </w:r>
          </w:p>
        </w:tc>
        <w:tc>
          <w:tcPr>
            <w:tcW w:w="2077" w:type="dxa"/>
            <w:shd w:val="clear" w:color="auto" w:fill="auto"/>
            <w:tcMar>
              <w:top w:w="100" w:type="dxa"/>
              <w:left w:w="100" w:type="dxa"/>
              <w:bottom w:w="100" w:type="dxa"/>
              <w:right w:w="100" w:type="dxa"/>
            </w:tcMar>
          </w:tcPr>
          <w:p w:rsidR="00EC26F1" w:rsidRPr="00EC26F1" w:rsidRDefault="00EC26F1" w:rsidP="00EC26F1">
            <w:pPr>
              <w:rPr>
                <w:lang w:val="en-GB"/>
              </w:rPr>
            </w:pPr>
            <w:r w:rsidRPr="00EC26F1">
              <w:rPr>
                <w:lang w:val="en-GB"/>
              </w:rPr>
              <w:t>Data mining cousultant</w:t>
            </w:r>
          </w:p>
        </w:tc>
        <w:tc>
          <w:tcPr>
            <w:tcW w:w="2077" w:type="dxa"/>
            <w:shd w:val="clear" w:color="auto" w:fill="auto"/>
            <w:tcMar>
              <w:top w:w="100" w:type="dxa"/>
              <w:left w:w="100" w:type="dxa"/>
              <w:bottom w:w="100" w:type="dxa"/>
              <w:right w:w="100" w:type="dxa"/>
            </w:tcMar>
          </w:tcPr>
          <w:p w:rsidR="00EC26F1" w:rsidRPr="00EC26F1" w:rsidRDefault="00EC26F1" w:rsidP="00EC26F1">
            <w:pPr>
              <w:rPr>
                <w:lang w:val="en-GB"/>
              </w:rPr>
            </w:pPr>
            <w:r w:rsidRPr="00EC26F1">
              <w:rPr>
                <w:lang w:val="en-GB"/>
              </w:rPr>
              <w:t>Data problems, technology problems</w:t>
            </w:r>
          </w:p>
        </w:tc>
      </w:tr>
      <w:tr w:rsidR="00EC26F1" w:rsidRPr="00EC26F1" w:rsidTr="00066931">
        <w:tc>
          <w:tcPr>
            <w:tcW w:w="2078" w:type="dxa"/>
            <w:shd w:val="clear" w:color="auto" w:fill="auto"/>
            <w:tcMar>
              <w:top w:w="100" w:type="dxa"/>
              <w:left w:w="100" w:type="dxa"/>
              <w:bottom w:w="100" w:type="dxa"/>
              <w:right w:w="100" w:type="dxa"/>
            </w:tcMar>
          </w:tcPr>
          <w:p w:rsidR="00EC26F1" w:rsidRPr="00EC26F1" w:rsidRDefault="00EC26F1" w:rsidP="00EC26F1">
            <w:pPr>
              <w:rPr>
                <w:lang w:val="en-GB"/>
              </w:rPr>
            </w:pPr>
            <w:r w:rsidRPr="00EC26F1">
              <w:rPr>
                <w:lang w:val="en-GB"/>
              </w:rPr>
              <w:t>Evaluation</w:t>
            </w:r>
          </w:p>
        </w:tc>
        <w:tc>
          <w:tcPr>
            <w:tcW w:w="2077" w:type="dxa"/>
            <w:shd w:val="clear" w:color="auto" w:fill="auto"/>
            <w:tcMar>
              <w:top w:w="100" w:type="dxa"/>
              <w:left w:w="100" w:type="dxa"/>
              <w:bottom w:w="100" w:type="dxa"/>
              <w:right w:w="100" w:type="dxa"/>
            </w:tcMar>
          </w:tcPr>
          <w:p w:rsidR="00EC26F1" w:rsidRPr="00EC26F1" w:rsidRDefault="00EC26F1" w:rsidP="00EC26F1">
            <w:pPr>
              <w:rPr>
                <w:lang w:val="en-GB"/>
              </w:rPr>
            </w:pPr>
            <w:r>
              <w:rPr>
                <w:lang w:val="en-GB"/>
              </w:rPr>
              <w:t>Two</w:t>
            </w:r>
            <w:r w:rsidRPr="00EC26F1">
              <w:rPr>
                <w:lang w:val="en-GB"/>
              </w:rPr>
              <w:t xml:space="preserve"> weeks</w:t>
            </w:r>
          </w:p>
        </w:tc>
        <w:tc>
          <w:tcPr>
            <w:tcW w:w="2077" w:type="dxa"/>
            <w:shd w:val="clear" w:color="auto" w:fill="auto"/>
            <w:tcMar>
              <w:top w:w="100" w:type="dxa"/>
              <w:left w:w="100" w:type="dxa"/>
              <w:bottom w:w="100" w:type="dxa"/>
              <w:right w:w="100" w:type="dxa"/>
            </w:tcMar>
          </w:tcPr>
          <w:p w:rsidR="00EC26F1" w:rsidRPr="00EC26F1" w:rsidRDefault="00EC26F1" w:rsidP="00EC26F1">
            <w:pPr>
              <w:rPr>
                <w:lang w:val="en-GB"/>
              </w:rPr>
            </w:pPr>
            <w:r w:rsidRPr="00EC26F1">
              <w:rPr>
                <w:lang w:val="en-GB"/>
              </w:rPr>
              <w:t>All analysts</w:t>
            </w:r>
          </w:p>
        </w:tc>
        <w:tc>
          <w:tcPr>
            <w:tcW w:w="2077" w:type="dxa"/>
            <w:shd w:val="clear" w:color="auto" w:fill="auto"/>
            <w:tcMar>
              <w:top w:w="100" w:type="dxa"/>
              <w:left w:w="100" w:type="dxa"/>
              <w:bottom w:w="100" w:type="dxa"/>
              <w:right w:w="100" w:type="dxa"/>
            </w:tcMar>
          </w:tcPr>
          <w:p w:rsidR="00EC26F1" w:rsidRPr="00EC26F1" w:rsidRDefault="00EC26F1" w:rsidP="00EC26F1">
            <w:pPr>
              <w:rPr>
                <w:lang w:val="en-GB"/>
              </w:rPr>
            </w:pPr>
            <w:r w:rsidRPr="00EC26F1">
              <w:rPr>
                <w:lang w:val="en-GB"/>
              </w:rPr>
              <w:t>inability to implement results</w:t>
            </w:r>
          </w:p>
        </w:tc>
      </w:tr>
      <w:tr w:rsidR="00EC26F1" w:rsidRPr="00EC26F1" w:rsidTr="00066931">
        <w:tc>
          <w:tcPr>
            <w:tcW w:w="2078" w:type="dxa"/>
            <w:shd w:val="clear" w:color="auto" w:fill="auto"/>
            <w:tcMar>
              <w:top w:w="100" w:type="dxa"/>
              <w:left w:w="100" w:type="dxa"/>
              <w:bottom w:w="100" w:type="dxa"/>
              <w:right w:w="100" w:type="dxa"/>
            </w:tcMar>
          </w:tcPr>
          <w:p w:rsidR="00EC26F1" w:rsidRPr="00EC26F1" w:rsidRDefault="00EC26F1" w:rsidP="00EC26F1">
            <w:pPr>
              <w:rPr>
                <w:lang w:val="en-GB"/>
              </w:rPr>
            </w:pPr>
            <w:r w:rsidRPr="00EC26F1">
              <w:rPr>
                <w:lang w:val="en-GB"/>
              </w:rPr>
              <w:t>Deployment</w:t>
            </w:r>
          </w:p>
        </w:tc>
        <w:tc>
          <w:tcPr>
            <w:tcW w:w="2077" w:type="dxa"/>
            <w:shd w:val="clear" w:color="auto" w:fill="auto"/>
            <w:tcMar>
              <w:top w:w="100" w:type="dxa"/>
              <w:left w:w="100" w:type="dxa"/>
              <w:bottom w:w="100" w:type="dxa"/>
              <w:right w:w="100" w:type="dxa"/>
            </w:tcMar>
          </w:tcPr>
          <w:p w:rsidR="00EC26F1" w:rsidRPr="00EC26F1" w:rsidRDefault="00EC26F1" w:rsidP="00EC26F1">
            <w:pPr>
              <w:rPr>
                <w:lang w:val="en-GB"/>
              </w:rPr>
            </w:pPr>
            <w:r>
              <w:rPr>
                <w:lang w:val="en-GB"/>
              </w:rPr>
              <w:t>Two</w:t>
            </w:r>
            <w:r w:rsidRPr="00EC26F1">
              <w:rPr>
                <w:lang w:val="en-GB"/>
              </w:rPr>
              <w:t xml:space="preserve"> weeks</w:t>
            </w:r>
          </w:p>
        </w:tc>
        <w:tc>
          <w:tcPr>
            <w:tcW w:w="2077" w:type="dxa"/>
            <w:shd w:val="clear" w:color="auto" w:fill="auto"/>
            <w:tcMar>
              <w:top w:w="100" w:type="dxa"/>
              <w:left w:w="100" w:type="dxa"/>
              <w:bottom w:w="100" w:type="dxa"/>
              <w:right w:w="100" w:type="dxa"/>
            </w:tcMar>
          </w:tcPr>
          <w:p w:rsidR="00EC26F1" w:rsidRPr="00EC26F1" w:rsidRDefault="00EC26F1" w:rsidP="00EC26F1">
            <w:pPr>
              <w:rPr>
                <w:lang w:val="en-GB"/>
              </w:rPr>
            </w:pPr>
            <w:r w:rsidRPr="00EC26F1">
              <w:rPr>
                <w:lang w:val="en-GB"/>
              </w:rPr>
              <w:t>All analysts</w:t>
            </w:r>
          </w:p>
        </w:tc>
        <w:tc>
          <w:tcPr>
            <w:tcW w:w="2077" w:type="dxa"/>
            <w:shd w:val="clear" w:color="auto" w:fill="auto"/>
            <w:tcMar>
              <w:top w:w="100" w:type="dxa"/>
              <w:left w:w="100" w:type="dxa"/>
              <w:bottom w:w="100" w:type="dxa"/>
              <w:right w:w="100" w:type="dxa"/>
            </w:tcMar>
          </w:tcPr>
          <w:p w:rsidR="00EC26F1" w:rsidRPr="00EC26F1" w:rsidRDefault="00EC26F1" w:rsidP="00EC26F1">
            <w:pPr>
              <w:rPr>
                <w:lang w:val="en-GB"/>
              </w:rPr>
            </w:pPr>
            <w:r w:rsidRPr="00EC26F1">
              <w:rPr>
                <w:lang w:val="en-GB"/>
              </w:rPr>
              <w:t>Economic problems,</w:t>
            </w:r>
            <w:r>
              <w:rPr>
                <w:lang w:val="en-GB"/>
              </w:rPr>
              <w:t xml:space="preserve"> </w:t>
            </w:r>
            <w:r w:rsidRPr="00EC26F1">
              <w:rPr>
                <w:lang w:val="en-GB"/>
              </w:rPr>
              <w:t>inability</w:t>
            </w:r>
          </w:p>
          <w:p w:rsidR="00EC26F1" w:rsidRPr="00EC26F1" w:rsidRDefault="00EC26F1" w:rsidP="00EC26F1">
            <w:pPr>
              <w:rPr>
                <w:lang w:val="en-GB"/>
              </w:rPr>
            </w:pPr>
            <w:r w:rsidRPr="00EC26F1">
              <w:rPr>
                <w:lang w:val="en-GB"/>
              </w:rPr>
              <w:t>to implement results</w:t>
            </w:r>
          </w:p>
          <w:p w:rsidR="00EC26F1" w:rsidRPr="00EC26F1" w:rsidRDefault="00EC26F1" w:rsidP="00EC26F1">
            <w:pPr>
              <w:rPr>
                <w:lang w:val="en-GB"/>
              </w:rPr>
            </w:pPr>
          </w:p>
        </w:tc>
      </w:tr>
    </w:tbl>
    <w:p w:rsidR="00EC26F1" w:rsidRPr="00EC26F1" w:rsidRDefault="00036DDA" w:rsidP="000D7CEB">
      <w:pPr>
        <w:jc w:val="center"/>
        <w:rPr>
          <w:lang w:val="en-GB"/>
        </w:rPr>
      </w:pPr>
      <w:r>
        <w:rPr>
          <w:lang w:val="en-GB"/>
        </w:rPr>
        <w:t>Figure 1: Project Plan Table</w:t>
      </w:r>
    </w:p>
    <w:p w:rsidR="00A42FA8" w:rsidRDefault="00036DDA" w:rsidP="00A42FA8">
      <w:r>
        <w:rPr>
          <w:noProof/>
        </w:rPr>
        <w:lastRenderedPageBreak/>
        <w:drawing>
          <wp:inline distT="0" distB="0" distL="0" distR="0" wp14:anchorId="1A5E4B06" wp14:editId="2E70EEC3">
            <wp:extent cx="5274310" cy="3958590"/>
            <wp:effectExtent l="0" t="0" r="2540" b="381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3958590"/>
                    </a:xfrm>
                    <a:prstGeom prst="rect">
                      <a:avLst/>
                    </a:prstGeom>
                  </pic:spPr>
                </pic:pic>
              </a:graphicData>
            </a:graphic>
          </wp:inline>
        </w:drawing>
      </w:r>
    </w:p>
    <w:p w:rsidR="00036DDA" w:rsidRDefault="00036DDA" w:rsidP="00036DDA">
      <w:pPr>
        <w:jc w:val="center"/>
      </w:pPr>
      <w:r>
        <w:t>Figure 2: Gantt Chart</w:t>
      </w:r>
    </w:p>
    <w:p w:rsidR="00A42FA8" w:rsidRDefault="00A42FA8" w:rsidP="004C19DE">
      <w:pPr>
        <w:pStyle w:val="1"/>
      </w:pPr>
      <w:bookmarkStart w:id="5" w:name="_Toc68767421"/>
      <w:r>
        <w:t xml:space="preserve">Step 2: </w:t>
      </w:r>
      <w:r w:rsidRPr="00A42FA8">
        <w:t>busin</w:t>
      </w:r>
      <w:r>
        <w:t>ess and situation understanding</w:t>
      </w:r>
      <w:bookmarkEnd w:id="5"/>
    </w:p>
    <w:p w:rsidR="00A42FA8" w:rsidRDefault="00A42FA8" w:rsidP="004C19DE">
      <w:pPr>
        <w:pStyle w:val="2"/>
      </w:pPr>
      <w:bookmarkStart w:id="6" w:name="_Toc68767422"/>
      <w:r>
        <w:t>2.1 Collect initial data</w:t>
      </w:r>
      <w:bookmarkEnd w:id="6"/>
    </w:p>
    <w:p w:rsidR="001452F5" w:rsidRPr="001452F5" w:rsidRDefault="001452F5" w:rsidP="00A42FA8">
      <w:pPr>
        <w:ind w:left="420"/>
        <w:rPr>
          <w:b/>
        </w:rPr>
      </w:pPr>
      <w:r w:rsidRPr="001452F5">
        <w:rPr>
          <w:b/>
        </w:rPr>
        <w:t>Data collection process:</w:t>
      </w:r>
    </w:p>
    <w:p w:rsidR="00A42FA8" w:rsidRDefault="00A42FA8" w:rsidP="00A42FA8">
      <w:pPr>
        <w:ind w:left="420"/>
      </w:pPr>
      <w:r>
        <w:t>The initial data was collected from Kaggle</w:t>
      </w:r>
      <w:sdt>
        <w:sdtPr>
          <w:id w:val="-78451164"/>
          <w:citation/>
        </w:sdtPr>
        <w:sdtEndPr/>
        <w:sdtContent>
          <w:r>
            <w:fldChar w:fldCharType="begin"/>
          </w:r>
          <w:r>
            <w:instrText xml:space="preserve">CITATION Kag \l 2052 </w:instrText>
          </w:r>
          <w:r>
            <w:fldChar w:fldCharType="separate"/>
          </w:r>
          <w:r>
            <w:rPr>
              <w:noProof/>
            </w:rPr>
            <w:t xml:space="preserve"> </w:t>
          </w:r>
          <w:r>
            <w:rPr>
              <w:rFonts w:hint="eastAsia"/>
              <w:noProof/>
            </w:rPr>
            <w:t>(Kaggle, 2021)</w:t>
          </w:r>
          <w:r>
            <w:fldChar w:fldCharType="end"/>
          </w:r>
        </w:sdtContent>
      </w:sdt>
      <w:r>
        <w:t>,</w:t>
      </w:r>
      <w:r w:rsidR="000D7CEB">
        <w:t>(</w:t>
      </w:r>
      <w:r w:rsidR="000D7CEB" w:rsidRPr="000D7CEB">
        <w:t>https://www.kaggle.com/sudalairajkumar/covid19-in-italy</w:t>
      </w:r>
      <w:r w:rsidR="000D7CEB">
        <w:t>),</w:t>
      </w:r>
      <w:r>
        <w:t xml:space="preserve"> a free dataset modeling platform. </w:t>
      </w:r>
      <w:r w:rsidRPr="00A42FA8">
        <w:t xml:space="preserve">Detailed data on the </w:t>
      </w:r>
      <w:r>
        <w:t>Covid-19</w:t>
      </w:r>
      <w:r w:rsidRPr="00A42FA8">
        <w:t xml:space="preserve">epidemic </w:t>
      </w:r>
      <w:r>
        <w:t>is</w:t>
      </w:r>
      <w:r w:rsidRPr="00A42FA8">
        <w:t xml:space="preserve"> available free of charge on this website</w:t>
      </w:r>
      <w:r>
        <w:t>. After searching and screening, Italy's dataset</w:t>
      </w:r>
      <w:r w:rsidRPr="00A42FA8">
        <w:t xml:space="preserve"> in 2020 </w:t>
      </w:r>
      <w:r>
        <w:t xml:space="preserve">was selected </w:t>
      </w:r>
      <w:r w:rsidRPr="00A42FA8">
        <w:t>as the analysis object</w:t>
      </w:r>
      <w:r>
        <w:t xml:space="preserve"> b</w:t>
      </w:r>
      <w:r w:rsidRPr="00A42FA8">
        <w:t xml:space="preserve">ecause </w:t>
      </w:r>
      <w:r>
        <w:t>Itay</w:t>
      </w:r>
      <w:r w:rsidRPr="00A42FA8">
        <w:t xml:space="preserve"> can easily represent </w:t>
      </w:r>
      <w:r>
        <w:t>developed countries' efforts and result</w:t>
      </w:r>
      <w:r w:rsidRPr="00A42FA8">
        <w:t>s to deal with the epidemic</w:t>
      </w:r>
      <w:r>
        <w:t xml:space="preserve">. </w:t>
      </w:r>
    </w:p>
    <w:p w:rsidR="00A42FA8" w:rsidRDefault="00A42FA8" w:rsidP="00A42FA8">
      <w:pPr>
        <w:ind w:left="420"/>
      </w:pPr>
      <w:r>
        <w:t xml:space="preserve">During the dataset selection part, </w:t>
      </w:r>
      <w:r w:rsidRPr="00A42FA8">
        <w:t xml:space="preserve">The date column </w:t>
      </w:r>
      <w:r>
        <w:t>format of the selected data is month-day-year</w:t>
      </w:r>
      <w:r w:rsidRPr="00A42FA8">
        <w:t>. So I divided the date format column into three columns: year, month</w:t>
      </w:r>
      <w:r>
        <w:t>,</w:t>
      </w:r>
      <w:r w:rsidRPr="00A42FA8">
        <w:t xml:space="preserve"> and day, which can more intuitively reflect the trend of infected people over time</w:t>
      </w:r>
      <w:r>
        <w:t xml:space="preserve">. </w:t>
      </w:r>
    </w:p>
    <w:p w:rsidR="00EC26F1" w:rsidRDefault="001452F5" w:rsidP="001452F5">
      <w:pPr>
        <w:ind w:left="420"/>
        <w:jc w:val="left"/>
      </w:pPr>
      <w:r>
        <w:t xml:space="preserve">I use spark.read.csv to collect the initial data. </w:t>
      </w:r>
      <w:r>
        <w:rPr>
          <w:noProof/>
        </w:rPr>
        <w:drawing>
          <wp:inline distT="0" distB="0" distL="0" distR="0" wp14:anchorId="30DBCDE2" wp14:editId="032455C5">
            <wp:extent cx="5274310" cy="488950"/>
            <wp:effectExtent l="0" t="0" r="2540" b="635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488950"/>
                    </a:xfrm>
                    <a:prstGeom prst="rect">
                      <a:avLst/>
                    </a:prstGeom>
                  </pic:spPr>
                </pic:pic>
              </a:graphicData>
            </a:graphic>
          </wp:inline>
        </w:drawing>
      </w:r>
    </w:p>
    <w:p w:rsidR="001452F5" w:rsidRPr="001452F5" w:rsidRDefault="001452F5" w:rsidP="001452F5">
      <w:pPr>
        <w:ind w:left="420"/>
        <w:jc w:val="left"/>
        <w:rPr>
          <w:b/>
        </w:rPr>
      </w:pPr>
      <w:r w:rsidRPr="001452F5">
        <w:rPr>
          <w:b/>
        </w:rPr>
        <w:t>Data privacy issue:</w:t>
      </w:r>
    </w:p>
    <w:p w:rsidR="001452F5" w:rsidRDefault="001452F5" w:rsidP="001452F5">
      <w:pPr>
        <w:ind w:left="420"/>
        <w:jc w:val="left"/>
      </w:pPr>
      <w:r>
        <w:t>This is an open</w:t>
      </w:r>
      <w:r w:rsidR="00864436">
        <w:t>-</w:t>
      </w:r>
      <w:r>
        <w:t xml:space="preserve">source dataset uploaded to </w:t>
      </w:r>
      <w:r w:rsidR="00864436">
        <w:t>K</w:t>
      </w:r>
      <w:r>
        <w:t>aggle</w:t>
      </w:r>
      <w:r w:rsidR="00864436">
        <w:t>. S</w:t>
      </w:r>
      <w:r>
        <w:t>o there are no priva</w:t>
      </w:r>
      <w:r w:rsidR="00864436">
        <w:t>c</w:t>
      </w:r>
      <w:r>
        <w:t xml:space="preserve">y issues. Also, the data source is not </w:t>
      </w:r>
      <w:r w:rsidR="00864436">
        <w:t xml:space="preserve">the </w:t>
      </w:r>
      <w:r>
        <w:t>Ital</w:t>
      </w:r>
      <w:r w:rsidR="00864436">
        <w:t>ian</w:t>
      </w:r>
      <w:r>
        <w:t xml:space="preserve"> government, so the re</w:t>
      </w:r>
      <w:r w:rsidR="00864436">
        <w:t>lia</w:t>
      </w:r>
      <w:r>
        <w:t xml:space="preserve">bility of the data can not </w:t>
      </w:r>
      <w:r>
        <w:lastRenderedPageBreak/>
        <w:t xml:space="preserve">be guaranteed. </w:t>
      </w:r>
    </w:p>
    <w:p w:rsidR="001452F5" w:rsidRDefault="001452F5" w:rsidP="001452F5">
      <w:pPr>
        <w:ind w:left="420"/>
        <w:jc w:val="left"/>
        <w:rPr>
          <w:b/>
        </w:rPr>
      </w:pPr>
      <w:r w:rsidRPr="001452F5">
        <w:rPr>
          <w:b/>
        </w:rPr>
        <w:t>Issue encountered during data collection</w:t>
      </w:r>
      <w:r>
        <w:rPr>
          <w:b/>
        </w:rPr>
        <w:t>:</w:t>
      </w:r>
    </w:p>
    <w:p w:rsidR="001452F5" w:rsidRDefault="001452F5" w:rsidP="001452F5">
      <w:pPr>
        <w:ind w:left="420"/>
        <w:jc w:val="left"/>
      </w:pPr>
      <w:r w:rsidRPr="001452F5">
        <w:t>The date form in the original dataset is recorded as mm/dd/yy</w:t>
      </w:r>
      <w:r w:rsidR="00864436">
        <w:t>. I</w:t>
      </w:r>
      <w:r w:rsidRPr="001452F5">
        <w:t>t is not convenient to classif</w:t>
      </w:r>
      <w:r w:rsidR="00864436">
        <w:t>y</w:t>
      </w:r>
      <w:r w:rsidRPr="001452F5">
        <w:t>. So I separate the dat</w:t>
      </w:r>
      <w:r w:rsidR="00864436">
        <w:t>a</w:t>
      </w:r>
      <w:r w:rsidRPr="001452F5">
        <w:t xml:space="preserve"> into three different columns </w:t>
      </w:r>
      <w:r w:rsidR="00864436">
        <w:t xml:space="preserve">that </w:t>
      </w:r>
      <w:r w:rsidRPr="001452F5">
        <w:t>represent month, date</w:t>
      </w:r>
      <w:r w:rsidR="00864436">
        <w:t>,</w:t>
      </w:r>
      <w:r w:rsidRPr="001452F5">
        <w:t xml:space="preserve"> and year</w:t>
      </w:r>
      <w:r>
        <w:t>.</w:t>
      </w:r>
    </w:p>
    <w:p w:rsidR="001452F5" w:rsidRPr="001452F5" w:rsidRDefault="001452F5" w:rsidP="001452F5">
      <w:pPr>
        <w:ind w:left="420"/>
        <w:jc w:val="left"/>
      </w:pPr>
    </w:p>
    <w:p w:rsidR="00EC26F1" w:rsidRDefault="00EC26F1" w:rsidP="00A42FA8">
      <w:pPr>
        <w:ind w:left="420"/>
      </w:pPr>
    </w:p>
    <w:p w:rsidR="00EC26F1" w:rsidRDefault="00EC26F1" w:rsidP="00A42FA8">
      <w:pPr>
        <w:ind w:left="420"/>
      </w:pPr>
    </w:p>
    <w:p w:rsidR="00EC26F1" w:rsidRDefault="00EC26F1" w:rsidP="00A42FA8">
      <w:pPr>
        <w:ind w:left="420"/>
      </w:pPr>
    </w:p>
    <w:p w:rsidR="00A42FA8" w:rsidRDefault="00A42FA8" w:rsidP="004C19DE">
      <w:pPr>
        <w:pStyle w:val="2"/>
      </w:pPr>
      <w:bookmarkStart w:id="7" w:name="_Toc68767423"/>
      <w:r>
        <w:t>2.2 Describe the data</w:t>
      </w:r>
      <w:bookmarkEnd w:id="7"/>
    </w:p>
    <w:p w:rsidR="003D0010" w:rsidRDefault="00396E57" w:rsidP="003D0010">
      <w:pPr>
        <w:jc w:val="left"/>
        <w:rPr>
          <w:noProof/>
        </w:rPr>
      </w:pPr>
      <w:r>
        <w:rPr>
          <w:rFonts w:hint="eastAsia"/>
        </w:rPr>
        <w:t>In</w:t>
      </w:r>
      <w:r>
        <w:t xml:space="preserve"> this step, I use python to explore the collected data. At first</w:t>
      </w:r>
      <w:r w:rsidR="003D0010">
        <w:t>, I use spark.read.csv to import the two datasets. Then, count() and printSchema() functions are used to show the type of values in the two datasets.</w:t>
      </w:r>
    </w:p>
    <w:p w:rsidR="003D0010" w:rsidRDefault="003D0010" w:rsidP="003D0010">
      <w:pPr>
        <w:jc w:val="left"/>
        <w:rPr>
          <w:noProof/>
        </w:rPr>
      </w:pPr>
      <w:r>
        <w:rPr>
          <w:noProof/>
        </w:rPr>
        <w:drawing>
          <wp:inline distT="0" distB="0" distL="0" distR="0" wp14:anchorId="501BF276" wp14:editId="4559FFFE">
            <wp:extent cx="5274310" cy="175514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1755140"/>
                    </a:xfrm>
                    <a:prstGeom prst="rect">
                      <a:avLst/>
                    </a:prstGeom>
                  </pic:spPr>
                </pic:pic>
              </a:graphicData>
            </a:graphic>
          </wp:inline>
        </w:drawing>
      </w:r>
    </w:p>
    <w:p w:rsidR="00396E57" w:rsidRPr="00396E57" w:rsidRDefault="00396E57" w:rsidP="003D0010">
      <w:pPr>
        <w:jc w:val="left"/>
      </w:pPr>
      <w:r>
        <w:t>And here are the result screenshots:</w:t>
      </w:r>
    </w:p>
    <w:p w:rsidR="00A42FA8" w:rsidRPr="00396E57" w:rsidRDefault="003D0010" w:rsidP="005F61FC">
      <w:pPr>
        <w:jc w:val="center"/>
        <w:rPr>
          <w:b/>
        </w:rPr>
      </w:pPr>
      <w:r>
        <w:rPr>
          <w:noProof/>
        </w:rPr>
        <w:drawing>
          <wp:inline distT="0" distB="0" distL="0" distR="0" wp14:anchorId="1D720947" wp14:editId="00DFE3FE">
            <wp:extent cx="5274310" cy="2533015"/>
            <wp:effectExtent l="0" t="0" r="254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2533015"/>
                    </a:xfrm>
                    <a:prstGeom prst="rect">
                      <a:avLst/>
                    </a:prstGeom>
                  </pic:spPr>
                </pic:pic>
              </a:graphicData>
            </a:graphic>
          </wp:inline>
        </w:drawing>
      </w:r>
      <w:r>
        <w:rPr>
          <w:noProof/>
        </w:rPr>
        <w:lastRenderedPageBreak/>
        <w:drawing>
          <wp:inline distT="0" distB="0" distL="0" distR="0" wp14:anchorId="3B3CA806" wp14:editId="14770EF2">
            <wp:extent cx="5274310" cy="2637155"/>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2637155"/>
                    </a:xfrm>
                    <a:prstGeom prst="rect">
                      <a:avLst/>
                    </a:prstGeom>
                  </pic:spPr>
                </pic:pic>
              </a:graphicData>
            </a:graphic>
          </wp:inline>
        </w:drawing>
      </w:r>
    </w:p>
    <w:p w:rsidR="00A42FA8" w:rsidRDefault="00A42FA8" w:rsidP="00A42FA8">
      <w:r>
        <w:t>This dataset includes 18 followed columns:</w:t>
      </w:r>
    </w:p>
    <w:p w:rsidR="003D0010" w:rsidRDefault="003D0010" w:rsidP="00A42FA8">
      <w:r>
        <w:rPr>
          <w:noProof/>
        </w:rPr>
        <w:drawing>
          <wp:inline distT="0" distB="0" distL="0" distR="0" wp14:anchorId="53DFD76A" wp14:editId="2A72EDFB">
            <wp:extent cx="4210050" cy="3324225"/>
            <wp:effectExtent l="0" t="0" r="0" b="952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10050" cy="3324225"/>
                    </a:xfrm>
                    <a:prstGeom prst="rect">
                      <a:avLst/>
                    </a:prstGeom>
                  </pic:spPr>
                </pic:pic>
              </a:graphicData>
            </a:graphic>
          </wp:inline>
        </w:drawing>
      </w:r>
    </w:p>
    <w:p w:rsidR="00A42FA8" w:rsidRDefault="00A42FA8" w:rsidP="00A42FA8">
      <w:pPr>
        <w:pStyle w:val="a3"/>
        <w:numPr>
          <w:ilvl w:val="0"/>
          <w:numId w:val="3"/>
        </w:numPr>
        <w:ind w:firstLineChars="0"/>
      </w:pPr>
      <w:r>
        <w:t>Sno:</w:t>
      </w:r>
      <w:r w:rsidRPr="00A42FA8">
        <w:t xml:space="preserve"> </w:t>
      </w:r>
      <w:r>
        <w:t>t</w:t>
      </w:r>
      <w:r w:rsidRPr="00A42FA8">
        <w:t>he number of the infec</w:t>
      </w:r>
      <w:r>
        <w:t xml:space="preserve">ted individual, </w:t>
      </w:r>
      <w:r w:rsidRPr="00A42FA8">
        <w:t>Numerical unit</w:t>
      </w:r>
      <w:r w:rsidR="00EC26F1">
        <w:t>.</w:t>
      </w:r>
    </w:p>
    <w:p w:rsidR="00A42FA8" w:rsidRDefault="00A42FA8" w:rsidP="00A42FA8">
      <w:pPr>
        <w:pStyle w:val="a3"/>
        <w:numPr>
          <w:ilvl w:val="0"/>
          <w:numId w:val="3"/>
        </w:numPr>
        <w:ind w:firstLineChars="0"/>
      </w:pPr>
      <w:r>
        <w:t xml:space="preserve">Month: </w:t>
      </w:r>
      <w:r>
        <w:rPr>
          <w:rFonts w:hint="eastAsia"/>
        </w:rPr>
        <w:t>t</w:t>
      </w:r>
      <w:r>
        <w:t>he m</w:t>
      </w:r>
      <w:r w:rsidRPr="00A42FA8">
        <w:t xml:space="preserve">onth in which the infected person was </w:t>
      </w:r>
      <w:r>
        <w:t xml:space="preserve">detected, </w:t>
      </w:r>
      <w:r w:rsidRPr="00A42FA8">
        <w:t>Numerical unit</w:t>
      </w:r>
      <w:r w:rsidR="00EC26F1">
        <w:t>.</w:t>
      </w:r>
    </w:p>
    <w:p w:rsidR="00A42FA8" w:rsidRDefault="00A42FA8" w:rsidP="00A42FA8">
      <w:pPr>
        <w:pStyle w:val="a3"/>
        <w:numPr>
          <w:ilvl w:val="0"/>
          <w:numId w:val="3"/>
        </w:numPr>
        <w:ind w:firstLineChars="0"/>
      </w:pPr>
      <w:r>
        <w:rPr>
          <w:rFonts w:hint="eastAsia"/>
        </w:rPr>
        <w:t>Date</w:t>
      </w:r>
      <w:r>
        <w:t xml:space="preserve">: </w:t>
      </w:r>
      <w:r>
        <w:rPr>
          <w:rFonts w:hint="eastAsia"/>
        </w:rPr>
        <w:t>t</w:t>
      </w:r>
      <w:r>
        <w:t>he day o</w:t>
      </w:r>
      <w:r w:rsidRPr="00A42FA8">
        <w:t>n which the infected person was found</w:t>
      </w:r>
      <w:r>
        <w:t xml:space="preserve">, </w:t>
      </w:r>
      <w:r w:rsidRPr="00A42FA8">
        <w:t>Numerical unit</w:t>
      </w:r>
      <w:r w:rsidR="00EC26F1">
        <w:t>.</w:t>
      </w:r>
    </w:p>
    <w:p w:rsidR="00A42FA8" w:rsidRDefault="00A42FA8" w:rsidP="00A42FA8">
      <w:pPr>
        <w:pStyle w:val="a3"/>
        <w:numPr>
          <w:ilvl w:val="0"/>
          <w:numId w:val="3"/>
        </w:numPr>
        <w:ind w:firstLineChars="0"/>
      </w:pPr>
      <w:r>
        <w:t>Country: Country name</w:t>
      </w:r>
      <w:r w:rsidR="00864436">
        <w:t>. I</w:t>
      </w:r>
      <w:r>
        <w:t>t’s categorical</w:t>
      </w:r>
      <w:r w:rsidR="00EC26F1">
        <w:t>.</w:t>
      </w:r>
    </w:p>
    <w:p w:rsidR="00A42FA8" w:rsidRDefault="00A42FA8" w:rsidP="00A42FA8">
      <w:pPr>
        <w:pStyle w:val="a3"/>
        <w:numPr>
          <w:ilvl w:val="0"/>
          <w:numId w:val="3"/>
        </w:numPr>
        <w:ind w:firstLineChars="0"/>
      </w:pPr>
      <w:r>
        <w:t xml:space="preserve">RegionCode: the code </w:t>
      </w:r>
      <w:r w:rsidRPr="00A42FA8">
        <w:t>of the living area of the infected person</w:t>
      </w:r>
      <w:r w:rsidR="00EC26F1">
        <w:t>. I</w:t>
      </w:r>
      <w:r>
        <w:t>t’s categorical</w:t>
      </w:r>
      <w:r w:rsidR="00EC26F1">
        <w:t>.</w:t>
      </w:r>
    </w:p>
    <w:p w:rsidR="00A42FA8" w:rsidRDefault="00A42FA8" w:rsidP="00A42FA8">
      <w:pPr>
        <w:pStyle w:val="a3"/>
        <w:numPr>
          <w:ilvl w:val="0"/>
          <w:numId w:val="3"/>
        </w:numPr>
        <w:ind w:firstLineChars="0"/>
      </w:pPr>
      <w:r>
        <w:t>RegionName: the name of the living area of the infected individual</w:t>
      </w:r>
      <w:r w:rsidR="00EC26F1">
        <w:t>. I</w:t>
      </w:r>
      <w:r>
        <w:t>t’s categorical</w:t>
      </w:r>
      <w:r w:rsidR="00EC26F1">
        <w:t>.</w:t>
      </w:r>
    </w:p>
    <w:p w:rsidR="00A42FA8" w:rsidRDefault="00A42FA8" w:rsidP="00A42FA8">
      <w:pPr>
        <w:pStyle w:val="a3"/>
        <w:numPr>
          <w:ilvl w:val="0"/>
          <w:numId w:val="3"/>
        </w:numPr>
        <w:ind w:firstLineChars="0"/>
      </w:pPr>
      <w:r>
        <w:t xml:space="preserve">Latitude: the latitude value of the region, </w:t>
      </w:r>
      <w:r w:rsidRPr="00A42FA8">
        <w:t>Numerical unit</w:t>
      </w:r>
      <w:r w:rsidR="00EC26F1">
        <w:t>.</w:t>
      </w:r>
    </w:p>
    <w:p w:rsidR="00A42FA8" w:rsidRDefault="00A42FA8" w:rsidP="00A42FA8">
      <w:pPr>
        <w:pStyle w:val="a3"/>
        <w:numPr>
          <w:ilvl w:val="0"/>
          <w:numId w:val="3"/>
        </w:numPr>
        <w:ind w:firstLineChars="0"/>
      </w:pPr>
      <w:r>
        <w:t>Longitude</w:t>
      </w:r>
      <w:r>
        <w:rPr>
          <w:rFonts w:hint="eastAsia"/>
        </w:rPr>
        <w:t>:</w:t>
      </w:r>
      <w:r>
        <w:t xml:space="preserve"> the longitude value of the region, </w:t>
      </w:r>
      <w:r w:rsidRPr="00A42FA8">
        <w:t>Numerical unit</w:t>
      </w:r>
      <w:r w:rsidR="00EC26F1">
        <w:t>.</w:t>
      </w:r>
    </w:p>
    <w:p w:rsidR="00A42FA8" w:rsidRDefault="00A42FA8" w:rsidP="00A42FA8">
      <w:pPr>
        <w:pStyle w:val="a3"/>
        <w:numPr>
          <w:ilvl w:val="0"/>
          <w:numId w:val="3"/>
        </w:numPr>
        <w:ind w:firstLineChars="0"/>
      </w:pPr>
      <w:r>
        <w:t xml:space="preserve">HospitalizedPatients: the number of hospitalized patients, </w:t>
      </w:r>
      <w:r w:rsidRPr="00A42FA8">
        <w:t>Numerical unit</w:t>
      </w:r>
      <w:r w:rsidR="00EC26F1">
        <w:t>.</w:t>
      </w:r>
    </w:p>
    <w:p w:rsidR="00A42FA8" w:rsidRDefault="00A42FA8" w:rsidP="00A42FA8">
      <w:pPr>
        <w:pStyle w:val="a3"/>
        <w:numPr>
          <w:ilvl w:val="0"/>
          <w:numId w:val="3"/>
        </w:numPr>
        <w:ind w:firstLineChars="0"/>
      </w:pPr>
      <w:r>
        <w:t>I</w:t>
      </w:r>
      <w:r>
        <w:rPr>
          <w:rFonts w:hint="eastAsia"/>
        </w:rPr>
        <w:t>nte</w:t>
      </w:r>
      <w:r>
        <w:t>nsiveCarePatients: the number of intensive care patients, numerical unit</w:t>
      </w:r>
      <w:r w:rsidR="00EC26F1">
        <w:t>.</w:t>
      </w:r>
    </w:p>
    <w:p w:rsidR="00A42FA8" w:rsidRDefault="00A42FA8" w:rsidP="00A42FA8">
      <w:pPr>
        <w:pStyle w:val="a3"/>
        <w:numPr>
          <w:ilvl w:val="0"/>
          <w:numId w:val="3"/>
        </w:numPr>
        <w:ind w:firstLineChars="0"/>
      </w:pPr>
      <w:r>
        <w:t>TotalHospitalizedPatients: the counts of hospitalized patients and intensive care patients, numerical unit</w:t>
      </w:r>
      <w:r w:rsidR="00EC26F1">
        <w:t>.</w:t>
      </w:r>
    </w:p>
    <w:p w:rsidR="00A42FA8" w:rsidRDefault="00A42FA8" w:rsidP="00A42FA8">
      <w:pPr>
        <w:pStyle w:val="a3"/>
        <w:numPr>
          <w:ilvl w:val="0"/>
          <w:numId w:val="3"/>
        </w:numPr>
        <w:ind w:firstLineChars="0"/>
      </w:pPr>
      <w:r>
        <w:lastRenderedPageBreak/>
        <w:t xml:space="preserve">HomeConfinement: Number of individuals in </w:t>
      </w:r>
      <w:r w:rsidR="00EC26F1">
        <w:t xml:space="preserve">the </w:t>
      </w:r>
      <w:r>
        <w:t>home confinement stage, not sure if they are infected, numerical unit</w:t>
      </w:r>
      <w:r w:rsidR="00EC26F1">
        <w:t>.</w:t>
      </w:r>
    </w:p>
    <w:p w:rsidR="00A42FA8" w:rsidRDefault="00A42FA8" w:rsidP="00A42FA8">
      <w:pPr>
        <w:pStyle w:val="a3"/>
        <w:numPr>
          <w:ilvl w:val="0"/>
          <w:numId w:val="3"/>
        </w:numPr>
        <w:ind w:firstLineChars="0"/>
      </w:pPr>
      <w:r>
        <w:t>CurrentPositiveCases: the number of current positive patients, numerical unit</w:t>
      </w:r>
      <w:r w:rsidR="00EC26F1">
        <w:t>.</w:t>
      </w:r>
    </w:p>
    <w:p w:rsidR="00A42FA8" w:rsidRDefault="00A42FA8" w:rsidP="00A42FA8">
      <w:pPr>
        <w:pStyle w:val="a3"/>
        <w:numPr>
          <w:ilvl w:val="0"/>
          <w:numId w:val="3"/>
        </w:numPr>
        <w:ind w:firstLineChars="0"/>
      </w:pPr>
      <w:r>
        <w:t>NewPositiveCases: t</w:t>
      </w:r>
      <w:r w:rsidRPr="00A42FA8">
        <w:t>he number of new confirmed cases</w:t>
      </w:r>
      <w:r>
        <w:t>, numerical unit</w:t>
      </w:r>
      <w:r w:rsidR="00EC26F1">
        <w:t>.</w:t>
      </w:r>
    </w:p>
    <w:p w:rsidR="00A42FA8" w:rsidRDefault="00A42FA8" w:rsidP="00A42FA8">
      <w:pPr>
        <w:pStyle w:val="a3"/>
        <w:numPr>
          <w:ilvl w:val="0"/>
          <w:numId w:val="3"/>
        </w:numPr>
        <w:ind w:firstLineChars="0"/>
      </w:pPr>
      <w:r>
        <w:t>Recovered</w:t>
      </w:r>
      <w:r>
        <w:rPr>
          <w:rFonts w:hint="eastAsia"/>
        </w:rPr>
        <w:t>:</w:t>
      </w:r>
      <w:r>
        <w:t xml:space="preserve"> </w:t>
      </w:r>
      <w:r>
        <w:rPr>
          <w:rFonts w:hint="eastAsia"/>
        </w:rPr>
        <w:t>t</w:t>
      </w:r>
      <w:r>
        <w:t>he number of recovered patient</w:t>
      </w:r>
      <w:r w:rsidR="00EC26F1">
        <w:t>s</w:t>
      </w:r>
      <w:r>
        <w:t>, numerical unit</w:t>
      </w:r>
      <w:r w:rsidR="00EC26F1">
        <w:t>.</w:t>
      </w:r>
    </w:p>
    <w:p w:rsidR="00A42FA8" w:rsidRDefault="00A42FA8" w:rsidP="00A42FA8">
      <w:pPr>
        <w:pStyle w:val="a3"/>
        <w:numPr>
          <w:ilvl w:val="0"/>
          <w:numId w:val="3"/>
        </w:numPr>
        <w:ind w:firstLineChars="0"/>
      </w:pPr>
      <w:r>
        <w:rPr>
          <w:rFonts w:hint="eastAsia"/>
        </w:rPr>
        <w:t>Deaths</w:t>
      </w:r>
      <w:r>
        <w:t>: the number of deaths, numerical unit</w:t>
      </w:r>
      <w:r w:rsidR="00EC26F1">
        <w:t>.</w:t>
      </w:r>
    </w:p>
    <w:p w:rsidR="00A42FA8" w:rsidRDefault="00A42FA8" w:rsidP="00A42FA8">
      <w:pPr>
        <w:pStyle w:val="a3"/>
        <w:numPr>
          <w:ilvl w:val="0"/>
          <w:numId w:val="3"/>
        </w:numPr>
        <w:ind w:firstLineChars="0"/>
      </w:pPr>
      <w:r>
        <w:t>TotalPositiveCases: total count of positive cases, numerical unit</w:t>
      </w:r>
      <w:r w:rsidR="00EC26F1">
        <w:t>.</w:t>
      </w:r>
    </w:p>
    <w:p w:rsidR="00EC26F1" w:rsidRDefault="00A42FA8" w:rsidP="00EC26F1">
      <w:pPr>
        <w:pStyle w:val="a3"/>
        <w:numPr>
          <w:ilvl w:val="0"/>
          <w:numId w:val="3"/>
        </w:numPr>
        <w:ind w:firstLineChars="0"/>
      </w:pPr>
      <w:r>
        <w:t>TestsPerformed: the number of performed tests, num</w:t>
      </w:r>
      <w:r w:rsidR="00EC26F1">
        <w:t>erical unit.</w:t>
      </w:r>
    </w:p>
    <w:p w:rsidR="001452F5" w:rsidRDefault="001452F5" w:rsidP="001452F5">
      <w:pPr>
        <w:pStyle w:val="a3"/>
        <w:ind w:left="780" w:firstLineChars="0" w:firstLine="0"/>
      </w:pPr>
    </w:p>
    <w:p w:rsidR="001452F5" w:rsidRDefault="001452F5" w:rsidP="001452F5">
      <w:pPr>
        <w:pStyle w:val="a3"/>
        <w:ind w:left="780" w:firstLineChars="0" w:firstLine="0"/>
      </w:pPr>
    </w:p>
    <w:p w:rsidR="001452F5" w:rsidRDefault="001452F5" w:rsidP="001452F5">
      <w:pPr>
        <w:ind w:left="420"/>
        <w:rPr>
          <w:b/>
        </w:rPr>
      </w:pPr>
      <w:r w:rsidRPr="001452F5">
        <w:rPr>
          <w:b/>
        </w:rPr>
        <w:t xml:space="preserve">Extreme and outliers: </w:t>
      </w:r>
    </w:p>
    <w:p w:rsidR="001452F5" w:rsidRDefault="001452F5" w:rsidP="001452F5">
      <w:pPr>
        <w:ind w:left="420"/>
      </w:pPr>
      <w:r w:rsidRPr="001452F5">
        <w:t>Extremes and outliers</w:t>
      </w:r>
      <w:r>
        <w:t xml:space="preserve"> exist in some attributes, and they still need to be considered. Because all extreme and outlier data are the actual number of the patients, it depends on the number of newly detected patients, and it cannot be replaced by other values like mean value.</w:t>
      </w:r>
    </w:p>
    <w:p w:rsidR="001452F5" w:rsidRDefault="001452F5" w:rsidP="001452F5">
      <w:pPr>
        <w:ind w:left="420"/>
        <w:rPr>
          <w:b/>
        </w:rPr>
      </w:pPr>
    </w:p>
    <w:p w:rsidR="001452F5" w:rsidRPr="001452F5" w:rsidRDefault="001452F5" w:rsidP="001452F5">
      <w:pPr>
        <w:ind w:left="420"/>
        <w:rPr>
          <w:b/>
        </w:rPr>
      </w:pPr>
      <w:r>
        <w:rPr>
          <w:noProof/>
        </w:rPr>
        <w:drawing>
          <wp:inline distT="0" distB="0" distL="0" distR="0" wp14:anchorId="08FE54D9" wp14:editId="2009B51E">
            <wp:extent cx="5274310" cy="4993005"/>
            <wp:effectExtent l="0" t="0" r="2540" b="0"/>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4993005"/>
                    </a:xfrm>
                    <a:prstGeom prst="rect">
                      <a:avLst/>
                    </a:prstGeom>
                  </pic:spPr>
                </pic:pic>
              </a:graphicData>
            </a:graphic>
          </wp:inline>
        </w:drawing>
      </w:r>
    </w:p>
    <w:p w:rsidR="00EC26F1" w:rsidRDefault="00EC26F1" w:rsidP="00EC26F1"/>
    <w:p w:rsidR="00EC26F1" w:rsidRDefault="004C19DE" w:rsidP="004C19DE">
      <w:pPr>
        <w:pStyle w:val="2"/>
      </w:pPr>
      <w:bookmarkStart w:id="8" w:name="_Toc68767424"/>
      <w:r>
        <w:lastRenderedPageBreak/>
        <w:t>2.3</w:t>
      </w:r>
      <w:r w:rsidR="00EC26F1">
        <w:t xml:space="preserve"> Explore the data</w:t>
      </w:r>
      <w:bookmarkEnd w:id="8"/>
    </w:p>
    <w:p w:rsidR="00EC26F1" w:rsidRDefault="00396E57" w:rsidP="00EC26F1">
      <w:pPr>
        <w:ind w:left="420"/>
        <w:rPr>
          <w:noProof/>
        </w:rPr>
      </w:pPr>
      <w:r>
        <w:t>Some graphs are</w:t>
      </w:r>
      <w:r w:rsidR="00EC26F1">
        <w:t xml:space="preserve"> </w:t>
      </w:r>
      <w:r>
        <w:t xml:space="preserve">used to visualize the raw data from the two datasets. And they can </w:t>
      </w:r>
      <w:r w:rsidR="00EC26F1" w:rsidRPr="00EC26F1">
        <w:t>analyze the data more intuitively and easily</w:t>
      </w:r>
      <w:r w:rsidR="00EC26F1">
        <w:t>.</w:t>
      </w:r>
      <w:r w:rsidR="00EC26F1" w:rsidRPr="00EC26F1">
        <w:rPr>
          <w:noProof/>
        </w:rPr>
        <w:t xml:space="preserve"> </w:t>
      </w:r>
      <w:r w:rsidR="00EC26F1">
        <w:rPr>
          <w:noProof/>
        </w:rPr>
        <w:t xml:space="preserve">The relative attributes that need to be figured are new positive cases, recovered, deaths, and tests performed. </w:t>
      </w:r>
      <w:r w:rsidR="00EC26F1" w:rsidRPr="00EC26F1">
        <w:rPr>
          <w:noProof/>
        </w:rPr>
        <w:t xml:space="preserve">These aspects can well reflect the changes </w:t>
      </w:r>
      <w:r w:rsidR="003D0010">
        <w:rPr>
          <w:noProof/>
        </w:rPr>
        <w:t>in</w:t>
      </w:r>
      <w:r w:rsidR="00EC26F1" w:rsidRPr="00EC26F1">
        <w:rPr>
          <w:noProof/>
        </w:rPr>
        <w:t xml:space="preserve"> the epidemic situation over time </w:t>
      </w:r>
    </w:p>
    <w:p w:rsidR="00396E57" w:rsidRDefault="001452F5" w:rsidP="00EC26F1">
      <w:pPr>
        <w:ind w:left="420"/>
        <w:rPr>
          <w:noProof/>
        </w:rPr>
      </w:pPr>
      <w:r>
        <w:rPr>
          <w:noProof/>
        </w:rPr>
        <w:drawing>
          <wp:inline distT="0" distB="0" distL="0" distR="0" wp14:anchorId="225A0A12" wp14:editId="7341192C">
            <wp:extent cx="5274310" cy="3158490"/>
            <wp:effectExtent l="0" t="0" r="2540" b="381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3158490"/>
                    </a:xfrm>
                    <a:prstGeom prst="rect">
                      <a:avLst/>
                    </a:prstGeom>
                  </pic:spPr>
                </pic:pic>
              </a:graphicData>
            </a:graphic>
          </wp:inline>
        </w:drawing>
      </w:r>
      <w:r>
        <w:rPr>
          <w:noProof/>
        </w:rPr>
        <w:drawing>
          <wp:inline distT="0" distB="0" distL="0" distR="0" wp14:anchorId="234821FC" wp14:editId="214C875B">
            <wp:extent cx="5274310" cy="2923540"/>
            <wp:effectExtent l="0" t="0" r="254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2923540"/>
                    </a:xfrm>
                    <a:prstGeom prst="rect">
                      <a:avLst/>
                    </a:prstGeom>
                  </pic:spPr>
                </pic:pic>
              </a:graphicData>
            </a:graphic>
          </wp:inline>
        </w:drawing>
      </w:r>
    </w:p>
    <w:p w:rsidR="00396E57" w:rsidRDefault="00396E57" w:rsidP="00EC26F1">
      <w:pPr>
        <w:ind w:left="420"/>
        <w:rPr>
          <w:noProof/>
        </w:rPr>
      </w:pPr>
      <w:r w:rsidRPr="00396E57">
        <w:rPr>
          <w:noProof/>
        </w:rPr>
        <w:t>The above two screenshots show a linear relationship between new cases and time. The number of new cases increased sharply from February and gradually decreased from March to September. But after September, the second outbreak came and was brought under control a month later</w:t>
      </w:r>
      <w:r>
        <w:rPr>
          <w:noProof/>
        </w:rPr>
        <w:t>.</w:t>
      </w:r>
    </w:p>
    <w:p w:rsidR="00EC26F1" w:rsidRDefault="001452F5" w:rsidP="001452F5">
      <w:pPr>
        <w:ind w:left="420" w:firstLine="420"/>
        <w:rPr>
          <w:noProof/>
        </w:rPr>
      </w:pPr>
      <w:r>
        <w:rPr>
          <w:noProof/>
        </w:rPr>
        <w:lastRenderedPageBreak/>
        <w:drawing>
          <wp:inline distT="0" distB="0" distL="0" distR="0" wp14:anchorId="732B0407" wp14:editId="54467ECC">
            <wp:extent cx="5274310" cy="3320415"/>
            <wp:effectExtent l="0" t="0" r="2540" b="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3320415"/>
                    </a:xfrm>
                    <a:prstGeom prst="rect">
                      <a:avLst/>
                    </a:prstGeom>
                  </pic:spPr>
                </pic:pic>
              </a:graphicData>
            </a:graphic>
          </wp:inline>
        </w:drawing>
      </w:r>
      <w:r>
        <w:rPr>
          <w:noProof/>
        </w:rPr>
        <w:drawing>
          <wp:inline distT="0" distB="0" distL="0" distR="0" wp14:anchorId="3A163BF3" wp14:editId="0206B43F">
            <wp:extent cx="5274310" cy="3030220"/>
            <wp:effectExtent l="0" t="0" r="2540" b="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4310" cy="3030220"/>
                    </a:xfrm>
                    <a:prstGeom prst="rect">
                      <a:avLst/>
                    </a:prstGeom>
                  </pic:spPr>
                </pic:pic>
              </a:graphicData>
            </a:graphic>
          </wp:inline>
        </w:drawing>
      </w:r>
    </w:p>
    <w:p w:rsidR="00EC26F1" w:rsidRDefault="000D7CEB" w:rsidP="00EC26F1">
      <w:pPr>
        <w:ind w:left="420"/>
      </w:pPr>
      <w:r w:rsidRPr="000D7CEB">
        <w:t>With the outbreak of the epidemic, the number of cured people has been increasing, and it increased significantly in November</w:t>
      </w:r>
      <w:r>
        <w:t xml:space="preserve">. </w:t>
      </w:r>
    </w:p>
    <w:p w:rsidR="000D7CEB" w:rsidRDefault="000D7CEB" w:rsidP="00EC26F1">
      <w:pPr>
        <w:ind w:left="420"/>
      </w:pPr>
      <w:r w:rsidRPr="000D7CEB">
        <w:t xml:space="preserve">With the </w:t>
      </w:r>
      <w:r w:rsidR="003D0010">
        <w:t>epidemic outbreak</w:t>
      </w:r>
      <w:r w:rsidRPr="000D7CEB">
        <w:t xml:space="preserve">, the number of deaths from </w:t>
      </w:r>
      <w:r>
        <w:t>Covid-19</w:t>
      </w:r>
      <w:r w:rsidRPr="000D7CEB">
        <w:t xml:space="preserve"> has been increasing and increased significantly in November</w:t>
      </w:r>
      <w:r>
        <w:t>.</w:t>
      </w:r>
      <w:r w:rsidRPr="000D7CEB">
        <w:t xml:space="preserve"> And the number of deaths is </w:t>
      </w:r>
      <w:r>
        <w:t xml:space="preserve">almost </w:t>
      </w:r>
      <w:r w:rsidRPr="000D7CEB">
        <w:t>stable at about one-tenth of the number of cured</w:t>
      </w:r>
    </w:p>
    <w:p w:rsidR="00EC26F1" w:rsidRDefault="00EC26F1" w:rsidP="00EC26F1">
      <w:pPr>
        <w:ind w:left="420"/>
      </w:pPr>
    </w:p>
    <w:p w:rsidR="00EC26F1" w:rsidRDefault="001452F5" w:rsidP="001452F5">
      <w:pPr>
        <w:tabs>
          <w:tab w:val="left" w:pos="2379"/>
        </w:tabs>
        <w:ind w:left="420"/>
      </w:pPr>
      <w:r>
        <w:tab/>
      </w:r>
      <w:r>
        <w:rPr>
          <w:noProof/>
        </w:rPr>
        <w:lastRenderedPageBreak/>
        <w:drawing>
          <wp:inline distT="0" distB="0" distL="0" distR="0" wp14:anchorId="5770F53B" wp14:editId="237CB306">
            <wp:extent cx="5274310" cy="3598545"/>
            <wp:effectExtent l="0" t="0" r="2540" b="1905"/>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3598545"/>
                    </a:xfrm>
                    <a:prstGeom prst="rect">
                      <a:avLst/>
                    </a:prstGeom>
                  </pic:spPr>
                </pic:pic>
              </a:graphicData>
            </a:graphic>
          </wp:inline>
        </w:drawing>
      </w:r>
      <w:r>
        <w:rPr>
          <w:noProof/>
        </w:rPr>
        <w:drawing>
          <wp:inline distT="0" distB="0" distL="0" distR="0" wp14:anchorId="4B9088FF" wp14:editId="02E4849E">
            <wp:extent cx="5274310" cy="2973070"/>
            <wp:effectExtent l="0" t="0" r="2540" b="0"/>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2973070"/>
                    </a:xfrm>
                    <a:prstGeom prst="rect">
                      <a:avLst/>
                    </a:prstGeom>
                  </pic:spPr>
                </pic:pic>
              </a:graphicData>
            </a:graphic>
          </wp:inline>
        </w:drawing>
      </w:r>
    </w:p>
    <w:p w:rsidR="000D7CEB" w:rsidRDefault="000D7CEB" w:rsidP="00EC26F1">
      <w:pPr>
        <w:ind w:left="420"/>
      </w:pPr>
      <w:r w:rsidRPr="000D7CEB">
        <w:t>Before September, the virus infection was controlled at a low level, but for some reason, the virus broke out again in September. Italy increased the number of tests, but the number of new infections and deaths increased significantly</w:t>
      </w:r>
      <w:r>
        <w:t>.</w:t>
      </w:r>
      <w:r w:rsidR="00396E57">
        <w:t xml:space="preserve"> </w:t>
      </w:r>
      <w:r w:rsidR="00396E57" w:rsidRPr="00396E57">
        <w:t>We can see from the screenshot that the Italian government did not conduct the test before March. Until the outbreak of the epidemic, the test was gradually promoted. The number of tests was reduced after the epidemic was brought under control.</w:t>
      </w:r>
    </w:p>
    <w:p w:rsidR="00396E57" w:rsidRDefault="001452F5" w:rsidP="00EC26F1">
      <w:pPr>
        <w:ind w:left="420"/>
      </w:pPr>
      <w:r>
        <w:rPr>
          <w:noProof/>
        </w:rPr>
        <w:lastRenderedPageBreak/>
        <w:drawing>
          <wp:inline distT="0" distB="0" distL="0" distR="0" wp14:anchorId="7D9BBDD5" wp14:editId="5ACE825F">
            <wp:extent cx="5274310" cy="5403215"/>
            <wp:effectExtent l="0" t="0" r="2540" b="6985"/>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5403215"/>
                    </a:xfrm>
                    <a:prstGeom prst="rect">
                      <a:avLst/>
                    </a:prstGeom>
                  </pic:spPr>
                </pic:pic>
              </a:graphicData>
            </a:graphic>
          </wp:inline>
        </w:drawing>
      </w:r>
    </w:p>
    <w:p w:rsidR="00EC26F1" w:rsidRDefault="00396E57" w:rsidP="00EC26F1">
      <w:pPr>
        <w:ind w:left="420"/>
      </w:pPr>
      <w:r w:rsidRPr="00396E57">
        <w:t xml:space="preserve">This picture shows the provinces where infected people have been found. However, the data source provides the longitude and latitude of the center of the province. So we can't do a detailed statistics of the specific location of infection cases. And because it can only be detected in the hospital or fixed </w:t>
      </w:r>
      <w:r>
        <w:t>location</w:t>
      </w:r>
      <w:r w:rsidRPr="00396E57">
        <w:t xml:space="preserve">, it is unrealistic to analyze the </w:t>
      </w:r>
      <w:r>
        <w:t>particular</w:t>
      </w:r>
      <w:r w:rsidRPr="00396E57">
        <w:t xml:space="preserve"> discovery location</w:t>
      </w:r>
      <w:r w:rsidR="005F61FC">
        <w:t>.</w:t>
      </w:r>
    </w:p>
    <w:p w:rsidR="005F61FC" w:rsidRDefault="005F61FC" w:rsidP="00EC26F1">
      <w:pPr>
        <w:ind w:left="420"/>
      </w:pPr>
    </w:p>
    <w:p w:rsidR="005F61FC" w:rsidRDefault="005F61FC" w:rsidP="005F61FC">
      <w:pPr>
        <w:ind w:left="420"/>
      </w:pPr>
      <w:r>
        <w:t>To understand the correlation of the values inside the dataset. I use the corr() function. Which is shown below:</w:t>
      </w:r>
    </w:p>
    <w:p w:rsidR="005F61FC" w:rsidRDefault="001452F5" w:rsidP="005F61FC">
      <w:pPr>
        <w:ind w:left="420"/>
        <w:jc w:val="center"/>
      </w:pPr>
      <w:r>
        <w:rPr>
          <w:noProof/>
        </w:rPr>
        <w:drawing>
          <wp:inline distT="0" distB="0" distL="0" distR="0" wp14:anchorId="37C89CE0" wp14:editId="0FFFCAD6">
            <wp:extent cx="2447925" cy="419100"/>
            <wp:effectExtent l="0" t="0" r="952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447925" cy="419100"/>
                    </a:xfrm>
                    <a:prstGeom prst="rect">
                      <a:avLst/>
                    </a:prstGeom>
                  </pic:spPr>
                </pic:pic>
              </a:graphicData>
            </a:graphic>
          </wp:inline>
        </w:drawing>
      </w:r>
    </w:p>
    <w:p w:rsidR="005F61FC" w:rsidRDefault="005F61FC" w:rsidP="005F61FC">
      <w:pPr>
        <w:ind w:left="420"/>
      </w:pPr>
      <w:r>
        <w:t xml:space="preserve">And here is the result table: </w:t>
      </w:r>
    </w:p>
    <w:p w:rsidR="005F61FC" w:rsidRDefault="005F61FC" w:rsidP="005F61FC">
      <w:pPr>
        <w:ind w:left="420"/>
      </w:pPr>
    </w:p>
    <w:p w:rsidR="005F61FC" w:rsidRDefault="001452F5" w:rsidP="005F61FC">
      <w:pPr>
        <w:ind w:left="420"/>
        <w:jc w:val="center"/>
      </w:pPr>
      <w:r>
        <w:rPr>
          <w:noProof/>
        </w:rPr>
        <w:lastRenderedPageBreak/>
        <w:drawing>
          <wp:inline distT="0" distB="0" distL="0" distR="0" wp14:anchorId="343D5F45" wp14:editId="17489035">
            <wp:extent cx="2771775" cy="2143125"/>
            <wp:effectExtent l="0" t="0" r="9525" b="952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771775" cy="2143125"/>
                    </a:xfrm>
                    <a:prstGeom prst="rect">
                      <a:avLst/>
                    </a:prstGeom>
                  </pic:spPr>
                </pic:pic>
              </a:graphicData>
            </a:graphic>
          </wp:inline>
        </w:drawing>
      </w:r>
    </w:p>
    <w:p w:rsidR="005F61FC" w:rsidRDefault="005F61FC" w:rsidP="005F61FC">
      <w:pPr>
        <w:ind w:left="420"/>
      </w:pPr>
      <w:r w:rsidRPr="005F61FC">
        <w:t>However, the console only provides relevant figures, which is not easy to analyze. So I tried to make a chart to show the correlation by the depth of the color</w:t>
      </w:r>
      <w:r>
        <w:t>:</w:t>
      </w:r>
    </w:p>
    <w:p w:rsidR="005F61FC" w:rsidRDefault="005F61FC" w:rsidP="005F61FC">
      <w:pPr>
        <w:ind w:left="420"/>
      </w:pPr>
      <w:r>
        <w:rPr>
          <w:noProof/>
        </w:rPr>
        <w:drawing>
          <wp:inline distT="0" distB="0" distL="0" distR="0" wp14:anchorId="2A043BD9" wp14:editId="7F78C2F4">
            <wp:extent cx="5274310" cy="3173095"/>
            <wp:effectExtent l="0" t="0" r="2540" b="825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3173095"/>
                    </a:xfrm>
                    <a:prstGeom prst="rect">
                      <a:avLst/>
                    </a:prstGeom>
                  </pic:spPr>
                </pic:pic>
              </a:graphicData>
            </a:graphic>
          </wp:inline>
        </w:drawing>
      </w:r>
    </w:p>
    <w:p w:rsidR="005F61FC" w:rsidRDefault="005F61FC" w:rsidP="005F61FC">
      <w:pPr>
        <w:ind w:left="420"/>
      </w:pPr>
    </w:p>
    <w:p w:rsidR="005F61FC" w:rsidRDefault="005F61FC" w:rsidP="005F61FC">
      <w:pPr>
        <w:ind w:left="420"/>
      </w:pPr>
    </w:p>
    <w:p w:rsidR="005F61FC" w:rsidRDefault="005F61FC" w:rsidP="00EC26F1">
      <w:pPr>
        <w:ind w:left="420"/>
      </w:pPr>
    </w:p>
    <w:p w:rsidR="00EC26F1" w:rsidRDefault="00EC26F1" w:rsidP="004C19DE">
      <w:pPr>
        <w:pStyle w:val="2"/>
      </w:pPr>
      <w:bookmarkStart w:id="9" w:name="_Toc68767425"/>
      <w:r>
        <w:t>2.4 Verify the data quality</w:t>
      </w:r>
      <w:bookmarkEnd w:id="9"/>
    </w:p>
    <w:p w:rsidR="005F61FC" w:rsidRDefault="005F61FC" w:rsidP="005F61FC">
      <w:pPr>
        <w:ind w:left="420"/>
      </w:pPr>
      <w:r>
        <w:t xml:space="preserve">To verify the data quality, the </w:t>
      </w:r>
      <w:r w:rsidR="003D0010">
        <w:t>‘df.describe().show()’</w:t>
      </w:r>
      <w:r>
        <w:t xml:space="preserve"> function is used here to present the information of the datasets.</w:t>
      </w:r>
    </w:p>
    <w:p w:rsidR="003D0010" w:rsidRPr="005F61FC" w:rsidRDefault="003D0010" w:rsidP="005F61FC">
      <w:pPr>
        <w:ind w:left="420"/>
      </w:pPr>
      <w:r>
        <w:rPr>
          <w:noProof/>
        </w:rPr>
        <w:drawing>
          <wp:inline distT="0" distB="0" distL="0" distR="0" wp14:anchorId="017E7A66" wp14:editId="05A33BD9">
            <wp:extent cx="3952875" cy="990600"/>
            <wp:effectExtent l="0" t="0" r="9525"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52875" cy="990600"/>
                    </a:xfrm>
                    <a:prstGeom prst="rect">
                      <a:avLst/>
                    </a:prstGeom>
                  </pic:spPr>
                </pic:pic>
              </a:graphicData>
            </a:graphic>
          </wp:inline>
        </w:drawing>
      </w:r>
    </w:p>
    <w:p w:rsidR="00396E57" w:rsidRPr="00396E57" w:rsidRDefault="00396E57" w:rsidP="005F61FC">
      <w:pPr>
        <w:jc w:val="center"/>
      </w:pPr>
    </w:p>
    <w:p w:rsidR="00036DDA" w:rsidRDefault="00036DDA" w:rsidP="003D0010">
      <w:pPr>
        <w:ind w:left="420"/>
        <w:rPr>
          <w:noProof/>
        </w:rPr>
      </w:pPr>
      <w:r w:rsidRPr="00036DDA">
        <w:rPr>
          <w:noProof/>
        </w:rPr>
        <w:lastRenderedPageBreak/>
        <w:t xml:space="preserve">  </w:t>
      </w:r>
      <w:r>
        <w:rPr>
          <w:noProof/>
        </w:rPr>
        <w:t xml:space="preserve"> </w:t>
      </w:r>
      <w:r w:rsidR="003D0010">
        <w:rPr>
          <w:noProof/>
        </w:rPr>
        <w:drawing>
          <wp:inline distT="0" distB="0" distL="0" distR="0" wp14:anchorId="58502DA7" wp14:editId="5E4A3EA9">
            <wp:extent cx="5274310" cy="2545715"/>
            <wp:effectExtent l="0" t="0" r="2540" b="698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74310" cy="2545715"/>
                    </a:xfrm>
                    <a:prstGeom prst="rect">
                      <a:avLst/>
                    </a:prstGeom>
                  </pic:spPr>
                </pic:pic>
              </a:graphicData>
            </a:graphic>
          </wp:inline>
        </w:drawing>
      </w:r>
      <w:r w:rsidR="00396E57">
        <w:rPr>
          <w:noProof/>
        </w:rPr>
        <w:t xml:space="preserve"> </w:t>
      </w:r>
    </w:p>
    <w:p w:rsidR="005F61FC" w:rsidRDefault="00036DDA" w:rsidP="00EC26F1">
      <w:pPr>
        <w:ind w:left="420"/>
      </w:pPr>
      <w:r w:rsidRPr="00036DDA">
        <w:t xml:space="preserve">The quality of this data is very high, </w:t>
      </w:r>
      <w:r>
        <w:t xml:space="preserve">with </w:t>
      </w:r>
      <w:r w:rsidRPr="00036DDA">
        <w:t>almost no errors, missing values</w:t>
      </w:r>
      <w:r>
        <w:t xml:space="preserve">. </w:t>
      </w:r>
      <w:r w:rsidR="00066931">
        <w:t>The apparent wrong value</w:t>
      </w:r>
      <w:r w:rsidR="00396E57">
        <w:t>s showed in the diagram are</w:t>
      </w:r>
      <w:r w:rsidR="00066931">
        <w:t xml:space="preserve"> </w:t>
      </w:r>
      <w:r w:rsidR="00066931">
        <w:rPr>
          <w:rFonts w:hint="eastAsia"/>
        </w:rPr>
        <w:t>NewPositive</w:t>
      </w:r>
      <w:r w:rsidR="00066931">
        <w:t>Cases</w:t>
      </w:r>
      <w:r w:rsidR="00396E57">
        <w:t xml:space="preserve"> and tests performed. </w:t>
      </w:r>
      <w:r>
        <w:t xml:space="preserve">However, </w:t>
      </w:r>
      <w:r w:rsidRPr="00036DDA">
        <w:t>in the first few months without testing, the value</w:t>
      </w:r>
      <w:r>
        <w:t>s of T</w:t>
      </w:r>
      <w:r w:rsidRPr="00036DDA">
        <w:t>est</w:t>
      </w:r>
      <w:r>
        <w:t>Performed</w:t>
      </w:r>
      <w:r w:rsidRPr="00036DDA">
        <w:t xml:space="preserve"> </w:t>
      </w:r>
      <w:r>
        <w:t>were all</w:t>
      </w:r>
      <w:r w:rsidRPr="00036DDA">
        <w:t xml:space="preserve"> </w:t>
      </w:r>
      <w:r>
        <w:t xml:space="preserve">missed. The missing data were recorded as null values, which will be handled in the following step. </w:t>
      </w:r>
    </w:p>
    <w:p w:rsidR="001452F5" w:rsidRDefault="001452F5" w:rsidP="001452F5">
      <w:pPr>
        <w:ind w:left="420"/>
        <w:jc w:val="left"/>
        <w:rPr>
          <w:noProof/>
        </w:rPr>
      </w:pPr>
      <w:r w:rsidRPr="001452F5">
        <w:rPr>
          <w:b/>
        </w:rPr>
        <w:t>Null</w:t>
      </w:r>
      <w:r>
        <w:rPr>
          <w:b/>
        </w:rPr>
        <w:t xml:space="preserve"> </w:t>
      </w:r>
      <w:r w:rsidRPr="001452F5">
        <w:rPr>
          <w:b/>
        </w:rPr>
        <w:t>values:</w:t>
      </w:r>
      <w:r>
        <w:rPr>
          <w:b/>
        </w:rPr>
        <w:t xml:space="preserve"> </w:t>
      </w:r>
      <w:r w:rsidRPr="001452F5">
        <w:t>as</w:t>
      </w:r>
      <w:r>
        <w:rPr>
          <w:noProof/>
        </w:rPr>
        <w:t xml:space="preserve"> shown in the above screenshot, There are some null values inside the dataset. It may because that there </w:t>
      </w:r>
      <w:r w:rsidR="00864436">
        <w:rPr>
          <w:noProof/>
        </w:rPr>
        <w:t>are</w:t>
      </w:r>
      <w:r>
        <w:rPr>
          <w:noProof/>
        </w:rPr>
        <w:t xml:space="preserve"> some missing value</w:t>
      </w:r>
      <w:r w:rsidR="00864436">
        <w:rPr>
          <w:noProof/>
        </w:rPr>
        <w:t>s</w:t>
      </w:r>
      <w:r>
        <w:rPr>
          <w:noProof/>
        </w:rPr>
        <w:t xml:space="preserve"> during the data collection part.</w:t>
      </w:r>
    </w:p>
    <w:p w:rsidR="001452F5" w:rsidRDefault="001452F5" w:rsidP="001452F5">
      <w:pPr>
        <w:ind w:left="420"/>
        <w:jc w:val="left"/>
        <w:rPr>
          <w:noProof/>
        </w:rPr>
      </w:pPr>
    </w:p>
    <w:p w:rsidR="001452F5" w:rsidRPr="001452F5" w:rsidRDefault="001452F5" w:rsidP="001452F5">
      <w:pPr>
        <w:ind w:left="420"/>
        <w:jc w:val="left"/>
        <w:rPr>
          <w:b/>
        </w:rPr>
      </w:pPr>
      <w:r w:rsidRPr="001452F5">
        <w:rPr>
          <w:b/>
          <w:noProof/>
        </w:rPr>
        <w:t>Missing values:</w:t>
      </w:r>
      <w:r>
        <w:rPr>
          <w:noProof/>
        </w:rPr>
        <w:t xml:space="preserve"> missing values exist in the </w:t>
      </w:r>
      <w:r w:rsidR="00864436">
        <w:rPr>
          <w:noProof/>
        </w:rPr>
        <w:t>‘</w:t>
      </w:r>
      <w:r>
        <w:rPr>
          <w:noProof/>
        </w:rPr>
        <w:t>testperformed</w:t>
      </w:r>
      <w:r w:rsidR="00864436">
        <w:rPr>
          <w:noProof/>
        </w:rPr>
        <w:t>’</w:t>
      </w:r>
      <w:r>
        <w:rPr>
          <w:noProof/>
        </w:rPr>
        <w:t xml:space="preserve"> value. The possible reason is the test are not broadly performed du</w:t>
      </w:r>
      <w:r w:rsidR="00864436">
        <w:rPr>
          <w:noProof/>
        </w:rPr>
        <w:t>r</w:t>
      </w:r>
      <w:r>
        <w:rPr>
          <w:noProof/>
        </w:rPr>
        <w:t xml:space="preserve">ing the first few months. </w:t>
      </w:r>
      <w:r>
        <w:rPr>
          <w:noProof/>
        </w:rPr>
        <w:lastRenderedPageBreak/>
        <w:drawing>
          <wp:inline distT="0" distB="0" distL="0" distR="0" wp14:anchorId="51A9693D" wp14:editId="6B3720AD">
            <wp:extent cx="5274310" cy="4993005"/>
            <wp:effectExtent l="0" t="0" r="2540" b="0"/>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4993005"/>
                    </a:xfrm>
                    <a:prstGeom prst="rect">
                      <a:avLst/>
                    </a:prstGeom>
                  </pic:spPr>
                </pic:pic>
              </a:graphicData>
            </a:graphic>
          </wp:inline>
        </w:drawing>
      </w:r>
    </w:p>
    <w:p w:rsidR="005F61FC" w:rsidRDefault="001452F5" w:rsidP="001452F5">
      <w:pPr>
        <w:tabs>
          <w:tab w:val="left" w:pos="2410"/>
        </w:tabs>
        <w:ind w:left="420"/>
      </w:pPr>
      <w:r>
        <w:tab/>
      </w:r>
      <w:r>
        <w:rPr>
          <w:noProof/>
        </w:rPr>
        <w:lastRenderedPageBreak/>
        <w:drawing>
          <wp:inline distT="0" distB="0" distL="0" distR="0" wp14:anchorId="51A9693D" wp14:editId="6B3720AD">
            <wp:extent cx="5274310" cy="4993005"/>
            <wp:effectExtent l="0" t="0" r="2540" b="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4993005"/>
                    </a:xfrm>
                    <a:prstGeom prst="rect">
                      <a:avLst/>
                    </a:prstGeom>
                  </pic:spPr>
                </pic:pic>
              </a:graphicData>
            </a:graphic>
          </wp:inline>
        </w:drawing>
      </w:r>
    </w:p>
    <w:p w:rsidR="00036DDA" w:rsidRDefault="00036DDA" w:rsidP="00EC26F1">
      <w:pPr>
        <w:ind w:left="420"/>
      </w:pPr>
      <w:r w:rsidRPr="001452F5">
        <w:rPr>
          <w:b/>
        </w:rPr>
        <w:t>Extremes and outliers</w:t>
      </w:r>
      <w:r>
        <w:t xml:space="preserve"> exist in some attributes, and they still need to be considered. Because all extreme and outlier data are the actual number of the patients, it depends on the number of newly detected patients, and it cannot be replaced by other values like mean value.</w:t>
      </w:r>
    </w:p>
    <w:p w:rsidR="005F61FC" w:rsidRDefault="005F61FC" w:rsidP="00EC26F1">
      <w:pPr>
        <w:ind w:left="420"/>
      </w:pPr>
    </w:p>
    <w:p w:rsidR="005F61FC" w:rsidRDefault="005F61FC" w:rsidP="00EC26F1">
      <w:pPr>
        <w:ind w:left="420"/>
      </w:pPr>
    </w:p>
    <w:p w:rsidR="005F61FC" w:rsidRDefault="005F61FC" w:rsidP="00EC26F1">
      <w:pPr>
        <w:ind w:left="420"/>
      </w:pPr>
    </w:p>
    <w:p w:rsidR="005F61FC" w:rsidRDefault="005F61FC" w:rsidP="00EC26F1">
      <w:pPr>
        <w:ind w:left="420"/>
      </w:pPr>
    </w:p>
    <w:p w:rsidR="004C19DE" w:rsidRDefault="004C19DE" w:rsidP="004C19DE">
      <w:pPr>
        <w:pStyle w:val="1"/>
      </w:pPr>
      <w:bookmarkStart w:id="10" w:name="_Toc68767426"/>
      <w:r>
        <w:t>Step 3 Data preparation</w:t>
      </w:r>
      <w:bookmarkEnd w:id="10"/>
    </w:p>
    <w:p w:rsidR="00036DDA" w:rsidRDefault="00036DDA" w:rsidP="00EC26F1">
      <w:pPr>
        <w:ind w:left="420"/>
      </w:pPr>
    </w:p>
    <w:p w:rsidR="00036DDA" w:rsidRDefault="00036DDA" w:rsidP="004C19DE">
      <w:pPr>
        <w:pStyle w:val="2"/>
      </w:pPr>
      <w:bookmarkStart w:id="11" w:name="_Toc68767427"/>
      <w:r>
        <w:t>3.1 Select the data</w:t>
      </w:r>
      <w:bookmarkEnd w:id="11"/>
    </w:p>
    <w:p w:rsidR="00036DDA" w:rsidRDefault="00036DDA" w:rsidP="00EC26F1">
      <w:pPr>
        <w:ind w:left="420"/>
      </w:pPr>
      <w:r w:rsidRPr="00036DDA">
        <w:rPr>
          <w:noProof/>
        </w:rPr>
        <w:t xml:space="preserve"> </w:t>
      </w:r>
    </w:p>
    <w:p w:rsidR="00EC26F1" w:rsidRDefault="00EC26F1" w:rsidP="00EC26F1">
      <w:pPr>
        <w:ind w:left="420"/>
      </w:pPr>
    </w:p>
    <w:p w:rsidR="00EC26F1" w:rsidRDefault="00EC26F1" w:rsidP="00EC26F1">
      <w:pPr>
        <w:ind w:left="420"/>
      </w:pPr>
    </w:p>
    <w:p w:rsidR="005F61FC" w:rsidRDefault="005F61FC" w:rsidP="005F61FC">
      <w:pPr>
        <w:jc w:val="center"/>
      </w:pPr>
    </w:p>
    <w:p w:rsidR="005F61FC" w:rsidRDefault="005F61FC" w:rsidP="005F61FC">
      <w:pPr>
        <w:jc w:val="center"/>
      </w:pPr>
    </w:p>
    <w:p w:rsidR="005C2B98" w:rsidRDefault="00036DDA" w:rsidP="00EC26F1">
      <w:r>
        <w:t xml:space="preserve">This topic’s data mining goal is to </w:t>
      </w:r>
      <w:r w:rsidR="003D0010">
        <w:t>determine</w:t>
      </w:r>
      <w:r>
        <w:t xml:space="preserve"> the connection between time and the Covid-19 </w:t>
      </w:r>
      <w:r w:rsidRPr="00036DDA">
        <w:t>epidemic situation</w:t>
      </w:r>
      <w:r>
        <w:t xml:space="preserve"> in Italy. </w:t>
      </w:r>
      <w:r w:rsidRPr="00036DDA">
        <w:t>After analyzing all the data</w:t>
      </w:r>
      <w:r>
        <w:t xml:space="preserve">, I figure that all the above attributes are essential in the research. </w:t>
      </w:r>
    </w:p>
    <w:p w:rsidR="005C2B98" w:rsidRDefault="005C2B98" w:rsidP="00EC26F1">
      <w:r>
        <w:t xml:space="preserve">However, </w:t>
      </w:r>
      <w:r w:rsidR="003D0010">
        <w:t xml:space="preserve">Sno, </w:t>
      </w:r>
      <w:r>
        <w:t>l</w:t>
      </w:r>
      <w:r w:rsidR="00036DDA" w:rsidRPr="00036DDA">
        <w:t>ongitude, latitude</w:t>
      </w:r>
      <w:r w:rsidR="00036DDA">
        <w:t xml:space="preserve">, </w:t>
      </w:r>
      <w:r w:rsidR="00036DDA" w:rsidRPr="00036DDA">
        <w:t xml:space="preserve">and </w:t>
      </w:r>
      <w:r w:rsidR="00036DDA">
        <w:t>RegionCode</w:t>
      </w:r>
      <w:r w:rsidR="00036DDA" w:rsidRPr="00036DDA">
        <w:t xml:space="preserve"> </w:t>
      </w:r>
      <w:r w:rsidR="00036DDA">
        <w:t xml:space="preserve">are removed </w:t>
      </w:r>
      <w:r w:rsidR="00036DDA" w:rsidRPr="00036DDA">
        <w:t>from the data</w:t>
      </w:r>
      <w:r w:rsidR="00036DDA">
        <w:t xml:space="preserve"> since those three attributes are irrelevant to the data mining goal. </w:t>
      </w:r>
      <w:r w:rsidR="00036DDA" w:rsidRPr="00036DDA">
        <w:t>Detailed geographic information is not helpful for data filtering and analysis of this topic</w:t>
      </w:r>
      <w:r w:rsidR="00036DDA">
        <w:t>.</w:t>
      </w:r>
      <w:r>
        <w:t xml:space="preserve"> To finish this goal, drop() function is used here.</w:t>
      </w:r>
    </w:p>
    <w:p w:rsidR="005C2B98" w:rsidRDefault="003D0010" w:rsidP="00EC26F1">
      <w:r>
        <w:rPr>
          <w:noProof/>
        </w:rPr>
        <w:drawing>
          <wp:inline distT="0" distB="0" distL="0" distR="0" wp14:anchorId="3F02FD49" wp14:editId="4B941589">
            <wp:extent cx="4524375" cy="762000"/>
            <wp:effectExtent l="0" t="0" r="9525"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24375" cy="762000"/>
                    </a:xfrm>
                    <a:prstGeom prst="rect">
                      <a:avLst/>
                    </a:prstGeom>
                  </pic:spPr>
                </pic:pic>
              </a:graphicData>
            </a:graphic>
          </wp:inline>
        </w:drawing>
      </w:r>
    </w:p>
    <w:p w:rsidR="005C2B98" w:rsidRDefault="005C2B98" w:rsidP="00EC26F1">
      <w:r>
        <w:t>And here is the final cleaned dataset.</w:t>
      </w:r>
    </w:p>
    <w:p w:rsidR="005C2B98" w:rsidRDefault="003D0010" w:rsidP="005C2B98">
      <w:pPr>
        <w:jc w:val="center"/>
      </w:pPr>
      <w:r>
        <w:rPr>
          <w:noProof/>
        </w:rPr>
        <w:drawing>
          <wp:inline distT="0" distB="0" distL="0" distR="0" wp14:anchorId="1BF64843" wp14:editId="055C8B49">
            <wp:extent cx="5274310" cy="4168775"/>
            <wp:effectExtent l="0" t="0" r="2540" b="317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4310" cy="4168775"/>
                    </a:xfrm>
                    <a:prstGeom prst="rect">
                      <a:avLst/>
                    </a:prstGeom>
                  </pic:spPr>
                </pic:pic>
              </a:graphicData>
            </a:graphic>
          </wp:inline>
        </w:drawing>
      </w:r>
    </w:p>
    <w:p w:rsidR="00036DDA" w:rsidRDefault="00036DDA" w:rsidP="004C19DE">
      <w:pPr>
        <w:pStyle w:val="2"/>
      </w:pPr>
      <w:bookmarkStart w:id="12" w:name="_Toc68767428"/>
      <w:r>
        <w:t>3.2 Clean the data</w:t>
      </w:r>
      <w:bookmarkEnd w:id="12"/>
    </w:p>
    <w:p w:rsidR="005C2B98" w:rsidRDefault="005C2B98" w:rsidP="005C2B98">
      <w:r>
        <w:tab/>
        <w:t>From 3.1, we can know that there are still some null values in the dataset.</w:t>
      </w:r>
    </w:p>
    <w:p w:rsidR="005C2B98" w:rsidRPr="005C2B98" w:rsidRDefault="003D0010" w:rsidP="005C2B98">
      <w:pPr>
        <w:jc w:val="center"/>
      </w:pPr>
      <w:r>
        <w:rPr>
          <w:noProof/>
        </w:rPr>
        <w:lastRenderedPageBreak/>
        <w:drawing>
          <wp:inline distT="0" distB="0" distL="0" distR="0" wp14:anchorId="3ED50F4C" wp14:editId="1EBCB406">
            <wp:extent cx="5274310" cy="4174490"/>
            <wp:effectExtent l="0" t="0" r="254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74310" cy="4174490"/>
                    </a:xfrm>
                    <a:prstGeom prst="rect">
                      <a:avLst/>
                    </a:prstGeom>
                  </pic:spPr>
                </pic:pic>
              </a:graphicData>
            </a:graphic>
          </wp:inline>
        </w:drawing>
      </w:r>
    </w:p>
    <w:p w:rsidR="005C2B98" w:rsidRDefault="005C2B98" w:rsidP="00EC26F1">
      <w:r>
        <w:t xml:space="preserve">We can see that there are null values in the ‘Testperformed’ value and ‘HospitalizedPatients’ value. </w:t>
      </w:r>
    </w:p>
    <w:p w:rsidR="00036DDA" w:rsidRDefault="00036DDA" w:rsidP="00EC26F1">
      <w:r>
        <w:rPr>
          <w:rFonts w:hint="eastAsia"/>
        </w:rPr>
        <w:t>Numeric</w:t>
      </w:r>
      <w:r>
        <w:t xml:space="preserve"> data cleaning: Considering the missing value is described as null value, and all of the missing values are numeric, I decided to replace those missing values with the number 0. </w:t>
      </w:r>
    </w:p>
    <w:p w:rsidR="005C2B98" w:rsidRDefault="003D0010" w:rsidP="00EC26F1">
      <w:r>
        <w:t>To finish this section, na.fill(0)</w:t>
      </w:r>
      <w:r w:rsidR="005C2B98">
        <w:t xml:space="preserve"> function </w:t>
      </w:r>
      <w:r>
        <w:t>replaces</w:t>
      </w:r>
      <w:r w:rsidR="005C2B98">
        <w:t xml:space="preserve"> the null value with value ‘0’. </w:t>
      </w:r>
    </w:p>
    <w:p w:rsidR="005C2B98" w:rsidRDefault="003D0010" w:rsidP="005C2B98">
      <w:pPr>
        <w:jc w:val="center"/>
      </w:pPr>
      <w:r>
        <w:rPr>
          <w:noProof/>
        </w:rPr>
        <w:drawing>
          <wp:inline distT="0" distB="0" distL="0" distR="0" wp14:anchorId="430D1D19" wp14:editId="13BE3CAB">
            <wp:extent cx="1562100" cy="657225"/>
            <wp:effectExtent l="0" t="0" r="0" b="952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562100" cy="657225"/>
                    </a:xfrm>
                    <a:prstGeom prst="rect">
                      <a:avLst/>
                    </a:prstGeom>
                  </pic:spPr>
                </pic:pic>
              </a:graphicData>
            </a:graphic>
          </wp:inline>
        </w:drawing>
      </w:r>
    </w:p>
    <w:p w:rsidR="005C2B98" w:rsidRDefault="005C2B98" w:rsidP="003D0010">
      <w:pPr>
        <w:jc w:val="left"/>
      </w:pPr>
      <w:r>
        <w:t xml:space="preserve">And here is the </w:t>
      </w:r>
      <w:r>
        <w:rPr>
          <w:rFonts w:hint="eastAsia"/>
        </w:rPr>
        <w:t>pro</w:t>
      </w:r>
      <w:r>
        <w:t>cessed dataset:</w:t>
      </w:r>
      <w:r w:rsidRPr="005C2B98">
        <w:rPr>
          <w:noProof/>
        </w:rPr>
        <w:t xml:space="preserve"> </w:t>
      </w:r>
      <w:r w:rsidR="003D0010">
        <w:rPr>
          <w:noProof/>
        </w:rPr>
        <w:lastRenderedPageBreak/>
        <w:drawing>
          <wp:inline distT="0" distB="0" distL="0" distR="0" wp14:anchorId="0E7D0F89" wp14:editId="086C70FE">
            <wp:extent cx="5274310" cy="4206875"/>
            <wp:effectExtent l="0" t="0" r="2540" b="317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74310" cy="4206875"/>
                    </a:xfrm>
                    <a:prstGeom prst="rect">
                      <a:avLst/>
                    </a:prstGeom>
                  </pic:spPr>
                </pic:pic>
              </a:graphicData>
            </a:graphic>
          </wp:inline>
        </w:drawing>
      </w:r>
    </w:p>
    <w:p w:rsidR="005C2B98" w:rsidRDefault="005C2B98" w:rsidP="00EC26F1"/>
    <w:p w:rsidR="005C2B98" w:rsidRDefault="005C2B98" w:rsidP="005C2B98">
      <w:r>
        <w:t xml:space="preserve">Data in this dataset represents the real-time number of individuals, so all the extremes and outliers cannot be replaced. </w:t>
      </w:r>
    </w:p>
    <w:p w:rsidR="003D0010" w:rsidRDefault="003D0010" w:rsidP="005C2B98">
      <w:r>
        <w:t>Then, df.describe().show() is used.</w:t>
      </w:r>
    </w:p>
    <w:p w:rsidR="003D0010" w:rsidRDefault="003D0010" w:rsidP="003D0010">
      <w:pPr>
        <w:jc w:val="center"/>
      </w:pPr>
      <w:r>
        <w:rPr>
          <w:noProof/>
        </w:rPr>
        <w:drawing>
          <wp:inline distT="0" distB="0" distL="0" distR="0" wp14:anchorId="6E5BFF94" wp14:editId="7E207A23">
            <wp:extent cx="1600200" cy="247650"/>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600200" cy="247650"/>
                    </a:xfrm>
                    <a:prstGeom prst="rect">
                      <a:avLst/>
                    </a:prstGeom>
                  </pic:spPr>
                </pic:pic>
              </a:graphicData>
            </a:graphic>
          </wp:inline>
        </w:drawing>
      </w:r>
    </w:p>
    <w:p w:rsidR="003D0010" w:rsidRDefault="003D0010" w:rsidP="003D0010">
      <w:pPr>
        <w:jc w:val="left"/>
      </w:pPr>
      <w:r>
        <w:rPr>
          <w:noProof/>
        </w:rPr>
        <w:lastRenderedPageBreak/>
        <w:drawing>
          <wp:inline distT="0" distB="0" distL="0" distR="0" wp14:anchorId="520AD176" wp14:editId="6F04915E">
            <wp:extent cx="5274310" cy="4589145"/>
            <wp:effectExtent l="0" t="0" r="2540" b="190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74310" cy="4589145"/>
                    </a:xfrm>
                    <a:prstGeom prst="rect">
                      <a:avLst/>
                    </a:prstGeom>
                  </pic:spPr>
                </pic:pic>
              </a:graphicData>
            </a:graphic>
          </wp:inline>
        </w:drawing>
      </w:r>
    </w:p>
    <w:p w:rsidR="003D0010" w:rsidRDefault="003D0010" w:rsidP="003D0010">
      <w:pPr>
        <w:jc w:val="left"/>
      </w:pPr>
      <w:r>
        <w:t xml:space="preserve">By doing this, we can see the count of all values become 6027, which means that all null values are replaced with 0. The remaining null values in mean and stddev are calculated with country and RegionName. Country and RegionName are strings that cannot be calculated. </w:t>
      </w:r>
    </w:p>
    <w:p w:rsidR="005C2B98" w:rsidRDefault="005C2B98" w:rsidP="00EC26F1"/>
    <w:p w:rsidR="00066931" w:rsidRDefault="00066931" w:rsidP="004C19DE">
      <w:pPr>
        <w:pStyle w:val="2"/>
      </w:pPr>
      <w:bookmarkStart w:id="13" w:name="_Toc68767429"/>
      <w:r>
        <w:t>3.3 Construct the data</w:t>
      </w:r>
      <w:bookmarkEnd w:id="13"/>
    </w:p>
    <w:p w:rsidR="003F6D83" w:rsidRPr="003F6D83" w:rsidRDefault="003F6D83" w:rsidP="003F6D83">
      <w:r>
        <w:tab/>
        <w:t xml:space="preserve">To finish this step, </w:t>
      </w:r>
      <w:r w:rsidR="003D0010">
        <w:t>withColumn</w:t>
      </w:r>
      <w:r>
        <w:t xml:space="preserve">() is performed to set a new column named ‘target.’ </w:t>
      </w:r>
      <w:r w:rsidRPr="003F6D83">
        <w:t xml:space="preserve">This </w:t>
      </w:r>
      <w:r>
        <w:t>confirms</w:t>
      </w:r>
      <w:r w:rsidRPr="003F6D83">
        <w:t xml:space="preserve"> that the target of foll</w:t>
      </w:r>
      <w:r>
        <w:t>ow-up data analysis is “</w:t>
      </w:r>
      <w:r w:rsidR="003258F4">
        <w:t>Deaths</w:t>
      </w:r>
      <w:r>
        <w:t>,</w:t>
      </w:r>
      <w:r w:rsidR="003D0010">
        <w:t>" introducing</w:t>
      </w:r>
      <w:r w:rsidRPr="003F6D83">
        <w:t xml:space="preserve"> various algorithms based on this</w:t>
      </w:r>
      <w:r>
        <w:t>.</w:t>
      </w:r>
    </w:p>
    <w:p w:rsidR="003F6D83" w:rsidRDefault="003D0010" w:rsidP="003F6D83">
      <w:pPr>
        <w:jc w:val="center"/>
      </w:pPr>
      <w:r>
        <w:rPr>
          <w:noProof/>
        </w:rPr>
        <w:drawing>
          <wp:inline distT="0" distB="0" distL="0" distR="0" wp14:anchorId="257B1AB8" wp14:editId="5874EEAC">
            <wp:extent cx="3409950" cy="676275"/>
            <wp:effectExtent l="0" t="0" r="0" b="952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09950" cy="676275"/>
                    </a:xfrm>
                    <a:prstGeom prst="rect">
                      <a:avLst/>
                    </a:prstGeom>
                  </pic:spPr>
                </pic:pic>
              </a:graphicData>
            </a:graphic>
          </wp:inline>
        </w:drawing>
      </w:r>
    </w:p>
    <w:p w:rsidR="003F6D83" w:rsidRDefault="003F6D83" w:rsidP="003F6D83">
      <w:pPr>
        <w:jc w:val="left"/>
      </w:pPr>
      <w:r>
        <w:tab/>
        <w:t>And by doing this, we can see that a new value named “target’ is added to the dataset. And this is the target value for data mining.</w:t>
      </w:r>
    </w:p>
    <w:p w:rsidR="003F6D83" w:rsidRPr="003F6D83" w:rsidRDefault="003D0010" w:rsidP="003F6D83">
      <w:pPr>
        <w:jc w:val="center"/>
      </w:pPr>
      <w:r>
        <w:rPr>
          <w:noProof/>
        </w:rPr>
        <w:lastRenderedPageBreak/>
        <w:drawing>
          <wp:inline distT="0" distB="0" distL="0" distR="0" wp14:anchorId="6BF07095" wp14:editId="092FC1FE">
            <wp:extent cx="5274310" cy="3797935"/>
            <wp:effectExtent l="0" t="0" r="254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74310" cy="3797935"/>
                    </a:xfrm>
                    <a:prstGeom prst="rect">
                      <a:avLst/>
                    </a:prstGeom>
                  </pic:spPr>
                </pic:pic>
              </a:graphicData>
            </a:graphic>
          </wp:inline>
        </w:drawing>
      </w:r>
    </w:p>
    <w:p w:rsidR="000D7CEB" w:rsidRDefault="000D7CEB" w:rsidP="00EC26F1">
      <w:r>
        <w:tab/>
      </w:r>
    </w:p>
    <w:p w:rsidR="00066931" w:rsidRDefault="00066931" w:rsidP="00EC26F1"/>
    <w:p w:rsidR="000D7CEB" w:rsidRDefault="000D7CEB" w:rsidP="004C19DE">
      <w:pPr>
        <w:pStyle w:val="2"/>
      </w:pPr>
      <w:bookmarkStart w:id="14" w:name="_Toc68767430"/>
      <w:r>
        <w:t>3.4 I</w:t>
      </w:r>
      <w:r w:rsidRPr="000D7CEB">
        <w:t>ntegrate various data sources</w:t>
      </w:r>
      <w:bookmarkEnd w:id="14"/>
    </w:p>
    <w:p w:rsidR="005C2B98" w:rsidRDefault="000D7CEB" w:rsidP="00EC26F1">
      <w:r>
        <w:tab/>
        <w:t xml:space="preserve"> Two independent data</w:t>
      </w:r>
      <w:r w:rsidR="005C2B98">
        <w:t>sets were integrated using the ‘append() function.</w:t>
      </w:r>
    </w:p>
    <w:p w:rsidR="000D7CEB" w:rsidRDefault="000D7CEB" w:rsidP="005C2B98">
      <w:pPr>
        <w:jc w:val="center"/>
      </w:pPr>
    </w:p>
    <w:p w:rsidR="005C2B98" w:rsidRDefault="003D0010" w:rsidP="005C2B98">
      <w:pPr>
        <w:jc w:val="center"/>
      </w:pPr>
      <w:r>
        <w:rPr>
          <w:noProof/>
        </w:rPr>
        <w:drawing>
          <wp:inline distT="0" distB="0" distL="0" distR="0" wp14:anchorId="31AF6017" wp14:editId="311D35A1">
            <wp:extent cx="5274310" cy="984885"/>
            <wp:effectExtent l="0" t="0" r="2540" b="5715"/>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74310" cy="984885"/>
                    </a:xfrm>
                    <a:prstGeom prst="rect">
                      <a:avLst/>
                    </a:prstGeom>
                  </pic:spPr>
                </pic:pic>
              </a:graphicData>
            </a:graphic>
          </wp:inline>
        </w:drawing>
      </w:r>
    </w:p>
    <w:p w:rsidR="005C2B98" w:rsidRDefault="005C2B98" w:rsidP="005C2B98">
      <w:pPr>
        <w:jc w:val="left"/>
      </w:pPr>
      <w:r>
        <w:tab/>
        <w:t>And here is the appended dataset:</w:t>
      </w:r>
    </w:p>
    <w:p w:rsidR="005C2B98" w:rsidRDefault="003D0010" w:rsidP="005C2B98">
      <w:pPr>
        <w:jc w:val="left"/>
      </w:pPr>
      <w:r>
        <w:rPr>
          <w:noProof/>
        </w:rPr>
        <w:lastRenderedPageBreak/>
        <w:drawing>
          <wp:inline distT="0" distB="0" distL="0" distR="0" wp14:anchorId="17A14DF5" wp14:editId="7CB556F4">
            <wp:extent cx="5274310" cy="6043930"/>
            <wp:effectExtent l="0" t="0" r="254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6043930"/>
                    </a:xfrm>
                    <a:prstGeom prst="rect">
                      <a:avLst/>
                    </a:prstGeom>
                  </pic:spPr>
                </pic:pic>
              </a:graphicData>
            </a:graphic>
          </wp:inline>
        </w:drawing>
      </w:r>
    </w:p>
    <w:p w:rsidR="000D7CEB" w:rsidRDefault="005C2B98" w:rsidP="00EC26F1">
      <w:r>
        <w:rPr>
          <w:noProof/>
        </w:rPr>
        <w:tab/>
        <w:t xml:space="preserve">Dataset1 contains the patient’s records from Jan to May. Dataset2 includes the patient’s records from June to December. </w:t>
      </w:r>
      <w:r w:rsidRPr="005C2B98">
        <w:rPr>
          <w:noProof/>
        </w:rPr>
        <w:t>In order to get complete data for analysis, we combine two d</w:t>
      </w:r>
      <w:r>
        <w:rPr>
          <w:noProof/>
        </w:rPr>
        <w:t>ata sources into one dataset.</w:t>
      </w:r>
    </w:p>
    <w:p w:rsidR="000D7CEB" w:rsidRDefault="000D7CEB" w:rsidP="004C19DE">
      <w:pPr>
        <w:pStyle w:val="2"/>
      </w:pPr>
      <w:bookmarkStart w:id="15" w:name="_Toc68767431"/>
      <w:r>
        <w:t>3.5 F</w:t>
      </w:r>
      <w:r w:rsidRPr="000D7CEB">
        <w:t>ormat the data as required</w:t>
      </w:r>
      <w:bookmarkEnd w:id="15"/>
    </w:p>
    <w:p w:rsidR="000D7CEB" w:rsidRDefault="000D7CEB" w:rsidP="000D7CEB">
      <w:r>
        <w:tab/>
        <w:t>As explained in the above session, I reformatted the ‘date’ attribute. I change the format from mm/dd/yy to separated month, day, and year attributes. All of the collected data are recorded in 2020, so I also deleted the year column.</w:t>
      </w:r>
    </w:p>
    <w:p w:rsidR="000D7CEB" w:rsidRDefault="000D7CEB" w:rsidP="000D7CEB">
      <w:r>
        <w:rPr>
          <w:noProof/>
        </w:rPr>
        <w:lastRenderedPageBreak/>
        <w:drawing>
          <wp:inline distT="0" distB="0" distL="0" distR="0" wp14:anchorId="50D70E64" wp14:editId="654FE738">
            <wp:extent cx="1798320" cy="1207135"/>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798320" cy="1207135"/>
                    </a:xfrm>
                    <a:prstGeom prst="rect">
                      <a:avLst/>
                    </a:prstGeom>
                    <a:noFill/>
                  </pic:spPr>
                </pic:pic>
              </a:graphicData>
            </a:graphic>
          </wp:inline>
        </w:drawing>
      </w:r>
    </w:p>
    <w:p w:rsidR="000D7CEB" w:rsidRDefault="000D7CEB" w:rsidP="000D7CEB"/>
    <w:p w:rsidR="000D7CEB" w:rsidRDefault="000D7CEB" w:rsidP="000D7CEB"/>
    <w:p w:rsidR="000D7CEB" w:rsidRDefault="000D7CEB" w:rsidP="000D7CEB"/>
    <w:p w:rsidR="000D7CEB" w:rsidRDefault="000D7CEB" w:rsidP="000D7CEB"/>
    <w:p w:rsidR="000D7CEB" w:rsidRPr="000D7CEB" w:rsidRDefault="000D7CEB" w:rsidP="000D7CEB"/>
    <w:p w:rsidR="000D7CEB" w:rsidRDefault="000D7CEB" w:rsidP="004C19DE">
      <w:pPr>
        <w:pStyle w:val="1"/>
      </w:pPr>
      <w:bookmarkStart w:id="16" w:name="_Toc68767432"/>
      <w:r>
        <w:t>Step 4 Data Transformation</w:t>
      </w:r>
      <w:bookmarkEnd w:id="16"/>
    </w:p>
    <w:p w:rsidR="000D7CEB" w:rsidRDefault="000D7CEB" w:rsidP="00EC26F1"/>
    <w:p w:rsidR="000D7CEB" w:rsidRDefault="000D7CEB" w:rsidP="000D7CEB">
      <w:pPr>
        <w:jc w:val="left"/>
      </w:pPr>
      <w:bookmarkStart w:id="17" w:name="_Toc68767433"/>
      <w:r w:rsidRPr="004C19DE">
        <w:rPr>
          <w:rStyle w:val="20"/>
        </w:rPr>
        <w:t>4.1 Reduce the data</w:t>
      </w:r>
      <w:bookmarkEnd w:id="17"/>
    </w:p>
    <w:p w:rsidR="003F6D83" w:rsidRDefault="003F6D83" w:rsidP="00EC26F1">
      <w:r>
        <w:t>I removed three</w:t>
      </w:r>
      <w:r w:rsidR="000D7CEB">
        <w:t xml:space="preserve"> attributes irrelevant to the topic</w:t>
      </w:r>
      <w:r>
        <w:t xml:space="preserve"> in the above section</w:t>
      </w:r>
      <w:r w:rsidR="000D7CEB">
        <w:t>: RegionCode, Latitude, and Longitude. RegionC</w:t>
      </w:r>
      <w:r w:rsidR="000D7CEB" w:rsidRPr="000D7CEB">
        <w:t>ode represents the area where the patient was found</w:t>
      </w:r>
      <w:r w:rsidR="000D7CEB">
        <w:t xml:space="preserve">. Latitude and </w:t>
      </w:r>
      <w:r w:rsidR="00396E57">
        <w:t>l</w:t>
      </w:r>
      <w:r w:rsidR="000D7CEB">
        <w:t>ongitude represent the Geographic location informatio</w:t>
      </w:r>
      <w:r w:rsidR="000D7CEB">
        <w:rPr>
          <w:rFonts w:hint="eastAsia"/>
        </w:rPr>
        <w:t>n</w:t>
      </w:r>
      <w:r w:rsidR="000D7CEB">
        <w:t xml:space="preserve">. </w:t>
      </w:r>
      <w:r w:rsidR="000D7CEB" w:rsidRPr="000D7CEB">
        <w:t xml:space="preserve">None of the above factors </w:t>
      </w:r>
      <w:r w:rsidR="000D7CEB">
        <w:t>can</w:t>
      </w:r>
      <w:r w:rsidR="000D7CEB" w:rsidRPr="000D7CEB">
        <w:t xml:space="preserve"> affect the results</w:t>
      </w:r>
      <w:r w:rsidR="000D7CEB">
        <w:t xml:space="preserve">. </w:t>
      </w:r>
      <w:r>
        <w:t>And then</w:t>
      </w:r>
      <w:r w:rsidR="00864436">
        <w:t>,</w:t>
      </w:r>
      <w:r>
        <w:t xml:space="preserve"> I realize Sno only represents the code number of the patients. And this is irrelevant as well. So the “SNo” value is removed here by using the drop function:</w:t>
      </w:r>
    </w:p>
    <w:p w:rsidR="003F6D83" w:rsidRDefault="007D3646" w:rsidP="00EC26F1">
      <w:r>
        <w:rPr>
          <w:noProof/>
        </w:rPr>
        <w:drawing>
          <wp:inline distT="0" distB="0" distL="0" distR="0" wp14:anchorId="7EEDB6CF" wp14:editId="696CBB11">
            <wp:extent cx="4676775" cy="361950"/>
            <wp:effectExtent l="0" t="0" r="952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676775" cy="361950"/>
                    </a:xfrm>
                    <a:prstGeom prst="rect">
                      <a:avLst/>
                    </a:prstGeom>
                  </pic:spPr>
                </pic:pic>
              </a:graphicData>
            </a:graphic>
          </wp:inline>
        </w:drawing>
      </w:r>
    </w:p>
    <w:p w:rsidR="003F6D83" w:rsidRDefault="003F6D83" w:rsidP="003F6D83">
      <w:r>
        <w:t>To visualize the dataset, I use the ‘.</w:t>
      </w:r>
      <w:r w:rsidR="007D3646">
        <w:rPr>
          <w:rFonts w:hint="eastAsia"/>
        </w:rPr>
        <w:t>descri</w:t>
      </w:r>
      <w:r w:rsidR="007D3646">
        <w:t>be().show()</w:t>
      </w:r>
      <w:r>
        <w:t>’ function. And here is the processed dataset:</w:t>
      </w:r>
    </w:p>
    <w:p w:rsidR="003F6D83" w:rsidRDefault="007D3646" w:rsidP="003F6D83">
      <w:r>
        <w:rPr>
          <w:noProof/>
        </w:rPr>
        <w:lastRenderedPageBreak/>
        <w:drawing>
          <wp:inline distT="0" distB="0" distL="0" distR="0" wp14:anchorId="79CA0E68" wp14:editId="080F3916">
            <wp:extent cx="5274310" cy="6327775"/>
            <wp:effectExtent l="0" t="0" r="254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74310" cy="6327775"/>
                    </a:xfrm>
                    <a:prstGeom prst="rect">
                      <a:avLst/>
                    </a:prstGeom>
                  </pic:spPr>
                </pic:pic>
              </a:graphicData>
            </a:graphic>
          </wp:inline>
        </w:drawing>
      </w:r>
    </w:p>
    <w:p w:rsidR="000D7CEB" w:rsidRDefault="000D7CEB" w:rsidP="00EC26F1">
      <w:r>
        <w:t>So I decide to remove SNO, RegionCode, Latitude, and Longitude.</w:t>
      </w:r>
    </w:p>
    <w:p w:rsidR="007D3646" w:rsidRDefault="007D3646" w:rsidP="00EC26F1">
      <w:r>
        <w:t>Vertically, I need to remove values with low correlation. So panda_data.corr() is used here:</w:t>
      </w:r>
    </w:p>
    <w:p w:rsidR="007D3646" w:rsidRDefault="007D3646" w:rsidP="00EC26F1">
      <w:r>
        <w:rPr>
          <w:noProof/>
        </w:rPr>
        <w:drawing>
          <wp:inline distT="0" distB="0" distL="0" distR="0" wp14:anchorId="58F5A02D" wp14:editId="1E3CA465">
            <wp:extent cx="2476500" cy="638175"/>
            <wp:effectExtent l="0" t="0" r="0" b="95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476500" cy="638175"/>
                    </a:xfrm>
                    <a:prstGeom prst="rect">
                      <a:avLst/>
                    </a:prstGeom>
                  </pic:spPr>
                </pic:pic>
              </a:graphicData>
            </a:graphic>
          </wp:inline>
        </w:drawing>
      </w:r>
    </w:p>
    <w:p w:rsidR="007D3646" w:rsidRDefault="007D3646" w:rsidP="00EC26F1">
      <w:r>
        <w:t>And here the correlation result:</w:t>
      </w:r>
    </w:p>
    <w:p w:rsidR="007D3646" w:rsidRDefault="007D3646" w:rsidP="00EC26F1">
      <w:r>
        <w:rPr>
          <w:noProof/>
        </w:rPr>
        <w:lastRenderedPageBreak/>
        <w:drawing>
          <wp:inline distT="0" distB="0" distL="0" distR="0" wp14:anchorId="11434E0C" wp14:editId="5F105AEE">
            <wp:extent cx="2790825" cy="2438400"/>
            <wp:effectExtent l="0" t="0" r="952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790825" cy="2438400"/>
                    </a:xfrm>
                    <a:prstGeom prst="rect">
                      <a:avLst/>
                    </a:prstGeom>
                  </pic:spPr>
                </pic:pic>
              </a:graphicData>
            </a:graphic>
          </wp:inline>
        </w:drawing>
      </w:r>
    </w:p>
    <w:p w:rsidR="007D3646" w:rsidRDefault="00864436" w:rsidP="00EC26F1">
      <w:r>
        <w:t>We can find out that value ‘Month’ and ‘Date’ have low correlation with the target from the correlation resul</w:t>
      </w:r>
      <w:r w:rsidR="007D3646">
        <w:t>t. So they should also be removed here.</w:t>
      </w:r>
    </w:p>
    <w:p w:rsidR="007D3646" w:rsidRDefault="007D3646" w:rsidP="00EC26F1">
      <w:r>
        <w:rPr>
          <w:noProof/>
        </w:rPr>
        <w:drawing>
          <wp:inline distT="0" distB="0" distL="0" distR="0" wp14:anchorId="268656D0" wp14:editId="2D14A41D">
            <wp:extent cx="5274310" cy="334645"/>
            <wp:effectExtent l="0" t="0" r="2540" b="825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74310" cy="334645"/>
                    </a:xfrm>
                    <a:prstGeom prst="rect">
                      <a:avLst/>
                    </a:prstGeom>
                  </pic:spPr>
                </pic:pic>
              </a:graphicData>
            </a:graphic>
          </wp:inline>
        </w:drawing>
      </w:r>
    </w:p>
    <w:p w:rsidR="007D3646" w:rsidRDefault="007D3646" w:rsidP="00864436">
      <w:pPr>
        <w:jc w:val="left"/>
        <w:rPr>
          <w:noProof/>
        </w:rPr>
      </w:pPr>
      <w:r>
        <w:t>And here is the final result table and correlation result:</w:t>
      </w:r>
      <w:r w:rsidRPr="007D3646">
        <w:rPr>
          <w:noProof/>
        </w:rPr>
        <w:t xml:space="preserve"> </w:t>
      </w:r>
      <w:r>
        <w:rPr>
          <w:noProof/>
        </w:rPr>
        <w:lastRenderedPageBreak/>
        <w:drawing>
          <wp:inline distT="0" distB="0" distL="0" distR="0" wp14:anchorId="6E745361" wp14:editId="05331EF0">
            <wp:extent cx="5274310" cy="5360670"/>
            <wp:effectExtent l="0" t="0" r="254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74310" cy="5360670"/>
                    </a:xfrm>
                    <a:prstGeom prst="rect">
                      <a:avLst/>
                    </a:prstGeom>
                  </pic:spPr>
                </pic:pic>
              </a:graphicData>
            </a:graphic>
          </wp:inline>
        </w:drawing>
      </w:r>
    </w:p>
    <w:p w:rsidR="007D3646" w:rsidRDefault="007D3646" w:rsidP="00EC26F1">
      <w:r>
        <w:rPr>
          <w:noProof/>
        </w:rPr>
        <w:drawing>
          <wp:inline distT="0" distB="0" distL="0" distR="0" wp14:anchorId="058385D2" wp14:editId="2E3D9D35">
            <wp:extent cx="2895600" cy="217170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895600" cy="2171700"/>
                    </a:xfrm>
                    <a:prstGeom prst="rect">
                      <a:avLst/>
                    </a:prstGeom>
                  </pic:spPr>
                </pic:pic>
              </a:graphicData>
            </a:graphic>
          </wp:inline>
        </w:drawing>
      </w:r>
    </w:p>
    <w:p w:rsidR="000D7CEB" w:rsidRDefault="000D7CEB" w:rsidP="00EC26F1"/>
    <w:p w:rsidR="00066931" w:rsidRDefault="00066931" w:rsidP="004C19DE">
      <w:pPr>
        <w:pStyle w:val="2"/>
      </w:pPr>
      <w:bookmarkStart w:id="18" w:name="_Toc68767434"/>
      <w:r>
        <w:t>4.2 Project the data</w:t>
      </w:r>
      <w:bookmarkEnd w:id="18"/>
    </w:p>
    <w:p w:rsidR="000D7CEB" w:rsidRDefault="003258F4" w:rsidP="00EC26F1">
      <w:r>
        <w:tab/>
        <w:t xml:space="preserve">I use </w:t>
      </w:r>
      <w:r w:rsidR="007D3646" w:rsidRPr="007D3646">
        <w:t>new_df.describe().show()</w:t>
      </w:r>
      <w:r w:rsidR="007D3646">
        <w:t xml:space="preserve"> </w:t>
      </w:r>
      <w:r>
        <w:t xml:space="preserve">to show the description of the dataset. </w:t>
      </w:r>
      <w:r w:rsidRPr="003258F4">
        <w:t xml:space="preserve">We can see from the figure that our values are 6027. This is the cleaned data. Null values have been replaced </w:t>
      </w:r>
      <w:r w:rsidRPr="003258F4">
        <w:lastRenderedPageBreak/>
        <w:t xml:space="preserve">by 0. So we know that all the values in this dataset are exactly the same. So there is no need to use </w:t>
      </w:r>
      <w:r>
        <w:t xml:space="preserve">the </w:t>
      </w:r>
      <w:r w:rsidRPr="003258F4">
        <w:t>boost</w:t>
      </w:r>
      <w:r>
        <w:t xml:space="preserve"> method to relocate the number of the values. </w:t>
      </w:r>
    </w:p>
    <w:p w:rsidR="007D3646" w:rsidRDefault="007D3646" w:rsidP="00EC26F1">
      <w:r>
        <w:rPr>
          <w:noProof/>
        </w:rPr>
        <w:drawing>
          <wp:inline distT="0" distB="0" distL="0" distR="0" wp14:anchorId="49FA5078" wp14:editId="5DFB416C">
            <wp:extent cx="5274310" cy="3723640"/>
            <wp:effectExtent l="0" t="0" r="254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74310" cy="3723640"/>
                    </a:xfrm>
                    <a:prstGeom prst="rect">
                      <a:avLst/>
                    </a:prstGeom>
                  </pic:spPr>
                </pic:pic>
              </a:graphicData>
            </a:graphic>
          </wp:inline>
        </w:drawing>
      </w:r>
    </w:p>
    <w:p w:rsidR="001452F5" w:rsidRDefault="001452F5" w:rsidP="00EC26F1">
      <w:r w:rsidRPr="001452F5">
        <w:t xml:space="preserve">I will use statistical transformation to find the logarithm of the distribution due to the uncertainty of some attribute variables in the air. In all, there are two statistical transformation methods: Box-Cox and Yeo-Johnson. For statistical transformation in this project, I shall employ the Yeo-Johnson transformation approach. </w:t>
      </w:r>
      <w:r w:rsidR="00864436">
        <w:t>Because</w:t>
      </w:r>
      <w:r w:rsidRPr="001452F5">
        <w:t xml:space="preserve"> Box-Cox only supports input variables,</w:t>
      </w:r>
      <w:r>
        <w:t xml:space="preserve"> </w:t>
      </w:r>
      <w:r w:rsidRPr="001452F5">
        <w:t>Because the Yeo-Johnson transformation method does not need the input variables to be precisely positive, it can handle zero and negative values. As a result, the Yeo-Johnson transformation method is best for this project. The statistical transformation method's code and output result are shown below.</w:t>
      </w:r>
    </w:p>
    <w:p w:rsidR="001452F5" w:rsidRDefault="001452F5" w:rsidP="00EC26F1">
      <w:r>
        <w:rPr>
          <w:noProof/>
        </w:rPr>
        <w:drawing>
          <wp:inline distT="0" distB="0" distL="0" distR="0" wp14:anchorId="1AF2CA02" wp14:editId="7EF1441F">
            <wp:extent cx="3333750" cy="1352550"/>
            <wp:effectExtent l="0" t="0" r="0" b="0"/>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333750" cy="1352550"/>
                    </a:xfrm>
                    <a:prstGeom prst="rect">
                      <a:avLst/>
                    </a:prstGeom>
                  </pic:spPr>
                </pic:pic>
              </a:graphicData>
            </a:graphic>
          </wp:inline>
        </w:drawing>
      </w:r>
    </w:p>
    <w:p w:rsidR="000D7CEB" w:rsidRDefault="001452F5" w:rsidP="00EC26F1">
      <w:r>
        <w:rPr>
          <w:noProof/>
        </w:rPr>
        <w:lastRenderedPageBreak/>
        <w:drawing>
          <wp:inline distT="0" distB="0" distL="0" distR="0" wp14:anchorId="5A6BE866" wp14:editId="62FBBEC8">
            <wp:extent cx="4362450" cy="2705100"/>
            <wp:effectExtent l="0" t="0" r="0" b="0"/>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362450" cy="2705100"/>
                    </a:xfrm>
                    <a:prstGeom prst="rect">
                      <a:avLst/>
                    </a:prstGeom>
                  </pic:spPr>
                </pic:pic>
              </a:graphicData>
            </a:graphic>
          </wp:inline>
        </w:drawing>
      </w:r>
    </w:p>
    <w:p w:rsidR="00066931" w:rsidRDefault="00066931" w:rsidP="00EC26F1"/>
    <w:p w:rsidR="000D7CEB" w:rsidRDefault="000D7CEB" w:rsidP="00EC26F1"/>
    <w:p w:rsidR="00066931" w:rsidRDefault="00066931" w:rsidP="004C19DE">
      <w:pPr>
        <w:pStyle w:val="1"/>
      </w:pPr>
      <w:bookmarkStart w:id="19" w:name="_Toc68767435"/>
      <w:r>
        <w:t>Step 5 Data-</w:t>
      </w:r>
      <w:r>
        <w:rPr>
          <w:rFonts w:hint="eastAsia"/>
        </w:rPr>
        <w:t>Mining</w:t>
      </w:r>
      <w:r>
        <w:t xml:space="preserve"> Method</w:t>
      </w:r>
      <w:bookmarkEnd w:id="19"/>
    </w:p>
    <w:p w:rsidR="000D7CEB" w:rsidRDefault="000D7CEB" w:rsidP="00EC26F1"/>
    <w:p w:rsidR="000D7CEB" w:rsidRDefault="000D7CEB" w:rsidP="004C19DE">
      <w:pPr>
        <w:pStyle w:val="2"/>
      </w:pPr>
      <w:bookmarkStart w:id="20" w:name="_Toc68767436"/>
      <w:r>
        <w:t>5.1 Match and discuss the objectives of data mining to data mining method.</w:t>
      </w:r>
      <w:bookmarkEnd w:id="20"/>
      <w:r>
        <w:t xml:space="preserve"> </w:t>
      </w:r>
    </w:p>
    <w:p w:rsidR="000D7CEB" w:rsidRDefault="000D7CEB" w:rsidP="000D7CEB">
      <w:pPr>
        <w:ind w:left="420"/>
      </w:pPr>
      <w:r>
        <w:t xml:space="preserve">In this topic, the data mining objective is the connection between </w:t>
      </w:r>
      <w:r w:rsidRPr="000D7CEB">
        <w:t>disease spread rate and mortality</w:t>
      </w:r>
      <w:r>
        <w:t xml:space="preserve">. </w:t>
      </w:r>
      <w:r w:rsidRPr="000D7CEB">
        <w:t>The transmission rate of the epidemic can be reflected in the d</w:t>
      </w:r>
      <w:r>
        <w:t>isease's daily increase rate, the number of cured people,</w:t>
      </w:r>
      <w:r w:rsidRPr="000D7CEB">
        <w:t xml:space="preserve"> and the number of </w:t>
      </w:r>
      <w:r>
        <w:t>deaths</w:t>
      </w:r>
      <w:r w:rsidRPr="000D7CEB">
        <w:t>. The more new people said every day, the faster the epidemic spread and the more serious the epidemic</w:t>
      </w:r>
    </w:p>
    <w:p w:rsidR="001452F5" w:rsidRDefault="000D7CEB" w:rsidP="001452F5">
      <w:pPr>
        <w:ind w:left="420"/>
        <w:rPr>
          <w:b/>
        </w:rPr>
      </w:pPr>
      <w:r>
        <w:t>In this data mining object, we can both have the input data and the output data. And we can figure out the connection between input and output, so this is a kind of supervised learning.</w:t>
      </w:r>
      <w:r w:rsidR="001452F5" w:rsidRPr="001452F5">
        <w:rPr>
          <w:b/>
        </w:rPr>
        <w:t xml:space="preserve"> </w:t>
      </w:r>
    </w:p>
    <w:p w:rsidR="001452F5" w:rsidRDefault="001452F5" w:rsidP="001452F5">
      <w:pPr>
        <w:ind w:left="420"/>
        <w:rPr>
          <w:b/>
        </w:rPr>
      </w:pPr>
      <w:r w:rsidRPr="001452F5">
        <w:rPr>
          <w:b/>
        </w:rPr>
        <w:t xml:space="preserve">Classification </w:t>
      </w:r>
      <w:r w:rsidRPr="001452F5">
        <w:t>involves gathering the qualities from various data sets, observing the data value to establish which group the data belongs to, and then predicting the classification label. Rather than classification, numerical prediction is used to estimate the number of deaths. As a result, this approach isn't appropriate for this set of data.</w:t>
      </w:r>
    </w:p>
    <w:p w:rsidR="001452F5" w:rsidRDefault="001452F5" w:rsidP="001452F5">
      <w:pPr>
        <w:ind w:left="420"/>
      </w:pPr>
      <w:r w:rsidRPr="001452F5">
        <w:rPr>
          <w:b/>
        </w:rPr>
        <w:t xml:space="preserve">Clustering </w:t>
      </w:r>
      <w:r w:rsidRPr="001452F5">
        <w:t>is an unsupervised data mining strategy for categorizing data that is comparable. However, in order to predict the change in death numbers, we must examine the input and output values, so clustering is not an option..</w:t>
      </w:r>
    </w:p>
    <w:p w:rsidR="001452F5" w:rsidRDefault="001452F5" w:rsidP="000D7CEB">
      <w:pPr>
        <w:ind w:left="420"/>
        <w:rPr>
          <w:b/>
        </w:rPr>
      </w:pPr>
      <w:r w:rsidRPr="001452F5">
        <w:rPr>
          <w:b/>
        </w:rPr>
        <w:t xml:space="preserve">Regression </w:t>
      </w:r>
      <w:r w:rsidRPr="001452F5">
        <w:t>is a technique for predicting the outcome of a situation. When other variables are known, this method is generally used to determine the likelihood of a variable's existence. The fundamental purpose of regression is to show how closely two variables in a dataset are related. As a result, we can forecast changes in the number of deaths by using numerical input variables and provided outputs.</w:t>
      </w:r>
    </w:p>
    <w:p w:rsidR="000D7CEB" w:rsidRDefault="000D7CEB" w:rsidP="000D7CEB">
      <w:pPr>
        <w:ind w:left="420"/>
      </w:pPr>
      <w:r>
        <w:t xml:space="preserve">The data classification method can not fit this objective. Because target data in this dataset are numeric, but the output value is usually categorical. So classification is not </w:t>
      </w:r>
      <w:r>
        <w:lastRenderedPageBreak/>
        <w:t>the proper method for this task</w:t>
      </w:r>
    </w:p>
    <w:p w:rsidR="000D7CEB" w:rsidRDefault="000D7CEB" w:rsidP="000D7CEB">
      <w:pPr>
        <w:ind w:left="420"/>
      </w:pPr>
      <w:r>
        <w:t xml:space="preserve">Both input and output data are essential in this objective, so the clustering method is also not the proper method. </w:t>
      </w:r>
    </w:p>
    <w:p w:rsidR="000D7CEB" w:rsidRDefault="000D7CEB" w:rsidP="000D7CEB">
      <w:pPr>
        <w:ind w:left="420"/>
      </w:pPr>
      <w:r>
        <w:t>Thus, we choose the regression method, which can</w:t>
      </w:r>
      <w:r w:rsidRPr="000D7CEB">
        <w:t xml:space="preserve"> directly reflect the linear relationship between input and output</w:t>
      </w:r>
      <w:r>
        <w:t>.</w:t>
      </w:r>
    </w:p>
    <w:p w:rsidR="000D7CEB" w:rsidRDefault="000D7CEB" w:rsidP="000D7CEB"/>
    <w:p w:rsidR="000D7CEB" w:rsidRDefault="000D7CEB" w:rsidP="000D7CEB"/>
    <w:p w:rsidR="000D7CEB" w:rsidRDefault="000D7CEB" w:rsidP="004C19DE">
      <w:pPr>
        <w:pStyle w:val="2"/>
      </w:pPr>
      <w:bookmarkStart w:id="21" w:name="_Toc68767437"/>
      <w:r>
        <w:t>5.2 Select the appropriate data mining method based on discussion.</w:t>
      </w:r>
      <w:bookmarkEnd w:id="21"/>
      <w:r>
        <w:tab/>
      </w:r>
    </w:p>
    <w:p w:rsidR="000D7CEB" w:rsidRDefault="000D7CEB" w:rsidP="000D7CEB">
      <w:pPr>
        <w:ind w:left="420"/>
      </w:pPr>
      <w:r>
        <w:t xml:space="preserve">As mentioned in the 5.1 session, </w:t>
      </w:r>
      <w:r w:rsidRPr="000D7CEB">
        <w:rPr>
          <w:b/>
        </w:rPr>
        <w:t>the regression method</w:t>
      </w:r>
      <w:r>
        <w:t xml:space="preserve"> is chosen as the data mining method. The reason can be described as follows: 1) the objective is supervised learning; </w:t>
      </w:r>
      <w:r>
        <w:rPr>
          <w:rFonts w:hint="eastAsia"/>
        </w:rPr>
        <w:t>2）both</w:t>
      </w:r>
      <w:r>
        <w:t xml:space="preserve"> input and output values are numeric.</w:t>
      </w:r>
    </w:p>
    <w:p w:rsidR="001452F5" w:rsidRDefault="001452F5" w:rsidP="000D7CEB">
      <w:pPr>
        <w:ind w:left="420"/>
      </w:pPr>
      <w:r w:rsidRPr="001452F5">
        <w:rPr>
          <w:b/>
        </w:rPr>
        <w:t>Classification</w:t>
      </w:r>
      <w:r w:rsidRPr="001452F5">
        <w:t>: the attributes in different data sets are gathered together</w:t>
      </w:r>
      <w:r w:rsidR="00864436">
        <w:t>. T</w:t>
      </w:r>
      <w:r w:rsidRPr="001452F5">
        <w:t>he data value is observed to determine which group the data belongs to, and then the classification label is predicted. The prediction of the number of deaths is based on numerical prediction rather than classification. Therefore, this method is not desirable. For example, this method is suitable for classifying high, medium</w:t>
      </w:r>
      <w:r w:rsidR="00864436">
        <w:t>,</w:t>
      </w:r>
      <w:r w:rsidRPr="001452F5">
        <w:t xml:space="preserve"> and low risks according to customers' historical credit rating</w:t>
      </w:r>
      <w:r w:rsidR="00864436">
        <w:t>s</w:t>
      </w:r>
      <w:r>
        <w:rPr>
          <w:rFonts w:hint="eastAsia"/>
        </w:rPr>
        <w:t>.</w:t>
      </w:r>
    </w:p>
    <w:p w:rsidR="001452F5" w:rsidRDefault="001452F5" w:rsidP="001452F5">
      <w:pPr>
        <w:ind w:left="420"/>
      </w:pPr>
      <w:r w:rsidRPr="001452F5">
        <w:rPr>
          <w:b/>
        </w:rPr>
        <w:t>Clustering</w:t>
      </w:r>
      <w:r>
        <w:t xml:space="preserve">: This is an unsupervised data mining method that categorizes similar data. However, we need to analyze the input and output values to predict </w:t>
      </w:r>
      <w:r w:rsidR="000B4DB4">
        <w:t>deaths</w:t>
      </w:r>
      <w:r>
        <w:t xml:space="preserve">, so clustering is </w:t>
      </w:r>
      <w:r w:rsidR="00864436">
        <w:t>in</w:t>
      </w:r>
      <w:r>
        <w:t>appropriate.</w:t>
      </w:r>
    </w:p>
    <w:p w:rsidR="001452F5" w:rsidRDefault="001452F5" w:rsidP="001452F5">
      <w:pPr>
        <w:ind w:left="420"/>
      </w:pPr>
      <w:r w:rsidRPr="001452F5">
        <w:rPr>
          <w:b/>
        </w:rPr>
        <w:t>Regression</w:t>
      </w:r>
      <w:r>
        <w:t>: Used primarily to determine the likelihood of the existence of a variable when other variables are known.</w:t>
      </w:r>
      <w:r w:rsidR="00864436">
        <w:t xml:space="preserve"> </w:t>
      </w:r>
      <w:r>
        <w:t>For example, use it to predict a price.</w:t>
      </w:r>
      <w:r w:rsidR="00864436">
        <w:t xml:space="preserve"> </w:t>
      </w:r>
      <w:r>
        <w:t>More specifically, the main function of regression is the close relationship between two variables in a given dataset.Therefore, we can use numerical input variables and given outputs to predict changes in the number of deaths.</w:t>
      </w:r>
    </w:p>
    <w:p w:rsidR="000D7CEB" w:rsidRDefault="000D7CEB" w:rsidP="000D7CEB"/>
    <w:p w:rsidR="000D7CEB" w:rsidRDefault="000D7CEB" w:rsidP="004C19DE">
      <w:pPr>
        <w:pStyle w:val="1"/>
      </w:pPr>
      <w:bookmarkStart w:id="22" w:name="_Toc68767438"/>
      <w:r>
        <w:t>Step 6 Data mining algorithms selection</w:t>
      </w:r>
      <w:bookmarkEnd w:id="22"/>
    </w:p>
    <w:p w:rsidR="000D7CEB" w:rsidRDefault="000D7CEB" w:rsidP="000D7CEB"/>
    <w:p w:rsidR="000D7CEB" w:rsidRDefault="000D7CEB" w:rsidP="004C19DE">
      <w:pPr>
        <w:pStyle w:val="2"/>
      </w:pPr>
      <w:bookmarkStart w:id="23" w:name="_Toc68767439"/>
      <w:r>
        <w:t>6.1 Conduct exploratory analysis and discuss</w:t>
      </w:r>
      <w:bookmarkEnd w:id="23"/>
    </w:p>
    <w:p w:rsidR="000D7CEB" w:rsidRDefault="000D7CEB" w:rsidP="000D7CEB"/>
    <w:p w:rsidR="000D7CEB" w:rsidRDefault="000D7CEB" w:rsidP="000D7CEB">
      <w:r>
        <w:tab/>
        <w:t>The following three data mining algorithms are selected in this objective:</w:t>
      </w:r>
    </w:p>
    <w:p w:rsidR="000D7CEB" w:rsidRDefault="000D7CEB" w:rsidP="000D7CEB">
      <w:pPr>
        <w:pStyle w:val="a3"/>
        <w:numPr>
          <w:ilvl w:val="0"/>
          <w:numId w:val="4"/>
        </w:numPr>
        <w:ind w:firstLineChars="0"/>
      </w:pPr>
      <w:r>
        <w:t>Linear Regression</w:t>
      </w:r>
    </w:p>
    <w:p w:rsidR="000D7CEB" w:rsidRDefault="000D7CEB" w:rsidP="000D7CEB">
      <w:pPr>
        <w:pStyle w:val="a3"/>
        <w:ind w:left="780" w:firstLineChars="0" w:firstLine="0"/>
      </w:pPr>
      <w:r>
        <w:t>Linear Regression A</w:t>
      </w:r>
      <w:r w:rsidRPr="000D7CEB">
        <w:t xml:space="preserve">lgorithm is an algorithm to determine the </w:t>
      </w:r>
      <w:r>
        <w:t>dependence</w:t>
      </w:r>
      <w:r w:rsidRPr="000D7CEB">
        <w:t xml:space="preserve"> and correlation between two variables through calculation and analysis</w:t>
      </w:r>
      <w:r>
        <w:t xml:space="preserve">. </w:t>
      </w:r>
      <w:r w:rsidRPr="000D7CEB">
        <w:t>It can be seen from the figure that the objective has a high degree of linear correlation, so the linear regression algorithm is very suitable for this case</w:t>
      </w:r>
      <w:r>
        <w:t>.</w:t>
      </w:r>
    </w:p>
    <w:p w:rsidR="000D7CEB" w:rsidRDefault="000D7CEB" w:rsidP="000D7CEB">
      <w:pPr>
        <w:pStyle w:val="a3"/>
        <w:ind w:left="780" w:firstLineChars="0" w:firstLine="0"/>
      </w:pPr>
    </w:p>
    <w:p w:rsidR="000D7CEB" w:rsidRDefault="000D7CEB" w:rsidP="000D7CEB">
      <w:pPr>
        <w:pStyle w:val="a3"/>
        <w:ind w:left="780" w:firstLineChars="0" w:firstLine="0"/>
      </w:pPr>
      <w:r>
        <w:t xml:space="preserve">In the Data Mining Objective: </w:t>
      </w:r>
    </w:p>
    <w:p w:rsidR="000D7CEB" w:rsidRDefault="000D7CEB" w:rsidP="000D7CEB">
      <w:pPr>
        <w:pStyle w:val="a3"/>
        <w:ind w:left="780" w:firstLineChars="0" w:firstLine="0"/>
      </w:pPr>
      <w:r>
        <w:t>The linear regression algorithm should be the best choice due to the high correlation between the set target value and other related variables.</w:t>
      </w:r>
    </w:p>
    <w:p w:rsidR="000D7CEB" w:rsidRDefault="000D7CEB" w:rsidP="000D7CEB">
      <w:pPr>
        <w:pStyle w:val="a3"/>
        <w:ind w:left="780" w:firstLineChars="0" w:firstLine="0"/>
      </w:pPr>
    </w:p>
    <w:p w:rsidR="000D7CEB" w:rsidRDefault="000D7CEB" w:rsidP="000D7CEB">
      <w:pPr>
        <w:pStyle w:val="a3"/>
        <w:ind w:left="780" w:firstLineChars="0" w:firstLine="0"/>
      </w:pPr>
      <w:r w:rsidRPr="000D7CEB">
        <w:t xml:space="preserve">Advantages: </w:t>
      </w:r>
    </w:p>
    <w:p w:rsidR="000D7CEB" w:rsidRDefault="000D7CEB" w:rsidP="000D7CEB">
      <w:pPr>
        <w:pStyle w:val="a3"/>
        <w:ind w:left="780" w:firstLineChars="0" w:firstLine="0"/>
      </w:pPr>
      <w:r>
        <w:t>It is easy to update, more intuitive, and easy to understand to reflect the relevance of data, faster operation speed, and</w:t>
      </w:r>
      <w:r w:rsidRPr="000D7CEB">
        <w:t xml:space="preserve"> more advantageous when dealing with small databases</w:t>
      </w:r>
      <w:r>
        <w:t>.</w:t>
      </w:r>
    </w:p>
    <w:p w:rsidR="000D7CEB" w:rsidRDefault="000D7CEB" w:rsidP="000D7CEB">
      <w:pPr>
        <w:pStyle w:val="a3"/>
        <w:ind w:left="780" w:firstLineChars="0" w:firstLine="0"/>
      </w:pPr>
    </w:p>
    <w:p w:rsidR="000D7CEB" w:rsidRDefault="000D7CEB" w:rsidP="000D7CEB">
      <w:pPr>
        <w:pStyle w:val="a3"/>
        <w:ind w:left="780" w:firstLineChars="0" w:firstLine="0"/>
      </w:pPr>
      <w:r w:rsidRPr="000D7CEB">
        <w:t>Shortcoming</w:t>
      </w:r>
      <w:r>
        <w:t>:</w:t>
      </w:r>
    </w:p>
    <w:p w:rsidR="000D7CEB" w:rsidRDefault="000D7CEB" w:rsidP="000D7CEB">
      <w:pPr>
        <w:pStyle w:val="a3"/>
        <w:ind w:left="780" w:firstLineChars="0" w:firstLine="0"/>
      </w:pPr>
      <w:r w:rsidRPr="000D7CEB">
        <w:t>Not suitable for nonlinear data</w:t>
      </w:r>
      <w:r>
        <w:t xml:space="preserve">, </w:t>
      </w:r>
      <w:r w:rsidRPr="000D7CEB">
        <w:t>Data accuracy may be low</w:t>
      </w:r>
    </w:p>
    <w:p w:rsidR="000D7CEB" w:rsidRDefault="000D7CEB" w:rsidP="000D7CEB">
      <w:pPr>
        <w:pStyle w:val="a3"/>
        <w:ind w:left="780" w:firstLineChars="0" w:firstLine="0"/>
      </w:pPr>
    </w:p>
    <w:p w:rsidR="000D7CEB" w:rsidRDefault="000D7CEB" w:rsidP="000D7CEB">
      <w:pPr>
        <w:pStyle w:val="a3"/>
        <w:numPr>
          <w:ilvl w:val="0"/>
          <w:numId w:val="4"/>
        </w:numPr>
        <w:ind w:firstLineChars="0"/>
      </w:pPr>
      <w:r>
        <w:t>Random Forest</w:t>
      </w:r>
    </w:p>
    <w:p w:rsidR="000D7CEB" w:rsidRDefault="000D7CEB" w:rsidP="000D7CEB">
      <w:pPr>
        <w:pStyle w:val="a3"/>
        <w:ind w:left="780" w:firstLineChars="0" w:firstLine="0"/>
      </w:pPr>
      <w:r w:rsidRPr="000D7CEB">
        <w:t xml:space="preserve">Random forest algorithm is an algorithm that samples different trees to process data. After </w:t>
      </w:r>
      <w:r>
        <w:t>test</w:t>
      </w:r>
      <w:r w:rsidRPr="000D7CEB">
        <w:t>ing many trees, we can analyze and calculate the forest composed of these trees and draw a conclusion</w:t>
      </w:r>
      <w:r>
        <w:t>. According to the importance degree, the random forest algorithm sorts all the features</w:t>
      </w:r>
      <w:r w:rsidRPr="000D7CEB">
        <w:t>, removes some features with low importance degree in the forest, and obtains a new feature set. After the continuous process, we get the final results according to the</w:t>
      </w:r>
      <w:r w:rsidR="00864436">
        <w:t>ir</w:t>
      </w:r>
      <w:r w:rsidRPr="000D7CEB">
        <w:t xml:space="preserve"> importance</w:t>
      </w:r>
      <w:r>
        <w:t>.</w:t>
      </w:r>
    </w:p>
    <w:p w:rsidR="000D7CEB" w:rsidRDefault="000D7CEB" w:rsidP="000D7CEB">
      <w:pPr>
        <w:pStyle w:val="a3"/>
        <w:ind w:left="780" w:firstLineChars="0" w:firstLine="0"/>
      </w:pPr>
    </w:p>
    <w:p w:rsidR="000D7CEB" w:rsidRDefault="000D7CEB" w:rsidP="000D7CEB">
      <w:pPr>
        <w:pStyle w:val="a3"/>
        <w:ind w:left="780" w:firstLineChars="0" w:firstLine="0"/>
      </w:pPr>
      <w:r>
        <w:t xml:space="preserve">In the Data Mining Objective: </w:t>
      </w:r>
    </w:p>
    <w:p w:rsidR="000D7CEB" w:rsidRDefault="000D7CEB" w:rsidP="000D7CEB">
      <w:pPr>
        <w:pStyle w:val="a3"/>
        <w:ind w:left="780" w:firstLineChars="0" w:firstLine="0"/>
      </w:pPr>
      <w:r w:rsidRPr="000D7CEB">
        <w:t>Random forest algorithm can also deal with linear correlation data through layer</w:t>
      </w:r>
      <w:r>
        <w:t>-by-</w:t>
      </w:r>
      <w:r w:rsidRPr="000D7CEB">
        <w:t>layer comparison to screen out the most relevant two groups of variables</w:t>
      </w:r>
      <w:r>
        <w:t>.</w:t>
      </w:r>
    </w:p>
    <w:p w:rsidR="000D7CEB" w:rsidRDefault="000D7CEB" w:rsidP="000D7CEB">
      <w:pPr>
        <w:pStyle w:val="a3"/>
        <w:ind w:left="780" w:firstLineChars="0" w:firstLine="0"/>
      </w:pPr>
      <w:r w:rsidRPr="000D7CEB">
        <w:t xml:space="preserve">Advantages: </w:t>
      </w:r>
    </w:p>
    <w:p w:rsidR="000D7CEB" w:rsidRDefault="000D7CEB" w:rsidP="000D7CEB">
      <w:pPr>
        <w:pStyle w:val="a3"/>
        <w:ind w:left="780" w:firstLineChars="0" w:firstLine="0"/>
      </w:pPr>
      <w:r>
        <w:t>H</w:t>
      </w:r>
      <w:r w:rsidRPr="000D7CEB">
        <w:t>igh accuracy</w:t>
      </w:r>
      <w:r>
        <w:t xml:space="preserve">; </w:t>
      </w:r>
      <w:r w:rsidRPr="000D7CEB">
        <w:t>can process a large number of data</w:t>
      </w:r>
      <w:r>
        <w:t>; w</w:t>
      </w:r>
      <w:r w:rsidRPr="000D7CEB">
        <w:t>hen there are too many missing values in the data set, the random forest algorithm can deal with them</w:t>
      </w:r>
      <w:r>
        <w:t xml:space="preserve">. </w:t>
      </w:r>
    </w:p>
    <w:p w:rsidR="000D7CEB" w:rsidRDefault="000D7CEB" w:rsidP="000D7CEB">
      <w:pPr>
        <w:pStyle w:val="a3"/>
        <w:ind w:left="780" w:firstLineChars="0" w:firstLine="0"/>
      </w:pPr>
      <w:r>
        <w:t>Shortcomings:</w:t>
      </w:r>
    </w:p>
    <w:p w:rsidR="000D7CEB" w:rsidRDefault="000D7CEB" w:rsidP="000D7CEB">
      <w:pPr>
        <w:pStyle w:val="a3"/>
        <w:ind w:left="780" w:firstLineChars="0" w:firstLine="0"/>
      </w:pPr>
      <w:r w:rsidRPr="000D7CEB">
        <w:t>When more decisions need to be made, random forest algorithm is time-consuming</w:t>
      </w:r>
    </w:p>
    <w:p w:rsidR="000D7CEB" w:rsidRDefault="000D7CEB" w:rsidP="000D7CEB"/>
    <w:p w:rsidR="000D7CEB" w:rsidRPr="000D7CEB" w:rsidRDefault="000D7CEB" w:rsidP="000D7CEB">
      <w:pPr>
        <w:pStyle w:val="a3"/>
        <w:ind w:left="780" w:firstLineChars="0" w:firstLine="0"/>
      </w:pPr>
    </w:p>
    <w:p w:rsidR="000D7CEB" w:rsidRDefault="000D7CEB" w:rsidP="000D7CEB">
      <w:pPr>
        <w:pStyle w:val="a3"/>
      </w:pPr>
    </w:p>
    <w:p w:rsidR="000D7CEB" w:rsidRDefault="000D7CEB" w:rsidP="000D7CEB">
      <w:pPr>
        <w:pStyle w:val="a3"/>
        <w:ind w:left="780" w:firstLineChars="0" w:firstLine="0"/>
      </w:pPr>
    </w:p>
    <w:p w:rsidR="000D7CEB" w:rsidRDefault="000D7CEB" w:rsidP="000D7CEB">
      <w:pPr>
        <w:pStyle w:val="a3"/>
        <w:ind w:left="780" w:firstLineChars="0" w:firstLine="0"/>
      </w:pPr>
    </w:p>
    <w:p w:rsidR="000D7CEB" w:rsidRDefault="000D7CEB" w:rsidP="004C19DE">
      <w:pPr>
        <w:pStyle w:val="2"/>
      </w:pPr>
      <w:bookmarkStart w:id="24" w:name="_Toc68767440"/>
      <w:r>
        <w:t>6.2 Selecting data mining algorithms based on discussion</w:t>
      </w:r>
      <w:bookmarkEnd w:id="24"/>
    </w:p>
    <w:p w:rsidR="000D7CEB" w:rsidRDefault="000D7CEB" w:rsidP="000D7CEB">
      <w:pPr>
        <w:rPr>
          <w:noProof/>
        </w:rPr>
      </w:pPr>
      <w:r>
        <w:tab/>
        <w:t xml:space="preserve">After running the </w:t>
      </w:r>
      <w:r w:rsidR="003258F4">
        <w:t xml:space="preserve">three algorithms in weka, The following results are presented. </w:t>
      </w:r>
      <w:r>
        <w:rPr>
          <w:noProof/>
        </w:rPr>
        <w:t>Since all three models’ correlation is high, we can conclude that these three models' data reliability</w:t>
      </w:r>
      <w:r w:rsidRPr="000D7CEB">
        <w:rPr>
          <w:noProof/>
        </w:rPr>
        <w:t xml:space="preserve"> is very high</w:t>
      </w:r>
      <w:r>
        <w:rPr>
          <w:noProof/>
        </w:rPr>
        <w:t>. T</w:t>
      </w:r>
      <w:r w:rsidRPr="000D7CEB">
        <w:rPr>
          <w:noProof/>
        </w:rPr>
        <w:t xml:space="preserve">he degree of linear regression is </w:t>
      </w:r>
      <w:r w:rsidR="001452F5">
        <w:rPr>
          <w:noProof/>
        </w:rPr>
        <w:t>the highest in the two</w:t>
      </w:r>
      <w:r w:rsidR="003258F4">
        <w:rPr>
          <w:noProof/>
        </w:rPr>
        <w:t xml:space="preserve"> algorithms</w:t>
      </w:r>
      <w:r w:rsidR="00864436">
        <w:rPr>
          <w:noProof/>
        </w:rPr>
        <w:t>.</w:t>
      </w:r>
      <w:r w:rsidR="003258F4">
        <w:rPr>
          <w:noProof/>
        </w:rPr>
        <w:t xml:space="preserve"> </w:t>
      </w:r>
      <w:r>
        <w:rPr>
          <w:rFonts w:hint="eastAsia"/>
          <w:noProof/>
        </w:rPr>
        <w:t>After</w:t>
      </w:r>
      <w:r>
        <w:rPr>
          <w:noProof/>
        </w:rPr>
        <w:t xml:space="preserve"> considering, the following three models are selected to produce the final data mining result: neural network, linear regression, and random forest.</w:t>
      </w:r>
    </w:p>
    <w:p w:rsidR="003258F4" w:rsidRDefault="003258F4" w:rsidP="003258F4">
      <w:pPr>
        <w:jc w:val="center"/>
        <w:rPr>
          <w:noProof/>
        </w:rPr>
      </w:pPr>
    </w:p>
    <w:p w:rsidR="003258F4" w:rsidRDefault="003258F4" w:rsidP="003258F4">
      <w:pPr>
        <w:jc w:val="left"/>
        <w:rPr>
          <w:noProof/>
        </w:rPr>
      </w:pPr>
    </w:p>
    <w:p w:rsidR="003258F4" w:rsidRDefault="003258F4" w:rsidP="003258F4">
      <w:pPr>
        <w:jc w:val="center"/>
        <w:rPr>
          <w:noProof/>
        </w:rPr>
      </w:pPr>
    </w:p>
    <w:p w:rsidR="003258F4" w:rsidRDefault="003258F4" w:rsidP="003258F4">
      <w:pPr>
        <w:jc w:val="center"/>
        <w:rPr>
          <w:noProof/>
        </w:rPr>
      </w:pPr>
    </w:p>
    <w:p w:rsidR="000D7CEB" w:rsidRDefault="000D7CEB" w:rsidP="000D7CEB">
      <w:pPr>
        <w:rPr>
          <w:noProof/>
        </w:rPr>
      </w:pPr>
    </w:p>
    <w:p w:rsidR="000D7CEB" w:rsidRDefault="000D7CEB" w:rsidP="004C19DE">
      <w:pPr>
        <w:pStyle w:val="2"/>
        <w:rPr>
          <w:noProof/>
        </w:rPr>
      </w:pPr>
      <w:bookmarkStart w:id="25" w:name="_Toc68767441"/>
      <w:r>
        <w:rPr>
          <w:noProof/>
        </w:rPr>
        <w:lastRenderedPageBreak/>
        <w:t>6.3 Build/Select appropriate models and choose relevant parameter</w:t>
      </w:r>
      <w:bookmarkEnd w:id="25"/>
    </w:p>
    <w:p w:rsidR="001452F5" w:rsidRDefault="001452F5" w:rsidP="000D7CEB">
      <w:pPr>
        <w:rPr>
          <w:noProof/>
        </w:rPr>
      </w:pPr>
      <w:r>
        <w:rPr>
          <w:noProof/>
        </w:rPr>
        <w:tab/>
        <w:t>First, I split the data into 70% and 30% as train data and test data repectively.</w:t>
      </w:r>
    </w:p>
    <w:p w:rsidR="001452F5" w:rsidRDefault="001452F5" w:rsidP="000D7CEB">
      <w:pPr>
        <w:rPr>
          <w:noProof/>
        </w:rPr>
      </w:pPr>
      <w:r>
        <w:rPr>
          <w:noProof/>
        </w:rPr>
        <w:drawing>
          <wp:inline distT="0" distB="0" distL="0" distR="0" wp14:anchorId="12881047" wp14:editId="5C1A3CFA">
            <wp:extent cx="3790950" cy="51435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790950" cy="514350"/>
                    </a:xfrm>
                    <a:prstGeom prst="rect">
                      <a:avLst/>
                    </a:prstGeom>
                  </pic:spPr>
                </pic:pic>
              </a:graphicData>
            </a:graphic>
          </wp:inline>
        </w:drawing>
      </w:r>
    </w:p>
    <w:p w:rsidR="000D7CEB" w:rsidRDefault="001452F5" w:rsidP="003258F4">
      <w:pPr>
        <w:jc w:val="center"/>
        <w:rPr>
          <w:noProof/>
        </w:rPr>
      </w:pPr>
      <w:r>
        <w:rPr>
          <w:noProof/>
        </w:rPr>
        <w:drawing>
          <wp:inline distT="0" distB="0" distL="0" distR="0" wp14:anchorId="5E8BFB6A" wp14:editId="2125AB3D">
            <wp:extent cx="2952750" cy="3019425"/>
            <wp:effectExtent l="0" t="0" r="0" b="952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952750" cy="3019425"/>
                    </a:xfrm>
                    <a:prstGeom prst="rect">
                      <a:avLst/>
                    </a:prstGeom>
                  </pic:spPr>
                </pic:pic>
              </a:graphicData>
            </a:graphic>
          </wp:inline>
        </w:drawing>
      </w:r>
    </w:p>
    <w:p w:rsidR="003258F4" w:rsidRDefault="003258F4" w:rsidP="000D7CEB">
      <w:pPr>
        <w:rPr>
          <w:noProof/>
        </w:rPr>
      </w:pPr>
    </w:p>
    <w:p w:rsidR="003258F4" w:rsidRDefault="003258F4" w:rsidP="000D7CEB">
      <w:pPr>
        <w:rPr>
          <w:noProof/>
        </w:rPr>
      </w:pPr>
    </w:p>
    <w:p w:rsidR="001452F5" w:rsidRDefault="001452F5" w:rsidP="001452F5">
      <w:pPr>
        <w:rPr>
          <w:noProof/>
        </w:rPr>
      </w:pPr>
      <w:r>
        <w:rPr>
          <w:noProof/>
        </w:rPr>
        <w:t>Model 1: linear regression</w:t>
      </w:r>
    </w:p>
    <w:p w:rsidR="000D7CEB" w:rsidRDefault="001452F5" w:rsidP="000D7CEB">
      <w:pPr>
        <w:rPr>
          <w:noProof/>
        </w:rPr>
      </w:pPr>
      <w:r>
        <w:rPr>
          <w:noProof/>
        </w:rPr>
        <w:t>I set featuresCol as ‘features</w:t>
      </w:r>
      <w:r w:rsidR="00864436">
        <w:rPr>
          <w:noProof/>
        </w:rPr>
        <w:t>.’</w:t>
      </w:r>
      <w:r>
        <w:rPr>
          <w:noProof/>
        </w:rPr>
        <w:t xml:space="preserve"> Then, I set labelCol as ‘Deaths’, which is the value we need to predict. Then, predictionCol is set as ‘prediction.</w:t>
      </w:r>
    </w:p>
    <w:p w:rsidR="001452F5" w:rsidRDefault="001452F5" w:rsidP="000D7CEB">
      <w:pPr>
        <w:rPr>
          <w:noProof/>
        </w:rPr>
      </w:pPr>
      <w:r>
        <w:rPr>
          <w:noProof/>
        </w:rPr>
        <w:drawing>
          <wp:inline distT="0" distB="0" distL="0" distR="0" wp14:anchorId="661ACA1A" wp14:editId="33D0CE7D">
            <wp:extent cx="5274310" cy="332740"/>
            <wp:effectExtent l="0" t="0" r="254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74310" cy="332740"/>
                    </a:xfrm>
                    <a:prstGeom prst="rect">
                      <a:avLst/>
                    </a:prstGeom>
                  </pic:spPr>
                </pic:pic>
              </a:graphicData>
            </a:graphic>
          </wp:inline>
        </w:drawing>
      </w:r>
    </w:p>
    <w:p w:rsidR="001452F5" w:rsidRDefault="001452F5" w:rsidP="001452F5">
      <w:pPr>
        <w:jc w:val="left"/>
        <w:rPr>
          <w:noProof/>
        </w:rPr>
      </w:pPr>
      <w:r>
        <w:rPr>
          <w:noProof/>
        </w:rPr>
        <w:t>My prediction target is ‘Deaths’, and the input values are</w:t>
      </w:r>
      <w:r w:rsidRPr="001452F5">
        <w:t xml:space="preserve"> </w:t>
      </w:r>
      <w:r>
        <w:rPr>
          <w:noProof/>
        </w:rPr>
        <w:t>'HospitalizedPatients', 'IntensiveCarePatients', 'TotalHospitalizedPatients', 'HomeConfinement','CurrentPositiveCases', 'NewPositiveCases', 'Recovered', 'TotalPositiveCases', 'TestsPerformed'</w:t>
      </w:r>
    </w:p>
    <w:p w:rsidR="001452F5" w:rsidRDefault="001452F5" w:rsidP="001452F5">
      <w:pPr>
        <w:jc w:val="left"/>
        <w:rPr>
          <w:noProof/>
        </w:rPr>
      </w:pPr>
    </w:p>
    <w:p w:rsidR="000D7CEB" w:rsidRDefault="001452F5" w:rsidP="001452F5">
      <w:pPr>
        <w:jc w:val="left"/>
        <w:rPr>
          <w:noProof/>
        </w:rPr>
      </w:pPr>
      <w:r>
        <w:rPr>
          <w:noProof/>
        </w:rPr>
        <w:t>Model 2</w:t>
      </w:r>
      <w:r w:rsidR="000D7CEB">
        <w:rPr>
          <w:noProof/>
        </w:rPr>
        <w:t>: Random Forest</w:t>
      </w:r>
    </w:p>
    <w:p w:rsidR="000D7CEB" w:rsidRDefault="000D7CEB" w:rsidP="000D7CEB">
      <w:pPr>
        <w:rPr>
          <w:noProof/>
        </w:rPr>
      </w:pPr>
      <w:r w:rsidRPr="000D7CEB">
        <w:rPr>
          <w:noProof/>
        </w:rPr>
        <w:t xml:space="preserve"> </w:t>
      </w:r>
    </w:p>
    <w:p w:rsidR="000D7CEB" w:rsidRDefault="001452F5" w:rsidP="000D7CEB">
      <w:pPr>
        <w:rPr>
          <w:noProof/>
        </w:rPr>
      </w:pPr>
      <w:r>
        <w:rPr>
          <w:noProof/>
        </w:rPr>
        <w:drawing>
          <wp:inline distT="0" distB="0" distL="0" distR="0" wp14:anchorId="2D83DA8B" wp14:editId="2E44AE7B">
            <wp:extent cx="5114925" cy="371475"/>
            <wp:effectExtent l="0" t="0" r="9525" b="952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114925" cy="371475"/>
                    </a:xfrm>
                    <a:prstGeom prst="rect">
                      <a:avLst/>
                    </a:prstGeom>
                  </pic:spPr>
                </pic:pic>
              </a:graphicData>
            </a:graphic>
          </wp:inline>
        </w:drawing>
      </w:r>
    </w:p>
    <w:p w:rsidR="001452F5" w:rsidRDefault="001452F5" w:rsidP="001452F5">
      <w:pPr>
        <w:jc w:val="left"/>
        <w:rPr>
          <w:noProof/>
        </w:rPr>
      </w:pPr>
      <w:r>
        <w:rPr>
          <w:noProof/>
        </w:rPr>
        <w:t>I set featuresCol as ‘features’. Then, I set labelCol as ‘Deaths’, which is the value we need to predict. My prediction target is ‘Deaths’, and the input values are</w:t>
      </w:r>
      <w:r w:rsidRPr="001452F5">
        <w:t xml:space="preserve"> </w:t>
      </w:r>
      <w:r>
        <w:rPr>
          <w:noProof/>
        </w:rPr>
        <w:t>'HospitalizedPatients', 'IntensiveCarePatients', 'TotalHospitalizedPatients', 'HomeConfinement','CurrentPositiveCases', 'NewPositiveCases', 'Recovered', 'TotalPositiveCases', 'TestsPerformed'</w:t>
      </w:r>
    </w:p>
    <w:p w:rsidR="001452F5" w:rsidRDefault="001452F5" w:rsidP="001452F5">
      <w:pPr>
        <w:rPr>
          <w:noProof/>
        </w:rPr>
      </w:pPr>
    </w:p>
    <w:p w:rsidR="000D7CEB" w:rsidRDefault="000D7CEB" w:rsidP="000D7CEB">
      <w:pPr>
        <w:rPr>
          <w:noProof/>
        </w:rPr>
      </w:pPr>
    </w:p>
    <w:p w:rsidR="000D7CEB" w:rsidRDefault="000D7CEB" w:rsidP="000D7CEB">
      <w:pPr>
        <w:rPr>
          <w:noProof/>
        </w:rPr>
      </w:pPr>
    </w:p>
    <w:p w:rsidR="000D7CEB" w:rsidRDefault="000D7CEB" w:rsidP="004C19DE">
      <w:pPr>
        <w:pStyle w:val="1"/>
        <w:rPr>
          <w:noProof/>
        </w:rPr>
      </w:pPr>
      <w:bookmarkStart w:id="26" w:name="_Toc68767442"/>
      <w:r>
        <w:rPr>
          <w:noProof/>
        </w:rPr>
        <w:t xml:space="preserve">Step 7 </w:t>
      </w:r>
      <w:r>
        <w:rPr>
          <w:rFonts w:hint="eastAsia"/>
          <w:noProof/>
        </w:rPr>
        <w:t>Data</w:t>
      </w:r>
      <w:r>
        <w:rPr>
          <w:noProof/>
        </w:rPr>
        <w:t xml:space="preserve"> Mining</w:t>
      </w:r>
      <w:bookmarkEnd w:id="26"/>
    </w:p>
    <w:p w:rsidR="000D7CEB" w:rsidRDefault="000D7CEB" w:rsidP="004C19DE">
      <w:pPr>
        <w:pStyle w:val="2"/>
        <w:rPr>
          <w:noProof/>
        </w:rPr>
      </w:pPr>
      <w:bookmarkStart w:id="27" w:name="_Toc68767443"/>
      <w:r>
        <w:rPr>
          <w:noProof/>
        </w:rPr>
        <w:t>7.1 Create and justify test design</w:t>
      </w:r>
      <w:bookmarkEnd w:id="27"/>
    </w:p>
    <w:p w:rsidR="000D7CEB" w:rsidRDefault="000D7CEB" w:rsidP="000D7CEB">
      <w:pPr>
        <w:rPr>
          <w:noProof/>
        </w:rPr>
      </w:pPr>
      <w:r>
        <w:rPr>
          <w:noProof/>
        </w:rPr>
        <w:tab/>
        <w:t>Test model</w:t>
      </w:r>
    </w:p>
    <w:p w:rsidR="000D7CEB" w:rsidRDefault="000D7CEB" w:rsidP="000D7CEB">
      <w:pPr>
        <w:ind w:left="420"/>
        <w:rPr>
          <w:noProof/>
        </w:rPr>
      </w:pPr>
      <w:r>
        <w:rPr>
          <w:noProof/>
        </w:rPr>
        <w:t xml:space="preserve">The </w:t>
      </w:r>
      <w:r w:rsidR="001452F5">
        <w:rPr>
          <w:noProof/>
        </w:rPr>
        <w:t>dataset</w:t>
      </w:r>
      <w:r>
        <w:rPr>
          <w:noProof/>
        </w:rPr>
        <w:t xml:space="preserve"> is usually set 70/30 separately to avoid overfitting. </w:t>
      </w:r>
      <w:r w:rsidR="001452F5">
        <w:rPr>
          <w:noProof/>
        </w:rPr>
        <w:drawing>
          <wp:inline distT="0" distB="0" distL="0" distR="0" wp14:anchorId="512735D6" wp14:editId="6849313A">
            <wp:extent cx="3790950" cy="514350"/>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790950" cy="514350"/>
                    </a:xfrm>
                    <a:prstGeom prst="rect">
                      <a:avLst/>
                    </a:prstGeom>
                  </pic:spPr>
                </pic:pic>
              </a:graphicData>
            </a:graphic>
          </wp:inline>
        </w:drawing>
      </w:r>
    </w:p>
    <w:p w:rsidR="001452F5" w:rsidRDefault="001452F5" w:rsidP="000D7CEB">
      <w:pPr>
        <w:ind w:left="420"/>
        <w:rPr>
          <w:noProof/>
        </w:rPr>
      </w:pPr>
      <w:r>
        <w:rPr>
          <w:noProof/>
        </w:rPr>
        <w:drawing>
          <wp:inline distT="0" distB="0" distL="0" distR="0" wp14:anchorId="11B9EF16" wp14:editId="2515D039">
            <wp:extent cx="2952750" cy="3019425"/>
            <wp:effectExtent l="0" t="0" r="0" b="952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952750" cy="3019425"/>
                    </a:xfrm>
                    <a:prstGeom prst="rect">
                      <a:avLst/>
                    </a:prstGeom>
                  </pic:spPr>
                </pic:pic>
              </a:graphicData>
            </a:graphic>
          </wp:inline>
        </w:drawing>
      </w:r>
    </w:p>
    <w:p w:rsidR="003258F4" w:rsidRDefault="003258F4" w:rsidP="000D7CEB">
      <w:pPr>
        <w:ind w:left="420"/>
        <w:rPr>
          <w:noProof/>
        </w:rPr>
      </w:pPr>
    </w:p>
    <w:p w:rsidR="000D7CEB" w:rsidRDefault="000D7CEB" w:rsidP="000D7CEB">
      <w:pPr>
        <w:rPr>
          <w:noProof/>
        </w:rPr>
      </w:pPr>
    </w:p>
    <w:p w:rsidR="000D7CEB" w:rsidRDefault="000D7CEB" w:rsidP="004C19DE">
      <w:pPr>
        <w:pStyle w:val="2"/>
        <w:rPr>
          <w:noProof/>
        </w:rPr>
      </w:pPr>
      <w:bookmarkStart w:id="28" w:name="_Toc68767444"/>
      <w:r>
        <w:rPr>
          <w:noProof/>
        </w:rPr>
        <w:t>7.2 Conduct Data Mining</w:t>
      </w:r>
      <w:bookmarkEnd w:id="28"/>
    </w:p>
    <w:p w:rsidR="003258F4" w:rsidRDefault="000D7CEB" w:rsidP="000D7CEB">
      <w:pPr>
        <w:rPr>
          <w:noProof/>
        </w:rPr>
      </w:pPr>
      <w:r>
        <w:rPr>
          <w:noProof/>
        </w:rPr>
        <w:tab/>
      </w:r>
      <w:r w:rsidRPr="000D7CEB">
        <w:rPr>
          <w:noProof/>
        </w:rPr>
        <w:t xml:space="preserve">The results of the above three algorithms are in the acceptable range, and the accuracy of </w:t>
      </w:r>
      <w:r>
        <w:rPr>
          <w:noProof/>
        </w:rPr>
        <w:t xml:space="preserve">the </w:t>
      </w:r>
      <w:r w:rsidR="003258F4">
        <w:rPr>
          <w:rFonts w:hint="eastAsia"/>
          <w:noProof/>
        </w:rPr>
        <w:t>Linear</w:t>
      </w:r>
      <w:r w:rsidR="003258F4">
        <w:rPr>
          <w:noProof/>
        </w:rPr>
        <w:t xml:space="preserve"> Regression</w:t>
      </w:r>
      <w:r w:rsidRPr="000D7CEB">
        <w:rPr>
          <w:noProof/>
        </w:rPr>
        <w:t xml:space="preserve"> algorithm is the highest, reaching </w:t>
      </w:r>
      <w:r w:rsidR="003258F4">
        <w:rPr>
          <w:noProof/>
        </w:rPr>
        <w:t xml:space="preserve">almost 1. </w:t>
      </w:r>
      <w:r>
        <w:rPr>
          <w:noProof/>
        </w:rPr>
        <w:t xml:space="preserve"> </w:t>
      </w:r>
      <w:r>
        <w:rPr>
          <w:noProof/>
        </w:rPr>
        <w:tab/>
      </w:r>
    </w:p>
    <w:p w:rsidR="000D7CEB" w:rsidRDefault="000D7CEB" w:rsidP="003258F4">
      <w:pPr>
        <w:ind w:firstLine="420"/>
        <w:rPr>
          <w:b/>
          <w:noProof/>
        </w:rPr>
      </w:pPr>
      <w:r w:rsidRPr="001452F5">
        <w:rPr>
          <w:b/>
          <w:noProof/>
        </w:rPr>
        <w:t>Model 1: Linear regression</w:t>
      </w:r>
    </w:p>
    <w:p w:rsidR="001452F5" w:rsidRDefault="001452F5" w:rsidP="003258F4">
      <w:pPr>
        <w:ind w:firstLine="420"/>
        <w:rPr>
          <w:b/>
          <w:noProof/>
        </w:rPr>
      </w:pPr>
      <w:r>
        <w:rPr>
          <w:noProof/>
        </w:rPr>
        <w:drawing>
          <wp:inline distT="0" distB="0" distL="0" distR="0" wp14:anchorId="032E73F6" wp14:editId="3163D967">
            <wp:extent cx="5274310" cy="1501140"/>
            <wp:effectExtent l="0" t="0" r="2540" b="381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74310" cy="1501140"/>
                    </a:xfrm>
                    <a:prstGeom prst="rect">
                      <a:avLst/>
                    </a:prstGeom>
                  </pic:spPr>
                </pic:pic>
              </a:graphicData>
            </a:graphic>
          </wp:inline>
        </w:drawing>
      </w:r>
    </w:p>
    <w:p w:rsidR="001452F5" w:rsidRDefault="001452F5" w:rsidP="003258F4">
      <w:pPr>
        <w:ind w:firstLine="420"/>
        <w:rPr>
          <w:b/>
          <w:noProof/>
        </w:rPr>
      </w:pPr>
      <w:r>
        <w:rPr>
          <w:noProof/>
        </w:rPr>
        <w:lastRenderedPageBreak/>
        <w:drawing>
          <wp:inline distT="0" distB="0" distL="0" distR="0" wp14:anchorId="005259CC" wp14:editId="11813EE4">
            <wp:extent cx="5274310" cy="2058670"/>
            <wp:effectExtent l="0" t="0" r="254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274310" cy="2058670"/>
                    </a:xfrm>
                    <a:prstGeom prst="rect">
                      <a:avLst/>
                    </a:prstGeom>
                  </pic:spPr>
                </pic:pic>
              </a:graphicData>
            </a:graphic>
          </wp:inline>
        </w:drawing>
      </w:r>
    </w:p>
    <w:p w:rsidR="001452F5" w:rsidRPr="001452F5" w:rsidRDefault="001452F5" w:rsidP="001452F5">
      <w:pPr>
        <w:ind w:firstLine="420"/>
        <w:jc w:val="left"/>
        <w:rPr>
          <w:noProof/>
        </w:rPr>
      </w:pPr>
      <w:r>
        <w:rPr>
          <w:noProof/>
        </w:rPr>
        <w:t xml:space="preserve">And here is the presented result: </w:t>
      </w:r>
      <w:r>
        <w:rPr>
          <w:noProof/>
        </w:rPr>
        <w:drawing>
          <wp:inline distT="0" distB="0" distL="0" distR="0" wp14:anchorId="1A54C351" wp14:editId="00B6BD98">
            <wp:extent cx="5274310" cy="558165"/>
            <wp:effectExtent l="0" t="0" r="254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74310" cy="558165"/>
                    </a:xfrm>
                    <a:prstGeom prst="rect">
                      <a:avLst/>
                    </a:prstGeom>
                  </pic:spPr>
                </pic:pic>
              </a:graphicData>
            </a:graphic>
          </wp:inline>
        </w:drawing>
      </w:r>
    </w:p>
    <w:p w:rsidR="000D7CEB" w:rsidRDefault="001452F5" w:rsidP="003258F4">
      <w:pPr>
        <w:jc w:val="center"/>
        <w:rPr>
          <w:noProof/>
        </w:rPr>
      </w:pPr>
      <w:r>
        <w:rPr>
          <w:noProof/>
        </w:rPr>
        <w:lastRenderedPageBreak/>
        <w:drawing>
          <wp:inline distT="0" distB="0" distL="0" distR="0" wp14:anchorId="2CFB44D0" wp14:editId="7E8C4F0B">
            <wp:extent cx="3705225" cy="6019800"/>
            <wp:effectExtent l="0" t="0" r="9525"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705225" cy="6019800"/>
                    </a:xfrm>
                    <a:prstGeom prst="rect">
                      <a:avLst/>
                    </a:prstGeom>
                  </pic:spPr>
                </pic:pic>
              </a:graphicData>
            </a:graphic>
          </wp:inline>
        </w:drawing>
      </w:r>
      <w:r>
        <w:rPr>
          <w:noProof/>
        </w:rPr>
        <w:drawing>
          <wp:inline distT="0" distB="0" distL="0" distR="0" wp14:anchorId="5AE5AA0F" wp14:editId="1E9894F7">
            <wp:extent cx="3390900" cy="2162175"/>
            <wp:effectExtent l="0" t="0" r="0" b="9525"/>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390900" cy="2162175"/>
                    </a:xfrm>
                    <a:prstGeom prst="rect">
                      <a:avLst/>
                    </a:prstGeom>
                  </pic:spPr>
                </pic:pic>
              </a:graphicData>
            </a:graphic>
          </wp:inline>
        </w:drawing>
      </w:r>
    </w:p>
    <w:p w:rsidR="000D7CEB" w:rsidRDefault="000D7CEB" w:rsidP="003258F4">
      <w:pPr>
        <w:ind w:firstLine="420"/>
        <w:jc w:val="center"/>
        <w:rPr>
          <w:noProof/>
        </w:rPr>
      </w:pPr>
    </w:p>
    <w:p w:rsidR="000D7CEB" w:rsidRPr="003258F4" w:rsidRDefault="000D7CEB" w:rsidP="000D7CEB">
      <w:pPr>
        <w:ind w:firstLine="420"/>
        <w:rPr>
          <w:b/>
          <w:noProof/>
        </w:rPr>
      </w:pPr>
      <w:r>
        <w:rPr>
          <w:noProof/>
        </w:rPr>
        <w:tab/>
      </w:r>
      <w:r w:rsidR="001452F5">
        <w:rPr>
          <w:b/>
          <w:noProof/>
        </w:rPr>
        <w:t>Model 2</w:t>
      </w:r>
      <w:r w:rsidRPr="003258F4">
        <w:rPr>
          <w:b/>
          <w:noProof/>
        </w:rPr>
        <w:t>: Random Forest</w:t>
      </w:r>
    </w:p>
    <w:p w:rsidR="000D7CEB" w:rsidRDefault="001452F5" w:rsidP="003258F4">
      <w:pPr>
        <w:ind w:firstLine="420"/>
        <w:jc w:val="center"/>
        <w:rPr>
          <w:noProof/>
        </w:rPr>
      </w:pPr>
      <w:r>
        <w:rPr>
          <w:noProof/>
        </w:rPr>
        <w:lastRenderedPageBreak/>
        <w:drawing>
          <wp:inline distT="0" distB="0" distL="0" distR="0" wp14:anchorId="7EED6CC4" wp14:editId="50B5DB4B">
            <wp:extent cx="5274310" cy="2341880"/>
            <wp:effectExtent l="0" t="0" r="2540" b="127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274310" cy="2341880"/>
                    </a:xfrm>
                    <a:prstGeom prst="rect">
                      <a:avLst/>
                    </a:prstGeom>
                  </pic:spPr>
                </pic:pic>
              </a:graphicData>
            </a:graphic>
          </wp:inline>
        </w:drawing>
      </w:r>
    </w:p>
    <w:p w:rsidR="001452F5" w:rsidRDefault="001452F5" w:rsidP="001452F5">
      <w:pPr>
        <w:ind w:firstLine="420"/>
        <w:jc w:val="left"/>
        <w:rPr>
          <w:noProof/>
        </w:rPr>
      </w:pPr>
      <w:r>
        <w:rPr>
          <w:noProof/>
        </w:rPr>
        <w:t xml:space="preserve">And here is the presented result: </w:t>
      </w:r>
    </w:p>
    <w:p w:rsidR="001452F5" w:rsidRDefault="001452F5" w:rsidP="001452F5">
      <w:pPr>
        <w:ind w:firstLine="420"/>
        <w:jc w:val="left"/>
        <w:rPr>
          <w:noProof/>
        </w:rPr>
      </w:pPr>
      <w:r>
        <w:rPr>
          <w:noProof/>
        </w:rPr>
        <w:lastRenderedPageBreak/>
        <w:drawing>
          <wp:inline distT="0" distB="0" distL="0" distR="0" wp14:anchorId="1658CF61" wp14:editId="1595D539">
            <wp:extent cx="3438525" cy="6486525"/>
            <wp:effectExtent l="0" t="0" r="9525" b="9525"/>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438525" cy="6486525"/>
                    </a:xfrm>
                    <a:prstGeom prst="rect">
                      <a:avLst/>
                    </a:prstGeom>
                  </pic:spPr>
                </pic:pic>
              </a:graphicData>
            </a:graphic>
          </wp:inline>
        </w:drawing>
      </w:r>
    </w:p>
    <w:p w:rsidR="001452F5" w:rsidRDefault="001452F5" w:rsidP="001452F5">
      <w:pPr>
        <w:ind w:firstLine="420"/>
        <w:jc w:val="left"/>
        <w:rPr>
          <w:noProof/>
        </w:rPr>
      </w:pPr>
    </w:p>
    <w:p w:rsidR="001452F5" w:rsidRDefault="001452F5" w:rsidP="001452F5">
      <w:pPr>
        <w:ind w:firstLine="420"/>
        <w:jc w:val="left"/>
        <w:rPr>
          <w:noProof/>
        </w:rPr>
      </w:pPr>
    </w:p>
    <w:p w:rsidR="000D7CEB" w:rsidRDefault="000D7CEB" w:rsidP="000D7CEB">
      <w:pPr>
        <w:ind w:firstLine="420"/>
        <w:rPr>
          <w:noProof/>
        </w:rPr>
      </w:pPr>
      <w:r>
        <w:rPr>
          <w:noProof/>
        </w:rPr>
        <w:tab/>
      </w:r>
    </w:p>
    <w:p w:rsidR="000D7CEB" w:rsidRDefault="000D7CEB" w:rsidP="000D7CEB"/>
    <w:p w:rsidR="000D7CEB" w:rsidRDefault="000D7CEB" w:rsidP="000D7CEB"/>
    <w:p w:rsidR="00066931" w:rsidRDefault="00066931" w:rsidP="00EC26F1"/>
    <w:p w:rsidR="00066931" w:rsidRDefault="000D7CEB" w:rsidP="004C19DE">
      <w:pPr>
        <w:pStyle w:val="2"/>
      </w:pPr>
      <w:bookmarkStart w:id="29" w:name="_Toc68767445"/>
      <w:r>
        <w:t>7.3 Search for Patterns</w:t>
      </w:r>
      <w:bookmarkEnd w:id="29"/>
    </w:p>
    <w:p w:rsidR="003258F4" w:rsidRPr="003258F4" w:rsidRDefault="003258F4" w:rsidP="003258F4">
      <w:r>
        <w:tab/>
        <w:t>The result of the three data mining algorithms are shown below:</w:t>
      </w:r>
    </w:p>
    <w:p w:rsidR="000D7CEB" w:rsidRDefault="000D7CEB" w:rsidP="00EC26F1">
      <w:r>
        <w:tab/>
        <w:t>Model 1: Linear regression</w:t>
      </w:r>
    </w:p>
    <w:p w:rsidR="000D7CEB" w:rsidRDefault="001452F5" w:rsidP="00EC26F1">
      <w:r>
        <w:rPr>
          <w:noProof/>
        </w:rPr>
        <w:lastRenderedPageBreak/>
        <w:drawing>
          <wp:inline distT="0" distB="0" distL="0" distR="0" wp14:anchorId="36F133F6" wp14:editId="14D43CA6">
            <wp:extent cx="5274310" cy="3676650"/>
            <wp:effectExtent l="0" t="0" r="254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74310" cy="3676650"/>
                    </a:xfrm>
                    <a:prstGeom prst="rect">
                      <a:avLst/>
                    </a:prstGeom>
                  </pic:spPr>
                </pic:pic>
              </a:graphicData>
            </a:graphic>
          </wp:inline>
        </w:drawing>
      </w:r>
      <w:r>
        <w:rPr>
          <w:noProof/>
        </w:rPr>
        <w:drawing>
          <wp:inline distT="0" distB="0" distL="0" distR="0" wp14:anchorId="17D95744" wp14:editId="0419E04F">
            <wp:extent cx="3352800" cy="2181225"/>
            <wp:effectExtent l="0" t="0" r="0" b="9525"/>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352800" cy="2181225"/>
                    </a:xfrm>
                    <a:prstGeom prst="rect">
                      <a:avLst/>
                    </a:prstGeom>
                  </pic:spPr>
                </pic:pic>
              </a:graphicData>
            </a:graphic>
          </wp:inline>
        </w:drawing>
      </w:r>
    </w:p>
    <w:p w:rsidR="001452F5" w:rsidRDefault="001452F5" w:rsidP="00EC26F1">
      <w:r>
        <w:rPr>
          <w:noProof/>
        </w:rPr>
        <w:lastRenderedPageBreak/>
        <w:drawing>
          <wp:inline distT="0" distB="0" distL="0" distR="0" wp14:anchorId="288B2BF9" wp14:editId="4EDADFF2">
            <wp:extent cx="5274310" cy="3918585"/>
            <wp:effectExtent l="0" t="0" r="2540" b="5715"/>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274310" cy="3918585"/>
                    </a:xfrm>
                    <a:prstGeom prst="rect">
                      <a:avLst/>
                    </a:prstGeom>
                  </pic:spPr>
                </pic:pic>
              </a:graphicData>
            </a:graphic>
          </wp:inline>
        </w:drawing>
      </w:r>
    </w:p>
    <w:p w:rsidR="000D7CEB" w:rsidRDefault="000D7CEB" w:rsidP="00EC26F1"/>
    <w:p w:rsidR="000D7CEB" w:rsidRDefault="000D7CEB" w:rsidP="00EC26F1">
      <w:r>
        <w:t xml:space="preserve">Model </w:t>
      </w:r>
      <w:r w:rsidR="001452F5">
        <w:t>2</w:t>
      </w:r>
      <w:r>
        <w:t>: Random Forest</w:t>
      </w:r>
    </w:p>
    <w:p w:rsidR="003258F4" w:rsidRDefault="001452F5" w:rsidP="00EC26F1">
      <w:r>
        <w:rPr>
          <w:noProof/>
        </w:rPr>
        <w:lastRenderedPageBreak/>
        <w:drawing>
          <wp:inline distT="0" distB="0" distL="0" distR="0" wp14:anchorId="17D95E7D" wp14:editId="4F139CB3">
            <wp:extent cx="3305175" cy="6486525"/>
            <wp:effectExtent l="0" t="0" r="9525" b="9525"/>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305175" cy="6486525"/>
                    </a:xfrm>
                    <a:prstGeom prst="rect">
                      <a:avLst/>
                    </a:prstGeom>
                  </pic:spPr>
                </pic:pic>
              </a:graphicData>
            </a:graphic>
          </wp:inline>
        </w:drawing>
      </w:r>
      <w:r>
        <w:rPr>
          <w:noProof/>
        </w:rPr>
        <w:lastRenderedPageBreak/>
        <w:drawing>
          <wp:inline distT="0" distB="0" distL="0" distR="0" wp14:anchorId="4107DFE6" wp14:editId="029C408F">
            <wp:extent cx="4181475" cy="2943225"/>
            <wp:effectExtent l="0" t="0" r="9525" b="9525"/>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181475" cy="2943225"/>
                    </a:xfrm>
                    <a:prstGeom prst="rect">
                      <a:avLst/>
                    </a:prstGeom>
                  </pic:spPr>
                </pic:pic>
              </a:graphicData>
            </a:graphic>
          </wp:inline>
        </w:drawing>
      </w:r>
    </w:p>
    <w:p w:rsidR="000D7CEB" w:rsidRDefault="000D7CEB" w:rsidP="00EC26F1"/>
    <w:p w:rsidR="000D7CEB" w:rsidRDefault="000D7CEB" w:rsidP="00EC26F1"/>
    <w:p w:rsidR="000D7CEB" w:rsidRDefault="000D7CEB" w:rsidP="004C19DE">
      <w:pPr>
        <w:pStyle w:val="1"/>
      </w:pPr>
      <w:bookmarkStart w:id="30" w:name="_Toc68767446"/>
      <w:r>
        <w:t xml:space="preserve">Step 8 </w:t>
      </w:r>
      <w:r>
        <w:rPr>
          <w:rFonts w:hint="eastAsia"/>
        </w:rPr>
        <w:t>interpretation</w:t>
      </w:r>
      <w:bookmarkEnd w:id="30"/>
    </w:p>
    <w:p w:rsidR="001452F5" w:rsidRPr="001452F5" w:rsidRDefault="000D7CEB" w:rsidP="001452F5">
      <w:pPr>
        <w:pStyle w:val="2"/>
      </w:pPr>
      <w:bookmarkStart w:id="31" w:name="_Toc68767447"/>
      <w:r>
        <w:rPr>
          <w:rFonts w:hint="eastAsia"/>
        </w:rPr>
        <w:t>8.1</w:t>
      </w:r>
      <w:r>
        <w:t xml:space="preserve"> </w:t>
      </w:r>
      <w:r>
        <w:rPr>
          <w:rFonts w:hint="eastAsia"/>
        </w:rPr>
        <w:t>Study</w:t>
      </w:r>
      <w:r>
        <w:t xml:space="preserve"> and discuss the mined pattern</w:t>
      </w:r>
      <w:bookmarkEnd w:id="31"/>
    </w:p>
    <w:p w:rsidR="00103771" w:rsidRDefault="00103771" w:rsidP="00103771">
      <w:pPr>
        <w:ind w:left="420"/>
      </w:pPr>
      <w:r>
        <w:t xml:space="preserve">1. </w:t>
      </w:r>
      <w:r w:rsidRPr="00103771">
        <w:t xml:space="preserve">Because some algorithms do not support blank values, replacing </w:t>
      </w:r>
      <w:r>
        <w:t>null</w:t>
      </w:r>
      <w:r w:rsidRPr="00103771">
        <w:t xml:space="preserve"> values with </w:t>
      </w:r>
      <w:r>
        <w:t xml:space="preserve">integer </w:t>
      </w:r>
      <w:r w:rsidRPr="00103771">
        <w:t xml:space="preserve">0 </w:t>
      </w:r>
      <w:r>
        <w:t xml:space="preserve">in the clean data session </w:t>
      </w:r>
      <w:r w:rsidRPr="00103771">
        <w:t>can expand the selection range of algorithms</w:t>
      </w:r>
      <w:r>
        <w:t>.</w:t>
      </w:r>
    </w:p>
    <w:p w:rsidR="00103771" w:rsidRDefault="00103771" w:rsidP="00103771">
      <w:pPr>
        <w:ind w:left="420"/>
      </w:pPr>
    </w:p>
    <w:p w:rsidR="00103771" w:rsidRDefault="00103771" w:rsidP="001452F5">
      <w:pPr>
        <w:ind w:left="420"/>
      </w:pPr>
      <w:r>
        <w:t>The auto-numeric function shows that this objecti</w:t>
      </w:r>
      <w:r w:rsidR="001452F5">
        <w:t>ve has a high correlation of 0.99</w:t>
      </w:r>
      <w:r>
        <w:t xml:space="preserve">. </w:t>
      </w:r>
      <w:r w:rsidRPr="00103771">
        <w:t>the data should be absolutely linear in the linear regression algorithm</w:t>
      </w:r>
      <w:r>
        <w:t xml:space="preserve">. </w:t>
      </w:r>
      <w:r w:rsidR="003258F4" w:rsidRPr="003258F4">
        <w:t>And our data results confirm this conjecture</w:t>
      </w:r>
      <w:r w:rsidR="003258F4">
        <w:t xml:space="preserve">. </w:t>
      </w:r>
      <w:r w:rsidR="001452F5">
        <w:t>But different from iteration 3</w:t>
      </w:r>
      <w:r w:rsidR="003258F4" w:rsidRPr="003258F4">
        <w:t xml:space="preserve">, in </w:t>
      </w:r>
      <w:r w:rsidR="001452F5">
        <w:t>iteration 3</w:t>
      </w:r>
      <w:r w:rsidR="003258F4" w:rsidRPr="003258F4">
        <w:t xml:space="preserve">, the correlation value of </w:t>
      </w:r>
      <w:r w:rsidR="003258F4">
        <w:t xml:space="preserve">the </w:t>
      </w:r>
      <w:r w:rsidR="003258F4" w:rsidRPr="003258F4">
        <w:t xml:space="preserve">linear regression algorithm </w:t>
      </w:r>
      <w:r w:rsidR="001452F5">
        <w:t>is not high. In this iteration 4</w:t>
      </w:r>
      <w:r w:rsidR="003258F4" w:rsidRPr="003258F4">
        <w:t>, the results of data analysis for the same goal confirm that the linear correlation between the number of deaths and the month in this dataset is ex</w:t>
      </w:r>
      <w:r w:rsidR="003258F4">
        <w:t>ceptional</w:t>
      </w:r>
      <w:r w:rsidR="003258F4" w:rsidRPr="003258F4">
        <w:t>ly high</w:t>
      </w:r>
      <w:r w:rsidR="003258F4">
        <w:t>.</w:t>
      </w:r>
      <w:r w:rsidR="001452F5">
        <w:t xml:space="preserve"> Also, due to some reason the deaths in the linear prediction remains 0.</w:t>
      </w:r>
    </w:p>
    <w:p w:rsidR="001452F5" w:rsidRDefault="001452F5" w:rsidP="001452F5">
      <w:pPr>
        <w:pStyle w:val="a3"/>
        <w:numPr>
          <w:ilvl w:val="0"/>
          <w:numId w:val="4"/>
        </w:numPr>
        <w:ind w:firstLineChars="0"/>
      </w:pPr>
    </w:p>
    <w:p w:rsidR="000D7CEB" w:rsidRDefault="000D7CEB" w:rsidP="004C19DE">
      <w:pPr>
        <w:pStyle w:val="2"/>
      </w:pPr>
      <w:bookmarkStart w:id="32" w:name="_Toc68767448"/>
      <w:r>
        <w:t>8.2 Visualize the data, result, models and patterns:</w:t>
      </w:r>
      <w:bookmarkEnd w:id="32"/>
    </w:p>
    <w:p w:rsidR="001452F5" w:rsidRDefault="000D7CEB" w:rsidP="003258F4">
      <w:pPr>
        <w:ind w:firstLine="420"/>
        <w:jc w:val="left"/>
        <w:rPr>
          <w:noProof/>
        </w:rPr>
      </w:pPr>
      <w:r>
        <w:t>The following screenshots are results for Linear regression:</w:t>
      </w:r>
      <w:r w:rsidRPr="000D7CEB">
        <w:rPr>
          <w:noProof/>
        </w:rPr>
        <w:t xml:space="preserve">      </w:t>
      </w:r>
    </w:p>
    <w:p w:rsidR="000D7CEB" w:rsidRDefault="001452F5" w:rsidP="003258F4">
      <w:pPr>
        <w:ind w:firstLine="420"/>
        <w:jc w:val="left"/>
        <w:rPr>
          <w:noProof/>
        </w:rPr>
      </w:pPr>
      <w:r>
        <w:rPr>
          <w:noProof/>
        </w:rPr>
        <w:lastRenderedPageBreak/>
        <w:drawing>
          <wp:inline distT="0" distB="0" distL="0" distR="0" wp14:anchorId="53CAAFD0" wp14:editId="6C0EB5C2">
            <wp:extent cx="5274310" cy="3869055"/>
            <wp:effectExtent l="0" t="0" r="2540" b="0"/>
            <wp:docPr id="74" name="图片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274310" cy="3869055"/>
                    </a:xfrm>
                    <a:prstGeom prst="rect">
                      <a:avLst/>
                    </a:prstGeom>
                  </pic:spPr>
                </pic:pic>
              </a:graphicData>
            </a:graphic>
          </wp:inline>
        </w:drawing>
      </w:r>
      <w:r>
        <w:rPr>
          <w:noProof/>
        </w:rPr>
        <w:lastRenderedPageBreak/>
        <w:drawing>
          <wp:inline distT="0" distB="0" distL="0" distR="0" wp14:anchorId="663D9F85" wp14:editId="3A5EE478">
            <wp:extent cx="4095750" cy="5924550"/>
            <wp:effectExtent l="0" t="0" r="0" b="0"/>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095750" cy="5924550"/>
                    </a:xfrm>
                    <a:prstGeom prst="rect">
                      <a:avLst/>
                    </a:prstGeom>
                  </pic:spPr>
                </pic:pic>
              </a:graphicData>
            </a:graphic>
          </wp:inline>
        </w:drawing>
      </w:r>
      <w:r>
        <w:rPr>
          <w:noProof/>
        </w:rPr>
        <w:drawing>
          <wp:inline distT="0" distB="0" distL="0" distR="0" wp14:anchorId="623EDA45" wp14:editId="0055F3B2">
            <wp:extent cx="3705225" cy="2200275"/>
            <wp:effectExtent l="0" t="0" r="9525" b="9525"/>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705225" cy="2200275"/>
                    </a:xfrm>
                    <a:prstGeom prst="rect">
                      <a:avLst/>
                    </a:prstGeom>
                  </pic:spPr>
                </pic:pic>
              </a:graphicData>
            </a:graphic>
          </wp:inline>
        </w:drawing>
      </w:r>
      <w:r w:rsidR="000D7CEB" w:rsidRPr="000D7CEB">
        <w:rPr>
          <w:noProof/>
        </w:rPr>
        <w:t xml:space="preserve"> </w:t>
      </w:r>
    </w:p>
    <w:p w:rsidR="000D7CEB" w:rsidRDefault="003258F4" w:rsidP="00EC26F1">
      <w:pPr>
        <w:rPr>
          <w:noProof/>
        </w:rPr>
      </w:pPr>
      <w:r>
        <w:rPr>
          <w:noProof/>
        </w:rPr>
        <w:tab/>
      </w:r>
    </w:p>
    <w:p w:rsidR="003258F4" w:rsidRDefault="003258F4" w:rsidP="00EC26F1">
      <w:pPr>
        <w:rPr>
          <w:noProof/>
        </w:rPr>
      </w:pPr>
    </w:p>
    <w:p w:rsidR="003258F4" w:rsidRDefault="001452F5" w:rsidP="00EC26F1">
      <w:pPr>
        <w:rPr>
          <w:noProof/>
        </w:rPr>
      </w:pPr>
      <w:r>
        <w:rPr>
          <w:noProof/>
        </w:rPr>
        <w:lastRenderedPageBreak/>
        <w:drawing>
          <wp:inline distT="0" distB="0" distL="0" distR="0" wp14:anchorId="30ADAD85" wp14:editId="11E6819D">
            <wp:extent cx="5274310" cy="3918585"/>
            <wp:effectExtent l="0" t="0" r="2540" b="5715"/>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274310" cy="3918585"/>
                    </a:xfrm>
                    <a:prstGeom prst="rect">
                      <a:avLst/>
                    </a:prstGeom>
                  </pic:spPr>
                </pic:pic>
              </a:graphicData>
            </a:graphic>
          </wp:inline>
        </w:drawing>
      </w:r>
    </w:p>
    <w:p w:rsidR="000D7CEB" w:rsidRDefault="000D7CEB" w:rsidP="001452F5">
      <w:pPr>
        <w:ind w:firstLine="420"/>
        <w:rPr>
          <w:noProof/>
        </w:rPr>
      </w:pPr>
      <w:r>
        <w:rPr>
          <w:rFonts w:hint="eastAsia"/>
          <w:noProof/>
        </w:rPr>
        <w:t>For</w:t>
      </w:r>
      <w:r>
        <w:rPr>
          <w:noProof/>
        </w:rPr>
        <w:t xml:space="preserve"> Random Forest:</w:t>
      </w:r>
    </w:p>
    <w:p w:rsidR="003258F4" w:rsidRDefault="001452F5" w:rsidP="00EC26F1">
      <w:pPr>
        <w:rPr>
          <w:noProof/>
        </w:rPr>
      </w:pPr>
      <w:r>
        <w:rPr>
          <w:noProof/>
        </w:rPr>
        <w:lastRenderedPageBreak/>
        <w:drawing>
          <wp:inline distT="0" distB="0" distL="0" distR="0" wp14:anchorId="3E6A3439" wp14:editId="0084C77E">
            <wp:extent cx="3381375" cy="6448425"/>
            <wp:effectExtent l="0" t="0" r="9525" b="9525"/>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381375" cy="6448425"/>
                    </a:xfrm>
                    <a:prstGeom prst="rect">
                      <a:avLst/>
                    </a:prstGeom>
                  </pic:spPr>
                </pic:pic>
              </a:graphicData>
            </a:graphic>
          </wp:inline>
        </w:drawing>
      </w:r>
    </w:p>
    <w:p w:rsidR="000D7CEB" w:rsidRDefault="000D7CEB" w:rsidP="00EC26F1">
      <w:pPr>
        <w:rPr>
          <w:noProof/>
        </w:rPr>
      </w:pPr>
      <w:r w:rsidRPr="000D7CEB">
        <w:rPr>
          <w:noProof/>
        </w:rPr>
        <w:t xml:space="preserve">  </w:t>
      </w:r>
      <w:r w:rsidR="001452F5">
        <w:rPr>
          <w:noProof/>
        </w:rPr>
        <w:lastRenderedPageBreak/>
        <w:drawing>
          <wp:inline distT="0" distB="0" distL="0" distR="0" wp14:anchorId="0FD78ACA" wp14:editId="2586EFB0">
            <wp:extent cx="5274310" cy="2436495"/>
            <wp:effectExtent l="0" t="0" r="2540" b="1905"/>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274310" cy="2436495"/>
                    </a:xfrm>
                    <a:prstGeom prst="rect">
                      <a:avLst/>
                    </a:prstGeom>
                  </pic:spPr>
                </pic:pic>
              </a:graphicData>
            </a:graphic>
          </wp:inline>
        </w:drawing>
      </w:r>
    </w:p>
    <w:p w:rsidR="000D7CEB" w:rsidRDefault="001452F5" w:rsidP="00EC26F1">
      <w:pPr>
        <w:rPr>
          <w:noProof/>
        </w:rPr>
      </w:pPr>
      <w:r>
        <w:rPr>
          <w:noProof/>
        </w:rPr>
        <w:drawing>
          <wp:inline distT="0" distB="0" distL="0" distR="0" wp14:anchorId="501A10C5" wp14:editId="13023720">
            <wp:extent cx="4181475" cy="2943225"/>
            <wp:effectExtent l="0" t="0" r="9525" b="9525"/>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181475" cy="2943225"/>
                    </a:xfrm>
                    <a:prstGeom prst="rect">
                      <a:avLst/>
                    </a:prstGeom>
                  </pic:spPr>
                </pic:pic>
              </a:graphicData>
            </a:graphic>
          </wp:inline>
        </w:drawing>
      </w:r>
    </w:p>
    <w:p w:rsidR="003258F4" w:rsidRDefault="000D7CEB" w:rsidP="00EC26F1">
      <w:pPr>
        <w:rPr>
          <w:noProof/>
        </w:rPr>
      </w:pPr>
      <w:r w:rsidRPr="000D7CEB">
        <w:rPr>
          <w:noProof/>
        </w:rPr>
        <w:t xml:space="preserve">   </w:t>
      </w:r>
    </w:p>
    <w:p w:rsidR="003258F4" w:rsidRDefault="003258F4" w:rsidP="00EC26F1">
      <w:pPr>
        <w:rPr>
          <w:noProof/>
        </w:rPr>
      </w:pPr>
    </w:p>
    <w:p w:rsidR="000D7CEB" w:rsidRDefault="000D7CEB" w:rsidP="00EC26F1"/>
    <w:p w:rsidR="00103771" w:rsidRDefault="00103771" w:rsidP="004C19DE">
      <w:pPr>
        <w:pStyle w:val="2"/>
      </w:pPr>
      <w:bookmarkStart w:id="33" w:name="_Toc68767449"/>
      <w:r>
        <w:t>8.3 Interpret the result, model and patterns</w:t>
      </w:r>
      <w:bookmarkEnd w:id="33"/>
    </w:p>
    <w:p w:rsidR="00103771" w:rsidRDefault="00103771" w:rsidP="00EC26F1">
      <w:r>
        <w:tab/>
        <w:t xml:space="preserve">1.Linear aggression model: </w:t>
      </w:r>
    </w:p>
    <w:p w:rsidR="00103771" w:rsidRDefault="00103771" w:rsidP="00EC26F1"/>
    <w:p w:rsidR="000D7CEB" w:rsidRDefault="00103771" w:rsidP="00103771">
      <w:pPr>
        <w:ind w:left="420"/>
      </w:pPr>
      <w:r w:rsidRPr="00103771">
        <w:t xml:space="preserve">Linear regression algorithm is a simple method to verify the correlation between </w:t>
      </w:r>
      <w:r>
        <w:t xml:space="preserve">the </w:t>
      </w:r>
      <w:r w:rsidRPr="00103771">
        <w:t>input value and output value</w:t>
      </w:r>
      <w:r>
        <w:t xml:space="preserve">. The </w:t>
      </w:r>
      <w:r w:rsidRPr="00103771">
        <w:t xml:space="preserve">Linear regression algorithm is a simple algorithm to verify the correlation between </w:t>
      </w:r>
      <w:r>
        <w:t xml:space="preserve">the </w:t>
      </w:r>
      <w:r w:rsidRPr="00103771">
        <w:t>input value and output value. But in th</w:t>
      </w:r>
      <w:r>
        <w:t>is paper's results</w:t>
      </w:r>
      <w:r w:rsidRPr="00103771">
        <w:t>, the accuracy of linear regression algorithm is lower than the predicted value. The second</w:t>
      </w:r>
      <w:r>
        <w:t>-</w:t>
      </w:r>
      <w:r w:rsidRPr="00103771">
        <w:t xml:space="preserve">highest proportion of </w:t>
      </w:r>
      <w:r>
        <w:t xml:space="preserve">attributes </w:t>
      </w:r>
      <w:r w:rsidRPr="00103771">
        <w:t>is</w:t>
      </w:r>
      <w:r>
        <w:t xml:space="preserve"> NewPositiveCases. This is easy to understand because</w:t>
      </w:r>
      <w:r w:rsidRPr="00103771">
        <w:t xml:space="preserve"> </w:t>
      </w:r>
      <w:r>
        <w:t>u</w:t>
      </w:r>
      <w:r w:rsidRPr="00103771">
        <w:t>nder the condition that the death rate remains unchanged, the more newly infected people are, the more people die of illness</w:t>
      </w:r>
      <w:r>
        <w:t xml:space="preserve">. </w:t>
      </w:r>
    </w:p>
    <w:p w:rsidR="00103771" w:rsidRDefault="00103771" w:rsidP="00103771">
      <w:pPr>
        <w:ind w:left="420"/>
      </w:pPr>
      <w:r w:rsidRPr="00103771">
        <w:t xml:space="preserve">In this objective linear regression algorithm, the more people recover, the more people die. But I don't think the relationship between the two is direct. From the chart in 2.1, we </w:t>
      </w:r>
      <w:r w:rsidRPr="00103771">
        <w:lastRenderedPageBreak/>
        <w:t xml:space="preserve">can see that the increase in the number of rehabilitation patients is a sharp increase in infected patients. With the same infection rate and mortality rate, the </w:t>
      </w:r>
      <w:r>
        <w:t>more significant</w:t>
      </w:r>
      <w:r w:rsidRPr="00103771">
        <w:t xml:space="preserve"> the base number, the larger the number of both</w:t>
      </w:r>
      <w:r>
        <w:tab/>
      </w:r>
    </w:p>
    <w:p w:rsidR="00103771" w:rsidRDefault="00103771" w:rsidP="00103771">
      <w:pPr>
        <w:ind w:left="420"/>
      </w:pPr>
      <w:r>
        <w:t xml:space="preserve">Since irrelevant attributes are cleaned, so all attributes like new positive cases are found inside the city. In the Data Mining Objective: </w:t>
      </w:r>
    </w:p>
    <w:p w:rsidR="00103771" w:rsidRDefault="00103771" w:rsidP="00103771">
      <w:pPr>
        <w:ind w:left="420"/>
      </w:pPr>
      <w:r>
        <w:t>The linear regression algorithm should be the best choice due to the high correlation between the set target value and other related variables.</w:t>
      </w:r>
    </w:p>
    <w:p w:rsidR="00103771" w:rsidRDefault="00103771" w:rsidP="00103771">
      <w:pPr>
        <w:ind w:left="420"/>
      </w:pPr>
      <w:r>
        <w:t>Shortcoming:</w:t>
      </w:r>
    </w:p>
    <w:p w:rsidR="00103771" w:rsidRDefault="00103771" w:rsidP="00103771">
      <w:pPr>
        <w:ind w:left="420"/>
      </w:pPr>
      <w:r>
        <w:t xml:space="preserve">The accuracy of this linear algorithm is </w:t>
      </w:r>
      <w:r w:rsidR="003258F4">
        <w:t>much higher</w:t>
      </w:r>
      <w:r>
        <w:t xml:space="preserve"> than the expectation</w:t>
      </w:r>
      <w:r w:rsidR="003258F4">
        <w:t xml:space="preserve">, which proves that the correlation between deaths and time is close. </w:t>
      </w:r>
    </w:p>
    <w:p w:rsidR="00103771" w:rsidRDefault="00103771" w:rsidP="00103771">
      <w:pPr>
        <w:ind w:left="420"/>
      </w:pPr>
    </w:p>
    <w:p w:rsidR="00103771" w:rsidRDefault="00103771" w:rsidP="00103771">
      <w:pPr>
        <w:ind w:left="420"/>
      </w:pPr>
      <w:r>
        <w:t>2.Random Forest</w:t>
      </w:r>
    </w:p>
    <w:p w:rsidR="00103771" w:rsidRDefault="00103771" w:rsidP="00103771">
      <w:pPr>
        <w:ind w:left="420"/>
      </w:pPr>
    </w:p>
    <w:p w:rsidR="00103771" w:rsidRDefault="00103771" w:rsidP="00103771">
      <w:pPr>
        <w:ind w:left="420"/>
      </w:pPr>
      <w:r w:rsidRPr="00103771">
        <w:t xml:space="preserve">In </w:t>
      </w:r>
      <w:r>
        <w:t xml:space="preserve">the </w:t>
      </w:r>
      <w:r w:rsidRPr="00103771">
        <w:t xml:space="preserve">random forest algorithm, </w:t>
      </w:r>
      <w:r>
        <w:t>w</w:t>
      </w:r>
      <w:r w:rsidRPr="00103771">
        <w:t xml:space="preserve">e </w:t>
      </w:r>
      <w:r>
        <w:t>get almost the same conclusion. I</w:t>
      </w:r>
      <w:r w:rsidRPr="00103771">
        <w:t xml:space="preserve">n </w:t>
      </w:r>
      <w:r>
        <w:t xml:space="preserve">the </w:t>
      </w:r>
      <w:r w:rsidRPr="00103771">
        <w:t>random forest</w:t>
      </w:r>
      <w:r>
        <w:t xml:space="preserve"> algorithm, </w:t>
      </w:r>
      <w:r w:rsidRPr="00103771">
        <w:t xml:space="preserve">the </w:t>
      </w:r>
      <w:r>
        <w:t>recovered attribute proportion is higher than that in the linear regression algorithm,</w:t>
      </w:r>
      <w:r w:rsidRPr="00103771">
        <w:t xml:space="preserve"> </w:t>
      </w:r>
      <w:r>
        <w:t>which</w:t>
      </w:r>
      <w:r w:rsidRPr="00103771">
        <w:t xml:space="preserve"> means that the correlation between </w:t>
      </w:r>
      <w:r>
        <w:t>heal</w:t>
      </w:r>
      <w:r w:rsidRPr="00103771">
        <w:t xml:space="preserve">ed </w:t>
      </w:r>
      <w:r>
        <w:t xml:space="preserve">patients </w:t>
      </w:r>
      <w:r w:rsidRPr="00103771">
        <w:t xml:space="preserve">and </w:t>
      </w:r>
      <w:r>
        <w:t>deaths</w:t>
      </w:r>
      <w:r w:rsidRPr="00103771">
        <w:t xml:space="preserve"> is </w:t>
      </w:r>
      <w:r>
        <w:t>more robust</w:t>
      </w:r>
      <w:r w:rsidRPr="00103771">
        <w:t xml:space="preserve"> in the r</w:t>
      </w:r>
      <w:r>
        <w:t>andom forest algorithm results.</w:t>
      </w:r>
    </w:p>
    <w:p w:rsidR="00103771" w:rsidRDefault="00103771" w:rsidP="00103771">
      <w:pPr>
        <w:ind w:left="420"/>
      </w:pPr>
      <w:r>
        <w:t xml:space="preserve">Also, we are surprised that in the random forest algorithm. </w:t>
      </w:r>
      <w:r w:rsidRPr="00103771">
        <w:t>Test</w:t>
      </w:r>
      <w:r>
        <w:t xml:space="preserve"> </w:t>
      </w:r>
      <w:r w:rsidRPr="00103771">
        <w:t xml:space="preserve">formed accounts for a </w:t>
      </w:r>
      <w:r>
        <w:t>more significant</w:t>
      </w:r>
      <w:r w:rsidRPr="00103771">
        <w:t xml:space="preserve"> proportion of the whole table</w:t>
      </w:r>
      <w:r>
        <w:t>.</w:t>
      </w:r>
      <w:r w:rsidRPr="00103771">
        <w:t xml:space="preserve"> The </w:t>
      </w:r>
      <w:r>
        <w:t>ratio</w:t>
      </w:r>
      <w:r w:rsidRPr="00103771">
        <w:t xml:space="preserve"> of home </w:t>
      </w:r>
      <w:r>
        <w:t>confinement</w:t>
      </w:r>
      <w:r w:rsidRPr="00103771">
        <w:t xml:space="preserve"> in this table is also lower than that in the linear regression table</w:t>
      </w:r>
    </w:p>
    <w:p w:rsidR="00103771" w:rsidRDefault="00103771" w:rsidP="00103771">
      <w:pPr>
        <w:ind w:left="420"/>
      </w:pPr>
      <w:r>
        <w:t>Shortcomings:</w:t>
      </w:r>
    </w:p>
    <w:p w:rsidR="00103771" w:rsidRDefault="00103771" w:rsidP="00103771">
      <w:pPr>
        <w:ind w:left="420"/>
      </w:pPr>
      <w:r>
        <w:t>When more decisions need to be made, random forest algorithm is time-consuming</w:t>
      </w:r>
    </w:p>
    <w:p w:rsidR="00103771" w:rsidRDefault="00103771" w:rsidP="00103771">
      <w:pPr>
        <w:ind w:left="420"/>
      </w:pPr>
    </w:p>
    <w:p w:rsidR="00103771" w:rsidRDefault="00103771" w:rsidP="00103771">
      <w:pPr>
        <w:ind w:left="420"/>
      </w:pPr>
    </w:p>
    <w:p w:rsidR="00103771" w:rsidRDefault="00103771" w:rsidP="00103771">
      <w:pPr>
        <w:ind w:left="420"/>
      </w:pPr>
      <w:r>
        <w:t>P</w:t>
      </w:r>
      <w:r>
        <w:rPr>
          <w:rFonts w:hint="eastAsia"/>
        </w:rPr>
        <w:t>attern</w:t>
      </w:r>
      <w:r>
        <w:t xml:space="preserve"> analysis</w:t>
      </w:r>
    </w:p>
    <w:p w:rsidR="00103771" w:rsidRDefault="00103771" w:rsidP="00103771">
      <w:pPr>
        <w:ind w:left="420"/>
      </w:pPr>
      <w:r>
        <w:t>1. Because some algorithms do not support blank values, replacing null values with integer 0 in the clean data session can expand the selection range of algorithms.</w:t>
      </w:r>
    </w:p>
    <w:p w:rsidR="00103771" w:rsidRDefault="00103771" w:rsidP="00103771">
      <w:pPr>
        <w:ind w:left="420"/>
      </w:pPr>
    </w:p>
    <w:p w:rsidR="00103771" w:rsidRDefault="00103771" w:rsidP="00103771">
      <w:pPr>
        <w:ind w:left="420"/>
      </w:pPr>
      <w:r>
        <w:t>2. The auto-numeric function shows that this objective has a high correlation of 1.0. When the value is 1.0, the data should be absolutely linear in the linear regression algorithm. But the running results of the linear regression algorithm show that this algorithm's accuracy is not high. So I t</w:t>
      </w:r>
      <w:r w:rsidR="00864436">
        <w:t>hink this model is not a perfect linear regression model a</w:t>
      </w:r>
      <w:r>
        <w:t>s shown in the previous auto-numeric function’s result.</w:t>
      </w:r>
    </w:p>
    <w:p w:rsidR="00103771" w:rsidRDefault="00103771" w:rsidP="00103771">
      <w:pPr>
        <w:ind w:left="420"/>
      </w:pPr>
    </w:p>
    <w:p w:rsidR="00103771" w:rsidRDefault="00103771" w:rsidP="00103771">
      <w:pPr>
        <w:ind w:left="420"/>
      </w:pPr>
      <w:r>
        <w:t>3. Compared with the linear regression algorithm, the neural network algorithm has higher accuracy, up to 97.3%. I think that is because the Neural network can find the optimal solution at high speed. Finding the optimal solution to a complex problem often requires a lot of calculation. By using a feedback artificial neural network designed for a certain issue and giving full play to the computer's high-speed computing ability, the optimal solution can be found quickly.</w:t>
      </w:r>
    </w:p>
    <w:p w:rsidR="00103771" w:rsidRDefault="00103771" w:rsidP="00103771">
      <w:pPr>
        <w:ind w:left="420"/>
      </w:pPr>
    </w:p>
    <w:p w:rsidR="00103771" w:rsidRDefault="00103771" w:rsidP="004C19DE">
      <w:pPr>
        <w:pStyle w:val="2"/>
      </w:pPr>
      <w:bookmarkStart w:id="34" w:name="_Toc68767450"/>
      <w:r>
        <w:t>8.4 Assess and evaluate results, models and patterns</w:t>
      </w:r>
      <w:bookmarkEnd w:id="34"/>
    </w:p>
    <w:p w:rsidR="00103771" w:rsidRDefault="00103771" w:rsidP="00103771">
      <w:pPr>
        <w:ind w:left="420"/>
      </w:pPr>
      <w:r>
        <w:tab/>
        <w:t>Linear model analysis:</w:t>
      </w:r>
    </w:p>
    <w:p w:rsidR="001452F5" w:rsidRDefault="001452F5" w:rsidP="00103771">
      <w:pPr>
        <w:ind w:left="420"/>
      </w:pPr>
      <w:r>
        <w:rPr>
          <w:noProof/>
        </w:rPr>
        <w:lastRenderedPageBreak/>
        <w:drawing>
          <wp:inline distT="0" distB="0" distL="0" distR="0" wp14:anchorId="6074E4FC" wp14:editId="6F320EA3">
            <wp:extent cx="3276600" cy="5248275"/>
            <wp:effectExtent l="0" t="0" r="0" b="9525"/>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276600" cy="5248275"/>
                    </a:xfrm>
                    <a:prstGeom prst="rect">
                      <a:avLst/>
                    </a:prstGeom>
                  </pic:spPr>
                </pic:pic>
              </a:graphicData>
            </a:graphic>
          </wp:inline>
        </w:drawing>
      </w:r>
    </w:p>
    <w:p w:rsidR="00103771" w:rsidRDefault="00103771" w:rsidP="003258F4">
      <w:pPr>
        <w:ind w:left="420"/>
        <w:jc w:val="center"/>
      </w:pPr>
    </w:p>
    <w:p w:rsidR="00103771" w:rsidRDefault="00103771" w:rsidP="00103771">
      <w:pPr>
        <w:ind w:left="420"/>
      </w:pPr>
    </w:p>
    <w:p w:rsidR="00103771" w:rsidRDefault="00103771" w:rsidP="00103771">
      <w:pPr>
        <w:ind w:left="420"/>
      </w:pPr>
    </w:p>
    <w:p w:rsidR="003258F4" w:rsidRDefault="00103771" w:rsidP="00103771">
      <w:pPr>
        <w:ind w:left="420"/>
      </w:pPr>
      <w:r>
        <w:tab/>
      </w:r>
    </w:p>
    <w:p w:rsidR="00103771" w:rsidRDefault="00103771" w:rsidP="001452F5">
      <w:pPr>
        <w:ind w:firstLine="420"/>
      </w:pPr>
      <w:r>
        <w:t>Random Forest Analysis:</w:t>
      </w:r>
    </w:p>
    <w:p w:rsidR="001452F5" w:rsidRDefault="001452F5" w:rsidP="001452F5">
      <w:pPr>
        <w:ind w:firstLine="420"/>
      </w:pPr>
      <w:r>
        <w:rPr>
          <w:noProof/>
        </w:rPr>
        <w:drawing>
          <wp:inline distT="0" distB="0" distL="0" distR="0" wp14:anchorId="266BD51E" wp14:editId="277B4864">
            <wp:extent cx="3000375" cy="1228725"/>
            <wp:effectExtent l="0" t="0" r="9525" b="9525"/>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000375" cy="1228725"/>
                    </a:xfrm>
                    <a:prstGeom prst="rect">
                      <a:avLst/>
                    </a:prstGeom>
                  </pic:spPr>
                </pic:pic>
              </a:graphicData>
            </a:graphic>
          </wp:inline>
        </w:drawing>
      </w:r>
    </w:p>
    <w:p w:rsidR="003258F4" w:rsidRDefault="003258F4" w:rsidP="003258F4">
      <w:pPr>
        <w:ind w:left="420"/>
        <w:jc w:val="center"/>
      </w:pPr>
    </w:p>
    <w:p w:rsidR="003258F4" w:rsidRDefault="003258F4" w:rsidP="003258F4">
      <w:pPr>
        <w:ind w:left="420"/>
      </w:pPr>
      <w:r w:rsidRPr="003258F4">
        <w:t>As shown in the three screenshots above</w:t>
      </w:r>
      <w:r>
        <w:t>, the correlation coefficient values of both linear regression and neural network are 1. The value of the random forest is also 0.999, which is very high. Compared with the results shown in iteration two, the linear regression is more linear i</w:t>
      </w:r>
      <w:r w:rsidR="006F3785">
        <w:t>n iteration 3</w:t>
      </w:r>
      <w:bookmarkStart w:id="35" w:name="_GoBack"/>
      <w:bookmarkEnd w:id="35"/>
      <w:r>
        <w:t xml:space="preserve">. </w:t>
      </w:r>
      <w:r w:rsidRPr="003258F4">
        <w:t xml:space="preserve">If the cause of operation error can be ruled out, different </w:t>
      </w:r>
      <w:r w:rsidRPr="003258F4">
        <w:lastRenderedPageBreak/>
        <w:t>software can get different data results for the same target</w:t>
      </w:r>
      <w:r>
        <w:t>. The li</w:t>
      </w:r>
      <w:r>
        <w:rPr>
          <w:rFonts w:hint="eastAsia"/>
        </w:rPr>
        <w:t>near</w:t>
      </w:r>
      <w:r>
        <w:t xml:space="preserve"> regression model has almost no mean absolute error, relative absolute error, and root relative squared error. The result</w:t>
      </w:r>
      <w:r w:rsidRPr="003258F4">
        <w:t xml:space="preserve"> also shows a strong positive linear correlation between the number of deaths and </w:t>
      </w:r>
      <w:r>
        <w:t xml:space="preserve">the </w:t>
      </w:r>
      <w:r w:rsidRPr="003258F4">
        <w:t>time</w:t>
      </w:r>
      <w:r>
        <w:t xml:space="preserve">. </w:t>
      </w:r>
      <w:r w:rsidRPr="003258F4">
        <w:t xml:space="preserve">While Ann and linear regression can get a high level of data accuracy, the error </w:t>
      </w:r>
      <w:r>
        <w:t xml:space="preserve">value </w:t>
      </w:r>
      <w:r w:rsidRPr="003258F4">
        <w:t xml:space="preserve">of </w:t>
      </w:r>
      <w:r>
        <w:t xml:space="preserve">the </w:t>
      </w:r>
      <w:r w:rsidRPr="003258F4">
        <w:t>random forest algorithm is relatively large.</w:t>
      </w:r>
      <w:r>
        <w:t xml:space="preserve"> The mean absolute error is </w:t>
      </w:r>
      <w:r w:rsidR="006F3785">
        <w:t>299.197</w:t>
      </w:r>
      <w:r>
        <w:t xml:space="preserve">, and the Root mean squared error value is </w:t>
      </w:r>
      <w:r w:rsidR="006F3785">
        <w:t>656.33</w:t>
      </w:r>
      <w:r>
        <w:t xml:space="preserve">, which is significantly higher than the other two algorithms. </w:t>
      </w:r>
    </w:p>
    <w:p w:rsidR="00103771" w:rsidRDefault="00103771" w:rsidP="00103771">
      <w:pPr>
        <w:ind w:left="420"/>
      </w:pPr>
    </w:p>
    <w:p w:rsidR="00103771" w:rsidRDefault="00103771" w:rsidP="004C19DE">
      <w:pPr>
        <w:pStyle w:val="2"/>
      </w:pPr>
      <w:bookmarkStart w:id="36" w:name="_Toc68767451"/>
      <w:r>
        <w:t>8.5 Iterate prior step</w:t>
      </w:r>
      <w:bookmarkEnd w:id="36"/>
    </w:p>
    <w:p w:rsidR="00103771" w:rsidRDefault="00103771" w:rsidP="00103771">
      <w:r>
        <w:tab/>
        <w:t>Step 1.</w:t>
      </w:r>
      <w:r w:rsidRPr="00103771">
        <w:t xml:space="preserve"> Iterate business/situation understanding</w:t>
      </w:r>
    </w:p>
    <w:p w:rsidR="00103771" w:rsidRDefault="00103771" w:rsidP="00103771">
      <w:pPr>
        <w:ind w:firstLine="420"/>
      </w:pPr>
      <w:r>
        <w:t xml:space="preserve">Step </w:t>
      </w:r>
      <w:r w:rsidRPr="00103771">
        <w:t>2 data understanding</w:t>
      </w:r>
    </w:p>
    <w:p w:rsidR="00103771" w:rsidRDefault="00103771" w:rsidP="00103771">
      <w:pPr>
        <w:ind w:left="840"/>
      </w:pPr>
      <w:r>
        <w:t xml:space="preserve">Nothing changed. Because the dataset collected by </w:t>
      </w:r>
      <w:r w:rsidR="003258F4">
        <w:t>K</w:t>
      </w:r>
      <w:r>
        <w:t>aggle won</w:t>
      </w:r>
      <w:r w:rsidR="004C19DE">
        <w:t>'</w:t>
      </w:r>
      <w:r>
        <w:t>t change in the following iteration</w:t>
      </w:r>
    </w:p>
    <w:p w:rsidR="00103771" w:rsidRDefault="00103771" w:rsidP="00103771">
      <w:pPr>
        <w:ind w:left="840"/>
      </w:pPr>
      <w:r>
        <w:t>Step 3. Data preparation</w:t>
      </w:r>
    </w:p>
    <w:p w:rsidR="004E5981" w:rsidRPr="00103771" w:rsidRDefault="004E5981" w:rsidP="004E5981">
      <w:r>
        <w:tab/>
      </w:r>
      <w:r>
        <w:tab/>
      </w:r>
      <w:r>
        <w:tab/>
        <w:t>I delete SNo in the dataset because I found it irrelevant to the following steps</w:t>
      </w:r>
    </w:p>
    <w:p w:rsidR="00103771" w:rsidRDefault="00103771" w:rsidP="00103771">
      <w:pPr>
        <w:ind w:left="840"/>
      </w:pPr>
      <w:r>
        <w:t>Step 4 Data Transformation</w:t>
      </w:r>
    </w:p>
    <w:p w:rsidR="004E5981" w:rsidRDefault="004E5981" w:rsidP="00103771">
      <w:pPr>
        <w:ind w:left="840"/>
      </w:pPr>
      <w:r>
        <w:tab/>
        <w:t>Nothing changed</w:t>
      </w:r>
    </w:p>
    <w:p w:rsidR="00103771" w:rsidRDefault="00103771" w:rsidP="00103771">
      <w:pPr>
        <w:ind w:left="840"/>
      </w:pPr>
      <w:r>
        <w:t>Step 5 Data-mining method selection</w:t>
      </w:r>
    </w:p>
    <w:p w:rsidR="004E5981" w:rsidRDefault="004E5981" w:rsidP="00103771">
      <w:pPr>
        <w:ind w:left="840"/>
      </w:pPr>
      <w:r>
        <w:tab/>
        <w:t>Nothing changed</w:t>
      </w:r>
    </w:p>
    <w:p w:rsidR="00103771" w:rsidRDefault="00103771" w:rsidP="00103771">
      <w:pPr>
        <w:ind w:left="840"/>
      </w:pPr>
      <w:r>
        <w:t>Step 6 Data-mining algorithms selection</w:t>
      </w:r>
    </w:p>
    <w:p w:rsidR="004E5981" w:rsidRDefault="004E5981" w:rsidP="00103771">
      <w:pPr>
        <w:ind w:left="840"/>
      </w:pPr>
      <w:r>
        <w:tab/>
        <w:t>I choose random forest instead of random trees in the second loop.</w:t>
      </w:r>
      <w:r w:rsidR="003258F4">
        <w:t xml:space="preserve"> But all those three algorithms I decided cannot generate a visualized tree because the relation with the two values is linear.</w:t>
      </w:r>
    </w:p>
    <w:p w:rsidR="00103771" w:rsidRDefault="00103771" w:rsidP="00103771">
      <w:pPr>
        <w:ind w:left="840"/>
      </w:pPr>
      <w:r>
        <w:t>Step 7 Data-mining</w:t>
      </w:r>
    </w:p>
    <w:p w:rsidR="00103771" w:rsidRDefault="004E5981" w:rsidP="00103771">
      <w:pPr>
        <w:ind w:left="840"/>
      </w:pPr>
      <w:r>
        <w:tab/>
        <w:t>Nothing changed</w:t>
      </w:r>
    </w:p>
    <w:p w:rsidR="004C19DE" w:rsidRDefault="004C19DE" w:rsidP="00103771">
      <w:pPr>
        <w:ind w:left="840"/>
      </w:pPr>
    </w:p>
    <w:p w:rsidR="004C19DE" w:rsidRDefault="004C19DE" w:rsidP="00103771">
      <w:pPr>
        <w:ind w:left="840"/>
      </w:pPr>
    </w:p>
    <w:p w:rsidR="004C19DE" w:rsidRDefault="004C19DE" w:rsidP="00103771">
      <w:pPr>
        <w:ind w:left="840"/>
      </w:pPr>
      <w:r>
        <w:t>Reference List</w:t>
      </w:r>
    </w:p>
    <w:p w:rsidR="00D732CB" w:rsidRDefault="00D732CB" w:rsidP="00D732CB">
      <w:r>
        <w:rPr>
          <w:rFonts w:hint="eastAsia"/>
        </w:rPr>
        <w:t>1.</w:t>
      </w:r>
      <w:r w:rsidRPr="00D732CB">
        <w:t xml:space="preserve"> Richter, F. (2021, Feb 4). World Economic Forum. Retrieved from World Economic Forum: </w:t>
      </w:r>
      <w:hyperlink r:id="rId74" w:history="1">
        <w:r w:rsidRPr="004D570D">
          <w:rPr>
            <w:rStyle w:val="a4"/>
          </w:rPr>
          <w:t>https://www.weforum.org/agenda/2021/02/covid-employment-global-job-loss/</w:t>
        </w:r>
      </w:hyperlink>
    </w:p>
    <w:p w:rsidR="00D732CB" w:rsidRPr="00D732CB" w:rsidRDefault="00D732CB" w:rsidP="00D732CB"/>
    <w:p w:rsidR="00D732CB" w:rsidRDefault="00D732CB" w:rsidP="00D732CB">
      <w:r>
        <w:rPr>
          <w:rFonts w:hint="eastAsia"/>
        </w:rPr>
        <w:t>2.</w:t>
      </w:r>
      <w:r>
        <w:t xml:space="preserve"> </w:t>
      </w:r>
      <w:r w:rsidRPr="00D732CB">
        <w:t xml:space="preserve">News, G. (2021, 4 6). Google News. Retrieved from </w:t>
      </w:r>
      <w:hyperlink r:id="rId75" w:history="1">
        <w:r w:rsidRPr="004D570D">
          <w:rPr>
            <w:rStyle w:val="a4"/>
          </w:rPr>
          <w:t>https://news.google.com/covid19/map?hl=en-US&amp;gl=US&amp;ceid=US%3Aen</w:t>
        </w:r>
      </w:hyperlink>
    </w:p>
    <w:p w:rsidR="00D732CB" w:rsidRDefault="00D732CB" w:rsidP="00D732CB"/>
    <w:p w:rsidR="00D732CB" w:rsidRDefault="00D732CB" w:rsidP="00D732CB">
      <w:r>
        <w:rPr>
          <w:rFonts w:hint="eastAsia"/>
        </w:rPr>
        <w:t>3.</w:t>
      </w:r>
      <w:r w:rsidRPr="00D732CB">
        <w:t xml:space="preserve"> ReviewBusinessHarvard. (2020). </w:t>
      </w:r>
      <w:r>
        <w:rPr>
          <w:rFonts w:hint="eastAsia"/>
        </w:rPr>
        <w:t>R</w:t>
      </w:r>
      <w:r>
        <w:t>etreiving Source</w:t>
      </w:r>
      <w:r w:rsidRPr="00D732CB">
        <w:t>: https://hbr.org/2020/03/lessons-from-italys-response-to-coronavirus</w:t>
      </w:r>
    </w:p>
    <w:p w:rsidR="00D732CB" w:rsidRPr="00D732CB" w:rsidRDefault="00D732CB" w:rsidP="00D732CB"/>
    <w:p w:rsidR="00D732CB" w:rsidRDefault="00D732CB" w:rsidP="00D732CB">
      <w:r>
        <w:t xml:space="preserve">4. </w:t>
      </w:r>
      <w:r w:rsidRPr="00D732CB">
        <w:t xml:space="preserve">Kaggle. (2021). </w:t>
      </w:r>
      <w:r>
        <w:rPr>
          <w:rFonts w:hint="eastAsia"/>
        </w:rPr>
        <w:t>R</w:t>
      </w:r>
      <w:r>
        <w:t>etreiving Source</w:t>
      </w:r>
      <w:r w:rsidRPr="00D732CB">
        <w:t xml:space="preserve">: </w:t>
      </w:r>
      <w:hyperlink r:id="rId76" w:history="1">
        <w:r w:rsidRPr="004D570D">
          <w:rPr>
            <w:rStyle w:val="a4"/>
          </w:rPr>
          <w:t>https://www.kaggle.com/</w:t>
        </w:r>
      </w:hyperlink>
    </w:p>
    <w:p w:rsidR="00D732CB" w:rsidRDefault="00D732CB" w:rsidP="00D732CB"/>
    <w:p w:rsidR="00D732CB" w:rsidRDefault="00D732CB" w:rsidP="00D732CB">
      <w:r>
        <w:t xml:space="preserve">5. </w:t>
      </w:r>
      <w:r w:rsidRPr="00D732CB">
        <w:t>OrganizationHealthWorld. (</w:t>
      </w:r>
      <w:r>
        <w:t>12-oct-2020</w:t>
      </w:r>
      <w:r w:rsidRPr="00D732CB">
        <w:t xml:space="preserve">). </w:t>
      </w:r>
      <w:r>
        <w:rPr>
          <w:rFonts w:hint="eastAsia"/>
        </w:rPr>
        <w:t>R</w:t>
      </w:r>
      <w:r>
        <w:t>etreiving Source</w:t>
      </w:r>
      <w:r w:rsidRPr="00D732CB">
        <w:t xml:space="preserve">: </w:t>
      </w:r>
      <w:hyperlink r:id="rId77" w:anchor=":~:text=symptoms" w:history="1">
        <w:r w:rsidRPr="004D570D">
          <w:rPr>
            <w:rStyle w:val="a4"/>
          </w:rPr>
          <w:t>https://www.who.int/emergencies/diseases/novel-coronavirus-2019/question-and-answers-hub/q-a-detail/coronavirus-disease-covid-19#:~:text=symptoms</w:t>
        </w:r>
      </w:hyperlink>
    </w:p>
    <w:p w:rsidR="00D732CB" w:rsidRDefault="00D732CB" w:rsidP="00D732CB"/>
    <w:p w:rsidR="00D732CB" w:rsidRDefault="00D732CB" w:rsidP="00D732CB">
      <w:r>
        <w:lastRenderedPageBreak/>
        <w:t>6.</w:t>
      </w:r>
      <w:r w:rsidRPr="00D732CB">
        <w:t xml:space="preserve"> Statista. (2021). </w:t>
      </w:r>
      <w:r>
        <w:rPr>
          <w:rFonts w:hint="eastAsia"/>
        </w:rPr>
        <w:t>R</w:t>
      </w:r>
      <w:r>
        <w:t>etreiving Source</w:t>
      </w:r>
      <w:r w:rsidRPr="00D732CB">
        <w:t>: https://www.statista.com/statistics/1102808/coronavirus-cases-by-status-italy/</w:t>
      </w:r>
    </w:p>
    <w:p w:rsidR="00D732CB" w:rsidRPr="00D732CB" w:rsidRDefault="00D732CB" w:rsidP="00D732CB"/>
    <w:p w:rsidR="00D732CB" w:rsidRDefault="00D732CB" w:rsidP="00D732CB">
      <w:r>
        <w:t xml:space="preserve">7. </w:t>
      </w:r>
      <w:r w:rsidRPr="00D732CB">
        <w:t xml:space="preserve">(n.d.). Retrieved from United Nations: </w:t>
      </w:r>
      <w:hyperlink r:id="rId78" w:history="1">
        <w:r w:rsidRPr="004D570D">
          <w:rPr>
            <w:rStyle w:val="a4"/>
          </w:rPr>
          <w:t>https://www.un.org/sustainabledevelopment/health/</w:t>
        </w:r>
      </w:hyperlink>
    </w:p>
    <w:p w:rsidR="00D732CB" w:rsidRPr="00D732CB" w:rsidRDefault="00D732CB" w:rsidP="00D732CB"/>
    <w:p w:rsidR="00D732CB" w:rsidRPr="00D732CB" w:rsidRDefault="00D732CB" w:rsidP="00D732CB"/>
    <w:p w:rsidR="00D732CB" w:rsidRPr="00D732CB" w:rsidRDefault="00D732CB" w:rsidP="00D732CB"/>
    <w:p w:rsidR="00D732CB" w:rsidRDefault="00D732CB" w:rsidP="00D732CB"/>
    <w:sectPr w:rsidR="00D732CB" w:rsidSect="00066931">
      <w:headerReference w:type="even" r:id="rId79"/>
      <w:headerReference w:type="default" r:id="rId80"/>
      <w:footerReference w:type="even" r:id="rId81"/>
      <w:footerReference w:type="default" r:id="rId82"/>
      <w:headerReference w:type="first" r:id="rId83"/>
      <w:footerReference w:type="first" r:id="rId84"/>
      <w:pgSz w:w="11906" w:h="16838"/>
      <w:pgMar w:top="1440" w:right="1800" w:bottom="1440" w:left="1800" w:header="851" w:footer="992" w:gutter="0"/>
      <w:pgNumType w:start="0"/>
      <w:cols w:space="425"/>
      <w:titlePg/>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515CE" w:rsidRDefault="00F515CE" w:rsidP="00867ABE">
      <w:r>
        <w:separator/>
      </w:r>
    </w:p>
  </w:endnote>
  <w:endnote w:type="continuationSeparator" w:id="0">
    <w:p w:rsidR="00F515CE" w:rsidRDefault="00F515CE" w:rsidP="00867A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5EF1" w:rsidRDefault="00B25EF1">
    <w:pPr>
      <w:pStyle w:val="a7"/>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9233907"/>
      <w:docPartObj>
        <w:docPartGallery w:val="Page Numbers (Bottom of Page)"/>
        <w:docPartUnique/>
      </w:docPartObj>
    </w:sdtPr>
    <w:sdtEndPr/>
    <w:sdtContent>
      <w:sdt>
        <w:sdtPr>
          <w:id w:val="-1769616900"/>
          <w:docPartObj>
            <w:docPartGallery w:val="Page Numbers (Top of Page)"/>
            <w:docPartUnique/>
          </w:docPartObj>
        </w:sdtPr>
        <w:sdtEndPr/>
        <w:sdtContent>
          <w:p w:rsidR="004C19DE" w:rsidRDefault="004C19DE">
            <w:pPr>
              <w:pStyle w:val="a7"/>
              <w:jc w:val="right"/>
            </w:pPr>
            <w:r>
              <w:rPr>
                <w:lang w:val="zh-CN"/>
              </w:rPr>
              <w:t xml:space="preserve"> </w:t>
            </w:r>
            <w:r>
              <w:rPr>
                <w:b/>
                <w:bCs/>
                <w:sz w:val="24"/>
                <w:szCs w:val="24"/>
              </w:rPr>
              <w:fldChar w:fldCharType="begin"/>
            </w:r>
            <w:r>
              <w:rPr>
                <w:b/>
                <w:bCs/>
              </w:rPr>
              <w:instrText>PAGE</w:instrText>
            </w:r>
            <w:r>
              <w:rPr>
                <w:b/>
                <w:bCs/>
                <w:sz w:val="24"/>
                <w:szCs w:val="24"/>
              </w:rPr>
              <w:fldChar w:fldCharType="separate"/>
            </w:r>
            <w:r w:rsidR="006F3785">
              <w:rPr>
                <w:b/>
                <w:bCs/>
                <w:noProof/>
              </w:rPr>
              <w:t>50</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6F3785">
              <w:rPr>
                <w:b/>
                <w:bCs/>
                <w:noProof/>
              </w:rPr>
              <w:t>51</w:t>
            </w:r>
            <w:r>
              <w:rPr>
                <w:b/>
                <w:bCs/>
                <w:sz w:val="24"/>
                <w:szCs w:val="24"/>
              </w:rPr>
              <w:fldChar w:fldCharType="end"/>
            </w:r>
          </w:p>
        </w:sdtContent>
      </w:sdt>
    </w:sdtContent>
  </w:sdt>
  <w:p w:rsidR="00B25EF1" w:rsidRPr="00B25EF1" w:rsidRDefault="00B25EF1" w:rsidP="00B25EF1">
    <w:pPr>
      <w:pStyle w:val="a7"/>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5EF1" w:rsidRDefault="00B25EF1">
    <w:pPr>
      <w:pStyle w:val="a7"/>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515CE" w:rsidRDefault="00F515CE" w:rsidP="00867ABE">
      <w:r>
        <w:separator/>
      </w:r>
    </w:p>
  </w:footnote>
  <w:footnote w:type="continuationSeparator" w:id="0">
    <w:p w:rsidR="00F515CE" w:rsidRDefault="00F515CE" w:rsidP="00867AB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5EF1" w:rsidRDefault="00B25EF1">
    <w:pPr>
      <w:pStyle w:val="a5"/>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5EF1" w:rsidRDefault="00B25EF1">
    <w:pPr>
      <w:pStyle w:val="a5"/>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5EF1" w:rsidRDefault="00B25EF1">
    <w:pPr>
      <w:pStyle w:val="a5"/>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54186E"/>
    <w:multiLevelType w:val="multilevel"/>
    <w:tmpl w:val="E0CA251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E4A6C61"/>
    <w:multiLevelType w:val="hybridMultilevel"/>
    <w:tmpl w:val="DCFC2B8E"/>
    <w:lvl w:ilvl="0" w:tplc="D4AEAF76">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 w15:restartNumberingAfterBreak="0">
    <w:nsid w:val="405E0FC0"/>
    <w:multiLevelType w:val="hybridMultilevel"/>
    <w:tmpl w:val="8D486C6A"/>
    <w:lvl w:ilvl="0" w:tplc="FEA45EF6">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 w15:restartNumberingAfterBreak="0">
    <w:nsid w:val="48FE712C"/>
    <w:multiLevelType w:val="multilevel"/>
    <w:tmpl w:val="F836E88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499E684F"/>
    <w:multiLevelType w:val="hybridMultilevel"/>
    <w:tmpl w:val="7CCC1366"/>
    <w:lvl w:ilvl="0" w:tplc="852A09C8">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64834FFB"/>
    <w:multiLevelType w:val="hybridMultilevel"/>
    <w:tmpl w:val="74DA6BD2"/>
    <w:lvl w:ilvl="0" w:tplc="663CABBA">
      <w:start w:val="3"/>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num w:numId="1">
    <w:abstractNumId w:val="0"/>
  </w:num>
  <w:num w:numId="2">
    <w:abstractNumId w:val="1"/>
  </w:num>
  <w:num w:numId="3">
    <w:abstractNumId w:val="4"/>
  </w:num>
  <w:num w:numId="4">
    <w:abstractNumId w:val="2"/>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wN7ewtDQ1NzY1NTFS0lEKTi0uzszPAykwNKsFAGb2Y+4tAAAA"/>
  </w:docVars>
  <w:rsids>
    <w:rsidRoot w:val="00417694"/>
    <w:rsid w:val="00036DDA"/>
    <w:rsid w:val="00066931"/>
    <w:rsid w:val="00090D48"/>
    <w:rsid w:val="000B4DB4"/>
    <w:rsid w:val="000D4AD0"/>
    <w:rsid w:val="000D7CEB"/>
    <w:rsid w:val="00102ED6"/>
    <w:rsid w:val="00103771"/>
    <w:rsid w:val="001452F5"/>
    <w:rsid w:val="00147CD7"/>
    <w:rsid w:val="00251BCC"/>
    <w:rsid w:val="00276277"/>
    <w:rsid w:val="003258F4"/>
    <w:rsid w:val="00396E57"/>
    <w:rsid w:val="003A313D"/>
    <w:rsid w:val="003D0010"/>
    <w:rsid w:val="003F6D83"/>
    <w:rsid w:val="00417694"/>
    <w:rsid w:val="004A25E8"/>
    <w:rsid w:val="004C19DE"/>
    <w:rsid w:val="004E5981"/>
    <w:rsid w:val="00503566"/>
    <w:rsid w:val="005535AD"/>
    <w:rsid w:val="005725CE"/>
    <w:rsid w:val="005A0CE1"/>
    <w:rsid w:val="005C2B98"/>
    <w:rsid w:val="005F61FC"/>
    <w:rsid w:val="006968DD"/>
    <w:rsid w:val="006E181B"/>
    <w:rsid w:val="006F3785"/>
    <w:rsid w:val="00752571"/>
    <w:rsid w:val="00756E7A"/>
    <w:rsid w:val="00790723"/>
    <w:rsid w:val="007D3646"/>
    <w:rsid w:val="00864436"/>
    <w:rsid w:val="00867ABE"/>
    <w:rsid w:val="008D68B8"/>
    <w:rsid w:val="00A42FA8"/>
    <w:rsid w:val="00A82877"/>
    <w:rsid w:val="00B25EF1"/>
    <w:rsid w:val="00B45AA7"/>
    <w:rsid w:val="00BC7A62"/>
    <w:rsid w:val="00C561BE"/>
    <w:rsid w:val="00CF7E01"/>
    <w:rsid w:val="00D3384D"/>
    <w:rsid w:val="00D54DC5"/>
    <w:rsid w:val="00D732CB"/>
    <w:rsid w:val="00DD413E"/>
    <w:rsid w:val="00E74AF2"/>
    <w:rsid w:val="00E86387"/>
    <w:rsid w:val="00EC26F1"/>
    <w:rsid w:val="00F16FC1"/>
    <w:rsid w:val="00F515CE"/>
    <w:rsid w:val="00F746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BB49C4"/>
  <w15:chartTrackingRefBased/>
  <w15:docId w15:val="{643B0EFA-1B5F-4C2C-B5A5-560648A2F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0"/>
    <w:uiPriority w:val="9"/>
    <w:qFormat/>
    <w:rsid w:val="00066931"/>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rsid w:val="004C19DE"/>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417694"/>
    <w:pPr>
      <w:ind w:firstLineChars="200" w:firstLine="420"/>
    </w:pPr>
  </w:style>
  <w:style w:type="character" w:styleId="a4">
    <w:name w:val="Hyperlink"/>
    <w:basedOn w:val="a0"/>
    <w:uiPriority w:val="99"/>
    <w:unhideWhenUsed/>
    <w:rsid w:val="00102ED6"/>
    <w:rPr>
      <w:color w:val="0563C1" w:themeColor="hyperlink"/>
      <w:u w:val="single"/>
    </w:rPr>
  </w:style>
  <w:style w:type="paragraph" w:styleId="a5">
    <w:name w:val="header"/>
    <w:basedOn w:val="a"/>
    <w:link w:val="a6"/>
    <w:uiPriority w:val="99"/>
    <w:unhideWhenUsed/>
    <w:rsid w:val="00867ABE"/>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867ABE"/>
    <w:rPr>
      <w:sz w:val="18"/>
      <w:szCs w:val="18"/>
    </w:rPr>
  </w:style>
  <w:style w:type="paragraph" w:styleId="a7">
    <w:name w:val="footer"/>
    <w:basedOn w:val="a"/>
    <w:link w:val="a8"/>
    <w:uiPriority w:val="99"/>
    <w:unhideWhenUsed/>
    <w:rsid w:val="00867ABE"/>
    <w:pPr>
      <w:tabs>
        <w:tab w:val="center" w:pos="4153"/>
        <w:tab w:val="right" w:pos="8306"/>
      </w:tabs>
      <w:snapToGrid w:val="0"/>
      <w:jc w:val="left"/>
    </w:pPr>
    <w:rPr>
      <w:sz w:val="18"/>
      <w:szCs w:val="18"/>
    </w:rPr>
  </w:style>
  <w:style w:type="character" w:customStyle="1" w:styleId="a8">
    <w:name w:val="页脚 字符"/>
    <w:basedOn w:val="a0"/>
    <w:link w:val="a7"/>
    <w:uiPriority w:val="99"/>
    <w:rsid w:val="00867ABE"/>
    <w:rPr>
      <w:sz w:val="18"/>
      <w:szCs w:val="18"/>
    </w:rPr>
  </w:style>
  <w:style w:type="paragraph" w:styleId="a9">
    <w:name w:val="table of authorities"/>
    <w:basedOn w:val="a"/>
    <w:next w:val="a"/>
    <w:uiPriority w:val="99"/>
    <w:unhideWhenUsed/>
    <w:rsid w:val="00066931"/>
    <w:pPr>
      <w:ind w:left="210" w:hanging="210"/>
      <w:jc w:val="left"/>
    </w:pPr>
    <w:rPr>
      <w:rFonts w:eastAsiaTheme="minorHAnsi"/>
      <w:sz w:val="20"/>
      <w:szCs w:val="20"/>
    </w:rPr>
  </w:style>
  <w:style w:type="paragraph" w:styleId="aa">
    <w:name w:val="toa heading"/>
    <w:basedOn w:val="a"/>
    <w:next w:val="a"/>
    <w:uiPriority w:val="99"/>
    <w:unhideWhenUsed/>
    <w:rsid w:val="00066931"/>
    <w:pPr>
      <w:spacing w:before="240" w:after="120"/>
      <w:jc w:val="left"/>
    </w:pPr>
    <w:rPr>
      <w:rFonts w:eastAsiaTheme="minorHAnsi" w:hAnsi="Arial" w:cs="Arial"/>
      <w:b/>
      <w:bCs/>
      <w:caps/>
      <w:sz w:val="20"/>
      <w:szCs w:val="20"/>
    </w:rPr>
  </w:style>
  <w:style w:type="character" w:customStyle="1" w:styleId="10">
    <w:name w:val="标题 1 字符"/>
    <w:basedOn w:val="a0"/>
    <w:link w:val="1"/>
    <w:uiPriority w:val="9"/>
    <w:rsid w:val="00066931"/>
    <w:rPr>
      <w:rFonts w:asciiTheme="majorHAnsi" w:eastAsiaTheme="majorEastAsia" w:hAnsiTheme="majorHAnsi" w:cstheme="majorBidi"/>
      <w:color w:val="2E74B5" w:themeColor="accent1" w:themeShade="BF"/>
      <w:sz w:val="32"/>
      <w:szCs w:val="32"/>
    </w:rPr>
  </w:style>
  <w:style w:type="paragraph" w:styleId="TOC">
    <w:name w:val="TOC Heading"/>
    <w:basedOn w:val="1"/>
    <w:next w:val="a"/>
    <w:uiPriority w:val="39"/>
    <w:unhideWhenUsed/>
    <w:qFormat/>
    <w:rsid w:val="00066931"/>
    <w:pPr>
      <w:widowControl/>
      <w:spacing w:line="259" w:lineRule="auto"/>
      <w:jc w:val="left"/>
      <w:outlineLvl w:val="9"/>
    </w:pPr>
    <w:rPr>
      <w:kern w:val="0"/>
    </w:rPr>
  </w:style>
  <w:style w:type="paragraph" w:styleId="21">
    <w:name w:val="toc 2"/>
    <w:basedOn w:val="a"/>
    <w:next w:val="a"/>
    <w:autoRedefine/>
    <w:uiPriority w:val="39"/>
    <w:unhideWhenUsed/>
    <w:rsid w:val="00066931"/>
    <w:pPr>
      <w:widowControl/>
      <w:spacing w:after="100" w:line="259" w:lineRule="auto"/>
      <w:ind w:left="220"/>
      <w:jc w:val="left"/>
    </w:pPr>
    <w:rPr>
      <w:rFonts w:cs="Times New Roman"/>
      <w:kern w:val="0"/>
      <w:sz w:val="22"/>
    </w:rPr>
  </w:style>
  <w:style w:type="paragraph" w:styleId="11">
    <w:name w:val="toc 1"/>
    <w:basedOn w:val="a"/>
    <w:next w:val="a"/>
    <w:autoRedefine/>
    <w:uiPriority w:val="39"/>
    <w:unhideWhenUsed/>
    <w:rsid w:val="00066931"/>
    <w:pPr>
      <w:widowControl/>
      <w:spacing w:after="100" w:line="259" w:lineRule="auto"/>
      <w:jc w:val="left"/>
    </w:pPr>
    <w:rPr>
      <w:rFonts w:cs="Times New Roman"/>
      <w:kern w:val="0"/>
      <w:sz w:val="22"/>
    </w:rPr>
  </w:style>
  <w:style w:type="paragraph" w:styleId="3">
    <w:name w:val="toc 3"/>
    <w:basedOn w:val="a"/>
    <w:next w:val="a"/>
    <w:autoRedefine/>
    <w:uiPriority w:val="39"/>
    <w:unhideWhenUsed/>
    <w:rsid w:val="00066931"/>
    <w:pPr>
      <w:widowControl/>
      <w:spacing w:after="100" w:line="259" w:lineRule="auto"/>
      <w:ind w:left="440"/>
      <w:jc w:val="left"/>
    </w:pPr>
    <w:rPr>
      <w:rFonts w:cs="Times New Roman"/>
      <w:kern w:val="0"/>
      <w:sz w:val="22"/>
    </w:rPr>
  </w:style>
  <w:style w:type="paragraph" w:styleId="ab">
    <w:name w:val="No Spacing"/>
    <w:link w:val="ac"/>
    <w:uiPriority w:val="1"/>
    <w:qFormat/>
    <w:rsid w:val="00066931"/>
    <w:rPr>
      <w:kern w:val="0"/>
      <w:sz w:val="22"/>
    </w:rPr>
  </w:style>
  <w:style w:type="character" w:customStyle="1" w:styleId="ac">
    <w:name w:val="无间隔 字符"/>
    <w:basedOn w:val="a0"/>
    <w:link w:val="ab"/>
    <w:uiPriority w:val="1"/>
    <w:rsid w:val="00066931"/>
    <w:rPr>
      <w:kern w:val="0"/>
      <w:sz w:val="22"/>
    </w:rPr>
  </w:style>
  <w:style w:type="character" w:customStyle="1" w:styleId="20">
    <w:name w:val="标题 2 字符"/>
    <w:basedOn w:val="a0"/>
    <w:link w:val="2"/>
    <w:uiPriority w:val="9"/>
    <w:rsid w:val="004C19DE"/>
    <w:rPr>
      <w:rFonts w:asciiTheme="majorHAnsi" w:eastAsiaTheme="majorEastAsia" w:hAnsiTheme="majorHAnsi" w:cstheme="majorBidi"/>
      <w:color w:val="2E74B5" w:themeColor="accent1" w:themeShade="BF"/>
      <w:sz w:val="26"/>
      <w:szCs w:val="26"/>
    </w:rPr>
  </w:style>
  <w:style w:type="table" w:styleId="ad">
    <w:name w:val="Table Grid"/>
    <w:basedOn w:val="a1"/>
    <w:uiPriority w:val="39"/>
    <w:rsid w:val="001452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224215">
      <w:bodyDiv w:val="1"/>
      <w:marLeft w:val="0"/>
      <w:marRight w:val="0"/>
      <w:marTop w:val="0"/>
      <w:marBottom w:val="0"/>
      <w:divBdr>
        <w:top w:val="none" w:sz="0" w:space="0" w:color="auto"/>
        <w:left w:val="none" w:sz="0" w:space="0" w:color="auto"/>
        <w:bottom w:val="none" w:sz="0" w:space="0" w:color="auto"/>
        <w:right w:val="none" w:sz="0" w:space="0" w:color="auto"/>
      </w:divBdr>
    </w:div>
    <w:div w:id="485166217">
      <w:bodyDiv w:val="1"/>
      <w:marLeft w:val="0"/>
      <w:marRight w:val="0"/>
      <w:marTop w:val="0"/>
      <w:marBottom w:val="0"/>
      <w:divBdr>
        <w:top w:val="none" w:sz="0" w:space="0" w:color="auto"/>
        <w:left w:val="none" w:sz="0" w:space="0" w:color="auto"/>
        <w:bottom w:val="none" w:sz="0" w:space="0" w:color="auto"/>
        <w:right w:val="none" w:sz="0" w:space="0" w:color="auto"/>
      </w:divBdr>
    </w:div>
    <w:div w:id="546725096">
      <w:bodyDiv w:val="1"/>
      <w:marLeft w:val="0"/>
      <w:marRight w:val="0"/>
      <w:marTop w:val="0"/>
      <w:marBottom w:val="0"/>
      <w:divBdr>
        <w:top w:val="none" w:sz="0" w:space="0" w:color="auto"/>
        <w:left w:val="none" w:sz="0" w:space="0" w:color="auto"/>
        <w:bottom w:val="none" w:sz="0" w:space="0" w:color="auto"/>
        <w:right w:val="none" w:sz="0" w:space="0" w:color="auto"/>
      </w:divBdr>
    </w:div>
    <w:div w:id="550727741">
      <w:bodyDiv w:val="1"/>
      <w:marLeft w:val="0"/>
      <w:marRight w:val="0"/>
      <w:marTop w:val="0"/>
      <w:marBottom w:val="0"/>
      <w:divBdr>
        <w:top w:val="none" w:sz="0" w:space="0" w:color="auto"/>
        <w:left w:val="none" w:sz="0" w:space="0" w:color="auto"/>
        <w:bottom w:val="none" w:sz="0" w:space="0" w:color="auto"/>
        <w:right w:val="none" w:sz="0" w:space="0" w:color="auto"/>
      </w:divBdr>
    </w:div>
    <w:div w:id="560797428">
      <w:bodyDiv w:val="1"/>
      <w:marLeft w:val="0"/>
      <w:marRight w:val="0"/>
      <w:marTop w:val="0"/>
      <w:marBottom w:val="0"/>
      <w:divBdr>
        <w:top w:val="none" w:sz="0" w:space="0" w:color="auto"/>
        <w:left w:val="none" w:sz="0" w:space="0" w:color="auto"/>
        <w:bottom w:val="none" w:sz="0" w:space="0" w:color="auto"/>
        <w:right w:val="none" w:sz="0" w:space="0" w:color="auto"/>
      </w:divBdr>
    </w:div>
    <w:div w:id="623001123">
      <w:bodyDiv w:val="1"/>
      <w:marLeft w:val="0"/>
      <w:marRight w:val="0"/>
      <w:marTop w:val="0"/>
      <w:marBottom w:val="0"/>
      <w:divBdr>
        <w:top w:val="none" w:sz="0" w:space="0" w:color="auto"/>
        <w:left w:val="none" w:sz="0" w:space="0" w:color="auto"/>
        <w:bottom w:val="none" w:sz="0" w:space="0" w:color="auto"/>
        <w:right w:val="none" w:sz="0" w:space="0" w:color="auto"/>
      </w:divBdr>
    </w:div>
    <w:div w:id="818620151">
      <w:bodyDiv w:val="1"/>
      <w:marLeft w:val="0"/>
      <w:marRight w:val="0"/>
      <w:marTop w:val="0"/>
      <w:marBottom w:val="0"/>
      <w:divBdr>
        <w:top w:val="none" w:sz="0" w:space="0" w:color="auto"/>
        <w:left w:val="none" w:sz="0" w:space="0" w:color="auto"/>
        <w:bottom w:val="none" w:sz="0" w:space="0" w:color="auto"/>
        <w:right w:val="none" w:sz="0" w:space="0" w:color="auto"/>
      </w:divBdr>
    </w:div>
    <w:div w:id="1285651730">
      <w:bodyDiv w:val="1"/>
      <w:marLeft w:val="0"/>
      <w:marRight w:val="0"/>
      <w:marTop w:val="0"/>
      <w:marBottom w:val="0"/>
      <w:divBdr>
        <w:top w:val="none" w:sz="0" w:space="0" w:color="auto"/>
        <w:left w:val="none" w:sz="0" w:space="0" w:color="auto"/>
        <w:bottom w:val="none" w:sz="0" w:space="0" w:color="auto"/>
        <w:right w:val="none" w:sz="0" w:space="0" w:color="auto"/>
      </w:divBdr>
    </w:div>
    <w:div w:id="1316763622">
      <w:bodyDiv w:val="1"/>
      <w:marLeft w:val="0"/>
      <w:marRight w:val="0"/>
      <w:marTop w:val="0"/>
      <w:marBottom w:val="0"/>
      <w:divBdr>
        <w:top w:val="none" w:sz="0" w:space="0" w:color="auto"/>
        <w:left w:val="none" w:sz="0" w:space="0" w:color="auto"/>
        <w:bottom w:val="none" w:sz="0" w:space="0" w:color="auto"/>
        <w:right w:val="none" w:sz="0" w:space="0" w:color="auto"/>
      </w:divBdr>
    </w:div>
    <w:div w:id="1410039764">
      <w:bodyDiv w:val="1"/>
      <w:marLeft w:val="0"/>
      <w:marRight w:val="0"/>
      <w:marTop w:val="0"/>
      <w:marBottom w:val="0"/>
      <w:divBdr>
        <w:top w:val="none" w:sz="0" w:space="0" w:color="auto"/>
        <w:left w:val="none" w:sz="0" w:space="0" w:color="auto"/>
        <w:bottom w:val="none" w:sz="0" w:space="0" w:color="auto"/>
        <w:right w:val="none" w:sz="0" w:space="0" w:color="auto"/>
      </w:divBdr>
    </w:div>
    <w:div w:id="1481191836">
      <w:bodyDiv w:val="1"/>
      <w:marLeft w:val="0"/>
      <w:marRight w:val="0"/>
      <w:marTop w:val="0"/>
      <w:marBottom w:val="0"/>
      <w:divBdr>
        <w:top w:val="none" w:sz="0" w:space="0" w:color="auto"/>
        <w:left w:val="none" w:sz="0" w:space="0" w:color="auto"/>
        <w:bottom w:val="none" w:sz="0" w:space="0" w:color="auto"/>
        <w:right w:val="none" w:sz="0" w:space="0" w:color="auto"/>
      </w:divBdr>
    </w:div>
    <w:div w:id="1527256993">
      <w:bodyDiv w:val="1"/>
      <w:marLeft w:val="0"/>
      <w:marRight w:val="0"/>
      <w:marTop w:val="0"/>
      <w:marBottom w:val="0"/>
      <w:divBdr>
        <w:top w:val="none" w:sz="0" w:space="0" w:color="auto"/>
        <w:left w:val="none" w:sz="0" w:space="0" w:color="auto"/>
        <w:bottom w:val="none" w:sz="0" w:space="0" w:color="auto"/>
        <w:right w:val="none" w:sz="0" w:space="0" w:color="auto"/>
      </w:divBdr>
    </w:div>
    <w:div w:id="1562015646">
      <w:bodyDiv w:val="1"/>
      <w:marLeft w:val="0"/>
      <w:marRight w:val="0"/>
      <w:marTop w:val="0"/>
      <w:marBottom w:val="0"/>
      <w:divBdr>
        <w:top w:val="none" w:sz="0" w:space="0" w:color="auto"/>
        <w:left w:val="none" w:sz="0" w:space="0" w:color="auto"/>
        <w:bottom w:val="none" w:sz="0" w:space="0" w:color="auto"/>
        <w:right w:val="none" w:sz="0" w:space="0" w:color="auto"/>
      </w:divBdr>
    </w:div>
    <w:div w:id="1566836110">
      <w:bodyDiv w:val="1"/>
      <w:marLeft w:val="0"/>
      <w:marRight w:val="0"/>
      <w:marTop w:val="0"/>
      <w:marBottom w:val="0"/>
      <w:divBdr>
        <w:top w:val="none" w:sz="0" w:space="0" w:color="auto"/>
        <w:left w:val="none" w:sz="0" w:space="0" w:color="auto"/>
        <w:bottom w:val="none" w:sz="0" w:space="0" w:color="auto"/>
        <w:right w:val="none" w:sz="0" w:space="0" w:color="auto"/>
      </w:divBdr>
    </w:div>
    <w:div w:id="1585185289">
      <w:bodyDiv w:val="1"/>
      <w:marLeft w:val="0"/>
      <w:marRight w:val="0"/>
      <w:marTop w:val="0"/>
      <w:marBottom w:val="0"/>
      <w:divBdr>
        <w:top w:val="none" w:sz="0" w:space="0" w:color="auto"/>
        <w:left w:val="none" w:sz="0" w:space="0" w:color="auto"/>
        <w:bottom w:val="none" w:sz="0" w:space="0" w:color="auto"/>
        <w:right w:val="none" w:sz="0" w:space="0" w:color="auto"/>
      </w:divBdr>
    </w:div>
    <w:div w:id="1749963019">
      <w:bodyDiv w:val="1"/>
      <w:marLeft w:val="0"/>
      <w:marRight w:val="0"/>
      <w:marTop w:val="0"/>
      <w:marBottom w:val="0"/>
      <w:divBdr>
        <w:top w:val="none" w:sz="0" w:space="0" w:color="auto"/>
        <w:left w:val="none" w:sz="0" w:space="0" w:color="auto"/>
        <w:bottom w:val="none" w:sz="0" w:space="0" w:color="auto"/>
        <w:right w:val="none" w:sz="0" w:space="0" w:color="auto"/>
      </w:divBdr>
    </w:div>
    <w:div w:id="1864709429">
      <w:bodyDiv w:val="1"/>
      <w:marLeft w:val="0"/>
      <w:marRight w:val="0"/>
      <w:marTop w:val="0"/>
      <w:marBottom w:val="0"/>
      <w:divBdr>
        <w:top w:val="none" w:sz="0" w:space="0" w:color="auto"/>
        <w:left w:val="none" w:sz="0" w:space="0" w:color="auto"/>
        <w:bottom w:val="none" w:sz="0" w:space="0" w:color="auto"/>
        <w:right w:val="none" w:sz="0" w:space="0" w:color="auto"/>
      </w:divBdr>
    </w:div>
    <w:div w:id="1874535449">
      <w:bodyDiv w:val="1"/>
      <w:marLeft w:val="0"/>
      <w:marRight w:val="0"/>
      <w:marTop w:val="0"/>
      <w:marBottom w:val="0"/>
      <w:divBdr>
        <w:top w:val="none" w:sz="0" w:space="0" w:color="auto"/>
        <w:left w:val="none" w:sz="0" w:space="0" w:color="auto"/>
        <w:bottom w:val="none" w:sz="0" w:space="0" w:color="auto"/>
        <w:right w:val="none" w:sz="0" w:space="0" w:color="auto"/>
      </w:divBdr>
    </w:div>
    <w:div w:id="1878008115">
      <w:bodyDiv w:val="1"/>
      <w:marLeft w:val="0"/>
      <w:marRight w:val="0"/>
      <w:marTop w:val="0"/>
      <w:marBottom w:val="0"/>
      <w:divBdr>
        <w:top w:val="none" w:sz="0" w:space="0" w:color="auto"/>
        <w:left w:val="none" w:sz="0" w:space="0" w:color="auto"/>
        <w:bottom w:val="none" w:sz="0" w:space="0" w:color="auto"/>
        <w:right w:val="none" w:sz="0" w:space="0" w:color="auto"/>
      </w:divBdr>
    </w:div>
    <w:div w:id="2030063303">
      <w:bodyDiv w:val="1"/>
      <w:marLeft w:val="0"/>
      <w:marRight w:val="0"/>
      <w:marTop w:val="0"/>
      <w:marBottom w:val="0"/>
      <w:divBdr>
        <w:top w:val="none" w:sz="0" w:space="0" w:color="auto"/>
        <w:left w:val="none" w:sz="0" w:space="0" w:color="auto"/>
        <w:bottom w:val="none" w:sz="0" w:space="0" w:color="auto"/>
        <w:right w:val="none" w:sz="0" w:space="0" w:color="auto"/>
      </w:divBdr>
    </w:div>
    <w:div w:id="2048943341">
      <w:bodyDiv w:val="1"/>
      <w:marLeft w:val="0"/>
      <w:marRight w:val="0"/>
      <w:marTop w:val="0"/>
      <w:marBottom w:val="0"/>
      <w:divBdr>
        <w:top w:val="none" w:sz="0" w:space="0" w:color="auto"/>
        <w:left w:val="none" w:sz="0" w:space="0" w:color="auto"/>
        <w:bottom w:val="none" w:sz="0" w:space="0" w:color="auto"/>
        <w:right w:val="none" w:sz="0" w:space="0" w:color="auto"/>
      </w:divBdr>
    </w:div>
    <w:div w:id="2083094420">
      <w:bodyDiv w:val="1"/>
      <w:marLeft w:val="0"/>
      <w:marRight w:val="0"/>
      <w:marTop w:val="0"/>
      <w:marBottom w:val="0"/>
      <w:divBdr>
        <w:top w:val="none" w:sz="0" w:space="0" w:color="auto"/>
        <w:left w:val="none" w:sz="0" w:space="0" w:color="auto"/>
        <w:bottom w:val="none" w:sz="0" w:space="0" w:color="auto"/>
        <w:right w:val="none" w:sz="0" w:space="0" w:color="auto"/>
      </w:divBdr>
    </w:div>
    <w:div w:id="2083796950">
      <w:bodyDiv w:val="1"/>
      <w:marLeft w:val="0"/>
      <w:marRight w:val="0"/>
      <w:marTop w:val="0"/>
      <w:marBottom w:val="0"/>
      <w:divBdr>
        <w:top w:val="none" w:sz="0" w:space="0" w:color="auto"/>
        <w:left w:val="none" w:sz="0" w:space="0" w:color="auto"/>
        <w:bottom w:val="none" w:sz="0" w:space="0" w:color="auto"/>
        <w:right w:val="none" w:sz="0" w:space="0" w:color="auto"/>
      </w:divBdr>
    </w:div>
    <w:div w:id="2117406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footer" Target="footer3.xml"/><Relationship Id="rId16" Type="http://schemas.openxmlformats.org/officeDocument/2006/relationships/image" Target="media/image7.png"/><Relationship Id="rId11" Type="http://schemas.openxmlformats.org/officeDocument/2006/relationships/image" Target="media/image2.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9.png"/><Relationship Id="rId74" Type="http://schemas.openxmlformats.org/officeDocument/2006/relationships/hyperlink" Target="https://www.weforum.org/agenda/2021/02/covid-employment-global-job-loss/" TargetMode="External"/><Relationship Id="rId79" Type="http://schemas.openxmlformats.org/officeDocument/2006/relationships/header" Target="header1.xml"/><Relationship Id="rId5" Type="http://schemas.openxmlformats.org/officeDocument/2006/relationships/settings" Target="settings.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hyperlink" Target="https://www.who.int/emergencies/diseases/novel-coronavirus-2019/question-and-answers-hub/q-a-detail/coronavirus-disease-covid-19" TargetMode="External"/><Relationship Id="rId8" Type="http://schemas.openxmlformats.org/officeDocument/2006/relationships/endnotes" Target="endnotes.xml"/><Relationship Id="rId51" Type="http://schemas.openxmlformats.org/officeDocument/2006/relationships/image" Target="media/image42.png"/><Relationship Id="rId72" Type="http://schemas.openxmlformats.org/officeDocument/2006/relationships/image" Target="media/image63.png"/><Relationship Id="rId80" Type="http://schemas.openxmlformats.org/officeDocument/2006/relationships/header" Target="header2.xml"/><Relationship Id="rId85"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hyperlink" Target="https://news.google.com/covid19/map?hl=en-US&amp;gl=US&amp;ceid=US%3Aen" TargetMode="External"/><Relationship Id="rId83"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hyperlink" Target="https://www.un.org/sustainabledevelopment/health/" TargetMode="External"/><Relationship Id="rId81" Type="http://schemas.openxmlformats.org/officeDocument/2006/relationships/footer" Target="footer1.xml"/><Relationship Id="rId86"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github.com/Nitram619/722_Iteration_4" TargetMode="Externa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hyperlink" Target="https://www.kaggle.com/" TargetMode="External"/><Relationship Id="rId7" Type="http://schemas.openxmlformats.org/officeDocument/2006/relationships/footnotes" Target="footnotes.xml"/><Relationship Id="rId71" Type="http://schemas.openxmlformats.org/officeDocument/2006/relationships/image" Target="media/image62.png"/><Relationship Id="rId2" Type="http://schemas.openxmlformats.org/officeDocument/2006/relationships/customXml" Target="../customXml/item2.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7.png"/><Relationship Id="rId61" Type="http://schemas.openxmlformats.org/officeDocument/2006/relationships/image" Target="media/image52.png"/><Relationship Id="rId82"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Uni</b:Tag>
    <b:SourceType>InternetSite</b:SourceType>
    <b:Guid>{054CF8A1-1556-44E6-AE1A-8237301E6242}</b:Guid>
    <b:InternetSiteTitle>United Nations</b:InternetSiteTitle>
    <b:URL>https://www.un.org/sustainabledevelopment/health/</b:URL>
    <b:LCID>en-US</b:LCID>
    <b:RefOrder>1</b:RefOrder>
  </b:Source>
  <b:Source>
    <b:Tag>Fel21</b:Tag>
    <b:SourceType>InternetSite</b:SourceType>
    <b:Guid>{C80BA920-401D-40AF-93D2-673A9076B339}</b:Guid>
    <b:LCID>en-US</b:LCID>
    <b:Author>
      <b:Author>
        <b:NameList>
          <b:Person>
            <b:Last>Richter</b:Last>
            <b:First>Felix</b:First>
          </b:Person>
        </b:NameList>
      </b:Author>
    </b:Author>
    <b:Title>World Economic Forum</b:Title>
    <b:Year>2021</b:Year>
    <b:Month>Feb</b:Month>
    <b:Day>4</b:Day>
    <b:URL>https://www.weforum.org/agenda/2021/02/covid-employment-global-job-loss/</b:URL>
    <b:InternetSiteTitle>World Economic Forum</b:InternetSiteTitle>
    <b:RefOrder>2</b:RefOrder>
  </b:Source>
  <b:Source>
    <b:Tag>Goo21</b:Tag>
    <b:SourceType>DocumentFromInternetSite</b:SourceType>
    <b:Guid>{5CB63D8E-BE7E-451A-B54D-67C61EA79043}</b:Guid>
    <b:Title>Google News</b:Title>
    <b:Year>2021</b:Year>
    <b:LCID>en-US</b:LCID>
    <b:Month>4</b:Month>
    <b:Day>6</b:Day>
    <b:URL>https://news.google.com/covid19/map?hl=en-US&amp;gl=US&amp;ceid=US%3Aen</b:URL>
    <b:Author>
      <b:Author>
        <b:NameList>
          <b:Person>
            <b:Last>News</b:Last>
            <b:First>Google</b:First>
          </b:Person>
        </b:NameList>
      </b:Author>
    </b:Author>
    <b:RefOrder>3</b:RefOrder>
  </b:Source>
  <b:Source>
    <b:Tag>Org20</b:Tag>
    <b:SourceType>DocumentFromInternetSite</b:SourceType>
    <b:Guid>{48758196-E5CB-458E-985F-830D5FDB71B2}</b:Guid>
    <b:Author>
      <b:Author>
        <b:NameList>
          <b:Person>
            <b:Last>Organization</b:Last>
            <b:First>World</b:First>
            <b:Middle>Health</b:Middle>
          </b:Person>
        </b:NameList>
      </b:Author>
    </b:Author>
    <b:Year>2020</b:Year>
    <b:Month>October</b:Month>
    <b:Day>12</b:Day>
    <b:URL>https://www.who.int/emergencies/diseases/novel-coronavirus-2019/question-and-answers-hub/q-a-detail/coronavirus-disease-covid-19#:~:text=symptoms</b:URL>
    <b:RefOrder>6</b:RefOrder>
  </b:Source>
  <b:Source>
    <b:Tag>Har20</b:Tag>
    <b:SourceType>DocumentFromInternetSite</b:SourceType>
    <b:Guid>{BB1F769A-1D67-4323-8AE1-85CFD6F83EBA}</b:Guid>
    <b:Author>
      <b:Author>
        <b:NameList>
          <b:Person>
            <b:Last>Review</b:Last>
            <b:First>Harvard</b:First>
            <b:Middle>Business</b:Middle>
          </b:Person>
        </b:NameList>
      </b:Author>
    </b:Author>
    <b:Year>2020</b:Year>
    <b:URL>https://hbr.org/2020/03/lessons-from-italys-response-to-coronavirus</b:URL>
    <b:RefOrder>7</b:RefOrder>
  </b:Source>
  <b:Source>
    <b:Tag>Sta21</b:Tag>
    <b:SourceType>InternetSite</b:SourceType>
    <b:Guid>{262F7FE2-E02E-4588-8BAA-2E51F20527C2}</b:Guid>
    <b:Author>
      <b:Author>
        <b:NameList>
          <b:Person>
            <b:Last>Statista</b:Last>
          </b:Person>
        </b:NameList>
      </b:Author>
    </b:Author>
    <b:Year>2021</b:Year>
    <b:URL>https://www.statista.com/statistics/1102808/coronavirus-cases-by-status-italy/</b:URL>
    <b:RefOrder>8</b:RefOrder>
  </b:Source>
  <b:Source>
    <b:Tag>Kag</b:Tag>
    <b:SourceType>InternetSite</b:SourceType>
    <b:Guid>{7E03ED19-0789-4C6B-9551-9B8EF0D5A120}</b:Guid>
    <b:Author>
      <b:Author>
        <b:NameList>
          <b:Person>
            <b:Last>Kaggle</b:Last>
          </b:Person>
        </b:NameList>
      </b:Author>
    </b:Author>
    <b:URL>https://www.kaggle.com/</b:URL>
    <b:Year>2021</b:Year>
    <b:RefOrder>4</b:RefOrder>
  </b:Source>
  <b:Source>
    <b:Tag>Wik</b:Tag>
    <b:SourceType>InternetSite</b:SourceType>
    <b:Guid>{BB63C721-10AA-470E-9E21-14BD5041DFA8}</b:Guid>
    <b:Author>
      <b:Author>
        <b:NameList>
          <b:Person>
            <b:Last>Wikipedia</b:Last>
          </b:Person>
        </b:NameList>
      </b:Author>
    </b:Author>
    <b:URL>https://en.wikipedia.org/wiki/Artificial_neural_network</b:URL>
    <b:Year>2021</b:Yea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3CC2307-E4D4-4A84-857D-3F12D10A3A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71</TotalTime>
  <Pages>52</Pages>
  <Words>5534</Words>
  <Characters>31548</Characters>
  <Application>Microsoft Office Word</Application>
  <DocSecurity>0</DocSecurity>
  <Lines>262</Lines>
  <Paragraphs>74</Paragraphs>
  <ScaleCrop>false</ScaleCrop>
  <Company/>
  <LinksUpToDate>false</LinksUpToDate>
  <CharactersWithSpaces>37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eration 4</dc:title>
  <dc:subject/>
  <dc:creator>liuyalun2627628824@outlook.com</dc:creator>
  <cp:keywords/>
  <dc:description/>
  <cp:lastModifiedBy>liuyalun2627628824@outlook.com</cp:lastModifiedBy>
  <cp:revision>23</cp:revision>
  <cp:lastPrinted>2021-05-17T11:48:00Z</cp:lastPrinted>
  <dcterms:created xsi:type="dcterms:W3CDTF">2021-04-05T05:34:00Z</dcterms:created>
  <dcterms:modified xsi:type="dcterms:W3CDTF">2021-06-11T03:35:00Z</dcterms:modified>
</cp:coreProperties>
</file>